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2" w14:textId="7E1F7729" w:rsidR="0022519E" w:rsidRPr="00AB3EB0" w:rsidRDefault="000A4077" w:rsidP="00AB3EB0">
      <w:pPr>
        <w:pStyle w:val="Heading1"/>
      </w:pPr>
      <w:bookmarkStart w:id="0" w:name="_gjdgxs" w:colFirst="0" w:colLast="0"/>
      <w:bookmarkEnd w:id="0"/>
      <w:r w:rsidRPr="00AB3EB0">
        <w:t>Meeting Minutes</w:t>
      </w:r>
      <w:r w:rsidR="00F13148" w:rsidRPr="00AB3EB0">
        <w:t xml:space="preserve"> </w:t>
      </w:r>
      <w:r w:rsidR="00B16122" w:rsidRPr="00AB3EB0">
        <w:t>October 11,</w:t>
      </w:r>
      <w:r w:rsidR="009C0F78" w:rsidRPr="00AB3EB0">
        <w:t xml:space="preserve"> 2022</w:t>
      </w:r>
      <w:r w:rsidRPr="00AB3EB0">
        <w:t xml:space="preserve"> – One Care Implementation </w:t>
      </w:r>
      <w:r w:rsidR="006E281D" w:rsidRPr="00AB3EB0">
        <w:t>Council</w:t>
      </w:r>
      <w:r w:rsidRPr="00AB3EB0">
        <w:t xml:space="preserve"> Mee</w:t>
      </w:r>
      <w:r w:rsidR="00791B40" w:rsidRPr="00AB3EB0">
        <w:t>ting</w:t>
      </w:r>
    </w:p>
    <w:p w14:paraId="00000003" w14:textId="753A53AC" w:rsidR="0022519E" w:rsidRPr="00AC61E1" w:rsidRDefault="000A4077" w:rsidP="00802BA7">
      <w:pPr>
        <w:pStyle w:val="Heading2"/>
        <w:rPr>
          <w:rFonts w:cs="Arial"/>
          <w:szCs w:val="36"/>
        </w:rPr>
      </w:pPr>
      <w:r w:rsidRPr="00A80D1D">
        <w:rPr>
          <w:rStyle w:val="Heading2Char"/>
        </w:rPr>
        <w:t>Meeting Location:</w:t>
      </w:r>
      <w:r w:rsidRPr="00AC61E1">
        <w:rPr>
          <w:rFonts w:cs="Arial"/>
          <w:color w:val="0070C0"/>
          <w:szCs w:val="36"/>
        </w:rPr>
        <w:t xml:space="preserve"> </w:t>
      </w:r>
      <w:r w:rsidR="00804073" w:rsidRPr="00AC61E1">
        <w:rPr>
          <w:rFonts w:cs="Arial"/>
          <w:szCs w:val="36"/>
        </w:rPr>
        <w:t xml:space="preserve">Zoom </w:t>
      </w:r>
    </w:p>
    <w:p w14:paraId="00000004" w14:textId="41E0C253" w:rsidR="0022519E" w:rsidRPr="00AC61E1" w:rsidRDefault="000A4077" w:rsidP="00802BA7">
      <w:pPr>
        <w:pStyle w:val="Heading2"/>
      </w:pPr>
      <w:r w:rsidRPr="00A80D1D">
        <w:rPr>
          <w:rStyle w:val="Heading2Char"/>
        </w:rPr>
        <w:t>Date:</w:t>
      </w:r>
      <w:r w:rsidRPr="00AC61E1">
        <w:rPr>
          <w:color w:val="0070C0"/>
        </w:rPr>
        <w:t xml:space="preserve"> </w:t>
      </w:r>
      <w:r w:rsidR="00B16122" w:rsidRPr="00AC61E1">
        <w:t>October 11</w:t>
      </w:r>
      <w:r w:rsidR="006B48EB" w:rsidRPr="00AC61E1">
        <w:t>,</w:t>
      </w:r>
      <w:r w:rsidR="00BE27EF" w:rsidRPr="00AC61E1">
        <w:t xml:space="preserve"> </w:t>
      </w:r>
      <w:r w:rsidR="0017077C" w:rsidRPr="00AC61E1">
        <w:t>2022,</w:t>
      </w:r>
      <w:r w:rsidRPr="00AC61E1">
        <w:t xml:space="preserve"> 10:00 AM – 12:00 PM</w:t>
      </w:r>
      <w:r w:rsidR="00B51C17" w:rsidRPr="00AC61E1">
        <w:t xml:space="preserve"> </w:t>
      </w:r>
      <w:r w:rsidR="005C00B2" w:rsidRPr="00AC61E1">
        <w:t xml:space="preserve"> </w:t>
      </w:r>
    </w:p>
    <w:p w14:paraId="767CF128" w14:textId="77777777" w:rsidR="00802BA7" w:rsidRDefault="00E54D8E" w:rsidP="00802BA7">
      <w:pPr>
        <w:pStyle w:val="Heading2"/>
        <w:rPr>
          <w:rStyle w:val="Heading2Char"/>
        </w:rPr>
      </w:pPr>
      <w:bookmarkStart w:id="1" w:name="_Hlk94024180"/>
      <w:bookmarkStart w:id="2" w:name="_Hlk97198606"/>
      <w:r w:rsidRPr="00A80D1D">
        <w:rPr>
          <w:rStyle w:val="Heading2Char"/>
        </w:rPr>
        <w:t>C</w:t>
      </w:r>
      <w:r w:rsidR="002C611E" w:rsidRPr="00A80D1D">
        <w:rPr>
          <w:rStyle w:val="Heading2Char"/>
        </w:rPr>
        <w:t>ouncil</w:t>
      </w:r>
      <w:r w:rsidR="000A4077" w:rsidRPr="00A80D1D">
        <w:rPr>
          <w:rStyle w:val="Heading2Char"/>
        </w:rPr>
        <w:t xml:space="preserve"> Member attendees:</w:t>
      </w:r>
      <w:bookmarkStart w:id="3" w:name="_Hlk56082212"/>
    </w:p>
    <w:bookmarkEnd w:id="3"/>
    <w:p w14:paraId="0FCF2D55" w14:textId="323C84D7" w:rsidR="00DC1818" w:rsidRPr="00257593" w:rsidRDefault="000A6D4A">
      <w:pPr>
        <w:rPr>
          <w:highlight w:val="yellow"/>
        </w:rPr>
      </w:pPr>
      <w:r w:rsidRPr="00257593">
        <w:t xml:space="preserve">Suzann </w:t>
      </w:r>
      <w:proofErr w:type="spellStart"/>
      <w:r w:rsidRPr="00257593">
        <w:t>Bedrosian</w:t>
      </w:r>
      <w:proofErr w:type="spellEnd"/>
      <w:r w:rsidRPr="00257593">
        <w:t xml:space="preserve">, </w:t>
      </w:r>
      <w:r w:rsidR="006E525C" w:rsidRPr="00257593">
        <w:t>Crystal Evans (Vice</w:t>
      </w:r>
      <w:r w:rsidR="00465872" w:rsidRPr="00257593">
        <w:t xml:space="preserve"> </w:t>
      </w:r>
      <w:r w:rsidR="006E525C" w:rsidRPr="00257593">
        <w:t xml:space="preserve">Chair), Dennis </w:t>
      </w:r>
      <w:proofErr w:type="spellStart"/>
      <w:r w:rsidR="006E525C" w:rsidRPr="00257593">
        <w:t>Heaphy</w:t>
      </w:r>
      <w:proofErr w:type="spellEnd"/>
      <w:r w:rsidR="006E525C" w:rsidRPr="00257593">
        <w:t xml:space="preserve"> (Chair), </w:t>
      </w:r>
      <w:r w:rsidR="00AD6503" w:rsidRPr="00257593">
        <w:t xml:space="preserve">Jeff </w:t>
      </w:r>
      <w:proofErr w:type="spellStart"/>
      <w:r w:rsidR="00AD6503" w:rsidRPr="00257593">
        <w:t>Keilson</w:t>
      </w:r>
      <w:proofErr w:type="spellEnd"/>
      <w:r w:rsidR="00AD6503" w:rsidRPr="00257593">
        <w:t xml:space="preserve">, </w:t>
      </w:r>
      <w:r w:rsidR="00C86A77" w:rsidRPr="00257593">
        <w:t xml:space="preserve">David </w:t>
      </w:r>
      <w:proofErr w:type="spellStart"/>
      <w:r w:rsidR="00C86A77" w:rsidRPr="00257593">
        <w:t>Matteodo</w:t>
      </w:r>
      <w:proofErr w:type="spellEnd"/>
      <w:r w:rsidR="00C86A77" w:rsidRPr="00257593">
        <w:t>,</w:t>
      </w:r>
      <w:r w:rsidR="0025016B" w:rsidRPr="00257593">
        <w:t xml:space="preserve"> </w:t>
      </w:r>
      <w:proofErr w:type="spellStart"/>
      <w:r w:rsidR="002645D9" w:rsidRPr="00257593">
        <w:t>Kestrell</w:t>
      </w:r>
      <w:proofErr w:type="spellEnd"/>
      <w:r w:rsidR="002645D9" w:rsidRPr="00257593">
        <w:t xml:space="preserve"> </w:t>
      </w:r>
      <w:proofErr w:type="spellStart"/>
      <w:r w:rsidR="002645D9" w:rsidRPr="00257593">
        <w:t>Verlager</w:t>
      </w:r>
      <w:proofErr w:type="spellEnd"/>
      <w:r w:rsidR="002645D9" w:rsidRPr="00257593">
        <w:t xml:space="preserve">, Chris White, </w:t>
      </w:r>
      <w:r w:rsidR="00D23D5A" w:rsidRPr="00257593">
        <w:t xml:space="preserve">Sara </w:t>
      </w:r>
      <w:r w:rsidR="00675112" w:rsidRPr="00257593">
        <w:t>Willig</w:t>
      </w:r>
      <w:r w:rsidR="0025016B" w:rsidRPr="00257593">
        <w:t>, Darrell Wright</w:t>
      </w:r>
      <w:r w:rsidR="0001374E" w:rsidRPr="00257593">
        <w:t>.</w:t>
      </w:r>
    </w:p>
    <w:p w14:paraId="00084726" w14:textId="77777777" w:rsidR="00C632D5" w:rsidRDefault="00E54D8E" w:rsidP="00C632D5">
      <w:pPr>
        <w:pStyle w:val="Heading2"/>
        <w:rPr>
          <w:rStyle w:val="Heading2Char"/>
        </w:rPr>
      </w:pPr>
      <w:r w:rsidRPr="00B34010">
        <w:rPr>
          <w:rStyle w:val="Heading2Char"/>
        </w:rPr>
        <w:t>C</w:t>
      </w:r>
      <w:r w:rsidR="002C611E" w:rsidRPr="00B34010">
        <w:rPr>
          <w:rStyle w:val="Heading2Char"/>
        </w:rPr>
        <w:t>ouncil</w:t>
      </w:r>
      <w:r w:rsidR="009C0F78" w:rsidRPr="00B34010">
        <w:rPr>
          <w:rStyle w:val="Heading2Char"/>
        </w:rPr>
        <w:t xml:space="preserve"> Members not in attendance:</w:t>
      </w:r>
    </w:p>
    <w:p w14:paraId="094CCB13" w14:textId="589E3DD7" w:rsidR="009C0F78" w:rsidRPr="00257593" w:rsidRDefault="00B34010" w:rsidP="00B34010">
      <w:pPr>
        <w:rPr>
          <w:sz w:val="36"/>
          <w:szCs w:val="26"/>
        </w:rPr>
      </w:pPr>
      <w:r>
        <w:t>Dan McHale</w:t>
      </w:r>
    </w:p>
    <w:p w14:paraId="60DD994F" w14:textId="77777777" w:rsidR="00C632D5" w:rsidRDefault="000A4077" w:rsidP="00C632D5">
      <w:pPr>
        <w:pStyle w:val="Heading2"/>
        <w:rPr>
          <w:rStyle w:val="Heading2Char"/>
          <w:rFonts w:cs="Arial"/>
          <w:szCs w:val="36"/>
        </w:rPr>
      </w:pPr>
      <w:bookmarkStart w:id="4" w:name="_30j0zll" w:colFirst="0" w:colLast="0"/>
      <w:bookmarkEnd w:id="1"/>
      <w:bookmarkEnd w:id="4"/>
      <w:r w:rsidRPr="00AC61E1">
        <w:rPr>
          <w:rStyle w:val="Heading2Char"/>
          <w:rFonts w:cs="Arial"/>
          <w:szCs w:val="36"/>
        </w:rPr>
        <w:t xml:space="preserve">Key Stakeholders and </w:t>
      </w:r>
      <w:r w:rsidR="0010738F" w:rsidRPr="00AC61E1">
        <w:rPr>
          <w:rStyle w:val="Heading2Char"/>
          <w:rFonts w:cs="Arial"/>
          <w:szCs w:val="36"/>
        </w:rPr>
        <w:t>Presenters</w:t>
      </w:r>
      <w:r w:rsidRPr="00AC61E1">
        <w:rPr>
          <w:rStyle w:val="Heading2Char"/>
          <w:rFonts w:cs="Arial"/>
          <w:szCs w:val="36"/>
        </w:rPr>
        <w:t>:</w:t>
      </w:r>
    </w:p>
    <w:p w14:paraId="1301F22C" w14:textId="6D07C1B7" w:rsidR="00755BF5" w:rsidRPr="00AC61E1" w:rsidRDefault="00E92828" w:rsidP="006C3501">
      <w:pPr>
        <w:rPr>
          <w:rFonts w:cs="Arial"/>
          <w:sz w:val="36"/>
          <w:szCs w:val="36"/>
        </w:rPr>
      </w:pPr>
      <w:bookmarkStart w:id="5" w:name="_Hlk94024166"/>
      <w:proofErr w:type="spellStart"/>
      <w:r w:rsidRPr="006B072E">
        <w:t>Corri</w:t>
      </w:r>
      <w:proofErr w:type="spellEnd"/>
      <w:r w:rsidRPr="006B072E">
        <w:t xml:space="preserve"> Altman Moore (MassHealth)</w:t>
      </w:r>
      <w:r w:rsidR="001825D7" w:rsidRPr="006B072E">
        <w:t>,</w:t>
      </w:r>
      <w:r w:rsidR="002645D9" w:rsidRPr="006B072E">
        <w:t xml:space="preserve"> </w:t>
      </w:r>
      <w:r w:rsidR="006C3501" w:rsidRPr="006B072E">
        <w:t xml:space="preserve">Leslie Diaz (My Ombudsman), </w:t>
      </w:r>
      <w:r w:rsidR="00681252" w:rsidRPr="006B072E">
        <w:t xml:space="preserve">Tony </w:t>
      </w:r>
      <w:proofErr w:type="spellStart"/>
      <w:r w:rsidR="00681252" w:rsidRPr="006B072E">
        <w:t>Dodek</w:t>
      </w:r>
      <w:proofErr w:type="spellEnd"/>
      <w:r w:rsidR="00681252" w:rsidRPr="006B072E">
        <w:t xml:space="preserve"> (UHC), </w:t>
      </w:r>
      <w:r w:rsidR="00755BF5" w:rsidRPr="006B072E">
        <w:t>Deanna Simonds</w:t>
      </w:r>
      <w:r w:rsidR="009233E1" w:rsidRPr="006B072E">
        <w:t xml:space="preserve"> (UHC), </w:t>
      </w:r>
      <w:r w:rsidR="006C3501" w:rsidRPr="006B072E">
        <w:t>Lisa Fulchino (T</w:t>
      </w:r>
      <w:r w:rsidR="00B56865" w:rsidRPr="006B072E">
        <w:t>HU</w:t>
      </w:r>
      <w:r w:rsidR="006C3501" w:rsidRPr="006B072E">
        <w:t>),</w:t>
      </w:r>
      <w:r w:rsidR="009233E1" w:rsidRPr="006B072E">
        <w:t xml:space="preserve"> </w:t>
      </w:r>
      <w:r w:rsidR="00755BF5" w:rsidRPr="006B072E">
        <w:t>Mark Waggoner</w:t>
      </w:r>
      <w:r w:rsidR="009233E1" w:rsidRPr="006B072E">
        <w:t xml:space="preserve"> (CCA)</w:t>
      </w:r>
      <w:bookmarkEnd w:id="5"/>
      <w:r w:rsidR="00437719" w:rsidRPr="006B072E">
        <w:t>, Ben Chin (CMS)</w:t>
      </w:r>
      <w:r w:rsidR="00511A80" w:rsidRPr="006B072E">
        <w:t>, Robin Callahan (CMFI Coordinator for MassHealth).</w:t>
      </w:r>
    </w:p>
    <w:p w14:paraId="6B667912" w14:textId="77777777" w:rsidR="00C632D5" w:rsidRDefault="00D5089F" w:rsidP="00C632D5">
      <w:pPr>
        <w:pStyle w:val="Heading2"/>
      </w:pPr>
      <w:r w:rsidRPr="00AC61E1">
        <w:rPr>
          <w:rStyle w:val="Heading2Char"/>
          <w:rFonts w:cs="Arial"/>
          <w:szCs w:val="36"/>
        </w:rPr>
        <w:t>Meeting Support from UMass Chan Medical School:</w:t>
      </w:r>
    </w:p>
    <w:p w14:paraId="52E365AD" w14:textId="48727E5C" w:rsidR="00D5089F" w:rsidRPr="00AC61E1" w:rsidRDefault="000A6D4A">
      <w:pPr>
        <w:rPr>
          <w:rFonts w:cs="Arial"/>
          <w:sz w:val="36"/>
          <w:szCs w:val="36"/>
        </w:rPr>
      </w:pPr>
      <w:r w:rsidRPr="006B072E">
        <w:t>Hilary Deignan</w:t>
      </w:r>
      <w:r w:rsidR="00833612" w:rsidRPr="006B072E">
        <w:t>,</w:t>
      </w:r>
      <w:r w:rsidR="00D5089F" w:rsidRPr="006B072E">
        <w:t xml:space="preserve"> </w:t>
      </w:r>
      <w:r w:rsidR="00AC6BFD" w:rsidRPr="006B072E">
        <w:t xml:space="preserve">Kasey Delgado, </w:t>
      </w:r>
      <w:r w:rsidR="00D8068D" w:rsidRPr="006B072E">
        <w:t xml:space="preserve">Cassidy </w:t>
      </w:r>
      <w:proofErr w:type="spellStart"/>
      <w:r w:rsidR="00D8068D" w:rsidRPr="006B072E">
        <w:t>DiRamio</w:t>
      </w:r>
      <w:proofErr w:type="spellEnd"/>
      <w:r w:rsidR="00D8068D" w:rsidRPr="006B072E">
        <w:t xml:space="preserve">, </w:t>
      </w:r>
      <w:r w:rsidR="00D5089F" w:rsidRPr="006B072E">
        <w:t>Catie Geary</w:t>
      </w:r>
      <w:r w:rsidR="00833612" w:rsidRPr="006B072E">
        <w:t xml:space="preserve">, </w:t>
      </w:r>
      <w:r w:rsidR="006B0249" w:rsidRPr="006B072E">
        <w:t>Maddy Vinton.</w:t>
      </w:r>
      <w:r w:rsidR="006B0249" w:rsidRPr="00AC61E1">
        <w:rPr>
          <w:rFonts w:cs="Arial"/>
          <w:sz w:val="36"/>
          <w:szCs w:val="36"/>
        </w:rPr>
        <w:t xml:space="preserve"> </w:t>
      </w:r>
    </w:p>
    <w:bookmarkEnd w:id="2"/>
    <w:p w14:paraId="2194EFBD" w14:textId="77777777" w:rsidR="00C632D5" w:rsidRDefault="006E525C" w:rsidP="00C632D5">
      <w:pPr>
        <w:pStyle w:val="Heading2"/>
        <w:rPr>
          <w:rStyle w:val="Heading2Char"/>
          <w:rFonts w:cs="Arial"/>
          <w:szCs w:val="36"/>
        </w:rPr>
      </w:pPr>
      <w:r w:rsidRPr="00AC61E1">
        <w:rPr>
          <w:rStyle w:val="Heading2Char"/>
          <w:rFonts w:cs="Arial"/>
          <w:szCs w:val="36"/>
        </w:rPr>
        <w:t>Presentations/Discussions</w:t>
      </w:r>
      <w:r w:rsidR="000A4077" w:rsidRPr="00AC61E1">
        <w:rPr>
          <w:rStyle w:val="Heading2Char"/>
          <w:rFonts w:cs="Arial"/>
          <w:szCs w:val="36"/>
        </w:rPr>
        <w:t>:</w:t>
      </w:r>
    </w:p>
    <w:p w14:paraId="2F4F209C" w14:textId="12938A88" w:rsidR="00E724A8" w:rsidRPr="00AC61E1" w:rsidRDefault="00D86631" w:rsidP="00AA7CAF">
      <w:pPr>
        <w:rPr>
          <w:rFonts w:cs="Arial"/>
          <w:sz w:val="36"/>
          <w:szCs w:val="36"/>
        </w:rPr>
      </w:pPr>
      <w:r w:rsidRPr="006B072E">
        <w:t xml:space="preserve">Agenda; </w:t>
      </w:r>
      <w:r w:rsidR="00B56865" w:rsidRPr="006B072E">
        <w:t>September</w:t>
      </w:r>
      <w:r w:rsidR="00D8068D" w:rsidRPr="006B072E">
        <w:t xml:space="preserve"> 1</w:t>
      </w:r>
      <w:r w:rsidR="00B56865" w:rsidRPr="006B072E">
        <w:t>3</w:t>
      </w:r>
      <w:r w:rsidRPr="006B072E">
        <w:t xml:space="preserve">, 2022, Implementation </w:t>
      </w:r>
      <w:r w:rsidR="002B493A" w:rsidRPr="006B072E">
        <w:t>C</w:t>
      </w:r>
      <w:r w:rsidR="002C611E" w:rsidRPr="006B072E">
        <w:t>ouncil</w:t>
      </w:r>
      <w:r w:rsidRPr="006B072E">
        <w:t xml:space="preserve"> (IC) meeting minutes</w:t>
      </w:r>
      <w:r w:rsidR="0050442F" w:rsidRPr="006B072E">
        <w:t>;</w:t>
      </w:r>
      <w:r w:rsidR="005F27FC" w:rsidRPr="006B072E">
        <w:t xml:space="preserve"> </w:t>
      </w:r>
      <w:r w:rsidR="008B37B3" w:rsidRPr="006B072E">
        <w:t xml:space="preserve">MassHealth Presentation </w:t>
      </w:r>
      <w:r w:rsidR="00E724A8" w:rsidRPr="006B072E">
        <w:t>Massachusetts Duals Demonstration Transition Plan to an Integrated D-SNP</w:t>
      </w:r>
      <w:r w:rsidR="008B37B3" w:rsidRPr="006B072E">
        <w:t xml:space="preserve">; </w:t>
      </w:r>
      <w:bookmarkStart w:id="6" w:name="_Hlk113959526"/>
      <w:r w:rsidR="008B37B3" w:rsidRPr="006B072E">
        <w:t xml:space="preserve">IC Presentation </w:t>
      </w:r>
      <w:bookmarkEnd w:id="6"/>
      <w:r w:rsidR="00E724A8" w:rsidRPr="006B072E">
        <w:t>Implementation Council October 11, 2022.</w:t>
      </w:r>
    </w:p>
    <w:p w14:paraId="0CC316B1" w14:textId="325B23D6" w:rsidR="000A6D4A" w:rsidRPr="00AC61E1" w:rsidRDefault="0061292E" w:rsidP="006B072E">
      <w:pPr>
        <w:pStyle w:val="Heading2"/>
        <w:rPr>
          <w:rFonts w:cs="Arial"/>
          <w:szCs w:val="36"/>
        </w:rPr>
      </w:pPr>
      <w:hyperlink r:id="rId11">
        <w:r w:rsidR="000A4077" w:rsidRPr="00AC61E1">
          <w:rPr>
            <w:rFonts w:cs="Arial"/>
            <w:color w:val="0563C1"/>
            <w:szCs w:val="36"/>
            <w:u w:val="single"/>
          </w:rPr>
          <w:t>Documents available online</w:t>
        </w:r>
      </w:hyperlink>
      <w:r w:rsidR="000A6D4A" w:rsidRPr="00AC61E1">
        <w:rPr>
          <w:rFonts w:cs="Arial"/>
          <w:szCs w:val="36"/>
        </w:rPr>
        <w:br w:type="page"/>
      </w:r>
    </w:p>
    <w:p w14:paraId="0000000F" w14:textId="01A58680" w:rsidR="0022519E" w:rsidRPr="00AC61E1" w:rsidRDefault="000A4077" w:rsidP="00470F9B">
      <w:pPr>
        <w:pStyle w:val="Heading1"/>
        <w:rPr>
          <w:rFonts w:cs="Arial"/>
          <w:szCs w:val="36"/>
        </w:rPr>
      </w:pPr>
      <w:r w:rsidRPr="00AC61E1">
        <w:rPr>
          <w:rFonts w:cs="Arial"/>
          <w:szCs w:val="36"/>
        </w:rPr>
        <w:lastRenderedPageBreak/>
        <w:t>Executive Summary and Action Items</w:t>
      </w:r>
    </w:p>
    <w:p w14:paraId="29115D8F" w14:textId="04CEB78C" w:rsidR="004F1812" w:rsidRPr="00AC61E1" w:rsidRDefault="004F1812" w:rsidP="00470F9B">
      <w:pPr>
        <w:pStyle w:val="Heading2"/>
        <w:rPr>
          <w:rFonts w:cs="Arial"/>
          <w:szCs w:val="36"/>
        </w:rPr>
      </w:pPr>
      <w:bookmarkStart w:id="7" w:name="_Hlk92893078"/>
      <w:r w:rsidRPr="00AC61E1">
        <w:rPr>
          <w:rFonts w:cs="Arial"/>
          <w:szCs w:val="36"/>
        </w:rPr>
        <w:t xml:space="preserve">Welcome/review </w:t>
      </w:r>
      <w:r w:rsidR="00B16122" w:rsidRPr="00AC61E1">
        <w:rPr>
          <w:rFonts w:cs="Arial"/>
          <w:szCs w:val="36"/>
        </w:rPr>
        <w:t>September 13</w:t>
      </w:r>
      <w:r w:rsidR="003604EA" w:rsidRPr="00AC61E1">
        <w:rPr>
          <w:rFonts w:cs="Arial"/>
          <w:szCs w:val="36"/>
        </w:rPr>
        <w:t xml:space="preserve">, </w:t>
      </w:r>
      <w:r w:rsidR="0017077C" w:rsidRPr="00AC61E1">
        <w:rPr>
          <w:rFonts w:cs="Arial"/>
          <w:szCs w:val="36"/>
        </w:rPr>
        <w:t>2022,</w:t>
      </w:r>
      <w:r w:rsidR="003604EA" w:rsidRPr="00AC61E1">
        <w:rPr>
          <w:rFonts w:cs="Arial"/>
          <w:szCs w:val="36"/>
        </w:rPr>
        <w:t xml:space="preserve"> </w:t>
      </w:r>
      <w:r w:rsidRPr="00AC61E1">
        <w:rPr>
          <w:rFonts w:cs="Arial"/>
          <w:szCs w:val="36"/>
        </w:rPr>
        <w:t xml:space="preserve">meeting minutes </w:t>
      </w:r>
    </w:p>
    <w:p w14:paraId="00000012" w14:textId="2A057DE3" w:rsidR="0022519E" w:rsidRPr="00AC61E1" w:rsidRDefault="009B0A05" w:rsidP="002E1BE0">
      <w:r w:rsidRPr="00AC61E1">
        <w:t>Crystal Evans</w:t>
      </w:r>
      <w:r w:rsidR="000A4077" w:rsidRPr="00AC61E1">
        <w:t>, IC</w:t>
      </w:r>
      <w:r w:rsidR="00336DA7" w:rsidRPr="00AC61E1">
        <w:t xml:space="preserve"> </w:t>
      </w:r>
      <w:r w:rsidR="00465872" w:rsidRPr="00AC61E1">
        <w:t xml:space="preserve">Vice </w:t>
      </w:r>
      <w:r w:rsidR="000A4077" w:rsidRPr="00AC61E1">
        <w:t>Chair, opened the meeting</w:t>
      </w:r>
      <w:r w:rsidR="00800DDD" w:rsidRPr="00AC61E1">
        <w:t xml:space="preserve"> and</w:t>
      </w:r>
      <w:r w:rsidR="000A4077" w:rsidRPr="00AC61E1">
        <w:t xml:space="preserve"> </w:t>
      </w:r>
      <w:r w:rsidR="006B48EB" w:rsidRPr="00AC61E1">
        <w:t>confirmed that the</w:t>
      </w:r>
      <w:bookmarkStart w:id="8" w:name="_Hlk94024275"/>
      <w:r w:rsidR="006B48EB" w:rsidRPr="00AC61E1">
        <w:t xml:space="preserve"> </w:t>
      </w:r>
      <w:bookmarkStart w:id="9" w:name="_Hlk94873136"/>
      <w:r w:rsidR="00B16122" w:rsidRPr="00AC61E1">
        <w:t>September 13,</w:t>
      </w:r>
      <w:r w:rsidR="00E74CAF" w:rsidRPr="00AC61E1">
        <w:t xml:space="preserve"> </w:t>
      </w:r>
      <w:r w:rsidR="0017077C" w:rsidRPr="00AC61E1">
        <w:t>2022,</w:t>
      </w:r>
      <w:r w:rsidR="004F1812" w:rsidRPr="00AC61E1">
        <w:t xml:space="preserve"> </w:t>
      </w:r>
      <w:r w:rsidR="006B48EB" w:rsidRPr="00AC61E1">
        <w:t xml:space="preserve">IC </w:t>
      </w:r>
      <w:bookmarkEnd w:id="9"/>
      <w:r w:rsidR="000A4077" w:rsidRPr="00AC61E1">
        <w:t>meeting</w:t>
      </w:r>
      <w:bookmarkEnd w:id="8"/>
      <w:r w:rsidR="006B48EB" w:rsidRPr="00AC61E1">
        <w:t xml:space="preserve"> minutes were approved as written</w:t>
      </w:r>
      <w:r w:rsidR="000A4077" w:rsidRPr="00AC61E1">
        <w:t xml:space="preserve">. </w:t>
      </w:r>
    </w:p>
    <w:p w14:paraId="16396086" w14:textId="77777777" w:rsidR="005103CB" w:rsidRPr="00AC61E1" w:rsidRDefault="005103CB" w:rsidP="00470F9B">
      <w:pPr>
        <w:pStyle w:val="Heading2"/>
        <w:rPr>
          <w:rFonts w:cs="Arial"/>
          <w:szCs w:val="36"/>
        </w:rPr>
      </w:pPr>
      <w:bookmarkStart w:id="10" w:name="_Hlk69223373"/>
      <w:bookmarkStart w:id="11" w:name="_Hlk94024726"/>
      <w:bookmarkStart w:id="12" w:name="_Hlk94195719"/>
      <w:bookmarkEnd w:id="7"/>
      <w:r w:rsidRPr="00AC61E1">
        <w:rPr>
          <w:rFonts w:cs="Arial"/>
          <w:szCs w:val="36"/>
        </w:rPr>
        <w:t xml:space="preserve">MassHealth Updates </w:t>
      </w:r>
    </w:p>
    <w:bookmarkEnd w:id="11"/>
    <w:bookmarkEnd w:id="12"/>
    <w:p w14:paraId="176C0548" w14:textId="2D73C5FF" w:rsidR="00B16122" w:rsidRPr="00AC61E1" w:rsidRDefault="00B16122" w:rsidP="002E1BE0">
      <w:proofErr w:type="spellStart"/>
      <w:r w:rsidRPr="00AC61E1">
        <w:t>Corri</w:t>
      </w:r>
      <w:proofErr w:type="spellEnd"/>
      <w:r w:rsidRPr="00AC61E1">
        <w:t xml:space="preserve"> Altman Moore, Director of Integrated Care at MassHealth, presented</w:t>
      </w:r>
      <w:r w:rsidRPr="00AC61E1">
        <w:rPr>
          <w:i/>
          <w:iCs/>
        </w:rPr>
        <w:t xml:space="preserve"> Massachusetts Duals Demonstration Transition Plan to an Integrated D-SNP</w:t>
      </w:r>
      <w:r w:rsidRPr="00AC61E1">
        <w:t xml:space="preserve"> providing an overview </w:t>
      </w:r>
      <w:r w:rsidR="00187D9E" w:rsidRPr="00AC61E1">
        <w:t>of the purpose, stakeholder engagement plan, policy and operational considerations, and the timeline of the Medicare Medicaid Plan (MMP) to Dual Eligible Special Needs P</w:t>
      </w:r>
      <w:r w:rsidR="00B56865" w:rsidRPr="00AC61E1">
        <w:t>lan</w:t>
      </w:r>
      <w:r w:rsidR="00187D9E" w:rsidRPr="00AC61E1">
        <w:t xml:space="preserve"> (D-SNP) transition. </w:t>
      </w:r>
    </w:p>
    <w:p w14:paraId="3E650992" w14:textId="5B7386CC" w:rsidR="00A36E1F" w:rsidRPr="00AC61E1" w:rsidRDefault="00AA0A26" w:rsidP="00470F9B">
      <w:pPr>
        <w:pStyle w:val="Heading3"/>
        <w:rPr>
          <w:rFonts w:cs="Arial"/>
          <w:sz w:val="36"/>
          <w:szCs w:val="36"/>
        </w:rPr>
      </w:pPr>
      <w:r w:rsidRPr="00AC61E1">
        <w:rPr>
          <w:rFonts w:cs="Arial"/>
          <w:sz w:val="36"/>
          <w:szCs w:val="36"/>
        </w:rPr>
        <w:t>IC Updates</w:t>
      </w:r>
    </w:p>
    <w:p w14:paraId="4E57A78A" w14:textId="1B5A88C8" w:rsidR="00990085" w:rsidRDefault="00B16122" w:rsidP="007F54A4">
      <w:pPr>
        <w:rPr>
          <w:rStyle w:val="Heading2Char"/>
          <w:rFonts w:cs="Arial"/>
          <w:color w:val="auto"/>
          <w:szCs w:val="36"/>
        </w:rPr>
      </w:pPr>
      <w:r w:rsidRPr="00AC61E1">
        <w:t xml:space="preserve">Dennis </w:t>
      </w:r>
      <w:proofErr w:type="spellStart"/>
      <w:r w:rsidRPr="00AC61E1">
        <w:t>Heaphy</w:t>
      </w:r>
      <w:proofErr w:type="spellEnd"/>
      <w:r w:rsidRPr="00AC61E1">
        <w:t xml:space="preserve">, Implementation Council (IC) Chair, and Crystal Evans, IC Co-Chair, presented the </w:t>
      </w:r>
      <w:r w:rsidRPr="00AC61E1">
        <w:rPr>
          <w:rStyle w:val="Heading2Char"/>
          <w:rFonts w:cs="Arial"/>
          <w:color w:val="auto"/>
          <w:szCs w:val="36"/>
        </w:rPr>
        <w:t xml:space="preserve">IC presentation </w:t>
      </w:r>
      <w:r w:rsidRPr="00AC61E1">
        <w:rPr>
          <w:rStyle w:val="Heading2Char"/>
          <w:rFonts w:cs="Arial"/>
          <w:i/>
          <w:iCs/>
          <w:color w:val="auto"/>
          <w:szCs w:val="36"/>
        </w:rPr>
        <w:t xml:space="preserve">Implementation Council October 11, </w:t>
      </w:r>
      <w:r w:rsidR="00264D10" w:rsidRPr="00AC61E1">
        <w:rPr>
          <w:rStyle w:val="Heading2Char"/>
          <w:rFonts w:cs="Arial"/>
          <w:i/>
          <w:iCs/>
          <w:color w:val="auto"/>
          <w:szCs w:val="36"/>
        </w:rPr>
        <w:t>2022,</w:t>
      </w:r>
      <w:r w:rsidR="00AA0A26" w:rsidRPr="00AC61E1">
        <w:rPr>
          <w:rStyle w:val="Heading2Char"/>
          <w:rFonts w:cs="Arial"/>
          <w:color w:val="auto"/>
          <w:szCs w:val="36"/>
        </w:rPr>
        <w:t xml:space="preserve"> which included a discussion about the transition from MMP to D-SNP, an overview of the revised mission statement and recruitment language, and an overview of the Long-Term Supports </w:t>
      </w:r>
      <w:r w:rsidR="002B6B54" w:rsidRPr="00AC61E1">
        <w:rPr>
          <w:rStyle w:val="Heading2Char"/>
          <w:rFonts w:cs="Arial"/>
          <w:color w:val="auto"/>
          <w:szCs w:val="36"/>
        </w:rPr>
        <w:t xml:space="preserve">- </w:t>
      </w:r>
      <w:r w:rsidR="00AA0A26" w:rsidRPr="00AC61E1">
        <w:rPr>
          <w:rStyle w:val="Heading2Char"/>
          <w:rFonts w:cs="Arial"/>
          <w:color w:val="auto"/>
          <w:szCs w:val="36"/>
        </w:rPr>
        <w:t>Coordinator (LTS-C) workstream.</w:t>
      </w:r>
    </w:p>
    <w:p w14:paraId="7B3E1F4B" w14:textId="77777777" w:rsidR="00990085" w:rsidRDefault="00990085">
      <w:pPr>
        <w:spacing w:after="0"/>
        <w:rPr>
          <w:rStyle w:val="Heading2Char"/>
          <w:rFonts w:cs="Arial"/>
          <w:color w:val="auto"/>
          <w:szCs w:val="36"/>
        </w:rPr>
      </w:pPr>
      <w:r>
        <w:rPr>
          <w:rStyle w:val="Heading2Char"/>
          <w:rFonts w:cs="Arial"/>
          <w:color w:val="auto"/>
          <w:szCs w:val="36"/>
        </w:rPr>
        <w:br w:type="page"/>
      </w:r>
    </w:p>
    <w:bookmarkEnd w:id="10"/>
    <w:p w14:paraId="2D1D2825" w14:textId="6A560909" w:rsidR="00817865" w:rsidRPr="00AC61E1" w:rsidRDefault="00817865" w:rsidP="00470F9B">
      <w:pPr>
        <w:pStyle w:val="Heading1"/>
        <w:rPr>
          <w:rFonts w:cs="Arial"/>
          <w:szCs w:val="36"/>
        </w:rPr>
      </w:pPr>
      <w:r w:rsidRPr="00AC61E1">
        <w:rPr>
          <w:rFonts w:cs="Arial"/>
          <w:szCs w:val="36"/>
        </w:rPr>
        <w:lastRenderedPageBreak/>
        <w:t>Meeting Minutes</w:t>
      </w:r>
    </w:p>
    <w:p w14:paraId="5A6E2297" w14:textId="7D6D1BA4" w:rsidR="00AB2360" w:rsidRPr="00AC61E1" w:rsidRDefault="00AB2360" w:rsidP="00470F9B">
      <w:pPr>
        <w:pStyle w:val="Heading2"/>
        <w:rPr>
          <w:rFonts w:cs="Arial"/>
          <w:szCs w:val="36"/>
        </w:rPr>
      </w:pPr>
      <w:r w:rsidRPr="00AC61E1">
        <w:rPr>
          <w:rFonts w:cs="Arial"/>
          <w:szCs w:val="36"/>
        </w:rPr>
        <w:t xml:space="preserve">Welcome/review </w:t>
      </w:r>
      <w:r w:rsidR="00B16122" w:rsidRPr="00AC61E1">
        <w:rPr>
          <w:rFonts w:cs="Arial"/>
          <w:szCs w:val="36"/>
        </w:rPr>
        <w:t>September 13</w:t>
      </w:r>
      <w:r w:rsidRPr="00AC61E1">
        <w:rPr>
          <w:rFonts w:cs="Arial"/>
          <w:szCs w:val="36"/>
        </w:rPr>
        <w:t xml:space="preserve">, </w:t>
      </w:r>
      <w:r w:rsidR="0017077C" w:rsidRPr="00AC61E1">
        <w:rPr>
          <w:rFonts w:cs="Arial"/>
          <w:szCs w:val="36"/>
        </w:rPr>
        <w:t>2022,</w:t>
      </w:r>
      <w:r w:rsidRPr="00AC61E1">
        <w:rPr>
          <w:rFonts w:cs="Arial"/>
          <w:szCs w:val="36"/>
        </w:rPr>
        <w:t xml:space="preserve"> meeting minutes </w:t>
      </w:r>
    </w:p>
    <w:p w14:paraId="7394E342" w14:textId="469122D5" w:rsidR="005103CB" w:rsidRPr="00AC61E1" w:rsidRDefault="00AB2360" w:rsidP="00990085">
      <w:r w:rsidRPr="00AC61E1">
        <w:t>Crystal Evans, I</w:t>
      </w:r>
      <w:r w:rsidR="00616C5F" w:rsidRPr="00AC61E1">
        <w:t xml:space="preserve">mplementation </w:t>
      </w:r>
      <w:r w:rsidRPr="00AC61E1">
        <w:t>C</w:t>
      </w:r>
      <w:r w:rsidR="00616C5F" w:rsidRPr="00AC61E1">
        <w:t>ouncil (IC)</w:t>
      </w:r>
      <w:r w:rsidRPr="00AC61E1">
        <w:t xml:space="preserve"> Vice Chair, opened the meeting and confirmed that the </w:t>
      </w:r>
      <w:r w:rsidR="00B16122" w:rsidRPr="00AC61E1">
        <w:t>September 13</w:t>
      </w:r>
      <w:r w:rsidR="00821096" w:rsidRPr="00AC61E1">
        <w:t xml:space="preserve">, </w:t>
      </w:r>
      <w:r w:rsidR="0017077C" w:rsidRPr="00AC61E1">
        <w:t>2022,</w:t>
      </w:r>
      <w:r w:rsidR="00821096" w:rsidRPr="00AC61E1">
        <w:t xml:space="preserve"> </w:t>
      </w:r>
      <w:r w:rsidRPr="00AC61E1">
        <w:t xml:space="preserve">IC meeting minutes were approved as written. </w:t>
      </w:r>
    </w:p>
    <w:p w14:paraId="08B4CB47" w14:textId="77777777" w:rsidR="005103CB" w:rsidRPr="00AC61E1" w:rsidRDefault="005103CB" w:rsidP="00470F9B">
      <w:pPr>
        <w:pStyle w:val="Heading2"/>
        <w:rPr>
          <w:rFonts w:cs="Arial"/>
          <w:szCs w:val="36"/>
        </w:rPr>
      </w:pPr>
      <w:bookmarkStart w:id="13" w:name="_Hlk108444541"/>
      <w:r w:rsidRPr="00AC61E1">
        <w:rPr>
          <w:rFonts w:cs="Arial"/>
          <w:szCs w:val="36"/>
        </w:rPr>
        <w:t xml:space="preserve">MassHealth Updates </w:t>
      </w:r>
    </w:p>
    <w:p w14:paraId="41AD778D" w14:textId="1670CD0E" w:rsidR="00187D9E" w:rsidRPr="00AC61E1" w:rsidRDefault="00B16122" w:rsidP="00990085">
      <w:bookmarkStart w:id="14" w:name="_Hlk92788765"/>
      <w:bookmarkEnd w:id="13"/>
      <w:proofErr w:type="spellStart"/>
      <w:r w:rsidRPr="00AC61E1">
        <w:t>Corri</w:t>
      </w:r>
      <w:proofErr w:type="spellEnd"/>
      <w:r w:rsidRPr="00AC61E1">
        <w:t xml:space="preserve"> Altman Moore, Director of Integrated Care at MassHealth, presented</w:t>
      </w:r>
      <w:r w:rsidRPr="00AC61E1">
        <w:rPr>
          <w:i/>
          <w:iCs/>
        </w:rPr>
        <w:t xml:space="preserve"> Massachusetts Duals Demonstration Transition Plan to an Integrated D-SNP</w:t>
      </w:r>
      <w:r w:rsidRPr="00AC61E1">
        <w:t xml:space="preserve"> providing an overview o</w:t>
      </w:r>
      <w:r w:rsidR="00187D9E" w:rsidRPr="00AC61E1">
        <w:t>f the purpose, stakeholder engagement plan, policy and operational considerations, and the timeline of the</w:t>
      </w:r>
      <w:r w:rsidR="00B157C6" w:rsidRPr="00AC61E1">
        <w:t xml:space="preserve"> Medicare Medicaid Plan (MMP) to Dual Eligible Special Needs P</w:t>
      </w:r>
      <w:r w:rsidR="00FA580D" w:rsidRPr="00AC61E1">
        <w:t>lan</w:t>
      </w:r>
      <w:r w:rsidR="00B157C6" w:rsidRPr="00AC61E1">
        <w:t xml:space="preserve"> (D-SNP) </w:t>
      </w:r>
      <w:r w:rsidR="00187D9E" w:rsidRPr="00AC61E1">
        <w:t xml:space="preserve">transition. </w:t>
      </w:r>
    </w:p>
    <w:bookmarkEnd w:id="14"/>
    <w:p w14:paraId="7D0AC61E" w14:textId="66428585" w:rsidR="004B3447" w:rsidRPr="00AC61E1" w:rsidRDefault="00AA0A26" w:rsidP="0045635F">
      <w:pPr>
        <w:pStyle w:val="Heading2"/>
        <w:rPr>
          <w:rFonts w:cs="Arial"/>
          <w:szCs w:val="36"/>
        </w:rPr>
      </w:pPr>
      <w:r w:rsidRPr="00AC61E1">
        <w:rPr>
          <w:rFonts w:cs="Arial"/>
          <w:szCs w:val="36"/>
        </w:rPr>
        <w:t>IC Updates</w:t>
      </w:r>
    </w:p>
    <w:p w14:paraId="01652BB3" w14:textId="5137F3E2" w:rsidR="009C79A9" w:rsidRPr="00AC61E1" w:rsidRDefault="00C75515" w:rsidP="005D5FAF">
      <w:r w:rsidRPr="00AC61E1">
        <w:t xml:space="preserve">Dennis </w:t>
      </w:r>
      <w:proofErr w:type="spellStart"/>
      <w:r w:rsidRPr="00AC61E1">
        <w:t>Heaphy</w:t>
      </w:r>
      <w:proofErr w:type="spellEnd"/>
      <w:r w:rsidRPr="00AC61E1">
        <w:t>, Implementation</w:t>
      </w:r>
      <w:r w:rsidR="00514763" w:rsidRPr="00AC61E1">
        <w:t xml:space="preserve"> C</w:t>
      </w:r>
      <w:r w:rsidR="002C611E" w:rsidRPr="00AC61E1">
        <w:t>ouncil</w:t>
      </w:r>
      <w:r w:rsidR="00514763" w:rsidRPr="00AC61E1">
        <w:t xml:space="preserve"> (IC)</w:t>
      </w:r>
      <w:r w:rsidRPr="00AC61E1">
        <w:t xml:space="preserve"> Chair, and Crystal Evans, </w:t>
      </w:r>
      <w:r w:rsidR="00514763" w:rsidRPr="00AC61E1">
        <w:t>IC</w:t>
      </w:r>
      <w:r w:rsidRPr="00AC61E1">
        <w:t xml:space="preserve"> Co-Chair, presented </w:t>
      </w:r>
      <w:r w:rsidR="00514763" w:rsidRPr="00AC61E1">
        <w:t xml:space="preserve">the </w:t>
      </w:r>
      <w:r w:rsidRPr="00AC61E1">
        <w:rPr>
          <w:rStyle w:val="Heading2Char"/>
          <w:rFonts w:cs="Arial"/>
          <w:color w:val="auto"/>
          <w:szCs w:val="36"/>
        </w:rPr>
        <w:t xml:space="preserve">IC </w:t>
      </w:r>
      <w:r w:rsidR="00514763" w:rsidRPr="00AC61E1">
        <w:rPr>
          <w:rStyle w:val="Heading2Char"/>
          <w:rFonts w:cs="Arial"/>
          <w:color w:val="auto"/>
          <w:szCs w:val="36"/>
        </w:rPr>
        <w:t>p</w:t>
      </w:r>
      <w:r w:rsidRPr="00AC61E1">
        <w:rPr>
          <w:rStyle w:val="Heading2Char"/>
          <w:rFonts w:cs="Arial"/>
          <w:color w:val="auto"/>
          <w:szCs w:val="36"/>
        </w:rPr>
        <w:t xml:space="preserve">resentation </w:t>
      </w:r>
      <w:r w:rsidR="00B16122" w:rsidRPr="00AC61E1">
        <w:rPr>
          <w:rStyle w:val="Heading2Char"/>
          <w:rFonts w:cs="Arial"/>
          <w:i/>
          <w:iCs/>
          <w:color w:val="auto"/>
          <w:szCs w:val="36"/>
        </w:rPr>
        <w:t xml:space="preserve">Implementation Council October 11, </w:t>
      </w:r>
      <w:r w:rsidR="00264D10" w:rsidRPr="00AC61E1">
        <w:rPr>
          <w:rStyle w:val="Heading2Char"/>
          <w:rFonts w:cs="Arial"/>
          <w:i/>
          <w:iCs/>
          <w:color w:val="auto"/>
          <w:szCs w:val="36"/>
        </w:rPr>
        <w:t>2022,</w:t>
      </w:r>
      <w:r w:rsidR="00626944" w:rsidRPr="00AC61E1">
        <w:rPr>
          <w:rStyle w:val="Heading2Char"/>
          <w:rFonts w:cs="Arial"/>
          <w:color w:val="auto"/>
          <w:szCs w:val="36"/>
        </w:rPr>
        <w:t xml:space="preserve"> which</w:t>
      </w:r>
      <w:r w:rsidR="00AA0A26" w:rsidRPr="00AC61E1">
        <w:rPr>
          <w:rStyle w:val="Heading2Char"/>
          <w:rFonts w:cs="Arial"/>
          <w:color w:val="auto"/>
          <w:szCs w:val="36"/>
        </w:rPr>
        <w:t xml:space="preserve"> included a discussion about the transition from MMP to D-SNP, an overview of the revised mission statement and recruitment language, and an overview of the Long-Term Supports</w:t>
      </w:r>
      <w:r w:rsidR="002B6B54" w:rsidRPr="00AC61E1">
        <w:rPr>
          <w:rStyle w:val="Heading2Char"/>
          <w:rFonts w:cs="Arial"/>
          <w:color w:val="auto"/>
          <w:szCs w:val="36"/>
        </w:rPr>
        <w:t xml:space="preserve"> -</w:t>
      </w:r>
      <w:r w:rsidR="00AA0A26" w:rsidRPr="00AC61E1">
        <w:rPr>
          <w:rStyle w:val="Heading2Char"/>
          <w:rFonts w:cs="Arial"/>
          <w:color w:val="auto"/>
          <w:szCs w:val="36"/>
        </w:rPr>
        <w:t xml:space="preserve"> Coordinator (LTS-C) workstream. </w:t>
      </w:r>
    </w:p>
    <w:p w14:paraId="3BFC353A" w14:textId="6760E704" w:rsidR="007F2B1A" w:rsidRPr="005D5FAF" w:rsidRDefault="007F2B1A" w:rsidP="005D5FAF">
      <w:pPr>
        <w:pStyle w:val="Heading3"/>
      </w:pPr>
      <w:r w:rsidRPr="005D5FAF">
        <w:t>Questions/Comments</w:t>
      </w:r>
    </w:p>
    <w:p w14:paraId="6EBAA81D" w14:textId="42816D33" w:rsidR="00514763" w:rsidRDefault="00B308AE" w:rsidP="006A605C">
      <w:pPr>
        <w:pStyle w:val="Heading4"/>
        <w:rPr>
          <w:rFonts w:cs="Arial"/>
          <w:iCs/>
          <w:szCs w:val="32"/>
        </w:rPr>
      </w:pPr>
      <w:r w:rsidRPr="00A63595">
        <w:rPr>
          <w:rFonts w:cs="Arial"/>
          <w:iCs/>
          <w:szCs w:val="32"/>
        </w:rPr>
        <w:t>MMP</w:t>
      </w:r>
      <w:r w:rsidR="000C240C" w:rsidRPr="00A63595">
        <w:rPr>
          <w:rFonts w:cs="Arial"/>
          <w:iCs/>
          <w:szCs w:val="32"/>
        </w:rPr>
        <w:t xml:space="preserve"> transition</w:t>
      </w:r>
      <w:r w:rsidRPr="00A63595">
        <w:rPr>
          <w:rFonts w:cs="Arial"/>
          <w:iCs/>
          <w:szCs w:val="32"/>
        </w:rPr>
        <w:t xml:space="preserve"> to D-SNP</w:t>
      </w:r>
      <w:r w:rsidR="000C240C" w:rsidRPr="00A63595">
        <w:rPr>
          <w:rFonts w:cs="Arial"/>
          <w:iCs/>
          <w:szCs w:val="32"/>
        </w:rPr>
        <w:t xml:space="preserve"> </w:t>
      </w:r>
      <w:r w:rsidRPr="00A63595">
        <w:rPr>
          <w:rFonts w:cs="Arial"/>
          <w:iCs/>
          <w:szCs w:val="32"/>
        </w:rPr>
        <w:t>Discussion</w:t>
      </w:r>
    </w:p>
    <w:p w14:paraId="279EBFA3" w14:textId="7DFF007B" w:rsidR="00B308AE" w:rsidRPr="00A235F9" w:rsidRDefault="00B308AE" w:rsidP="00B308AE">
      <w:pPr>
        <w:pStyle w:val="ListParagraph"/>
        <w:numPr>
          <w:ilvl w:val="0"/>
          <w:numId w:val="17"/>
        </w:numPr>
        <w:rPr>
          <w:rFonts w:cs="Arial"/>
          <w:szCs w:val="32"/>
        </w:rPr>
      </w:pPr>
      <w:r w:rsidRPr="00A235F9">
        <w:rPr>
          <w:rFonts w:cs="Arial"/>
          <w:szCs w:val="32"/>
        </w:rPr>
        <w:t xml:space="preserve">IC member </w:t>
      </w:r>
      <w:r w:rsidR="009B4E5D" w:rsidRPr="00A235F9">
        <w:rPr>
          <w:rFonts w:cs="Arial"/>
          <w:szCs w:val="32"/>
        </w:rPr>
        <w:t>stated</w:t>
      </w:r>
      <w:r w:rsidRPr="00A235F9">
        <w:rPr>
          <w:rFonts w:cs="Arial"/>
          <w:szCs w:val="32"/>
        </w:rPr>
        <w:t xml:space="preserve"> they are still trying to </w:t>
      </w:r>
      <w:r w:rsidR="00B56865" w:rsidRPr="00A235F9">
        <w:rPr>
          <w:rFonts w:cs="Arial"/>
          <w:szCs w:val="32"/>
        </w:rPr>
        <w:t>understand</w:t>
      </w:r>
      <w:r w:rsidRPr="00A235F9">
        <w:rPr>
          <w:rFonts w:cs="Arial"/>
          <w:szCs w:val="32"/>
        </w:rPr>
        <w:t xml:space="preserve"> how </w:t>
      </w:r>
      <w:r w:rsidR="00B56865" w:rsidRPr="00A235F9">
        <w:rPr>
          <w:rFonts w:cs="Arial"/>
          <w:szCs w:val="32"/>
        </w:rPr>
        <w:t xml:space="preserve">this </w:t>
      </w:r>
      <w:r w:rsidR="006A605C" w:rsidRPr="00A235F9">
        <w:rPr>
          <w:rFonts w:cs="Arial"/>
          <w:szCs w:val="32"/>
        </w:rPr>
        <w:t>transition is</w:t>
      </w:r>
      <w:r w:rsidRPr="00A235F9">
        <w:rPr>
          <w:rFonts w:cs="Arial"/>
          <w:szCs w:val="32"/>
        </w:rPr>
        <w:t xml:space="preserve"> going to affect members on an individual level. </w:t>
      </w:r>
    </w:p>
    <w:p w14:paraId="5F87EE81" w14:textId="7C8DFF31" w:rsidR="00B56865" w:rsidRPr="00A235F9" w:rsidRDefault="008463C7" w:rsidP="00B308AE">
      <w:pPr>
        <w:pStyle w:val="ListParagraph"/>
        <w:numPr>
          <w:ilvl w:val="0"/>
          <w:numId w:val="17"/>
        </w:numPr>
        <w:rPr>
          <w:rFonts w:cs="Arial"/>
          <w:szCs w:val="32"/>
        </w:rPr>
      </w:pPr>
      <w:r w:rsidRPr="00A235F9">
        <w:rPr>
          <w:rFonts w:cs="Arial"/>
          <w:szCs w:val="32"/>
        </w:rPr>
        <w:t xml:space="preserve">IC member </w:t>
      </w:r>
      <w:r w:rsidR="009B4E5D" w:rsidRPr="00A235F9">
        <w:rPr>
          <w:rFonts w:cs="Arial"/>
          <w:szCs w:val="32"/>
        </w:rPr>
        <w:t>stated</w:t>
      </w:r>
      <w:r w:rsidRPr="00A235F9">
        <w:rPr>
          <w:rFonts w:cs="Arial"/>
          <w:szCs w:val="32"/>
        </w:rPr>
        <w:t xml:space="preserve"> it is good to hear </w:t>
      </w:r>
      <w:r w:rsidR="00187D9E" w:rsidRPr="00A235F9">
        <w:rPr>
          <w:rFonts w:cs="Arial"/>
          <w:szCs w:val="32"/>
        </w:rPr>
        <w:t>MassHealth</w:t>
      </w:r>
      <w:r w:rsidRPr="00A235F9">
        <w:rPr>
          <w:rFonts w:cs="Arial"/>
          <w:szCs w:val="32"/>
        </w:rPr>
        <w:t xml:space="preserve"> is trying to protect the current One Care benefits and maintain My</w:t>
      </w:r>
      <w:r w:rsidR="00B56865" w:rsidRPr="00A235F9">
        <w:rPr>
          <w:rFonts w:cs="Arial"/>
          <w:szCs w:val="32"/>
        </w:rPr>
        <w:t xml:space="preserve"> </w:t>
      </w:r>
      <w:r w:rsidR="006A605C" w:rsidRPr="00A235F9">
        <w:rPr>
          <w:rFonts w:cs="Arial"/>
          <w:szCs w:val="32"/>
        </w:rPr>
        <w:t>Ombudsman</w:t>
      </w:r>
      <w:r w:rsidR="00B56865" w:rsidRPr="00A235F9">
        <w:rPr>
          <w:rFonts w:cs="Arial"/>
          <w:szCs w:val="32"/>
        </w:rPr>
        <w:t xml:space="preserve"> services</w:t>
      </w:r>
      <w:r w:rsidRPr="00A235F9">
        <w:rPr>
          <w:rFonts w:cs="Arial"/>
          <w:szCs w:val="32"/>
        </w:rPr>
        <w:t xml:space="preserve">. </w:t>
      </w:r>
    </w:p>
    <w:p w14:paraId="0FE21E7B" w14:textId="6C194292" w:rsidR="008463C7" w:rsidRPr="00A235F9" w:rsidRDefault="008463C7" w:rsidP="006A605C">
      <w:pPr>
        <w:pStyle w:val="ListParagraph"/>
        <w:numPr>
          <w:ilvl w:val="0"/>
          <w:numId w:val="17"/>
        </w:numPr>
        <w:rPr>
          <w:rFonts w:cs="Arial"/>
          <w:szCs w:val="32"/>
        </w:rPr>
      </w:pPr>
      <w:r w:rsidRPr="00A235F9">
        <w:rPr>
          <w:rFonts w:cs="Arial"/>
          <w:szCs w:val="32"/>
        </w:rPr>
        <w:t xml:space="preserve">IC member </w:t>
      </w:r>
      <w:r w:rsidR="009B4E5D" w:rsidRPr="00A235F9">
        <w:rPr>
          <w:rFonts w:cs="Arial"/>
          <w:szCs w:val="32"/>
        </w:rPr>
        <w:t>stated</w:t>
      </w:r>
      <w:r w:rsidRPr="00A235F9">
        <w:rPr>
          <w:rFonts w:cs="Arial"/>
          <w:szCs w:val="32"/>
        </w:rPr>
        <w:t xml:space="preserve"> that the</w:t>
      </w:r>
      <w:r w:rsidR="00543CD4" w:rsidRPr="00A235F9">
        <w:rPr>
          <w:rFonts w:cs="Arial"/>
          <w:szCs w:val="32"/>
        </w:rPr>
        <w:t>y liked the</w:t>
      </w:r>
      <w:r w:rsidRPr="00A235F9">
        <w:rPr>
          <w:rFonts w:cs="Arial"/>
          <w:szCs w:val="32"/>
        </w:rPr>
        <w:t xml:space="preserve"> idea of</w:t>
      </w:r>
      <w:r w:rsidR="00B56865" w:rsidRPr="00A235F9">
        <w:rPr>
          <w:rFonts w:cs="Arial"/>
          <w:szCs w:val="32"/>
        </w:rPr>
        <w:t xml:space="preserve"> </w:t>
      </w:r>
      <w:r w:rsidR="00543CD4" w:rsidRPr="00A235F9">
        <w:rPr>
          <w:rFonts w:cs="Arial"/>
          <w:szCs w:val="32"/>
        </w:rPr>
        <w:t xml:space="preserve">creating </w:t>
      </w:r>
      <w:r w:rsidRPr="00A235F9">
        <w:rPr>
          <w:rFonts w:cs="Arial"/>
          <w:szCs w:val="32"/>
        </w:rPr>
        <w:t>work groups with IC member participation</w:t>
      </w:r>
      <w:r w:rsidR="00543CD4" w:rsidRPr="00A235F9">
        <w:rPr>
          <w:rFonts w:cs="Arial"/>
          <w:szCs w:val="32"/>
        </w:rPr>
        <w:t xml:space="preserve"> to help with the</w:t>
      </w:r>
      <w:r w:rsidRPr="00A235F9">
        <w:rPr>
          <w:rFonts w:cs="Arial"/>
          <w:szCs w:val="32"/>
        </w:rPr>
        <w:t xml:space="preserve"> </w:t>
      </w:r>
      <w:r w:rsidR="00543CD4" w:rsidRPr="00A235F9">
        <w:rPr>
          <w:rFonts w:cs="Arial"/>
          <w:szCs w:val="32"/>
        </w:rPr>
        <w:t>D-SNP</w:t>
      </w:r>
      <w:r w:rsidRPr="00A235F9">
        <w:rPr>
          <w:rFonts w:cs="Arial"/>
          <w:szCs w:val="32"/>
        </w:rPr>
        <w:t xml:space="preserve"> transition planning process.</w:t>
      </w:r>
    </w:p>
    <w:p w14:paraId="221CD2AF" w14:textId="3BA479ED" w:rsidR="008463C7" w:rsidRPr="00A235F9" w:rsidRDefault="0057348D" w:rsidP="008463C7">
      <w:pPr>
        <w:pStyle w:val="ListParagraph"/>
        <w:numPr>
          <w:ilvl w:val="0"/>
          <w:numId w:val="17"/>
        </w:numPr>
        <w:rPr>
          <w:rFonts w:cs="Arial"/>
          <w:szCs w:val="32"/>
        </w:rPr>
      </w:pPr>
      <w:r w:rsidRPr="00A235F9">
        <w:rPr>
          <w:rFonts w:cs="Arial"/>
          <w:szCs w:val="32"/>
        </w:rPr>
        <w:lastRenderedPageBreak/>
        <w:t>IC member expressed concern about the transition and stated many One Care members do not trust Medicaid and Medicare to do what is best for them.</w:t>
      </w:r>
    </w:p>
    <w:p w14:paraId="7D4A05D0" w14:textId="3CDFC096" w:rsidR="00B308AE" w:rsidRPr="00A235F9" w:rsidRDefault="008463C7" w:rsidP="00B308AE">
      <w:pPr>
        <w:pStyle w:val="ListParagraph"/>
        <w:numPr>
          <w:ilvl w:val="0"/>
          <w:numId w:val="17"/>
        </w:numPr>
        <w:rPr>
          <w:rFonts w:cs="Arial"/>
          <w:szCs w:val="32"/>
        </w:rPr>
      </w:pPr>
      <w:r w:rsidRPr="00A235F9">
        <w:rPr>
          <w:rFonts w:cs="Arial"/>
          <w:szCs w:val="32"/>
        </w:rPr>
        <w:t xml:space="preserve">IC member </w:t>
      </w:r>
      <w:r w:rsidR="009B4E5D" w:rsidRPr="00A235F9">
        <w:rPr>
          <w:rFonts w:cs="Arial"/>
          <w:szCs w:val="32"/>
        </w:rPr>
        <w:t>stated</w:t>
      </w:r>
      <w:r w:rsidRPr="00A235F9">
        <w:rPr>
          <w:rFonts w:cs="Arial"/>
          <w:szCs w:val="32"/>
        </w:rPr>
        <w:t xml:space="preserve"> they hope the care coordinator will become an in-system advocate for members. </w:t>
      </w:r>
    </w:p>
    <w:p w14:paraId="23631206" w14:textId="6B40FC4C" w:rsidR="00B308AE" w:rsidRPr="00A235F9" w:rsidRDefault="00B308AE" w:rsidP="00B308AE">
      <w:pPr>
        <w:pStyle w:val="ListParagraph"/>
        <w:numPr>
          <w:ilvl w:val="0"/>
          <w:numId w:val="17"/>
        </w:numPr>
        <w:rPr>
          <w:rFonts w:cs="Arial"/>
          <w:szCs w:val="32"/>
        </w:rPr>
      </w:pPr>
      <w:r w:rsidRPr="00A235F9">
        <w:rPr>
          <w:rFonts w:cs="Arial"/>
          <w:szCs w:val="32"/>
        </w:rPr>
        <w:t xml:space="preserve">IC member </w:t>
      </w:r>
      <w:r w:rsidR="009B4E5D" w:rsidRPr="00A235F9">
        <w:rPr>
          <w:rFonts w:cs="Arial"/>
          <w:szCs w:val="32"/>
        </w:rPr>
        <w:t>asked</w:t>
      </w:r>
      <w:r w:rsidRPr="00A235F9">
        <w:rPr>
          <w:rFonts w:cs="Arial"/>
          <w:szCs w:val="32"/>
        </w:rPr>
        <w:t xml:space="preserve"> if there are two or three things</w:t>
      </w:r>
      <w:r w:rsidR="00187D9E" w:rsidRPr="00A235F9">
        <w:rPr>
          <w:rFonts w:cs="Arial"/>
          <w:szCs w:val="32"/>
        </w:rPr>
        <w:t xml:space="preserve"> MassHealth</w:t>
      </w:r>
      <w:r w:rsidRPr="00A235F9">
        <w:rPr>
          <w:rFonts w:cs="Arial"/>
          <w:szCs w:val="32"/>
        </w:rPr>
        <w:t xml:space="preserve"> can point to that are anticipated to be improvements under this transition.</w:t>
      </w:r>
    </w:p>
    <w:p w14:paraId="0F655C1C" w14:textId="0AE15470" w:rsidR="006C208B" w:rsidRPr="00A235F9" w:rsidRDefault="00B308AE" w:rsidP="00B308AE">
      <w:pPr>
        <w:pStyle w:val="ListParagraph"/>
        <w:numPr>
          <w:ilvl w:val="1"/>
          <w:numId w:val="17"/>
        </w:numPr>
        <w:rPr>
          <w:rFonts w:cs="Arial"/>
          <w:szCs w:val="32"/>
        </w:rPr>
      </w:pPr>
      <w:r w:rsidRPr="00A235F9">
        <w:rPr>
          <w:rFonts w:cs="Arial"/>
          <w:szCs w:val="32"/>
        </w:rPr>
        <w:t>M</w:t>
      </w:r>
      <w:r w:rsidR="00187D9E" w:rsidRPr="00A235F9">
        <w:rPr>
          <w:rFonts w:cs="Arial"/>
          <w:szCs w:val="32"/>
        </w:rPr>
        <w:t>ass</w:t>
      </w:r>
      <w:r w:rsidRPr="00A235F9">
        <w:rPr>
          <w:rFonts w:cs="Arial"/>
          <w:szCs w:val="32"/>
        </w:rPr>
        <w:t>H</w:t>
      </w:r>
      <w:r w:rsidR="00187D9E" w:rsidRPr="00A235F9">
        <w:rPr>
          <w:rFonts w:cs="Arial"/>
          <w:szCs w:val="32"/>
        </w:rPr>
        <w:t>ealth</w:t>
      </w:r>
      <w:r w:rsidRPr="00A235F9">
        <w:rPr>
          <w:rFonts w:cs="Arial"/>
          <w:szCs w:val="32"/>
        </w:rPr>
        <w:t xml:space="preserve"> </w:t>
      </w:r>
      <w:r w:rsidR="009B4E5D" w:rsidRPr="00A235F9">
        <w:rPr>
          <w:rFonts w:cs="Arial"/>
          <w:szCs w:val="32"/>
        </w:rPr>
        <w:t>stated</w:t>
      </w:r>
      <w:r w:rsidRPr="00A235F9">
        <w:rPr>
          <w:rFonts w:cs="Arial"/>
          <w:szCs w:val="32"/>
        </w:rPr>
        <w:t xml:space="preserve"> they do not want to speak for </w:t>
      </w:r>
      <w:r w:rsidR="00187D9E" w:rsidRPr="00A235F9">
        <w:rPr>
          <w:rFonts w:cs="Arial"/>
          <w:szCs w:val="32"/>
        </w:rPr>
        <w:t>the Center for Medicare and Medicaid Services (CMS),</w:t>
      </w:r>
      <w:r w:rsidRPr="00A235F9">
        <w:rPr>
          <w:rFonts w:cs="Arial"/>
          <w:szCs w:val="32"/>
        </w:rPr>
        <w:t xml:space="preserve"> but </w:t>
      </w:r>
      <w:r w:rsidR="006A605C" w:rsidRPr="00A235F9">
        <w:rPr>
          <w:rFonts w:cs="Arial"/>
          <w:szCs w:val="32"/>
        </w:rPr>
        <w:t xml:space="preserve">the </w:t>
      </w:r>
      <w:r w:rsidR="007C42BA" w:rsidRPr="00A235F9">
        <w:rPr>
          <w:rFonts w:cs="Arial"/>
          <w:szCs w:val="32"/>
        </w:rPr>
        <w:t>D-</w:t>
      </w:r>
      <w:r w:rsidRPr="00A235F9">
        <w:rPr>
          <w:rFonts w:cs="Arial"/>
          <w:szCs w:val="32"/>
        </w:rPr>
        <w:t>SNP st</w:t>
      </w:r>
      <w:r w:rsidR="006C208B" w:rsidRPr="00A235F9">
        <w:rPr>
          <w:rFonts w:cs="Arial"/>
          <w:szCs w:val="32"/>
        </w:rPr>
        <w:t>ructure</w:t>
      </w:r>
      <w:r w:rsidRPr="00A235F9">
        <w:rPr>
          <w:rFonts w:cs="Arial"/>
          <w:szCs w:val="32"/>
        </w:rPr>
        <w:t xml:space="preserve"> exists in statute</w:t>
      </w:r>
      <w:r w:rsidR="00543CD4" w:rsidRPr="00A235F9">
        <w:rPr>
          <w:rFonts w:cs="Arial"/>
          <w:szCs w:val="32"/>
        </w:rPr>
        <w:t xml:space="preserve"> as a federal law and doesn’t have an end point</w:t>
      </w:r>
      <w:r w:rsidRPr="00A235F9">
        <w:rPr>
          <w:rFonts w:cs="Arial"/>
          <w:szCs w:val="32"/>
        </w:rPr>
        <w:t xml:space="preserve">. </w:t>
      </w:r>
      <w:r w:rsidR="00543CD4" w:rsidRPr="00A235F9">
        <w:rPr>
          <w:rFonts w:cs="Arial"/>
          <w:szCs w:val="32"/>
        </w:rPr>
        <w:t>In contrast, t</w:t>
      </w:r>
      <w:r w:rsidRPr="00A235F9">
        <w:rPr>
          <w:rFonts w:cs="Arial"/>
          <w:szCs w:val="32"/>
        </w:rPr>
        <w:t>he demonstration authority</w:t>
      </w:r>
      <w:r w:rsidR="00543CD4" w:rsidRPr="00A235F9">
        <w:rPr>
          <w:rFonts w:cs="Arial"/>
          <w:szCs w:val="32"/>
        </w:rPr>
        <w:t xml:space="preserve"> for M</w:t>
      </w:r>
      <w:r w:rsidR="007C42BA" w:rsidRPr="00A235F9">
        <w:rPr>
          <w:rFonts w:cs="Arial"/>
          <w:szCs w:val="32"/>
        </w:rPr>
        <w:t xml:space="preserve">edicare </w:t>
      </w:r>
      <w:r w:rsidR="00543CD4" w:rsidRPr="00A235F9">
        <w:rPr>
          <w:rFonts w:cs="Arial"/>
          <w:szCs w:val="32"/>
        </w:rPr>
        <w:t>M</w:t>
      </w:r>
      <w:r w:rsidR="007C42BA" w:rsidRPr="00A235F9">
        <w:rPr>
          <w:rFonts w:cs="Arial"/>
          <w:szCs w:val="32"/>
        </w:rPr>
        <w:t xml:space="preserve">edicaid </w:t>
      </w:r>
      <w:r w:rsidR="00543CD4" w:rsidRPr="00A235F9">
        <w:rPr>
          <w:rFonts w:cs="Arial"/>
          <w:szCs w:val="32"/>
        </w:rPr>
        <w:t>P</w:t>
      </w:r>
      <w:r w:rsidR="007C42BA" w:rsidRPr="00A235F9">
        <w:rPr>
          <w:rFonts w:cs="Arial"/>
          <w:szCs w:val="32"/>
        </w:rPr>
        <w:t>lan</w:t>
      </w:r>
      <w:r w:rsidR="00543CD4" w:rsidRPr="00A235F9">
        <w:rPr>
          <w:rFonts w:cs="Arial"/>
          <w:szCs w:val="32"/>
        </w:rPr>
        <w:t>s</w:t>
      </w:r>
      <w:r w:rsidR="007C42BA" w:rsidRPr="00A235F9">
        <w:rPr>
          <w:rFonts w:cs="Arial"/>
          <w:szCs w:val="32"/>
        </w:rPr>
        <w:t xml:space="preserve"> (MMP) that One Care currently falls under</w:t>
      </w:r>
      <w:r w:rsidRPr="00A235F9">
        <w:rPr>
          <w:rFonts w:cs="Arial"/>
          <w:szCs w:val="32"/>
        </w:rPr>
        <w:t xml:space="preserve"> </w:t>
      </w:r>
      <w:r w:rsidR="00543CD4" w:rsidRPr="00A235F9">
        <w:rPr>
          <w:rFonts w:cs="Arial"/>
          <w:szCs w:val="32"/>
        </w:rPr>
        <w:t>require re</w:t>
      </w:r>
      <w:r w:rsidR="000C240C" w:rsidRPr="00A235F9">
        <w:rPr>
          <w:rFonts w:cs="Arial"/>
          <w:szCs w:val="32"/>
        </w:rPr>
        <w:t>a</w:t>
      </w:r>
      <w:r w:rsidR="00543CD4" w:rsidRPr="00A235F9">
        <w:rPr>
          <w:rFonts w:cs="Arial"/>
          <w:szCs w:val="32"/>
        </w:rPr>
        <w:t>uthorization every few years which includes negotiations between the</w:t>
      </w:r>
      <w:r w:rsidRPr="00A235F9">
        <w:rPr>
          <w:rFonts w:cs="Arial"/>
          <w:szCs w:val="32"/>
        </w:rPr>
        <w:t xml:space="preserve"> CMS administration </w:t>
      </w:r>
      <w:r w:rsidR="00543CD4" w:rsidRPr="00A235F9">
        <w:rPr>
          <w:rFonts w:cs="Arial"/>
          <w:szCs w:val="32"/>
        </w:rPr>
        <w:t>and</w:t>
      </w:r>
      <w:r w:rsidRPr="00A235F9">
        <w:rPr>
          <w:rFonts w:cs="Arial"/>
          <w:szCs w:val="32"/>
        </w:rPr>
        <w:t xml:space="preserve"> M</w:t>
      </w:r>
      <w:r w:rsidR="00187D9E" w:rsidRPr="00A235F9">
        <w:rPr>
          <w:rFonts w:cs="Arial"/>
          <w:szCs w:val="32"/>
        </w:rPr>
        <w:t>ass</w:t>
      </w:r>
      <w:r w:rsidRPr="00A235F9">
        <w:rPr>
          <w:rFonts w:cs="Arial"/>
          <w:szCs w:val="32"/>
        </w:rPr>
        <w:t>H</w:t>
      </w:r>
      <w:r w:rsidR="00187D9E" w:rsidRPr="00A235F9">
        <w:rPr>
          <w:rFonts w:cs="Arial"/>
          <w:szCs w:val="32"/>
        </w:rPr>
        <w:t>ealth</w:t>
      </w:r>
      <w:r w:rsidR="00543CD4" w:rsidRPr="00A235F9">
        <w:rPr>
          <w:rFonts w:cs="Arial"/>
          <w:szCs w:val="32"/>
        </w:rPr>
        <w:t>.</w:t>
      </w:r>
    </w:p>
    <w:p w14:paraId="0060CF25" w14:textId="6C8FA248" w:rsidR="006C208B" w:rsidRPr="00A235F9" w:rsidRDefault="006C208B" w:rsidP="00B308AE">
      <w:pPr>
        <w:pStyle w:val="ListParagraph"/>
        <w:numPr>
          <w:ilvl w:val="1"/>
          <w:numId w:val="17"/>
        </w:numPr>
        <w:rPr>
          <w:rFonts w:cs="Arial"/>
          <w:szCs w:val="32"/>
        </w:rPr>
      </w:pPr>
      <w:r w:rsidRPr="00A235F9">
        <w:rPr>
          <w:rFonts w:cs="Arial"/>
          <w:szCs w:val="32"/>
        </w:rPr>
        <w:t>M</w:t>
      </w:r>
      <w:r w:rsidR="00187D9E" w:rsidRPr="00A235F9">
        <w:rPr>
          <w:rFonts w:cs="Arial"/>
          <w:szCs w:val="32"/>
        </w:rPr>
        <w:t>assHealth</w:t>
      </w:r>
      <w:r w:rsidRPr="00A235F9">
        <w:rPr>
          <w:rFonts w:cs="Arial"/>
          <w:szCs w:val="32"/>
        </w:rPr>
        <w:t xml:space="preserve"> </w:t>
      </w:r>
      <w:r w:rsidR="009B4E5D" w:rsidRPr="00A235F9">
        <w:rPr>
          <w:rFonts w:cs="Arial"/>
          <w:szCs w:val="32"/>
        </w:rPr>
        <w:t>stated</w:t>
      </w:r>
      <w:r w:rsidRPr="00A235F9">
        <w:rPr>
          <w:rFonts w:cs="Arial"/>
          <w:szCs w:val="32"/>
        </w:rPr>
        <w:t xml:space="preserve"> there are probably going to be some differences between the MMP approach and the D-SNP approach, but it is a path to make sure One Care continues</w:t>
      </w:r>
      <w:r w:rsidR="007C42BA" w:rsidRPr="00A235F9">
        <w:rPr>
          <w:rFonts w:cs="Arial"/>
          <w:szCs w:val="32"/>
        </w:rPr>
        <w:t xml:space="preserve"> which is a positive step for One Care</w:t>
      </w:r>
      <w:r w:rsidRPr="00A235F9">
        <w:rPr>
          <w:rFonts w:cs="Arial"/>
          <w:szCs w:val="32"/>
        </w:rPr>
        <w:t>. M</w:t>
      </w:r>
      <w:r w:rsidR="00187D9E" w:rsidRPr="00A235F9">
        <w:rPr>
          <w:rFonts w:cs="Arial"/>
          <w:szCs w:val="32"/>
        </w:rPr>
        <w:t>assHealth</w:t>
      </w:r>
      <w:r w:rsidRPr="00A235F9">
        <w:rPr>
          <w:rFonts w:cs="Arial"/>
          <w:szCs w:val="32"/>
        </w:rPr>
        <w:t xml:space="preserve"> </w:t>
      </w:r>
      <w:r w:rsidR="009B4E5D" w:rsidRPr="00A235F9">
        <w:rPr>
          <w:rFonts w:cs="Arial"/>
          <w:szCs w:val="32"/>
        </w:rPr>
        <w:t>stated</w:t>
      </w:r>
      <w:r w:rsidRPr="00A235F9">
        <w:rPr>
          <w:rFonts w:cs="Arial"/>
          <w:szCs w:val="32"/>
        </w:rPr>
        <w:t xml:space="preserve"> </w:t>
      </w:r>
      <w:r w:rsidR="005A48EE" w:rsidRPr="00A235F9">
        <w:rPr>
          <w:rFonts w:cs="Arial"/>
          <w:szCs w:val="32"/>
        </w:rPr>
        <w:t>they hope to find solutions to issues that have been and will be identified through this transition process.</w:t>
      </w:r>
      <w:r w:rsidRPr="00A235F9">
        <w:rPr>
          <w:rFonts w:cs="Arial"/>
          <w:szCs w:val="32"/>
        </w:rPr>
        <w:t xml:space="preserve"> </w:t>
      </w:r>
    </w:p>
    <w:p w14:paraId="6CDFDA51" w14:textId="563A5A2B" w:rsidR="005A48EE" w:rsidRPr="00A235F9" w:rsidRDefault="005A48EE" w:rsidP="005A48EE">
      <w:pPr>
        <w:pStyle w:val="ListParagraph"/>
        <w:numPr>
          <w:ilvl w:val="1"/>
          <w:numId w:val="17"/>
        </w:numPr>
        <w:rPr>
          <w:rFonts w:cs="Arial"/>
          <w:szCs w:val="32"/>
        </w:rPr>
      </w:pPr>
      <w:r w:rsidRPr="00A235F9">
        <w:rPr>
          <w:rFonts w:cs="Arial"/>
          <w:szCs w:val="32"/>
        </w:rPr>
        <w:t xml:space="preserve">MassHealth stated this a change and they do not know exactly what it will look like at the end point, and some of the outcomes are going to depend on the specific choices that are made in the transition plan. </w:t>
      </w:r>
    </w:p>
    <w:p w14:paraId="02F287DC" w14:textId="01CA8DBF" w:rsidR="00955296" w:rsidRPr="00A235F9" w:rsidRDefault="00955296" w:rsidP="00955296">
      <w:pPr>
        <w:pStyle w:val="ListParagraph"/>
        <w:numPr>
          <w:ilvl w:val="0"/>
          <w:numId w:val="17"/>
        </w:numPr>
        <w:rPr>
          <w:rFonts w:cs="Arial"/>
          <w:szCs w:val="32"/>
        </w:rPr>
      </w:pPr>
      <w:r w:rsidRPr="00A235F9">
        <w:rPr>
          <w:rFonts w:cs="Arial"/>
          <w:szCs w:val="32"/>
        </w:rPr>
        <w:t xml:space="preserve">IC member </w:t>
      </w:r>
      <w:r w:rsidR="009B4E5D" w:rsidRPr="00A235F9">
        <w:rPr>
          <w:rFonts w:cs="Arial"/>
          <w:szCs w:val="32"/>
        </w:rPr>
        <w:t>asked</w:t>
      </w:r>
      <w:r w:rsidRPr="00A235F9">
        <w:rPr>
          <w:rFonts w:cs="Arial"/>
          <w:szCs w:val="32"/>
        </w:rPr>
        <w:t xml:space="preserve"> if this transition </w:t>
      </w:r>
      <w:r w:rsidR="00A920A2" w:rsidRPr="00A235F9">
        <w:rPr>
          <w:rFonts w:cs="Arial"/>
          <w:szCs w:val="32"/>
        </w:rPr>
        <w:t xml:space="preserve">to D-SNPs </w:t>
      </w:r>
      <w:r w:rsidRPr="00A235F9">
        <w:rPr>
          <w:rFonts w:cs="Arial"/>
          <w:szCs w:val="32"/>
        </w:rPr>
        <w:t xml:space="preserve">is something that is happening nationally. </w:t>
      </w:r>
    </w:p>
    <w:p w14:paraId="350F1D37" w14:textId="26ABF609" w:rsidR="00FA580D" w:rsidRPr="00A235F9" w:rsidRDefault="00955296" w:rsidP="00F17638">
      <w:pPr>
        <w:pStyle w:val="ListParagraph"/>
        <w:numPr>
          <w:ilvl w:val="1"/>
          <w:numId w:val="17"/>
        </w:numPr>
        <w:rPr>
          <w:rFonts w:cs="Arial"/>
          <w:szCs w:val="32"/>
        </w:rPr>
      </w:pPr>
      <w:r w:rsidRPr="00A235F9">
        <w:rPr>
          <w:rFonts w:cs="Arial"/>
          <w:szCs w:val="32"/>
        </w:rPr>
        <w:t>M</w:t>
      </w:r>
      <w:r w:rsidR="00187D9E" w:rsidRPr="00A235F9">
        <w:rPr>
          <w:rFonts w:cs="Arial"/>
          <w:szCs w:val="32"/>
        </w:rPr>
        <w:t xml:space="preserve">assHealth </w:t>
      </w:r>
      <w:r w:rsidR="009B4E5D" w:rsidRPr="00A235F9">
        <w:rPr>
          <w:rFonts w:cs="Arial"/>
          <w:szCs w:val="32"/>
        </w:rPr>
        <w:t>stated</w:t>
      </w:r>
      <w:r w:rsidRPr="00A235F9">
        <w:rPr>
          <w:rFonts w:cs="Arial"/>
          <w:szCs w:val="32"/>
        </w:rPr>
        <w:t xml:space="preserve"> this is happening nationally.</w:t>
      </w:r>
      <w:r w:rsidR="00084568" w:rsidRPr="00A235F9">
        <w:rPr>
          <w:rFonts w:cs="Arial"/>
          <w:szCs w:val="32"/>
        </w:rPr>
        <w:t xml:space="preserve"> </w:t>
      </w:r>
      <w:r w:rsidR="00187D9E" w:rsidRPr="00A235F9">
        <w:rPr>
          <w:rFonts w:cs="Arial"/>
          <w:szCs w:val="32"/>
        </w:rPr>
        <w:t>MassHealth</w:t>
      </w:r>
      <w:r w:rsidR="00084568" w:rsidRPr="00A235F9">
        <w:rPr>
          <w:rFonts w:cs="Arial"/>
          <w:szCs w:val="32"/>
        </w:rPr>
        <w:t xml:space="preserve"> </w:t>
      </w:r>
      <w:r w:rsidR="009B4E5D" w:rsidRPr="00A235F9">
        <w:rPr>
          <w:rFonts w:cs="Arial"/>
          <w:szCs w:val="32"/>
        </w:rPr>
        <w:t>stated</w:t>
      </w:r>
      <w:r w:rsidR="00084568" w:rsidRPr="00A235F9">
        <w:rPr>
          <w:rFonts w:cs="Arial"/>
          <w:szCs w:val="32"/>
        </w:rPr>
        <w:t xml:space="preserve"> CMS wants to stop using the </w:t>
      </w:r>
      <w:r w:rsidR="00543CD4" w:rsidRPr="00A235F9">
        <w:rPr>
          <w:rFonts w:cs="Arial"/>
          <w:szCs w:val="32"/>
        </w:rPr>
        <w:t xml:space="preserve">MMP </w:t>
      </w:r>
      <w:r w:rsidR="00084568" w:rsidRPr="00A235F9">
        <w:rPr>
          <w:rFonts w:cs="Arial"/>
          <w:szCs w:val="32"/>
        </w:rPr>
        <w:t>demo</w:t>
      </w:r>
      <w:r w:rsidR="00543CD4" w:rsidRPr="00A235F9">
        <w:rPr>
          <w:rFonts w:cs="Arial"/>
          <w:szCs w:val="32"/>
        </w:rPr>
        <w:t>nstr</w:t>
      </w:r>
      <w:r w:rsidR="003F4DAA" w:rsidRPr="00A235F9">
        <w:rPr>
          <w:rFonts w:cs="Arial"/>
          <w:szCs w:val="32"/>
        </w:rPr>
        <w:t>ation</w:t>
      </w:r>
      <w:r w:rsidR="00084568" w:rsidRPr="00A235F9">
        <w:rPr>
          <w:rFonts w:cs="Arial"/>
          <w:szCs w:val="32"/>
        </w:rPr>
        <w:t xml:space="preserve"> authority as it exists today.</w:t>
      </w:r>
      <w:r w:rsidRPr="00A235F9">
        <w:rPr>
          <w:rFonts w:cs="Arial"/>
          <w:szCs w:val="32"/>
        </w:rPr>
        <w:t xml:space="preserve"> </w:t>
      </w:r>
      <w:r w:rsidR="00084568" w:rsidRPr="00A235F9">
        <w:rPr>
          <w:rFonts w:cs="Arial"/>
          <w:szCs w:val="32"/>
        </w:rPr>
        <w:t xml:space="preserve"> </w:t>
      </w:r>
    </w:p>
    <w:p w14:paraId="55CD314D" w14:textId="59E16316" w:rsidR="00F17638" w:rsidRPr="00A235F9" w:rsidRDefault="00F17638" w:rsidP="00A920A2">
      <w:pPr>
        <w:pStyle w:val="ListParagraph"/>
        <w:numPr>
          <w:ilvl w:val="1"/>
          <w:numId w:val="17"/>
        </w:numPr>
        <w:rPr>
          <w:rFonts w:cs="Arial"/>
          <w:szCs w:val="32"/>
        </w:rPr>
      </w:pPr>
      <w:r w:rsidRPr="00A235F9">
        <w:rPr>
          <w:rFonts w:cs="Arial"/>
          <w:szCs w:val="32"/>
        </w:rPr>
        <w:t>IC member suggested that CMS is trying to create a more uniform D-SNP system to help dual-</w:t>
      </w:r>
      <w:proofErr w:type="spellStart"/>
      <w:r w:rsidRPr="00A235F9">
        <w:rPr>
          <w:rFonts w:cs="Arial"/>
          <w:szCs w:val="32"/>
        </w:rPr>
        <w:t>eligibles</w:t>
      </w:r>
      <w:proofErr w:type="spellEnd"/>
      <w:r w:rsidRPr="00A235F9">
        <w:rPr>
          <w:rFonts w:cs="Arial"/>
          <w:szCs w:val="32"/>
        </w:rPr>
        <w:t xml:space="preserve"> across the country. </w:t>
      </w:r>
    </w:p>
    <w:p w14:paraId="0863EF4A" w14:textId="7BDDF972" w:rsidR="00FA580D" w:rsidRPr="00A235F9" w:rsidRDefault="00084568" w:rsidP="007209EA">
      <w:pPr>
        <w:pStyle w:val="ListParagraph"/>
        <w:numPr>
          <w:ilvl w:val="0"/>
          <w:numId w:val="17"/>
        </w:numPr>
        <w:rPr>
          <w:rFonts w:cs="Arial"/>
          <w:szCs w:val="32"/>
        </w:rPr>
      </w:pPr>
      <w:r w:rsidRPr="00A235F9">
        <w:rPr>
          <w:rFonts w:cs="Arial"/>
          <w:szCs w:val="32"/>
        </w:rPr>
        <w:lastRenderedPageBreak/>
        <w:t xml:space="preserve">IC member </w:t>
      </w:r>
      <w:r w:rsidR="00FA580D" w:rsidRPr="00A235F9">
        <w:rPr>
          <w:rFonts w:cs="Arial"/>
          <w:szCs w:val="32"/>
        </w:rPr>
        <w:t>expressed concern</w:t>
      </w:r>
      <w:r w:rsidRPr="00A235F9">
        <w:rPr>
          <w:rFonts w:cs="Arial"/>
          <w:szCs w:val="32"/>
        </w:rPr>
        <w:t xml:space="preserve"> that </w:t>
      </w:r>
      <w:r w:rsidR="00FA580D" w:rsidRPr="00A235F9">
        <w:rPr>
          <w:rFonts w:cs="Arial"/>
          <w:szCs w:val="32"/>
        </w:rPr>
        <w:t>transitioning to a D-SNP</w:t>
      </w:r>
      <w:r w:rsidR="00612F4D" w:rsidRPr="00A235F9">
        <w:rPr>
          <w:rFonts w:cs="Arial"/>
          <w:szCs w:val="32"/>
        </w:rPr>
        <w:t xml:space="preserve"> will have a negative impact on the unique financing model that One Care currently operates under. </w:t>
      </w:r>
    </w:p>
    <w:p w14:paraId="314242FD" w14:textId="28B2A972" w:rsidR="00955296" w:rsidRPr="00A235F9" w:rsidRDefault="007209EA" w:rsidP="007209EA">
      <w:pPr>
        <w:pStyle w:val="ListParagraph"/>
        <w:numPr>
          <w:ilvl w:val="0"/>
          <w:numId w:val="17"/>
        </w:numPr>
        <w:rPr>
          <w:rFonts w:cs="Arial"/>
          <w:szCs w:val="32"/>
        </w:rPr>
      </w:pPr>
      <w:r w:rsidRPr="00A235F9">
        <w:rPr>
          <w:rFonts w:cs="Arial"/>
          <w:szCs w:val="32"/>
        </w:rPr>
        <w:t>IC member question</w:t>
      </w:r>
      <w:r w:rsidR="00FA580D" w:rsidRPr="00A235F9">
        <w:rPr>
          <w:rFonts w:cs="Arial"/>
          <w:szCs w:val="32"/>
        </w:rPr>
        <w:t>ed</w:t>
      </w:r>
      <w:r w:rsidRPr="00A235F9">
        <w:rPr>
          <w:rFonts w:cs="Arial"/>
          <w:szCs w:val="32"/>
        </w:rPr>
        <w:t xml:space="preserve"> how the IC will ensure CMS remains fully involved</w:t>
      </w:r>
      <w:r w:rsidR="00612F4D" w:rsidRPr="00A235F9">
        <w:rPr>
          <w:rFonts w:cs="Arial"/>
          <w:szCs w:val="32"/>
        </w:rPr>
        <w:t>.</w:t>
      </w:r>
      <w:r w:rsidRPr="00A235F9">
        <w:rPr>
          <w:rFonts w:cs="Arial"/>
          <w:szCs w:val="32"/>
        </w:rPr>
        <w:t xml:space="preserve"> </w:t>
      </w:r>
    </w:p>
    <w:p w14:paraId="5DD03A02" w14:textId="0C98BE5F" w:rsidR="00955296" w:rsidRPr="00A235F9" w:rsidRDefault="00955296" w:rsidP="00955296">
      <w:pPr>
        <w:pStyle w:val="ListParagraph"/>
        <w:numPr>
          <w:ilvl w:val="1"/>
          <w:numId w:val="17"/>
        </w:numPr>
        <w:rPr>
          <w:rFonts w:cs="Arial"/>
          <w:szCs w:val="32"/>
        </w:rPr>
      </w:pPr>
      <w:r w:rsidRPr="00A235F9">
        <w:rPr>
          <w:rFonts w:cs="Arial"/>
          <w:szCs w:val="32"/>
        </w:rPr>
        <w:t>M</w:t>
      </w:r>
      <w:r w:rsidR="00187D9E" w:rsidRPr="00A235F9">
        <w:rPr>
          <w:rFonts w:cs="Arial"/>
          <w:szCs w:val="32"/>
        </w:rPr>
        <w:t>ass</w:t>
      </w:r>
      <w:r w:rsidRPr="00A235F9">
        <w:rPr>
          <w:rFonts w:cs="Arial"/>
          <w:szCs w:val="32"/>
        </w:rPr>
        <w:t>H</w:t>
      </w:r>
      <w:r w:rsidR="00187D9E" w:rsidRPr="00A235F9">
        <w:rPr>
          <w:rFonts w:cs="Arial"/>
          <w:szCs w:val="32"/>
        </w:rPr>
        <w:t>ealth</w:t>
      </w:r>
      <w:r w:rsidRPr="00A235F9">
        <w:rPr>
          <w:rFonts w:cs="Arial"/>
          <w:szCs w:val="32"/>
        </w:rPr>
        <w:t xml:space="preserve"> </w:t>
      </w:r>
      <w:r w:rsidR="009B4E5D" w:rsidRPr="00A235F9">
        <w:rPr>
          <w:rFonts w:cs="Arial"/>
          <w:szCs w:val="32"/>
        </w:rPr>
        <w:t>stated</w:t>
      </w:r>
      <w:r w:rsidRPr="00A235F9">
        <w:rPr>
          <w:rFonts w:cs="Arial"/>
          <w:szCs w:val="32"/>
        </w:rPr>
        <w:t xml:space="preserve"> this transition</w:t>
      </w:r>
      <w:r w:rsidR="00FA580D" w:rsidRPr="00A235F9">
        <w:rPr>
          <w:rFonts w:cs="Arial"/>
          <w:szCs w:val="32"/>
        </w:rPr>
        <w:t xml:space="preserve"> to D-SNPs</w:t>
      </w:r>
      <w:r w:rsidRPr="00A235F9">
        <w:rPr>
          <w:rFonts w:cs="Arial"/>
          <w:szCs w:val="32"/>
        </w:rPr>
        <w:t xml:space="preserve"> i</w:t>
      </w:r>
      <w:r w:rsidR="00FA580D" w:rsidRPr="00A235F9">
        <w:rPr>
          <w:rFonts w:cs="Arial"/>
          <w:szCs w:val="32"/>
        </w:rPr>
        <w:t>ntends</w:t>
      </w:r>
      <w:r w:rsidRPr="00A235F9">
        <w:rPr>
          <w:rFonts w:cs="Arial"/>
          <w:szCs w:val="32"/>
        </w:rPr>
        <w:t xml:space="preserve"> to raise the bar in</w:t>
      </w:r>
      <w:r w:rsidR="00FA580D" w:rsidRPr="00A235F9">
        <w:rPr>
          <w:rFonts w:cs="Arial"/>
          <w:szCs w:val="32"/>
        </w:rPr>
        <w:t xml:space="preserve"> care for Dual </w:t>
      </w:r>
      <w:proofErr w:type="spellStart"/>
      <w:r w:rsidR="00FA580D" w:rsidRPr="00A235F9">
        <w:rPr>
          <w:rFonts w:cs="Arial"/>
          <w:szCs w:val="32"/>
        </w:rPr>
        <w:t>eligible</w:t>
      </w:r>
      <w:r w:rsidR="006E2A2D" w:rsidRPr="00A235F9">
        <w:rPr>
          <w:rFonts w:cs="Arial"/>
          <w:szCs w:val="32"/>
        </w:rPr>
        <w:t>s</w:t>
      </w:r>
      <w:proofErr w:type="spellEnd"/>
      <w:r w:rsidR="00FA580D" w:rsidRPr="00A235F9">
        <w:rPr>
          <w:rFonts w:cs="Arial"/>
          <w:szCs w:val="32"/>
        </w:rPr>
        <w:t xml:space="preserve"> in</w:t>
      </w:r>
      <w:r w:rsidRPr="00A235F9">
        <w:rPr>
          <w:rFonts w:cs="Arial"/>
          <w:szCs w:val="32"/>
        </w:rPr>
        <w:t xml:space="preserve"> many </w:t>
      </w:r>
      <w:r w:rsidR="009B4E5D" w:rsidRPr="00A235F9">
        <w:rPr>
          <w:rFonts w:cs="Arial"/>
          <w:szCs w:val="32"/>
        </w:rPr>
        <w:t>state</w:t>
      </w:r>
      <w:r w:rsidR="006E2A2D" w:rsidRPr="00A235F9">
        <w:rPr>
          <w:rFonts w:cs="Arial"/>
          <w:szCs w:val="32"/>
        </w:rPr>
        <w:t>s</w:t>
      </w:r>
      <w:r w:rsidRPr="00A235F9">
        <w:rPr>
          <w:rFonts w:cs="Arial"/>
          <w:szCs w:val="32"/>
        </w:rPr>
        <w:t>, but th</w:t>
      </w:r>
      <w:r w:rsidR="00FA580D" w:rsidRPr="00A235F9">
        <w:rPr>
          <w:rFonts w:cs="Arial"/>
          <w:szCs w:val="32"/>
        </w:rPr>
        <w:t>at</w:t>
      </w:r>
      <w:r w:rsidRPr="00A235F9">
        <w:rPr>
          <w:rFonts w:cs="Arial"/>
          <w:szCs w:val="32"/>
        </w:rPr>
        <w:t xml:space="preserve"> One Care is </w:t>
      </w:r>
      <w:r w:rsidR="00FA580D" w:rsidRPr="00A235F9">
        <w:rPr>
          <w:rFonts w:cs="Arial"/>
          <w:szCs w:val="32"/>
        </w:rPr>
        <w:t xml:space="preserve">already </w:t>
      </w:r>
      <w:r w:rsidRPr="00A235F9">
        <w:rPr>
          <w:rFonts w:cs="Arial"/>
          <w:szCs w:val="32"/>
        </w:rPr>
        <w:t xml:space="preserve">running above the bar. </w:t>
      </w:r>
    </w:p>
    <w:p w14:paraId="4668F355" w14:textId="6CE470D5" w:rsidR="007F6E07" w:rsidRPr="00A235F9" w:rsidRDefault="00955296" w:rsidP="00955296">
      <w:pPr>
        <w:pStyle w:val="ListParagraph"/>
        <w:numPr>
          <w:ilvl w:val="0"/>
          <w:numId w:val="17"/>
        </w:numPr>
        <w:rPr>
          <w:rFonts w:cs="Arial"/>
          <w:szCs w:val="32"/>
        </w:rPr>
      </w:pPr>
      <w:r w:rsidRPr="00A235F9">
        <w:rPr>
          <w:rFonts w:cs="Arial"/>
          <w:szCs w:val="32"/>
        </w:rPr>
        <w:t xml:space="preserve">IC member </w:t>
      </w:r>
      <w:r w:rsidR="009B4E5D" w:rsidRPr="00A235F9">
        <w:rPr>
          <w:rFonts w:cs="Arial"/>
          <w:szCs w:val="32"/>
        </w:rPr>
        <w:t>stated</w:t>
      </w:r>
      <w:r w:rsidRPr="00A235F9">
        <w:rPr>
          <w:rFonts w:cs="Arial"/>
          <w:szCs w:val="32"/>
        </w:rPr>
        <w:t xml:space="preserve"> M</w:t>
      </w:r>
      <w:r w:rsidR="00187D9E" w:rsidRPr="00A235F9">
        <w:rPr>
          <w:rFonts w:cs="Arial"/>
          <w:szCs w:val="32"/>
        </w:rPr>
        <w:t>assHealth</w:t>
      </w:r>
      <w:r w:rsidRPr="00A235F9">
        <w:rPr>
          <w:rFonts w:cs="Arial"/>
          <w:szCs w:val="32"/>
        </w:rPr>
        <w:t xml:space="preserve"> should create a statement to CMS that One Care will keep the benefits One Care </w:t>
      </w:r>
      <w:r w:rsidR="007F6E07" w:rsidRPr="00A235F9">
        <w:rPr>
          <w:rFonts w:cs="Arial"/>
          <w:szCs w:val="32"/>
        </w:rPr>
        <w:t xml:space="preserve">members </w:t>
      </w:r>
      <w:r w:rsidRPr="00A235F9">
        <w:rPr>
          <w:rFonts w:cs="Arial"/>
          <w:szCs w:val="32"/>
        </w:rPr>
        <w:t>already ha</w:t>
      </w:r>
      <w:r w:rsidR="007F6E07" w:rsidRPr="00A235F9">
        <w:rPr>
          <w:rFonts w:cs="Arial"/>
          <w:szCs w:val="32"/>
        </w:rPr>
        <w:t>ve</w:t>
      </w:r>
      <w:r w:rsidRPr="00A235F9">
        <w:rPr>
          <w:rFonts w:cs="Arial"/>
          <w:szCs w:val="32"/>
        </w:rPr>
        <w:t xml:space="preserve"> and </w:t>
      </w:r>
      <w:r w:rsidR="00FA580D" w:rsidRPr="00A235F9">
        <w:rPr>
          <w:rFonts w:cs="Arial"/>
          <w:szCs w:val="32"/>
        </w:rPr>
        <w:t xml:space="preserve">just add any additional </w:t>
      </w:r>
      <w:r w:rsidRPr="00A235F9">
        <w:rPr>
          <w:rFonts w:cs="Arial"/>
          <w:szCs w:val="32"/>
        </w:rPr>
        <w:t>benefits gained from</w:t>
      </w:r>
      <w:r w:rsidR="00FA580D" w:rsidRPr="00A235F9">
        <w:rPr>
          <w:rFonts w:cs="Arial"/>
          <w:szCs w:val="32"/>
        </w:rPr>
        <w:t xml:space="preserve"> becoming a D-SNP</w:t>
      </w:r>
      <w:r w:rsidRPr="00A235F9">
        <w:rPr>
          <w:rFonts w:cs="Arial"/>
          <w:szCs w:val="32"/>
        </w:rPr>
        <w:t>.</w:t>
      </w:r>
      <w:r w:rsidR="00971BD8" w:rsidRPr="00A235F9">
        <w:rPr>
          <w:rFonts w:cs="Arial"/>
          <w:szCs w:val="32"/>
        </w:rPr>
        <w:t xml:space="preserve"> </w:t>
      </w:r>
    </w:p>
    <w:p w14:paraId="2DFA4292" w14:textId="3DED60C2" w:rsidR="00955296" w:rsidRPr="00A235F9" w:rsidRDefault="007F6E07" w:rsidP="007F6E07">
      <w:pPr>
        <w:pStyle w:val="ListParagraph"/>
        <w:numPr>
          <w:ilvl w:val="0"/>
          <w:numId w:val="17"/>
        </w:numPr>
        <w:rPr>
          <w:rFonts w:cs="Arial"/>
          <w:szCs w:val="32"/>
        </w:rPr>
      </w:pPr>
      <w:r w:rsidRPr="00A235F9">
        <w:rPr>
          <w:rFonts w:cs="Arial"/>
          <w:szCs w:val="32"/>
        </w:rPr>
        <w:t xml:space="preserve">IC member </w:t>
      </w:r>
      <w:r w:rsidR="009B4E5D" w:rsidRPr="00A235F9">
        <w:rPr>
          <w:rFonts w:cs="Arial"/>
          <w:szCs w:val="32"/>
        </w:rPr>
        <w:t>stated</w:t>
      </w:r>
      <w:r w:rsidRPr="00A235F9">
        <w:rPr>
          <w:rFonts w:cs="Arial"/>
          <w:szCs w:val="32"/>
        </w:rPr>
        <w:t xml:space="preserve"> that care partners need to be trained to understand the needs of disabled people and the difference between </w:t>
      </w:r>
      <w:r w:rsidR="00736752" w:rsidRPr="00A235F9">
        <w:rPr>
          <w:rFonts w:cs="Arial"/>
          <w:szCs w:val="32"/>
        </w:rPr>
        <w:t xml:space="preserve">disability </w:t>
      </w:r>
      <w:r w:rsidRPr="00A235F9">
        <w:rPr>
          <w:rFonts w:cs="Arial"/>
          <w:szCs w:val="32"/>
        </w:rPr>
        <w:t xml:space="preserve">and </w:t>
      </w:r>
      <w:r w:rsidR="00736752" w:rsidRPr="00A235F9">
        <w:rPr>
          <w:rFonts w:cs="Arial"/>
          <w:szCs w:val="32"/>
        </w:rPr>
        <w:t>being</w:t>
      </w:r>
      <w:r w:rsidRPr="00A235F9">
        <w:rPr>
          <w:rFonts w:cs="Arial"/>
          <w:szCs w:val="32"/>
        </w:rPr>
        <w:t xml:space="preserve"> sick or injured. IC member question</w:t>
      </w:r>
      <w:r w:rsidR="00736752" w:rsidRPr="00A235F9">
        <w:rPr>
          <w:rFonts w:cs="Arial"/>
          <w:szCs w:val="32"/>
        </w:rPr>
        <w:t>ed</w:t>
      </w:r>
      <w:r w:rsidRPr="00A235F9">
        <w:rPr>
          <w:rFonts w:cs="Arial"/>
          <w:szCs w:val="32"/>
        </w:rPr>
        <w:t xml:space="preserve"> how a health plan or care provider can serve a population if they do not understand the basic needs of that population. </w:t>
      </w:r>
    </w:p>
    <w:p w14:paraId="4A526819" w14:textId="1B270A84" w:rsidR="00736752" w:rsidRPr="00A235F9" w:rsidRDefault="00955296" w:rsidP="00955296">
      <w:pPr>
        <w:pStyle w:val="ListParagraph"/>
        <w:numPr>
          <w:ilvl w:val="0"/>
          <w:numId w:val="17"/>
        </w:numPr>
        <w:rPr>
          <w:rFonts w:cs="Arial"/>
          <w:szCs w:val="32"/>
        </w:rPr>
      </w:pPr>
      <w:r w:rsidRPr="00A235F9">
        <w:rPr>
          <w:rFonts w:cs="Arial"/>
          <w:szCs w:val="32"/>
        </w:rPr>
        <w:t xml:space="preserve">IC member </w:t>
      </w:r>
      <w:r w:rsidR="009B4E5D" w:rsidRPr="00A235F9">
        <w:rPr>
          <w:rFonts w:cs="Arial"/>
          <w:szCs w:val="32"/>
        </w:rPr>
        <w:t>stated</w:t>
      </w:r>
      <w:r w:rsidRPr="00A235F9">
        <w:rPr>
          <w:rFonts w:cs="Arial"/>
          <w:szCs w:val="32"/>
        </w:rPr>
        <w:t xml:space="preserve"> </w:t>
      </w:r>
      <w:r w:rsidR="00A96C49" w:rsidRPr="00A235F9">
        <w:rPr>
          <w:rFonts w:cs="Arial"/>
          <w:szCs w:val="32"/>
        </w:rPr>
        <w:t xml:space="preserve">they feel </w:t>
      </w:r>
      <w:r w:rsidRPr="00A235F9">
        <w:rPr>
          <w:rFonts w:cs="Arial"/>
          <w:szCs w:val="32"/>
        </w:rPr>
        <w:t>M</w:t>
      </w:r>
      <w:r w:rsidR="00187D9E" w:rsidRPr="00A235F9">
        <w:rPr>
          <w:rFonts w:cs="Arial"/>
          <w:szCs w:val="32"/>
        </w:rPr>
        <w:t>ass</w:t>
      </w:r>
      <w:r w:rsidRPr="00A235F9">
        <w:rPr>
          <w:rFonts w:cs="Arial"/>
          <w:szCs w:val="32"/>
        </w:rPr>
        <w:t>H</w:t>
      </w:r>
      <w:r w:rsidR="00187D9E" w:rsidRPr="00A235F9">
        <w:rPr>
          <w:rFonts w:cs="Arial"/>
          <w:szCs w:val="32"/>
        </w:rPr>
        <w:t>ealth</w:t>
      </w:r>
      <w:r w:rsidRPr="00A235F9">
        <w:rPr>
          <w:rFonts w:cs="Arial"/>
          <w:szCs w:val="32"/>
        </w:rPr>
        <w:t xml:space="preserve"> is committed to ensuring that One Care does not lose ground. </w:t>
      </w:r>
    </w:p>
    <w:p w14:paraId="79BB8812" w14:textId="3EDE42F7" w:rsidR="00750F40" w:rsidRPr="00A235F9" w:rsidRDefault="00750F40" w:rsidP="00955296">
      <w:pPr>
        <w:pStyle w:val="ListParagraph"/>
        <w:numPr>
          <w:ilvl w:val="0"/>
          <w:numId w:val="17"/>
        </w:numPr>
        <w:rPr>
          <w:rFonts w:cs="Arial"/>
          <w:szCs w:val="32"/>
        </w:rPr>
      </w:pPr>
      <w:r w:rsidRPr="00A235F9">
        <w:rPr>
          <w:rFonts w:cs="Arial"/>
          <w:szCs w:val="32"/>
        </w:rPr>
        <w:t xml:space="preserve">IC member </w:t>
      </w:r>
      <w:r w:rsidR="009B4E5D" w:rsidRPr="00A235F9">
        <w:rPr>
          <w:rFonts w:cs="Arial"/>
          <w:szCs w:val="32"/>
        </w:rPr>
        <w:t>stated</w:t>
      </w:r>
      <w:r w:rsidRPr="00A235F9">
        <w:rPr>
          <w:rFonts w:cs="Arial"/>
          <w:szCs w:val="32"/>
        </w:rPr>
        <w:t xml:space="preserve"> t</w:t>
      </w:r>
      <w:r w:rsidR="00955296" w:rsidRPr="00A235F9">
        <w:rPr>
          <w:rFonts w:cs="Arial"/>
          <w:szCs w:val="32"/>
        </w:rPr>
        <w:t xml:space="preserve">he timing of </w:t>
      </w:r>
      <w:r w:rsidR="00A96C49" w:rsidRPr="00A235F9">
        <w:rPr>
          <w:rFonts w:cs="Arial"/>
          <w:szCs w:val="32"/>
        </w:rPr>
        <w:t xml:space="preserve">the </w:t>
      </w:r>
      <w:r w:rsidR="00955296" w:rsidRPr="00A235F9">
        <w:rPr>
          <w:rFonts w:cs="Arial"/>
          <w:szCs w:val="32"/>
        </w:rPr>
        <w:t>C</w:t>
      </w:r>
      <w:r w:rsidR="00A96C49" w:rsidRPr="00A235F9">
        <w:rPr>
          <w:rFonts w:cs="Arial"/>
          <w:szCs w:val="32"/>
        </w:rPr>
        <w:t xml:space="preserve">are </w:t>
      </w:r>
      <w:r w:rsidR="00955296" w:rsidRPr="00A235F9">
        <w:rPr>
          <w:rFonts w:cs="Arial"/>
          <w:szCs w:val="32"/>
        </w:rPr>
        <w:t>M</w:t>
      </w:r>
      <w:r w:rsidR="00A96C49" w:rsidRPr="00A235F9">
        <w:rPr>
          <w:rFonts w:cs="Arial"/>
          <w:szCs w:val="32"/>
        </w:rPr>
        <w:t xml:space="preserve">odel </w:t>
      </w:r>
      <w:r w:rsidR="00955296" w:rsidRPr="00A235F9">
        <w:rPr>
          <w:rFonts w:cs="Arial"/>
          <w:szCs w:val="32"/>
        </w:rPr>
        <w:t>F</w:t>
      </w:r>
      <w:r w:rsidR="00A96C49" w:rsidRPr="00A235F9">
        <w:rPr>
          <w:rFonts w:cs="Arial"/>
          <w:szCs w:val="32"/>
        </w:rPr>
        <w:t>ocus Initiative (CMFI)</w:t>
      </w:r>
      <w:r w:rsidR="00955296" w:rsidRPr="00A235F9">
        <w:rPr>
          <w:rFonts w:cs="Arial"/>
          <w:szCs w:val="32"/>
        </w:rPr>
        <w:t xml:space="preserve"> was excellent because it came before this transition from MMP to D-SNP</w:t>
      </w:r>
      <w:r w:rsidR="00736752" w:rsidRPr="00A235F9">
        <w:rPr>
          <w:rFonts w:cs="Arial"/>
          <w:szCs w:val="32"/>
        </w:rPr>
        <w:t xml:space="preserve"> and that what was learned from CMFI will drive improvements in One Care and will drive the work that is done between MassHealth, CMS, and the plans.</w:t>
      </w:r>
    </w:p>
    <w:p w14:paraId="4CFDB7F6" w14:textId="339DA55D" w:rsidR="004A3593" w:rsidRPr="00A235F9" w:rsidRDefault="004A3593" w:rsidP="00750F40">
      <w:pPr>
        <w:pStyle w:val="ListParagraph"/>
        <w:numPr>
          <w:ilvl w:val="1"/>
          <w:numId w:val="17"/>
        </w:numPr>
        <w:rPr>
          <w:rFonts w:cs="Arial"/>
          <w:szCs w:val="32"/>
        </w:rPr>
      </w:pPr>
      <w:r w:rsidRPr="00A235F9">
        <w:rPr>
          <w:rFonts w:cs="Arial"/>
          <w:szCs w:val="32"/>
        </w:rPr>
        <w:t xml:space="preserve">IC member stated they believe the council has a responsibility to act as advocates in this transition process and to uphold the improvements that were discussed during CMFI. </w:t>
      </w:r>
    </w:p>
    <w:p w14:paraId="1F3D37CD" w14:textId="305DD3D9" w:rsidR="004A3593" w:rsidRPr="00A235F9" w:rsidRDefault="004A3593" w:rsidP="004A3593">
      <w:pPr>
        <w:pStyle w:val="ListParagraph"/>
        <w:numPr>
          <w:ilvl w:val="1"/>
          <w:numId w:val="17"/>
        </w:numPr>
        <w:rPr>
          <w:rFonts w:cs="Arial"/>
          <w:szCs w:val="32"/>
        </w:rPr>
      </w:pPr>
      <w:r w:rsidRPr="00A235F9">
        <w:rPr>
          <w:rFonts w:cs="Arial"/>
          <w:szCs w:val="32"/>
        </w:rPr>
        <w:t xml:space="preserve">IC member stated they believe that One Care has many good aspects, but there are improvement areas that should not be lost sight of during this transition from MMP to D-SNP. </w:t>
      </w:r>
    </w:p>
    <w:p w14:paraId="1A9500CE" w14:textId="16322C84" w:rsidR="00993B49" w:rsidRPr="00A235F9" w:rsidRDefault="00993B49" w:rsidP="00993B49">
      <w:pPr>
        <w:pStyle w:val="ListParagraph"/>
        <w:numPr>
          <w:ilvl w:val="0"/>
          <w:numId w:val="17"/>
        </w:numPr>
        <w:rPr>
          <w:rFonts w:cs="Arial"/>
          <w:szCs w:val="32"/>
        </w:rPr>
      </w:pPr>
      <w:r w:rsidRPr="00A235F9">
        <w:rPr>
          <w:rFonts w:cs="Arial"/>
          <w:szCs w:val="32"/>
        </w:rPr>
        <w:lastRenderedPageBreak/>
        <w:t xml:space="preserve">IC member stated there should be trainings for care team members regarding how to treat and serve disabled persons to maintain the autonomy and voice of One Care members. </w:t>
      </w:r>
    </w:p>
    <w:p w14:paraId="1CD86787" w14:textId="05C3A870" w:rsidR="00955296" w:rsidRPr="00A235F9" w:rsidRDefault="00993B49" w:rsidP="00142A47">
      <w:pPr>
        <w:pStyle w:val="ListParagraph"/>
        <w:numPr>
          <w:ilvl w:val="0"/>
          <w:numId w:val="17"/>
        </w:numPr>
        <w:rPr>
          <w:rFonts w:cs="Arial"/>
          <w:szCs w:val="32"/>
        </w:rPr>
      </w:pPr>
      <w:r w:rsidRPr="00A235F9">
        <w:rPr>
          <w:rFonts w:cs="Arial"/>
          <w:szCs w:val="32"/>
        </w:rPr>
        <w:t>IC member stated they believe the commercial insurance industry does not understand</w:t>
      </w:r>
      <w:r w:rsidR="00142A47" w:rsidRPr="00A235F9">
        <w:rPr>
          <w:rFonts w:cs="Arial"/>
          <w:szCs w:val="32"/>
        </w:rPr>
        <w:t xml:space="preserve"> and does not meet</w:t>
      </w:r>
      <w:r w:rsidRPr="00A235F9">
        <w:rPr>
          <w:rFonts w:cs="Arial"/>
          <w:szCs w:val="32"/>
        </w:rPr>
        <w:t xml:space="preserve"> the needs of people with disabilities</w:t>
      </w:r>
      <w:r w:rsidR="00142A47" w:rsidRPr="00A235F9">
        <w:rPr>
          <w:rFonts w:cs="Arial"/>
          <w:szCs w:val="32"/>
        </w:rPr>
        <w:t xml:space="preserve">. IC member stated they think the council needs to continue to work to change the commercial insurance model in partnership with MassHealth, CMS, and the plans. </w:t>
      </w:r>
    </w:p>
    <w:p w14:paraId="3F09C348" w14:textId="14449453" w:rsidR="002B735A" w:rsidRPr="00A235F9" w:rsidRDefault="00175A99" w:rsidP="002B735A">
      <w:pPr>
        <w:pStyle w:val="ListParagraph"/>
        <w:numPr>
          <w:ilvl w:val="0"/>
          <w:numId w:val="17"/>
        </w:numPr>
        <w:rPr>
          <w:rFonts w:cs="Arial"/>
          <w:szCs w:val="32"/>
        </w:rPr>
      </w:pPr>
      <w:r w:rsidRPr="00A235F9">
        <w:rPr>
          <w:rFonts w:cs="Arial"/>
          <w:szCs w:val="32"/>
        </w:rPr>
        <w:t xml:space="preserve">IC member asked if MassHealth can create an in-system advocate to help members navigate the health plan. </w:t>
      </w:r>
    </w:p>
    <w:p w14:paraId="7ED82974" w14:textId="151C537F" w:rsidR="002B735A" w:rsidRPr="00A235F9" w:rsidRDefault="00D60BBC" w:rsidP="00955296">
      <w:pPr>
        <w:pStyle w:val="ListParagraph"/>
        <w:numPr>
          <w:ilvl w:val="0"/>
          <w:numId w:val="17"/>
        </w:numPr>
        <w:rPr>
          <w:rFonts w:cs="Arial"/>
          <w:szCs w:val="32"/>
        </w:rPr>
      </w:pPr>
      <w:r w:rsidRPr="00A235F9">
        <w:rPr>
          <w:rFonts w:cs="Arial"/>
          <w:szCs w:val="32"/>
        </w:rPr>
        <w:t xml:space="preserve">IC member </w:t>
      </w:r>
      <w:r w:rsidR="009B4E5D" w:rsidRPr="00A235F9">
        <w:rPr>
          <w:rFonts w:cs="Arial"/>
          <w:szCs w:val="32"/>
        </w:rPr>
        <w:t>asked</w:t>
      </w:r>
      <w:r w:rsidRPr="00A235F9">
        <w:rPr>
          <w:rFonts w:cs="Arial"/>
          <w:szCs w:val="32"/>
        </w:rPr>
        <w:t xml:space="preserve"> how </w:t>
      </w:r>
      <w:r w:rsidR="002B735A" w:rsidRPr="00A235F9">
        <w:rPr>
          <w:rFonts w:cs="Arial"/>
          <w:szCs w:val="32"/>
        </w:rPr>
        <w:t>to</w:t>
      </w:r>
      <w:r w:rsidRPr="00A235F9">
        <w:rPr>
          <w:rFonts w:cs="Arial"/>
          <w:szCs w:val="32"/>
        </w:rPr>
        <w:t xml:space="preserve"> prioritize next steps</w:t>
      </w:r>
      <w:r w:rsidR="002B735A" w:rsidRPr="00A235F9">
        <w:rPr>
          <w:rFonts w:cs="Arial"/>
          <w:szCs w:val="32"/>
        </w:rPr>
        <w:t>.</w:t>
      </w:r>
      <w:r w:rsidRPr="00A235F9">
        <w:rPr>
          <w:rFonts w:cs="Arial"/>
          <w:szCs w:val="32"/>
        </w:rPr>
        <w:t xml:space="preserve"> </w:t>
      </w:r>
      <w:r w:rsidR="00AD5253" w:rsidRPr="00A235F9">
        <w:rPr>
          <w:rFonts w:cs="Arial"/>
          <w:szCs w:val="32"/>
        </w:rPr>
        <w:t xml:space="preserve"> </w:t>
      </w:r>
    </w:p>
    <w:p w14:paraId="4AE27B96" w14:textId="12278A50" w:rsidR="00D60BBC" w:rsidRPr="00A235F9" w:rsidRDefault="002B735A" w:rsidP="002B735A">
      <w:pPr>
        <w:pStyle w:val="ListParagraph"/>
        <w:numPr>
          <w:ilvl w:val="1"/>
          <w:numId w:val="17"/>
        </w:numPr>
        <w:rPr>
          <w:rFonts w:cs="Arial"/>
          <w:szCs w:val="32"/>
        </w:rPr>
      </w:pPr>
      <w:r w:rsidRPr="00A235F9">
        <w:rPr>
          <w:rFonts w:cs="Arial"/>
          <w:szCs w:val="32"/>
        </w:rPr>
        <w:t xml:space="preserve">IC member </w:t>
      </w:r>
      <w:r w:rsidR="009B4E5D" w:rsidRPr="00A235F9">
        <w:rPr>
          <w:rFonts w:cs="Arial"/>
          <w:szCs w:val="32"/>
        </w:rPr>
        <w:t>stated</w:t>
      </w:r>
      <w:r w:rsidRPr="00A235F9">
        <w:rPr>
          <w:rFonts w:cs="Arial"/>
          <w:szCs w:val="32"/>
        </w:rPr>
        <w:t xml:space="preserve"> t</w:t>
      </w:r>
      <w:r w:rsidR="00D60BBC" w:rsidRPr="00A235F9">
        <w:rPr>
          <w:rFonts w:cs="Arial"/>
          <w:szCs w:val="32"/>
        </w:rPr>
        <w:t xml:space="preserve">he first place to start is looking towards the end point of what </w:t>
      </w:r>
      <w:r w:rsidRPr="00A235F9">
        <w:rPr>
          <w:rFonts w:cs="Arial"/>
          <w:szCs w:val="32"/>
        </w:rPr>
        <w:t xml:space="preserve">they </w:t>
      </w:r>
      <w:r w:rsidR="00D60BBC" w:rsidRPr="00A235F9">
        <w:rPr>
          <w:rFonts w:cs="Arial"/>
          <w:szCs w:val="32"/>
        </w:rPr>
        <w:t xml:space="preserve">want One Care to be and improving where things are not working right now.  </w:t>
      </w:r>
    </w:p>
    <w:p w14:paraId="05E23D74" w14:textId="77777777" w:rsidR="00736752" w:rsidRPr="00A235F9" w:rsidRDefault="00D60BBC" w:rsidP="00955296">
      <w:pPr>
        <w:pStyle w:val="ListParagraph"/>
        <w:numPr>
          <w:ilvl w:val="0"/>
          <w:numId w:val="17"/>
        </w:numPr>
        <w:rPr>
          <w:rFonts w:cs="Arial"/>
          <w:szCs w:val="32"/>
        </w:rPr>
      </w:pPr>
      <w:r w:rsidRPr="00A235F9">
        <w:rPr>
          <w:rFonts w:cs="Arial"/>
          <w:szCs w:val="32"/>
        </w:rPr>
        <w:t xml:space="preserve">IC member </w:t>
      </w:r>
      <w:r w:rsidR="009B4E5D" w:rsidRPr="00A235F9">
        <w:rPr>
          <w:rFonts w:cs="Arial"/>
          <w:szCs w:val="32"/>
        </w:rPr>
        <w:t>stated</w:t>
      </w:r>
      <w:r w:rsidRPr="00A235F9">
        <w:rPr>
          <w:rFonts w:cs="Arial"/>
          <w:szCs w:val="32"/>
        </w:rPr>
        <w:t xml:space="preserve"> there are still a lot of remaining challenges but that there are also a lot of opportunities no matter the structure</w:t>
      </w:r>
      <w:r w:rsidR="00736752" w:rsidRPr="00A235F9">
        <w:rPr>
          <w:rFonts w:cs="Arial"/>
          <w:szCs w:val="32"/>
        </w:rPr>
        <w:t xml:space="preserve"> of the program</w:t>
      </w:r>
      <w:r w:rsidRPr="00A235F9">
        <w:rPr>
          <w:rFonts w:cs="Arial"/>
          <w:szCs w:val="32"/>
        </w:rPr>
        <w:t xml:space="preserve"> at the federal level. </w:t>
      </w:r>
    </w:p>
    <w:p w14:paraId="444EFFBC" w14:textId="477C0848" w:rsidR="00635E37" w:rsidRPr="00A235F9" w:rsidRDefault="00E93E72" w:rsidP="00955296">
      <w:pPr>
        <w:pStyle w:val="ListParagraph"/>
        <w:numPr>
          <w:ilvl w:val="0"/>
          <w:numId w:val="17"/>
        </w:numPr>
        <w:rPr>
          <w:rFonts w:cs="Arial"/>
          <w:szCs w:val="32"/>
        </w:rPr>
      </w:pPr>
      <w:r w:rsidRPr="00A235F9">
        <w:rPr>
          <w:rFonts w:cs="Arial"/>
          <w:szCs w:val="32"/>
        </w:rPr>
        <w:t xml:space="preserve">IC </w:t>
      </w:r>
      <w:r w:rsidR="00D60BBC" w:rsidRPr="00A235F9">
        <w:rPr>
          <w:rFonts w:cs="Arial"/>
          <w:szCs w:val="32"/>
        </w:rPr>
        <w:t xml:space="preserve">Member </w:t>
      </w:r>
      <w:r w:rsidR="009B4E5D" w:rsidRPr="00A235F9">
        <w:rPr>
          <w:rFonts w:cs="Arial"/>
          <w:szCs w:val="32"/>
        </w:rPr>
        <w:t>stated</w:t>
      </w:r>
      <w:r w:rsidR="00D60BBC" w:rsidRPr="00A235F9">
        <w:rPr>
          <w:rFonts w:cs="Arial"/>
          <w:szCs w:val="32"/>
        </w:rPr>
        <w:t xml:space="preserve"> that leadership from M</w:t>
      </w:r>
      <w:r w:rsidR="00187D9E" w:rsidRPr="00A235F9">
        <w:rPr>
          <w:rFonts w:cs="Arial"/>
          <w:szCs w:val="32"/>
        </w:rPr>
        <w:t>ass</w:t>
      </w:r>
      <w:r w:rsidR="00D60BBC" w:rsidRPr="00A235F9">
        <w:rPr>
          <w:rFonts w:cs="Arial"/>
          <w:szCs w:val="32"/>
        </w:rPr>
        <w:t>H</w:t>
      </w:r>
      <w:r w:rsidR="00187D9E" w:rsidRPr="00A235F9">
        <w:rPr>
          <w:rFonts w:cs="Arial"/>
          <w:szCs w:val="32"/>
        </w:rPr>
        <w:t>ealth</w:t>
      </w:r>
      <w:r w:rsidR="00D60BBC" w:rsidRPr="00A235F9">
        <w:rPr>
          <w:rFonts w:cs="Arial"/>
          <w:szCs w:val="32"/>
        </w:rPr>
        <w:t xml:space="preserve"> and collaboration with the IC</w:t>
      </w:r>
      <w:r w:rsidR="00635E37" w:rsidRPr="00A235F9">
        <w:rPr>
          <w:rFonts w:cs="Arial"/>
          <w:szCs w:val="32"/>
        </w:rPr>
        <w:t xml:space="preserve"> and all stakeholders</w:t>
      </w:r>
      <w:r w:rsidR="00D60BBC" w:rsidRPr="00A235F9">
        <w:rPr>
          <w:rFonts w:cs="Arial"/>
          <w:szCs w:val="32"/>
        </w:rPr>
        <w:t xml:space="preserve"> is critical</w:t>
      </w:r>
      <w:r w:rsidR="00635E37" w:rsidRPr="00A235F9">
        <w:rPr>
          <w:rFonts w:cs="Arial"/>
          <w:szCs w:val="32"/>
        </w:rPr>
        <w:t xml:space="preserve"> to a successful transition</w:t>
      </w:r>
      <w:r w:rsidR="00D60BBC" w:rsidRPr="00A235F9">
        <w:rPr>
          <w:rFonts w:cs="Arial"/>
          <w:szCs w:val="32"/>
        </w:rPr>
        <w:t>.</w:t>
      </w:r>
      <w:r w:rsidRPr="00A235F9">
        <w:rPr>
          <w:rFonts w:cs="Arial"/>
          <w:szCs w:val="32"/>
        </w:rPr>
        <w:t xml:space="preserve"> </w:t>
      </w:r>
    </w:p>
    <w:p w14:paraId="44700250" w14:textId="41AE4AC7" w:rsidR="00D60BBC" w:rsidRPr="00A235F9" w:rsidRDefault="00E93E72" w:rsidP="00955296">
      <w:pPr>
        <w:pStyle w:val="ListParagraph"/>
        <w:numPr>
          <w:ilvl w:val="0"/>
          <w:numId w:val="17"/>
        </w:numPr>
        <w:rPr>
          <w:rFonts w:cs="Arial"/>
          <w:szCs w:val="32"/>
        </w:rPr>
      </w:pPr>
      <w:r w:rsidRPr="00A235F9">
        <w:rPr>
          <w:rFonts w:cs="Arial"/>
          <w:szCs w:val="32"/>
        </w:rPr>
        <w:t xml:space="preserve">IC member </w:t>
      </w:r>
      <w:r w:rsidR="009B4E5D" w:rsidRPr="00A235F9">
        <w:rPr>
          <w:rFonts w:cs="Arial"/>
          <w:szCs w:val="32"/>
        </w:rPr>
        <w:t>stated</w:t>
      </w:r>
      <w:r w:rsidRPr="00A235F9">
        <w:rPr>
          <w:rFonts w:cs="Arial"/>
          <w:szCs w:val="32"/>
        </w:rPr>
        <w:t xml:space="preserve"> it is important</w:t>
      </w:r>
      <w:r w:rsidR="00950617" w:rsidRPr="00A235F9">
        <w:rPr>
          <w:rFonts w:cs="Arial"/>
          <w:szCs w:val="32"/>
        </w:rPr>
        <w:t xml:space="preserve"> for the One Care program to evolve by focusing</w:t>
      </w:r>
      <w:r w:rsidRPr="00A235F9">
        <w:rPr>
          <w:rFonts w:cs="Arial"/>
          <w:szCs w:val="32"/>
        </w:rPr>
        <w:t xml:space="preserve"> on the priorities that came out of CMFI.  </w:t>
      </w:r>
    </w:p>
    <w:p w14:paraId="33774427" w14:textId="7C567E21" w:rsidR="00D60BBC" w:rsidRPr="00A235F9" w:rsidRDefault="00D60BBC" w:rsidP="00955296">
      <w:pPr>
        <w:pStyle w:val="ListParagraph"/>
        <w:numPr>
          <w:ilvl w:val="0"/>
          <w:numId w:val="17"/>
        </w:numPr>
        <w:rPr>
          <w:rFonts w:cs="Arial"/>
          <w:szCs w:val="32"/>
        </w:rPr>
      </w:pPr>
      <w:r w:rsidRPr="00A235F9">
        <w:rPr>
          <w:rFonts w:cs="Arial"/>
          <w:szCs w:val="32"/>
        </w:rPr>
        <w:t xml:space="preserve">IC member </w:t>
      </w:r>
      <w:r w:rsidR="009B4E5D" w:rsidRPr="00A235F9">
        <w:rPr>
          <w:rFonts w:cs="Arial"/>
          <w:szCs w:val="32"/>
        </w:rPr>
        <w:t>stated</w:t>
      </w:r>
      <w:r w:rsidRPr="00A235F9">
        <w:rPr>
          <w:rFonts w:cs="Arial"/>
          <w:szCs w:val="32"/>
        </w:rPr>
        <w:t xml:space="preserve"> it </w:t>
      </w:r>
      <w:r w:rsidR="00E93E72" w:rsidRPr="00A235F9">
        <w:rPr>
          <w:rFonts w:cs="Arial"/>
          <w:szCs w:val="32"/>
        </w:rPr>
        <w:t>would be</w:t>
      </w:r>
      <w:r w:rsidRPr="00A235F9">
        <w:rPr>
          <w:rFonts w:cs="Arial"/>
          <w:szCs w:val="32"/>
        </w:rPr>
        <w:t xml:space="preserve"> nice to have trackable data that can be referred to two years from now to evaluate</w:t>
      </w:r>
      <w:r w:rsidR="00635E37" w:rsidRPr="00A235F9">
        <w:rPr>
          <w:rFonts w:cs="Arial"/>
          <w:szCs w:val="32"/>
        </w:rPr>
        <w:t xml:space="preserve"> the impact of</w:t>
      </w:r>
      <w:r w:rsidRPr="00A235F9">
        <w:rPr>
          <w:rFonts w:cs="Arial"/>
          <w:szCs w:val="32"/>
        </w:rPr>
        <w:t xml:space="preserve"> the changes </w:t>
      </w:r>
      <w:r w:rsidR="00635E37" w:rsidRPr="00A235F9">
        <w:rPr>
          <w:rFonts w:cs="Arial"/>
          <w:szCs w:val="32"/>
        </w:rPr>
        <w:t>of transitioning from a MMP to a D-SNP program.</w:t>
      </w:r>
      <w:r w:rsidRPr="00A235F9">
        <w:rPr>
          <w:rFonts w:cs="Arial"/>
          <w:szCs w:val="32"/>
        </w:rPr>
        <w:t xml:space="preserve">  </w:t>
      </w:r>
    </w:p>
    <w:p w14:paraId="541720B4" w14:textId="03240F74" w:rsidR="00D60BBC" w:rsidRPr="00A235F9" w:rsidRDefault="00D60BBC" w:rsidP="00A235F9">
      <w:pPr>
        <w:pStyle w:val="ListParagraph"/>
        <w:numPr>
          <w:ilvl w:val="0"/>
          <w:numId w:val="17"/>
        </w:numPr>
        <w:rPr>
          <w:rFonts w:cs="Arial"/>
          <w:sz w:val="36"/>
          <w:szCs w:val="36"/>
        </w:rPr>
      </w:pPr>
      <w:r w:rsidRPr="00A235F9">
        <w:rPr>
          <w:rFonts w:cs="Arial"/>
          <w:szCs w:val="32"/>
        </w:rPr>
        <w:t xml:space="preserve">IC member </w:t>
      </w:r>
      <w:r w:rsidR="009B4E5D" w:rsidRPr="00A235F9">
        <w:rPr>
          <w:rFonts w:cs="Arial"/>
          <w:szCs w:val="32"/>
        </w:rPr>
        <w:t>stated</w:t>
      </w:r>
      <w:r w:rsidR="00E103A5" w:rsidRPr="00A235F9">
        <w:rPr>
          <w:rFonts w:cs="Arial"/>
          <w:szCs w:val="32"/>
        </w:rPr>
        <w:t xml:space="preserve"> th</w:t>
      </w:r>
      <w:r w:rsidR="00950617" w:rsidRPr="00A235F9">
        <w:rPr>
          <w:rFonts w:cs="Arial"/>
          <w:szCs w:val="32"/>
        </w:rPr>
        <w:t>e transition from MMP to D-SNP</w:t>
      </w:r>
      <w:r w:rsidR="00E103A5" w:rsidRPr="00A235F9">
        <w:rPr>
          <w:rFonts w:cs="Arial"/>
          <w:szCs w:val="32"/>
        </w:rPr>
        <w:t xml:space="preserve"> will call for increased transparency from both MassHealth and the plans. </w:t>
      </w:r>
      <w:r w:rsidRPr="00AC61E1">
        <w:rPr>
          <w:rFonts w:cs="Arial"/>
          <w:sz w:val="36"/>
          <w:szCs w:val="36"/>
        </w:rPr>
        <w:t xml:space="preserve"> </w:t>
      </w:r>
    </w:p>
    <w:p w14:paraId="2AB0520A" w14:textId="1D31BF3C" w:rsidR="00635E37" w:rsidRPr="00E614EE" w:rsidRDefault="00635E37" w:rsidP="00E614EE">
      <w:pPr>
        <w:pStyle w:val="Heading4"/>
      </w:pPr>
      <w:r w:rsidRPr="00E614EE">
        <w:t>Discussion on r</w:t>
      </w:r>
      <w:r w:rsidR="00D60BBC" w:rsidRPr="00E614EE">
        <w:t xml:space="preserve">evised IC mission statement: </w:t>
      </w:r>
    </w:p>
    <w:p w14:paraId="21BFBAE1" w14:textId="3A4C5F5D" w:rsidR="00D60BBC" w:rsidRPr="00E614EE" w:rsidRDefault="00F26F2E" w:rsidP="00D60BBC">
      <w:pPr>
        <w:rPr>
          <w:rFonts w:cs="Arial"/>
          <w:szCs w:val="32"/>
        </w:rPr>
      </w:pPr>
      <w:r w:rsidRPr="00E614EE">
        <w:rPr>
          <w:rFonts w:cs="Arial"/>
          <w:szCs w:val="32"/>
        </w:rPr>
        <w:t>“</w:t>
      </w:r>
      <w:r w:rsidR="00E93E72" w:rsidRPr="00E614EE">
        <w:rPr>
          <w:rFonts w:cs="Arial"/>
          <w:szCs w:val="32"/>
        </w:rPr>
        <w:t xml:space="preserve">The mission of the One Care Implementation Council is to harness consumer expertise, working in partnership with key stakeholders, to establish One Care as an integrated healthcare plan in the Commonwealth and a nationwide model for persons with disabilities that is whole person-centered, advances health equity, addresses </w:t>
      </w:r>
      <w:r w:rsidR="00E93E72" w:rsidRPr="00E614EE">
        <w:rPr>
          <w:rFonts w:cs="Arial"/>
          <w:szCs w:val="32"/>
        </w:rPr>
        <w:lastRenderedPageBreak/>
        <w:t>health-related social needs, and prioritizes self-determination, independent living, and recovery goals of the disability rights movement(s).</w:t>
      </w:r>
      <w:r w:rsidRPr="00E614EE">
        <w:rPr>
          <w:rFonts w:cs="Arial"/>
          <w:szCs w:val="32"/>
        </w:rPr>
        <w:t>”</w:t>
      </w:r>
    </w:p>
    <w:p w14:paraId="5D1A7ED4" w14:textId="77777777" w:rsidR="00E93E72" w:rsidRPr="00E614EE" w:rsidRDefault="00E93E72" w:rsidP="00D60BBC">
      <w:pPr>
        <w:rPr>
          <w:rFonts w:cs="Arial"/>
          <w:i/>
          <w:iCs/>
          <w:szCs w:val="32"/>
        </w:rPr>
      </w:pPr>
    </w:p>
    <w:p w14:paraId="368733A1" w14:textId="52131F6D" w:rsidR="00D60BBC" w:rsidRPr="00E614EE" w:rsidRDefault="00D60BBC" w:rsidP="00D60BBC">
      <w:pPr>
        <w:pStyle w:val="ListParagraph"/>
        <w:numPr>
          <w:ilvl w:val="0"/>
          <w:numId w:val="17"/>
        </w:numPr>
        <w:rPr>
          <w:rFonts w:cs="Arial"/>
          <w:szCs w:val="32"/>
        </w:rPr>
      </w:pPr>
      <w:r w:rsidRPr="00E614EE">
        <w:rPr>
          <w:rFonts w:cs="Arial"/>
          <w:szCs w:val="32"/>
        </w:rPr>
        <w:t xml:space="preserve">IC member </w:t>
      </w:r>
      <w:r w:rsidR="009B4E5D" w:rsidRPr="00E614EE">
        <w:rPr>
          <w:rFonts w:cs="Arial"/>
          <w:szCs w:val="32"/>
        </w:rPr>
        <w:t>stated</w:t>
      </w:r>
      <w:r w:rsidRPr="00E614EE">
        <w:rPr>
          <w:rFonts w:cs="Arial"/>
          <w:szCs w:val="32"/>
        </w:rPr>
        <w:t xml:space="preserve"> that the mission statement makes it sound like the only goal of the disability rights movement is recovery. </w:t>
      </w:r>
    </w:p>
    <w:p w14:paraId="2844C200" w14:textId="7D7A979C" w:rsidR="00D60BBC" w:rsidRPr="00E614EE" w:rsidRDefault="00D60BBC" w:rsidP="00D60BBC">
      <w:pPr>
        <w:pStyle w:val="ListParagraph"/>
        <w:numPr>
          <w:ilvl w:val="1"/>
          <w:numId w:val="17"/>
        </w:numPr>
        <w:rPr>
          <w:rFonts w:cs="Arial"/>
          <w:szCs w:val="32"/>
        </w:rPr>
      </w:pPr>
      <w:r w:rsidRPr="00E614EE">
        <w:rPr>
          <w:rFonts w:cs="Arial"/>
          <w:szCs w:val="32"/>
        </w:rPr>
        <w:t>M</w:t>
      </w:r>
      <w:r w:rsidR="00187D9E" w:rsidRPr="00E614EE">
        <w:rPr>
          <w:rFonts w:cs="Arial"/>
          <w:szCs w:val="32"/>
        </w:rPr>
        <w:t>ass</w:t>
      </w:r>
      <w:r w:rsidRPr="00E614EE">
        <w:rPr>
          <w:rFonts w:cs="Arial"/>
          <w:szCs w:val="32"/>
        </w:rPr>
        <w:t>H</w:t>
      </w:r>
      <w:r w:rsidR="00187D9E" w:rsidRPr="00E614EE">
        <w:rPr>
          <w:rFonts w:cs="Arial"/>
          <w:szCs w:val="32"/>
        </w:rPr>
        <w:t>ealth</w:t>
      </w:r>
      <w:r w:rsidRPr="00E614EE">
        <w:rPr>
          <w:rFonts w:cs="Arial"/>
          <w:szCs w:val="32"/>
        </w:rPr>
        <w:t xml:space="preserve"> </w:t>
      </w:r>
      <w:r w:rsidR="009B4E5D" w:rsidRPr="00E614EE">
        <w:rPr>
          <w:rFonts w:cs="Arial"/>
          <w:szCs w:val="32"/>
        </w:rPr>
        <w:t>stated</w:t>
      </w:r>
      <w:r w:rsidRPr="00E614EE">
        <w:rPr>
          <w:rFonts w:cs="Arial"/>
          <w:szCs w:val="32"/>
        </w:rPr>
        <w:t xml:space="preserve"> it may be easier to see the balance between different priority areas in bulleted form. </w:t>
      </w:r>
    </w:p>
    <w:p w14:paraId="2F1B9582" w14:textId="77777777" w:rsidR="00635E37" w:rsidRPr="00E614EE" w:rsidRDefault="00D60BBC" w:rsidP="007209EA">
      <w:pPr>
        <w:pStyle w:val="ListParagraph"/>
        <w:numPr>
          <w:ilvl w:val="0"/>
          <w:numId w:val="17"/>
        </w:numPr>
        <w:rPr>
          <w:rFonts w:cs="Arial"/>
          <w:szCs w:val="32"/>
        </w:rPr>
      </w:pPr>
      <w:r w:rsidRPr="00E614EE">
        <w:rPr>
          <w:rFonts w:cs="Arial"/>
          <w:szCs w:val="32"/>
        </w:rPr>
        <w:t>M</w:t>
      </w:r>
      <w:r w:rsidR="00187D9E" w:rsidRPr="00E614EE">
        <w:rPr>
          <w:rFonts w:cs="Arial"/>
          <w:szCs w:val="32"/>
        </w:rPr>
        <w:t>ass</w:t>
      </w:r>
      <w:r w:rsidRPr="00E614EE">
        <w:rPr>
          <w:rFonts w:cs="Arial"/>
          <w:szCs w:val="32"/>
        </w:rPr>
        <w:t>H</w:t>
      </w:r>
      <w:r w:rsidR="00187D9E" w:rsidRPr="00E614EE">
        <w:rPr>
          <w:rFonts w:cs="Arial"/>
          <w:szCs w:val="32"/>
        </w:rPr>
        <w:t>ealth</w:t>
      </w:r>
      <w:r w:rsidRPr="00E614EE">
        <w:rPr>
          <w:rFonts w:cs="Arial"/>
          <w:szCs w:val="32"/>
        </w:rPr>
        <w:t xml:space="preserve"> </w:t>
      </w:r>
      <w:r w:rsidR="009B4E5D" w:rsidRPr="00E614EE">
        <w:rPr>
          <w:rFonts w:cs="Arial"/>
          <w:szCs w:val="32"/>
        </w:rPr>
        <w:t>stated</w:t>
      </w:r>
      <w:r w:rsidRPr="00E614EE">
        <w:rPr>
          <w:rFonts w:cs="Arial"/>
          <w:szCs w:val="32"/>
        </w:rPr>
        <w:t xml:space="preserve"> the IC should consider a different verb to replace “establish</w:t>
      </w:r>
      <w:r w:rsidR="007209EA" w:rsidRPr="00E614EE">
        <w:rPr>
          <w:rFonts w:cs="Arial"/>
          <w:szCs w:val="32"/>
        </w:rPr>
        <w:t>.</w:t>
      </w:r>
      <w:r w:rsidRPr="00E614EE">
        <w:rPr>
          <w:rFonts w:cs="Arial"/>
          <w:szCs w:val="32"/>
        </w:rPr>
        <w:t>”</w:t>
      </w:r>
    </w:p>
    <w:p w14:paraId="0735D4BB" w14:textId="22CFB1F6" w:rsidR="00D60BBC" w:rsidRPr="00E614EE" w:rsidRDefault="007209EA" w:rsidP="007209EA">
      <w:pPr>
        <w:pStyle w:val="ListParagraph"/>
        <w:numPr>
          <w:ilvl w:val="0"/>
          <w:numId w:val="17"/>
        </w:numPr>
        <w:rPr>
          <w:rFonts w:cs="Arial"/>
          <w:szCs w:val="32"/>
        </w:rPr>
      </w:pPr>
      <w:r w:rsidRPr="00E614EE">
        <w:rPr>
          <w:rFonts w:cs="Arial"/>
          <w:szCs w:val="32"/>
        </w:rPr>
        <w:t>M</w:t>
      </w:r>
      <w:r w:rsidR="00187D9E" w:rsidRPr="00E614EE">
        <w:rPr>
          <w:rFonts w:cs="Arial"/>
          <w:szCs w:val="32"/>
        </w:rPr>
        <w:t>ass</w:t>
      </w:r>
      <w:r w:rsidRPr="00E614EE">
        <w:rPr>
          <w:rFonts w:cs="Arial"/>
          <w:szCs w:val="32"/>
        </w:rPr>
        <w:t>H</w:t>
      </w:r>
      <w:r w:rsidR="00187D9E" w:rsidRPr="00E614EE">
        <w:rPr>
          <w:rFonts w:cs="Arial"/>
          <w:szCs w:val="32"/>
        </w:rPr>
        <w:t>ealth</w:t>
      </w:r>
      <w:r w:rsidRPr="00E614EE">
        <w:rPr>
          <w:rFonts w:cs="Arial"/>
          <w:szCs w:val="32"/>
        </w:rPr>
        <w:t xml:space="preserve"> </w:t>
      </w:r>
      <w:r w:rsidR="00635E37" w:rsidRPr="00E614EE">
        <w:rPr>
          <w:rFonts w:cs="Arial"/>
          <w:szCs w:val="32"/>
        </w:rPr>
        <w:t xml:space="preserve">suggested that now </w:t>
      </w:r>
      <w:r w:rsidRPr="00E614EE">
        <w:rPr>
          <w:rFonts w:cs="Arial"/>
          <w:szCs w:val="32"/>
        </w:rPr>
        <w:t>the mission</w:t>
      </w:r>
      <w:r w:rsidR="00635E37" w:rsidRPr="00E614EE">
        <w:rPr>
          <w:rFonts w:cs="Arial"/>
          <w:szCs w:val="32"/>
        </w:rPr>
        <w:t xml:space="preserve"> of the IC</w:t>
      </w:r>
      <w:r w:rsidRPr="00E614EE">
        <w:rPr>
          <w:rFonts w:cs="Arial"/>
          <w:szCs w:val="32"/>
        </w:rPr>
        <w:t xml:space="preserve"> is to continue to </w:t>
      </w:r>
      <w:r w:rsidRPr="00E614EE">
        <w:rPr>
          <w:rFonts w:cs="Arial"/>
          <w:i/>
          <w:iCs/>
          <w:szCs w:val="32"/>
        </w:rPr>
        <w:t>advance</w:t>
      </w:r>
      <w:r w:rsidRPr="00E614EE">
        <w:rPr>
          <w:rFonts w:cs="Arial"/>
          <w:szCs w:val="32"/>
        </w:rPr>
        <w:t xml:space="preserve"> One Care </w:t>
      </w:r>
      <w:r w:rsidR="00635E37" w:rsidRPr="00E614EE">
        <w:rPr>
          <w:rFonts w:cs="Arial"/>
          <w:szCs w:val="32"/>
        </w:rPr>
        <w:t xml:space="preserve">and to ensure One Care </w:t>
      </w:r>
      <w:r w:rsidRPr="00E614EE">
        <w:rPr>
          <w:rFonts w:cs="Arial"/>
          <w:szCs w:val="32"/>
        </w:rPr>
        <w:t xml:space="preserve">continues to operate in a way that serves its members well. </w:t>
      </w:r>
    </w:p>
    <w:p w14:paraId="0B73BE56" w14:textId="14EAE381" w:rsidR="00D60BBC" w:rsidRPr="00AC61E1" w:rsidRDefault="00D60BBC" w:rsidP="00D60BBC">
      <w:pPr>
        <w:pStyle w:val="ListParagraph"/>
        <w:numPr>
          <w:ilvl w:val="1"/>
          <w:numId w:val="17"/>
        </w:numPr>
        <w:rPr>
          <w:rFonts w:cs="Arial"/>
          <w:sz w:val="36"/>
          <w:szCs w:val="36"/>
        </w:rPr>
      </w:pPr>
      <w:r w:rsidRPr="00E614EE">
        <w:rPr>
          <w:rFonts w:cs="Arial"/>
          <w:szCs w:val="32"/>
        </w:rPr>
        <w:t>IC member suggest</w:t>
      </w:r>
      <w:r w:rsidR="00635E37" w:rsidRPr="00E614EE">
        <w:rPr>
          <w:rFonts w:cs="Arial"/>
          <w:szCs w:val="32"/>
        </w:rPr>
        <w:t>ed replacing “establish” with the verbs</w:t>
      </w:r>
      <w:r w:rsidRPr="00E614EE">
        <w:rPr>
          <w:rFonts w:cs="Arial"/>
          <w:szCs w:val="32"/>
        </w:rPr>
        <w:t xml:space="preserve"> “prese</w:t>
      </w:r>
      <w:r w:rsidR="00B22BC9" w:rsidRPr="00E614EE">
        <w:rPr>
          <w:rFonts w:cs="Arial"/>
          <w:szCs w:val="32"/>
        </w:rPr>
        <w:t>rving</w:t>
      </w:r>
      <w:r w:rsidRPr="00E614EE">
        <w:rPr>
          <w:rFonts w:cs="Arial"/>
          <w:szCs w:val="32"/>
        </w:rPr>
        <w:t>” or “improving</w:t>
      </w:r>
      <w:r w:rsidR="00635E37" w:rsidRPr="00E614EE">
        <w:rPr>
          <w:rFonts w:cs="Arial"/>
          <w:szCs w:val="32"/>
        </w:rPr>
        <w:t>.</w:t>
      </w:r>
      <w:r w:rsidRPr="00E614EE">
        <w:rPr>
          <w:rFonts w:cs="Arial"/>
          <w:szCs w:val="32"/>
        </w:rPr>
        <w:t>”</w:t>
      </w:r>
    </w:p>
    <w:p w14:paraId="20F5CFEB" w14:textId="12267F61" w:rsidR="0045635F" w:rsidRPr="00CA5ADC" w:rsidRDefault="0045635F" w:rsidP="00CA5ADC">
      <w:pPr>
        <w:pStyle w:val="Heading4"/>
      </w:pPr>
      <w:r w:rsidRPr="00CA5ADC">
        <w:t xml:space="preserve">Discussion on revised </w:t>
      </w:r>
      <w:r w:rsidR="005A091C" w:rsidRPr="00CA5ADC">
        <w:t>Disability</w:t>
      </w:r>
      <w:r w:rsidRPr="00CA5ADC">
        <w:t xml:space="preserve"> Statement</w:t>
      </w:r>
      <w:r w:rsidR="00E93E72" w:rsidRPr="00CA5ADC">
        <w:t xml:space="preserve">: </w:t>
      </w:r>
    </w:p>
    <w:p w14:paraId="7908AE59" w14:textId="119B9EA1" w:rsidR="00E93E72" w:rsidRPr="00CA5ADC" w:rsidRDefault="00F26F2E" w:rsidP="00E93E72">
      <w:pPr>
        <w:rPr>
          <w:rFonts w:cs="Arial"/>
          <w:szCs w:val="32"/>
        </w:rPr>
      </w:pPr>
      <w:r w:rsidRPr="00CA5ADC">
        <w:rPr>
          <w:rFonts w:cs="Arial"/>
          <w:szCs w:val="32"/>
        </w:rPr>
        <w:t>“</w:t>
      </w:r>
      <w:r w:rsidR="00E93E72" w:rsidRPr="00CA5ADC">
        <w:rPr>
          <w:rFonts w:cs="Arial"/>
          <w:szCs w:val="32"/>
        </w:rPr>
        <w:t xml:space="preserve">Disability is a social construct that is not easy to define. All members of One Care are eligible for MassHealth and Medicare because they meet the medical definition of “disabled.” </w:t>
      </w:r>
    </w:p>
    <w:p w14:paraId="21053907" w14:textId="1CDE78CD" w:rsidR="00E93E72" w:rsidRPr="00CA5ADC" w:rsidRDefault="00E93E72" w:rsidP="00E93E72">
      <w:pPr>
        <w:rPr>
          <w:rFonts w:cs="Arial"/>
          <w:szCs w:val="32"/>
        </w:rPr>
      </w:pPr>
      <w:r w:rsidRPr="00CA5ADC">
        <w:rPr>
          <w:rFonts w:cs="Arial"/>
          <w:szCs w:val="32"/>
        </w:rPr>
        <w:t>Some people embrace their identity as a person with a disability. Other people do not self-identify as disabled because of stigma or marginalization. Race, gender, and other factors play into whether a person discloses their disability or whether they believe they have a disability.</w:t>
      </w:r>
      <w:r w:rsidR="00F26F2E" w:rsidRPr="00CA5ADC">
        <w:rPr>
          <w:rFonts w:cs="Arial"/>
          <w:szCs w:val="32"/>
        </w:rPr>
        <w:t>”</w:t>
      </w:r>
    </w:p>
    <w:p w14:paraId="38026657" w14:textId="3A1AF648" w:rsidR="0045635F" w:rsidRPr="00CA5ADC" w:rsidRDefault="00945898" w:rsidP="00945898">
      <w:pPr>
        <w:pStyle w:val="ListParagraph"/>
        <w:numPr>
          <w:ilvl w:val="0"/>
          <w:numId w:val="31"/>
        </w:numPr>
        <w:rPr>
          <w:rFonts w:cs="Arial"/>
          <w:szCs w:val="32"/>
        </w:rPr>
      </w:pPr>
      <w:r w:rsidRPr="00CA5ADC">
        <w:rPr>
          <w:rFonts w:cs="Arial"/>
          <w:szCs w:val="32"/>
        </w:rPr>
        <w:t xml:space="preserve">IC member </w:t>
      </w:r>
      <w:r w:rsidR="009B4E5D" w:rsidRPr="00CA5ADC">
        <w:rPr>
          <w:rFonts w:cs="Arial"/>
          <w:szCs w:val="32"/>
        </w:rPr>
        <w:t>stated</w:t>
      </w:r>
      <w:r w:rsidRPr="00CA5ADC">
        <w:rPr>
          <w:rFonts w:cs="Arial"/>
          <w:szCs w:val="32"/>
        </w:rPr>
        <w:t xml:space="preserve"> </w:t>
      </w:r>
      <w:r w:rsidR="0045635F" w:rsidRPr="00CA5ADC">
        <w:rPr>
          <w:rFonts w:cs="Arial"/>
          <w:szCs w:val="32"/>
        </w:rPr>
        <w:t>the above statement</w:t>
      </w:r>
      <w:r w:rsidRPr="00CA5ADC">
        <w:rPr>
          <w:rFonts w:cs="Arial"/>
          <w:szCs w:val="32"/>
        </w:rPr>
        <w:t xml:space="preserve"> is not a definition of disability. </w:t>
      </w:r>
    </w:p>
    <w:p w14:paraId="17C6603C" w14:textId="77777777" w:rsidR="0045635F" w:rsidRPr="00CA5ADC" w:rsidRDefault="00945898" w:rsidP="0045635F">
      <w:pPr>
        <w:pStyle w:val="ListParagraph"/>
        <w:numPr>
          <w:ilvl w:val="1"/>
          <w:numId w:val="31"/>
        </w:numPr>
        <w:rPr>
          <w:rFonts w:cs="Arial"/>
          <w:szCs w:val="32"/>
        </w:rPr>
      </w:pPr>
      <w:r w:rsidRPr="00CA5ADC">
        <w:rPr>
          <w:rFonts w:cs="Arial"/>
          <w:szCs w:val="32"/>
        </w:rPr>
        <w:t xml:space="preserve">IC member </w:t>
      </w:r>
      <w:r w:rsidR="009B4E5D" w:rsidRPr="00CA5ADC">
        <w:rPr>
          <w:rFonts w:cs="Arial"/>
          <w:szCs w:val="32"/>
        </w:rPr>
        <w:t>stated</w:t>
      </w:r>
      <w:r w:rsidRPr="00CA5ADC">
        <w:rPr>
          <w:rFonts w:cs="Arial"/>
          <w:szCs w:val="32"/>
        </w:rPr>
        <w:t xml:space="preserve"> any definition of disability is, at best, not fully inclusive or narrows down disability into something that can be confining. </w:t>
      </w:r>
    </w:p>
    <w:p w14:paraId="1E3A3015" w14:textId="37DE567E" w:rsidR="002527D9" w:rsidRPr="00CA5ADC" w:rsidRDefault="00945898" w:rsidP="002527D9">
      <w:pPr>
        <w:pStyle w:val="ListParagraph"/>
        <w:numPr>
          <w:ilvl w:val="0"/>
          <w:numId w:val="31"/>
        </w:numPr>
        <w:rPr>
          <w:rFonts w:cs="Arial"/>
          <w:szCs w:val="32"/>
        </w:rPr>
      </w:pPr>
      <w:r w:rsidRPr="00CA5ADC">
        <w:rPr>
          <w:rFonts w:cs="Arial"/>
          <w:szCs w:val="32"/>
        </w:rPr>
        <w:t>IC member suggest</w:t>
      </w:r>
      <w:r w:rsidR="0045635F" w:rsidRPr="00CA5ADC">
        <w:rPr>
          <w:rFonts w:cs="Arial"/>
          <w:szCs w:val="32"/>
        </w:rPr>
        <w:t>ed</w:t>
      </w:r>
      <w:r w:rsidRPr="00CA5ADC">
        <w:rPr>
          <w:rFonts w:cs="Arial"/>
          <w:szCs w:val="32"/>
        </w:rPr>
        <w:t xml:space="preserve"> the word “federal” should be added in front of “medical definition” to eliminate ambiguity. </w:t>
      </w:r>
    </w:p>
    <w:p w14:paraId="5B00BC98" w14:textId="165302CE" w:rsidR="005A091C" w:rsidRPr="00CA5ADC" w:rsidRDefault="00945898" w:rsidP="002527D9">
      <w:pPr>
        <w:pStyle w:val="ListParagraph"/>
        <w:numPr>
          <w:ilvl w:val="0"/>
          <w:numId w:val="31"/>
        </w:numPr>
        <w:rPr>
          <w:rFonts w:cs="Arial"/>
          <w:szCs w:val="32"/>
        </w:rPr>
      </w:pPr>
      <w:r w:rsidRPr="00CA5ADC">
        <w:rPr>
          <w:rFonts w:cs="Arial"/>
          <w:szCs w:val="32"/>
        </w:rPr>
        <w:lastRenderedPageBreak/>
        <w:t xml:space="preserve">IC member </w:t>
      </w:r>
      <w:r w:rsidR="009B4E5D" w:rsidRPr="00CA5ADC">
        <w:rPr>
          <w:rFonts w:cs="Arial"/>
          <w:szCs w:val="32"/>
        </w:rPr>
        <w:t>asked</w:t>
      </w:r>
      <w:r w:rsidRPr="00CA5ADC">
        <w:rPr>
          <w:rFonts w:cs="Arial"/>
          <w:szCs w:val="32"/>
        </w:rPr>
        <w:t xml:space="preserve"> if “class and culture” can be added to “race and gender.” </w:t>
      </w:r>
    </w:p>
    <w:p w14:paraId="3356552B" w14:textId="715FC498" w:rsidR="002527D9" w:rsidRPr="00CA5ADC" w:rsidRDefault="002527D9" w:rsidP="002527D9">
      <w:pPr>
        <w:pStyle w:val="ListParagraph"/>
        <w:numPr>
          <w:ilvl w:val="0"/>
          <w:numId w:val="31"/>
        </w:numPr>
        <w:rPr>
          <w:rFonts w:cs="Arial"/>
          <w:szCs w:val="32"/>
        </w:rPr>
      </w:pPr>
      <w:r w:rsidRPr="00CA5ADC">
        <w:rPr>
          <w:rFonts w:cs="Arial"/>
          <w:szCs w:val="32"/>
        </w:rPr>
        <w:t xml:space="preserve">IC member </w:t>
      </w:r>
      <w:r w:rsidR="009B4E5D" w:rsidRPr="00CA5ADC">
        <w:rPr>
          <w:rFonts w:cs="Arial"/>
          <w:szCs w:val="32"/>
        </w:rPr>
        <w:t>asked</w:t>
      </w:r>
      <w:r w:rsidRPr="00CA5ADC">
        <w:rPr>
          <w:rFonts w:cs="Arial"/>
          <w:szCs w:val="32"/>
        </w:rPr>
        <w:t xml:space="preserve"> if </w:t>
      </w:r>
      <w:r w:rsidR="00945898" w:rsidRPr="00CA5ADC">
        <w:rPr>
          <w:rFonts w:cs="Arial"/>
          <w:szCs w:val="32"/>
        </w:rPr>
        <w:t xml:space="preserve">the definition of disability that a person needs to meet to be eligible </w:t>
      </w:r>
      <w:r w:rsidR="00F665C6" w:rsidRPr="00CA5ADC">
        <w:rPr>
          <w:rFonts w:cs="Arial"/>
          <w:szCs w:val="32"/>
        </w:rPr>
        <w:t xml:space="preserve">for Medicare and Medicaid </w:t>
      </w:r>
      <w:r w:rsidR="00945898" w:rsidRPr="00CA5ADC">
        <w:rPr>
          <w:rFonts w:cs="Arial"/>
          <w:szCs w:val="32"/>
        </w:rPr>
        <w:t xml:space="preserve">is the federal definition. </w:t>
      </w:r>
    </w:p>
    <w:p w14:paraId="74BB5C20" w14:textId="0631A066" w:rsidR="0045635F" w:rsidRPr="00CA5ADC" w:rsidRDefault="0045635F" w:rsidP="00E847D4">
      <w:pPr>
        <w:pStyle w:val="ListParagraph"/>
        <w:numPr>
          <w:ilvl w:val="1"/>
          <w:numId w:val="31"/>
        </w:numPr>
        <w:rPr>
          <w:rFonts w:cs="Arial"/>
          <w:szCs w:val="32"/>
        </w:rPr>
      </w:pPr>
      <w:r w:rsidRPr="00CA5ADC">
        <w:rPr>
          <w:rFonts w:cs="Arial"/>
          <w:szCs w:val="32"/>
        </w:rPr>
        <w:t xml:space="preserve">IC member stated there are federal standards of disability people </w:t>
      </w:r>
      <w:r w:rsidR="00264D10" w:rsidRPr="00CA5ADC">
        <w:rPr>
          <w:rFonts w:cs="Arial"/>
          <w:szCs w:val="32"/>
        </w:rPr>
        <w:t>must</w:t>
      </w:r>
      <w:r w:rsidRPr="00CA5ADC">
        <w:rPr>
          <w:rFonts w:cs="Arial"/>
          <w:szCs w:val="32"/>
        </w:rPr>
        <w:t xml:space="preserve"> meet </w:t>
      </w:r>
      <w:proofErr w:type="gramStart"/>
      <w:r w:rsidRPr="00CA5ADC">
        <w:rPr>
          <w:rFonts w:cs="Arial"/>
          <w:szCs w:val="32"/>
        </w:rPr>
        <w:t>in order to</w:t>
      </w:r>
      <w:proofErr w:type="gramEnd"/>
      <w:r w:rsidRPr="00CA5ADC">
        <w:rPr>
          <w:rFonts w:cs="Arial"/>
          <w:szCs w:val="32"/>
        </w:rPr>
        <w:t xml:space="preserve"> be eligible for MassHealth and Medicare.  </w:t>
      </w:r>
    </w:p>
    <w:p w14:paraId="7ED5D26E" w14:textId="4F9B56A4" w:rsidR="002527D9" w:rsidRPr="00CA5ADC" w:rsidRDefault="00945898" w:rsidP="00E847D4">
      <w:pPr>
        <w:pStyle w:val="ListParagraph"/>
        <w:numPr>
          <w:ilvl w:val="1"/>
          <w:numId w:val="31"/>
        </w:numPr>
        <w:rPr>
          <w:rFonts w:cs="Arial"/>
          <w:szCs w:val="32"/>
        </w:rPr>
      </w:pPr>
      <w:r w:rsidRPr="00CA5ADC">
        <w:rPr>
          <w:rFonts w:cs="Arial"/>
          <w:szCs w:val="32"/>
        </w:rPr>
        <w:t xml:space="preserve">IC member </w:t>
      </w:r>
      <w:r w:rsidR="009B4E5D" w:rsidRPr="00CA5ADC">
        <w:rPr>
          <w:rFonts w:cs="Arial"/>
          <w:szCs w:val="32"/>
        </w:rPr>
        <w:t>stated</w:t>
      </w:r>
      <w:r w:rsidRPr="00CA5ADC">
        <w:rPr>
          <w:rFonts w:cs="Arial"/>
          <w:szCs w:val="32"/>
        </w:rPr>
        <w:t xml:space="preserve"> they do not know if the statement should include anything about the federal definition. </w:t>
      </w:r>
    </w:p>
    <w:p w14:paraId="61913A90" w14:textId="5E9D2D69" w:rsidR="002527D9" w:rsidRPr="00CA5ADC" w:rsidRDefault="00945898" w:rsidP="00E847D4">
      <w:pPr>
        <w:pStyle w:val="ListParagraph"/>
        <w:numPr>
          <w:ilvl w:val="1"/>
          <w:numId w:val="31"/>
        </w:numPr>
        <w:rPr>
          <w:rFonts w:cs="Arial"/>
          <w:szCs w:val="32"/>
        </w:rPr>
      </w:pPr>
      <w:r w:rsidRPr="00CA5ADC">
        <w:rPr>
          <w:rFonts w:cs="Arial"/>
          <w:szCs w:val="32"/>
        </w:rPr>
        <w:t xml:space="preserve">IC member </w:t>
      </w:r>
      <w:r w:rsidR="009B4E5D" w:rsidRPr="00CA5ADC">
        <w:rPr>
          <w:rFonts w:cs="Arial"/>
          <w:szCs w:val="32"/>
        </w:rPr>
        <w:t>stated</w:t>
      </w:r>
      <w:r w:rsidRPr="00CA5ADC">
        <w:rPr>
          <w:rFonts w:cs="Arial"/>
          <w:szCs w:val="32"/>
        </w:rPr>
        <w:t xml:space="preserve"> they think including the federal definition, is highly relevant especially due to the recent addition of long COVID to the federal definition. </w:t>
      </w:r>
    </w:p>
    <w:p w14:paraId="16611AE8" w14:textId="19DE44D0" w:rsidR="00537843" w:rsidRPr="00CA5ADC" w:rsidRDefault="00945898" w:rsidP="002527D9">
      <w:pPr>
        <w:pStyle w:val="ListParagraph"/>
        <w:numPr>
          <w:ilvl w:val="0"/>
          <w:numId w:val="31"/>
        </w:numPr>
        <w:rPr>
          <w:rFonts w:cs="Arial"/>
          <w:szCs w:val="32"/>
        </w:rPr>
      </w:pPr>
      <w:r w:rsidRPr="00CA5ADC">
        <w:rPr>
          <w:rFonts w:cs="Arial"/>
          <w:szCs w:val="32"/>
        </w:rPr>
        <w:t xml:space="preserve">IC member </w:t>
      </w:r>
      <w:r w:rsidR="009B4E5D" w:rsidRPr="00CA5ADC">
        <w:rPr>
          <w:rFonts w:cs="Arial"/>
          <w:szCs w:val="32"/>
        </w:rPr>
        <w:t>stated</w:t>
      </w:r>
      <w:r w:rsidRPr="00CA5ADC">
        <w:rPr>
          <w:rFonts w:cs="Arial"/>
          <w:szCs w:val="32"/>
        </w:rPr>
        <w:t xml:space="preserve"> they </w:t>
      </w:r>
      <w:r w:rsidR="0045635F" w:rsidRPr="00CA5ADC">
        <w:rPr>
          <w:rFonts w:cs="Arial"/>
          <w:szCs w:val="32"/>
        </w:rPr>
        <w:t>don’t think there is an</w:t>
      </w:r>
      <w:r w:rsidRPr="00CA5ADC">
        <w:rPr>
          <w:rFonts w:cs="Arial"/>
          <w:szCs w:val="32"/>
        </w:rPr>
        <w:t xml:space="preserve"> agreed upon definition of “disabled.”</w:t>
      </w:r>
    </w:p>
    <w:p w14:paraId="181D5C25" w14:textId="0CE3A4CE" w:rsidR="00537843" w:rsidRPr="00CA5ADC" w:rsidRDefault="00715DC0" w:rsidP="00537843">
      <w:pPr>
        <w:pStyle w:val="ListParagraph"/>
        <w:numPr>
          <w:ilvl w:val="0"/>
          <w:numId w:val="31"/>
        </w:numPr>
        <w:rPr>
          <w:rFonts w:cs="Arial"/>
          <w:szCs w:val="32"/>
        </w:rPr>
      </w:pPr>
      <w:r w:rsidRPr="00CA5ADC">
        <w:rPr>
          <w:rFonts w:cs="Arial"/>
          <w:szCs w:val="32"/>
        </w:rPr>
        <w:t xml:space="preserve">IC member </w:t>
      </w:r>
      <w:r w:rsidR="009B4E5D" w:rsidRPr="00CA5ADC">
        <w:rPr>
          <w:rFonts w:cs="Arial"/>
          <w:szCs w:val="32"/>
        </w:rPr>
        <w:t>stated</w:t>
      </w:r>
      <w:r w:rsidRPr="00CA5ADC">
        <w:rPr>
          <w:rFonts w:cs="Arial"/>
          <w:szCs w:val="32"/>
        </w:rPr>
        <w:t xml:space="preserve"> the </w:t>
      </w:r>
      <w:r w:rsidR="0045635F" w:rsidRPr="00CA5ADC">
        <w:rPr>
          <w:rFonts w:cs="Arial"/>
          <w:szCs w:val="32"/>
        </w:rPr>
        <w:t>ideas of disability as a</w:t>
      </w:r>
      <w:r w:rsidRPr="00CA5ADC">
        <w:rPr>
          <w:rFonts w:cs="Arial"/>
          <w:szCs w:val="32"/>
        </w:rPr>
        <w:t xml:space="preserve"> definition and</w:t>
      </w:r>
      <w:r w:rsidR="00537843" w:rsidRPr="00CA5ADC">
        <w:rPr>
          <w:rFonts w:cs="Arial"/>
          <w:szCs w:val="32"/>
        </w:rPr>
        <w:t xml:space="preserve"> disability as an</w:t>
      </w:r>
      <w:r w:rsidRPr="00CA5ADC">
        <w:rPr>
          <w:rFonts w:cs="Arial"/>
          <w:szCs w:val="32"/>
        </w:rPr>
        <w:t xml:space="preserve"> identity are conflicting or contrasting ideas about disability. </w:t>
      </w:r>
    </w:p>
    <w:p w14:paraId="7ACF3B02" w14:textId="77777777" w:rsidR="00537843" w:rsidRPr="00CA5ADC" w:rsidRDefault="002527D9" w:rsidP="002527D9">
      <w:pPr>
        <w:pStyle w:val="ListParagraph"/>
        <w:numPr>
          <w:ilvl w:val="0"/>
          <w:numId w:val="31"/>
        </w:numPr>
        <w:rPr>
          <w:rFonts w:cs="Arial"/>
          <w:szCs w:val="32"/>
        </w:rPr>
      </w:pPr>
      <w:r w:rsidRPr="00CA5ADC">
        <w:rPr>
          <w:rFonts w:cs="Arial"/>
          <w:szCs w:val="32"/>
        </w:rPr>
        <w:t xml:space="preserve">IC member </w:t>
      </w:r>
      <w:r w:rsidR="009B4E5D" w:rsidRPr="00CA5ADC">
        <w:rPr>
          <w:rFonts w:cs="Arial"/>
          <w:szCs w:val="32"/>
        </w:rPr>
        <w:t>stated</w:t>
      </w:r>
      <w:r w:rsidRPr="00CA5ADC">
        <w:rPr>
          <w:rFonts w:cs="Arial"/>
          <w:szCs w:val="32"/>
        </w:rPr>
        <w:t xml:space="preserve"> the sentence can be reframed to highlight the contrast between state and federal definitions of disability and the IC view on disability.</w:t>
      </w:r>
      <w:r w:rsidR="00715DC0" w:rsidRPr="00CA5ADC">
        <w:rPr>
          <w:rFonts w:cs="Arial"/>
          <w:szCs w:val="32"/>
        </w:rPr>
        <w:t xml:space="preserve"> </w:t>
      </w:r>
    </w:p>
    <w:p w14:paraId="4D594945" w14:textId="10EDFAEA" w:rsidR="00715DC0" w:rsidRPr="00CA5ADC" w:rsidRDefault="00715DC0" w:rsidP="002527D9">
      <w:pPr>
        <w:pStyle w:val="ListParagraph"/>
        <w:numPr>
          <w:ilvl w:val="0"/>
          <w:numId w:val="31"/>
        </w:numPr>
        <w:rPr>
          <w:rFonts w:cs="Arial"/>
          <w:szCs w:val="32"/>
        </w:rPr>
      </w:pPr>
      <w:r w:rsidRPr="00CA5ADC">
        <w:rPr>
          <w:rFonts w:cs="Arial"/>
          <w:szCs w:val="32"/>
        </w:rPr>
        <w:t>IC member suggest</w:t>
      </w:r>
      <w:r w:rsidR="00537843" w:rsidRPr="00CA5ADC">
        <w:rPr>
          <w:rFonts w:cs="Arial"/>
          <w:szCs w:val="32"/>
        </w:rPr>
        <w:t>ed</w:t>
      </w:r>
      <w:r w:rsidRPr="00CA5ADC">
        <w:rPr>
          <w:rFonts w:cs="Arial"/>
          <w:szCs w:val="32"/>
        </w:rPr>
        <w:t xml:space="preserve"> writ</w:t>
      </w:r>
      <w:r w:rsidR="00537843" w:rsidRPr="00CA5ADC">
        <w:rPr>
          <w:rFonts w:cs="Arial"/>
          <w:szCs w:val="32"/>
        </w:rPr>
        <w:t>ing</w:t>
      </w:r>
      <w:r w:rsidRPr="00CA5ADC">
        <w:rPr>
          <w:rFonts w:cs="Arial"/>
          <w:szCs w:val="32"/>
        </w:rPr>
        <w:t xml:space="preserve"> “While there is this federal definition in order to be eligible for benefits, we, the Implementation Council, as part of the disability rights movement, do not provide a definition of disability.” IC member </w:t>
      </w:r>
      <w:r w:rsidR="009B4E5D" w:rsidRPr="00CA5ADC">
        <w:rPr>
          <w:rFonts w:cs="Arial"/>
          <w:szCs w:val="32"/>
        </w:rPr>
        <w:t>stated</w:t>
      </w:r>
      <w:r w:rsidRPr="00CA5ADC">
        <w:rPr>
          <w:rFonts w:cs="Arial"/>
          <w:szCs w:val="32"/>
        </w:rPr>
        <w:t xml:space="preserve"> this will make it more clear why there are two perspectives. </w:t>
      </w:r>
      <w:r w:rsidR="0001325E" w:rsidRPr="00CA5ADC">
        <w:rPr>
          <w:rFonts w:cs="Arial"/>
          <w:szCs w:val="32"/>
        </w:rPr>
        <w:t xml:space="preserve">  </w:t>
      </w:r>
    </w:p>
    <w:p w14:paraId="0AD5F5D2" w14:textId="017940E5" w:rsidR="002527D9" w:rsidRPr="00C53AD8" w:rsidRDefault="002527D9" w:rsidP="00C53AD8">
      <w:pPr>
        <w:pStyle w:val="Heading4"/>
      </w:pPr>
      <w:r w:rsidRPr="00C53AD8">
        <w:t>L</w:t>
      </w:r>
      <w:r w:rsidR="00537843" w:rsidRPr="00C53AD8">
        <w:t xml:space="preserve">ong </w:t>
      </w:r>
      <w:r w:rsidRPr="00C53AD8">
        <w:t>T</w:t>
      </w:r>
      <w:r w:rsidR="00537843" w:rsidRPr="00C53AD8">
        <w:t xml:space="preserve">erm </w:t>
      </w:r>
      <w:r w:rsidRPr="00C53AD8">
        <w:t>S</w:t>
      </w:r>
      <w:r w:rsidR="00537843" w:rsidRPr="00C53AD8">
        <w:t xml:space="preserve">upports </w:t>
      </w:r>
      <w:r w:rsidRPr="00C53AD8">
        <w:t>-</w:t>
      </w:r>
      <w:r w:rsidR="00537843" w:rsidRPr="00C53AD8">
        <w:t xml:space="preserve"> </w:t>
      </w:r>
      <w:r w:rsidRPr="00C53AD8">
        <w:t>C</w:t>
      </w:r>
      <w:r w:rsidR="00537843" w:rsidRPr="00C53AD8">
        <w:t>oordinator</w:t>
      </w:r>
      <w:r w:rsidRPr="00C53AD8">
        <w:t xml:space="preserve"> </w:t>
      </w:r>
      <w:r w:rsidR="00537843" w:rsidRPr="00C53AD8">
        <w:t>(LTS-C) Discussion</w:t>
      </w:r>
    </w:p>
    <w:p w14:paraId="745C8F3A" w14:textId="39044FE6" w:rsidR="002527D9" w:rsidRPr="00C53AD8" w:rsidRDefault="004D56E4" w:rsidP="004D56E4">
      <w:pPr>
        <w:pStyle w:val="ListParagraph"/>
        <w:numPr>
          <w:ilvl w:val="0"/>
          <w:numId w:val="32"/>
        </w:numPr>
        <w:rPr>
          <w:rFonts w:cs="Arial"/>
          <w:szCs w:val="32"/>
        </w:rPr>
      </w:pPr>
      <w:r w:rsidRPr="00C53AD8">
        <w:rPr>
          <w:rFonts w:cs="Arial"/>
          <w:szCs w:val="32"/>
        </w:rPr>
        <w:t xml:space="preserve">IC member </w:t>
      </w:r>
      <w:r w:rsidR="009B4E5D" w:rsidRPr="00C53AD8">
        <w:rPr>
          <w:rFonts w:cs="Arial"/>
          <w:szCs w:val="32"/>
        </w:rPr>
        <w:t>stated</w:t>
      </w:r>
      <w:r w:rsidRPr="00C53AD8">
        <w:rPr>
          <w:rFonts w:cs="Arial"/>
          <w:szCs w:val="32"/>
        </w:rPr>
        <w:t xml:space="preserve"> they would prefer a word other than “operationalized” used when discussing how</w:t>
      </w:r>
      <w:r w:rsidR="00537843" w:rsidRPr="00C53AD8">
        <w:rPr>
          <w:rFonts w:cs="Arial"/>
          <w:szCs w:val="32"/>
        </w:rPr>
        <w:t xml:space="preserve"> the</w:t>
      </w:r>
      <w:r w:rsidR="002B6B54" w:rsidRPr="00C53AD8">
        <w:rPr>
          <w:rFonts w:cs="Arial"/>
          <w:szCs w:val="32"/>
        </w:rPr>
        <w:t xml:space="preserve"> Long Term Supports - Coordinator</w:t>
      </w:r>
      <w:r w:rsidRPr="00C53AD8">
        <w:rPr>
          <w:rFonts w:cs="Arial"/>
          <w:szCs w:val="32"/>
        </w:rPr>
        <w:t xml:space="preserve"> </w:t>
      </w:r>
      <w:r w:rsidR="002B6B54" w:rsidRPr="00C53AD8">
        <w:rPr>
          <w:rFonts w:cs="Arial"/>
          <w:szCs w:val="32"/>
        </w:rPr>
        <w:t>(</w:t>
      </w:r>
      <w:r w:rsidRPr="00C53AD8">
        <w:rPr>
          <w:rFonts w:cs="Arial"/>
          <w:szCs w:val="32"/>
        </w:rPr>
        <w:t>LTS-C</w:t>
      </w:r>
      <w:r w:rsidR="002B6B54" w:rsidRPr="00C53AD8">
        <w:rPr>
          <w:rFonts w:cs="Arial"/>
          <w:szCs w:val="32"/>
        </w:rPr>
        <w:t>)</w:t>
      </w:r>
      <w:r w:rsidRPr="00C53AD8">
        <w:rPr>
          <w:rFonts w:cs="Arial"/>
          <w:szCs w:val="32"/>
        </w:rPr>
        <w:t xml:space="preserve"> is involved in independent living and recovery principles. </w:t>
      </w:r>
    </w:p>
    <w:p w14:paraId="55EC3A55" w14:textId="23BB539E" w:rsidR="00537843" w:rsidRPr="00C53AD8" w:rsidRDefault="001E7C4A" w:rsidP="00670A21">
      <w:pPr>
        <w:pStyle w:val="ListParagraph"/>
        <w:numPr>
          <w:ilvl w:val="0"/>
          <w:numId w:val="32"/>
        </w:numPr>
        <w:rPr>
          <w:rFonts w:cs="Arial"/>
          <w:szCs w:val="32"/>
        </w:rPr>
      </w:pPr>
      <w:r w:rsidRPr="00C53AD8">
        <w:rPr>
          <w:rFonts w:cs="Arial"/>
          <w:szCs w:val="32"/>
        </w:rPr>
        <w:lastRenderedPageBreak/>
        <w:t xml:space="preserve">IC member </w:t>
      </w:r>
      <w:r w:rsidR="009B4E5D" w:rsidRPr="00C53AD8">
        <w:rPr>
          <w:rFonts w:cs="Arial"/>
          <w:szCs w:val="32"/>
        </w:rPr>
        <w:t>stated</w:t>
      </w:r>
      <w:r w:rsidRPr="00C53AD8">
        <w:rPr>
          <w:rFonts w:cs="Arial"/>
          <w:szCs w:val="32"/>
        </w:rPr>
        <w:t xml:space="preserve"> that the LTS-C role and integration with the care team has been an issue since </w:t>
      </w:r>
      <w:r w:rsidR="00537843" w:rsidRPr="00C53AD8">
        <w:rPr>
          <w:rFonts w:cs="Arial"/>
          <w:szCs w:val="32"/>
        </w:rPr>
        <w:t>the</w:t>
      </w:r>
      <w:r w:rsidRPr="00C53AD8">
        <w:rPr>
          <w:rFonts w:cs="Arial"/>
          <w:szCs w:val="32"/>
        </w:rPr>
        <w:t xml:space="preserve"> inception</w:t>
      </w:r>
      <w:r w:rsidR="00537843" w:rsidRPr="00C53AD8">
        <w:rPr>
          <w:rFonts w:cs="Arial"/>
          <w:szCs w:val="32"/>
        </w:rPr>
        <w:t xml:space="preserve"> of One Care</w:t>
      </w:r>
      <w:r w:rsidRPr="00C53AD8">
        <w:rPr>
          <w:rFonts w:cs="Arial"/>
          <w:szCs w:val="32"/>
        </w:rPr>
        <w:t xml:space="preserve">. </w:t>
      </w:r>
    </w:p>
    <w:p w14:paraId="2DE02122" w14:textId="6FCDC8FC" w:rsidR="00670A21" w:rsidRPr="00C53AD8" w:rsidRDefault="00527230" w:rsidP="00670A21">
      <w:pPr>
        <w:pStyle w:val="ListParagraph"/>
        <w:numPr>
          <w:ilvl w:val="0"/>
          <w:numId w:val="32"/>
        </w:numPr>
        <w:rPr>
          <w:rFonts w:cs="Arial"/>
          <w:szCs w:val="32"/>
        </w:rPr>
      </w:pPr>
      <w:r w:rsidRPr="00C53AD8">
        <w:rPr>
          <w:rFonts w:cs="Arial"/>
          <w:szCs w:val="32"/>
        </w:rPr>
        <w:t>It would be helpful if small groups of IC members had discussions plan by plan to learn about how things are going</w:t>
      </w:r>
      <w:r w:rsidR="001840CF" w:rsidRPr="00C53AD8">
        <w:rPr>
          <w:rFonts w:cs="Arial"/>
          <w:szCs w:val="32"/>
        </w:rPr>
        <w:t xml:space="preserve"> and what the issues are. </w:t>
      </w:r>
      <w:r w:rsidRPr="00C53AD8">
        <w:rPr>
          <w:rFonts w:cs="Arial"/>
          <w:szCs w:val="32"/>
        </w:rPr>
        <w:t xml:space="preserve">IC member suggested to improve the role, </w:t>
      </w:r>
      <w:r w:rsidR="001840CF" w:rsidRPr="00C53AD8">
        <w:rPr>
          <w:rFonts w:cs="Arial"/>
          <w:szCs w:val="32"/>
        </w:rPr>
        <w:t>Community Based Organizations (</w:t>
      </w:r>
      <w:r w:rsidRPr="00C53AD8">
        <w:rPr>
          <w:rFonts w:cs="Arial"/>
          <w:szCs w:val="32"/>
        </w:rPr>
        <w:t>CBOs</w:t>
      </w:r>
      <w:r w:rsidR="001840CF" w:rsidRPr="00C53AD8">
        <w:rPr>
          <w:rFonts w:cs="Arial"/>
          <w:szCs w:val="32"/>
        </w:rPr>
        <w:t>)</w:t>
      </w:r>
      <w:r w:rsidRPr="00C53AD8">
        <w:rPr>
          <w:rFonts w:cs="Arial"/>
          <w:szCs w:val="32"/>
        </w:rPr>
        <w:t xml:space="preserve"> and organizations involved should have a voice in defining the role. </w:t>
      </w:r>
    </w:p>
    <w:p w14:paraId="70185615" w14:textId="73D31F92" w:rsidR="001E7C4A" w:rsidRPr="00C53AD8" w:rsidRDefault="001E7C4A" w:rsidP="004D56E4">
      <w:pPr>
        <w:pStyle w:val="ListParagraph"/>
        <w:numPr>
          <w:ilvl w:val="0"/>
          <w:numId w:val="32"/>
        </w:numPr>
        <w:rPr>
          <w:rFonts w:cs="Arial"/>
          <w:szCs w:val="32"/>
        </w:rPr>
      </w:pPr>
      <w:r w:rsidRPr="00C53AD8">
        <w:rPr>
          <w:rFonts w:cs="Arial"/>
          <w:szCs w:val="32"/>
        </w:rPr>
        <w:t xml:space="preserve">IC member </w:t>
      </w:r>
      <w:r w:rsidR="009B4E5D" w:rsidRPr="00C53AD8">
        <w:rPr>
          <w:rFonts w:cs="Arial"/>
          <w:szCs w:val="32"/>
        </w:rPr>
        <w:t>stated</w:t>
      </w:r>
      <w:r w:rsidRPr="00C53AD8">
        <w:rPr>
          <w:rFonts w:cs="Arial"/>
          <w:szCs w:val="32"/>
        </w:rPr>
        <w:t xml:space="preserve"> an LTS-C would work with a member in their plan to find resources, services in community that would support the member’s wellness, independence, and recovery goals.</w:t>
      </w:r>
      <w:r w:rsidR="00E103A5" w:rsidRPr="00C53AD8">
        <w:rPr>
          <w:rFonts w:cs="Arial"/>
          <w:szCs w:val="32"/>
        </w:rPr>
        <w:t xml:space="preserve"> IC member </w:t>
      </w:r>
      <w:r w:rsidR="009B4E5D" w:rsidRPr="00C53AD8">
        <w:rPr>
          <w:rFonts w:cs="Arial"/>
          <w:szCs w:val="32"/>
        </w:rPr>
        <w:t>stated</w:t>
      </w:r>
      <w:r w:rsidR="00E103A5" w:rsidRPr="00C53AD8">
        <w:rPr>
          <w:rFonts w:cs="Arial"/>
          <w:szCs w:val="32"/>
        </w:rPr>
        <w:t xml:space="preserve"> this is what they meant by having an in-system advocate. The in-system advocate would know everyone who could help to support the member. </w:t>
      </w:r>
    </w:p>
    <w:p w14:paraId="73BF9B71" w14:textId="27DC820D" w:rsidR="001E7C4A" w:rsidRPr="00C53AD8" w:rsidRDefault="001E7C4A" w:rsidP="00437719">
      <w:pPr>
        <w:pStyle w:val="ListParagraph"/>
        <w:numPr>
          <w:ilvl w:val="1"/>
          <w:numId w:val="32"/>
        </w:numPr>
        <w:rPr>
          <w:rFonts w:cs="Arial"/>
          <w:szCs w:val="32"/>
        </w:rPr>
      </w:pPr>
      <w:r w:rsidRPr="00C53AD8">
        <w:rPr>
          <w:rFonts w:cs="Arial"/>
          <w:szCs w:val="32"/>
        </w:rPr>
        <w:t xml:space="preserve">IC member </w:t>
      </w:r>
      <w:r w:rsidR="009B4E5D" w:rsidRPr="00C53AD8">
        <w:rPr>
          <w:rFonts w:cs="Arial"/>
          <w:szCs w:val="32"/>
        </w:rPr>
        <w:t>asked</w:t>
      </w:r>
      <w:r w:rsidRPr="00C53AD8">
        <w:rPr>
          <w:rFonts w:cs="Arial"/>
          <w:szCs w:val="32"/>
        </w:rPr>
        <w:t xml:space="preserve"> if it is confusing having the two titles</w:t>
      </w:r>
      <w:r w:rsidR="00060D9F" w:rsidRPr="00C53AD8">
        <w:rPr>
          <w:rFonts w:cs="Arial"/>
          <w:szCs w:val="32"/>
        </w:rPr>
        <w:t xml:space="preserve"> of care coordinator and LTS-C. </w:t>
      </w:r>
      <w:r w:rsidRPr="00C53AD8">
        <w:rPr>
          <w:rFonts w:cs="Arial"/>
          <w:szCs w:val="32"/>
        </w:rPr>
        <w:t xml:space="preserve"> </w:t>
      </w:r>
    </w:p>
    <w:p w14:paraId="1DAC9575" w14:textId="7CFC96E9" w:rsidR="001E7C4A" w:rsidRPr="00C53AD8" w:rsidRDefault="001E7C4A" w:rsidP="00437719">
      <w:pPr>
        <w:pStyle w:val="ListParagraph"/>
        <w:numPr>
          <w:ilvl w:val="1"/>
          <w:numId w:val="32"/>
        </w:numPr>
        <w:rPr>
          <w:rFonts w:cs="Arial"/>
          <w:szCs w:val="32"/>
        </w:rPr>
      </w:pPr>
      <w:r w:rsidRPr="00C53AD8">
        <w:rPr>
          <w:rFonts w:cs="Arial"/>
          <w:szCs w:val="32"/>
        </w:rPr>
        <w:t xml:space="preserve">IC member </w:t>
      </w:r>
      <w:r w:rsidR="009B4E5D" w:rsidRPr="00C53AD8">
        <w:rPr>
          <w:rFonts w:cs="Arial"/>
          <w:szCs w:val="32"/>
        </w:rPr>
        <w:t>stated</w:t>
      </w:r>
      <w:r w:rsidRPr="00C53AD8">
        <w:rPr>
          <w:rFonts w:cs="Arial"/>
          <w:szCs w:val="32"/>
        </w:rPr>
        <w:t xml:space="preserve"> </w:t>
      </w:r>
      <w:r w:rsidR="00AE4D63" w:rsidRPr="00C53AD8">
        <w:rPr>
          <w:rFonts w:cs="Arial"/>
          <w:szCs w:val="32"/>
        </w:rPr>
        <w:t>t</w:t>
      </w:r>
      <w:r w:rsidRPr="00C53AD8">
        <w:rPr>
          <w:rFonts w:cs="Arial"/>
          <w:szCs w:val="32"/>
        </w:rPr>
        <w:t xml:space="preserve">he LTS-C </w:t>
      </w:r>
      <w:r w:rsidR="00AE4D63" w:rsidRPr="00C53AD8">
        <w:rPr>
          <w:rFonts w:cs="Arial"/>
          <w:szCs w:val="32"/>
        </w:rPr>
        <w:t xml:space="preserve">role </w:t>
      </w:r>
      <w:r w:rsidRPr="00C53AD8">
        <w:rPr>
          <w:rFonts w:cs="Arial"/>
          <w:szCs w:val="32"/>
        </w:rPr>
        <w:t xml:space="preserve">is something that needs to be </w:t>
      </w:r>
      <w:r w:rsidR="00AE4D63" w:rsidRPr="00C53AD8">
        <w:rPr>
          <w:rFonts w:cs="Arial"/>
          <w:szCs w:val="32"/>
        </w:rPr>
        <w:t>clarified and improved</w:t>
      </w:r>
      <w:r w:rsidRPr="00C53AD8">
        <w:rPr>
          <w:rFonts w:cs="Arial"/>
          <w:szCs w:val="32"/>
        </w:rPr>
        <w:t>.</w:t>
      </w:r>
      <w:r w:rsidR="00060D9F" w:rsidRPr="00C53AD8">
        <w:rPr>
          <w:rFonts w:cs="Arial"/>
          <w:szCs w:val="32"/>
        </w:rPr>
        <w:t xml:space="preserve"> </w:t>
      </w:r>
    </w:p>
    <w:p w14:paraId="43BD2EB1" w14:textId="1DAD480C" w:rsidR="00437719" w:rsidRPr="00C53AD8" w:rsidRDefault="00437719" w:rsidP="00437719">
      <w:pPr>
        <w:pStyle w:val="ListParagraph"/>
        <w:numPr>
          <w:ilvl w:val="0"/>
          <w:numId w:val="32"/>
        </w:numPr>
        <w:rPr>
          <w:rFonts w:cs="Arial"/>
          <w:szCs w:val="32"/>
        </w:rPr>
      </w:pPr>
      <w:r w:rsidRPr="00C53AD8">
        <w:rPr>
          <w:rFonts w:cs="Arial"/>
          <w:szCs w:val="32"/>
        </w:rPr>
        <w:t xml:space="preserve">IC member </w:t>
      </w:r>
      <w:r w:rsidR="00946881" w:rsidRPr="00C53AD8">
        <w:rPr>
          <w:rFonts w:cs="Arial"/>
          <w:szCs w:val="32"/>
        </w:rPr>
        <w:t xml:space="preserve">stated there are not enough </w:t>
      </w:r>
      <w:r w:rsidRPr="00C53AD8">
        <w:rPr>
          <w:rFonts w:cs="Arial"/>
          <w:szCs w:val="32"/>
        </w:rPr>
        <w:t>LTS-Cs</w:t>
      </w:r>
      <w:r w:rsidR="00946881" w:rsidRPr="00C53AD8">
        <w:rPr>
          <w:rFonts w:cs="Arial"/>
          <w:szCs w:val="32"/>
        </w:rPr>
        <w:t xml:space="preserve"> to meet member need</w:t>
      </w:r>
      <w:r w:rsidRPr="00C53AD8">
        <w:rPr>
          <w:rFonts w:cs="Arial"/>
          <w:szCs w:val="32"/>
        </w:rPr>
        <w:t xml:space="preserve"> and </w:t>
      </w:r>
      <w:r w:rsidR="00946881" w:rsidRPr="00C53AD8">
        <w:rPr>
          <w:rFonts w:cs="Arial"/>
          <w:szCs w:val="32"/>
        </w:rPr>
        <w:t>that there is confusion created by the word “coordinator” in the title.</w:t>
      </w:r>
    </w:p>
    <w:p w14:paraId="30CACBA5" w14:textId="18AEDC3B" w:rsidR="00437719" w:rsidRPr="00C53AD8" w:rsidRDefault="00437719" w:rsidP="00060D9F">
      <w:pPr>
        <w:pStyle w:val="ListParagraph"/>
        <w:numPr>
          <w:ilvl w:val="1"/>
          <w:numId w:val="32"/>
        </w:numPr>
        <w:rPr>
          <w:rFonts w:cs="Arial"/>
          <w:szCs w:val="32"/>
        </w:rPr>
      </w:pPr>
      <w:r w:rsidRPr="00C53AD8">
        <w:rPr>
          <w:rFonts w:cs="Arial"/>
          <w:szCs w:val="32"/>
        </w:rPr>
        <w:t xml:space="preserve">IC member </w:t>
      </w:r>
      <w:r w:rsidR="009B4E5D" w:rsidRPr="00C53AD8">
        <w:rPr>
          <w:rFonts w:cs="Arial"/>
          <w:szCs w:val="32"/>
        </w:rPr>
        <w:t>stated</w:t>
      </w:r>
      <w:r w:rsidRPr="00C53AD8">
        <w:rPr>
          <w:rFonts w:cs="Arial"/>
          <w:szCs w:val="32"/>
        </w:rPr>
        <w:t xml:space="preserve"> that members need to feel comfortable talking to the person in this role and having a lot of turnover makes it difficult to develop the necessary relationship. </w:t>
      </w:r>
    </w:p>
    <w:p w14:paraId="2C48F629" w14:textId="67495382" w:rsidR="00437719" w:rsidRPr="00C53AD8" w:rsidRDefault="00437719" w:rsidP="00437719">
      <w:pPr>
        <w:pStyle w:val="ListParagraph"/>
        <w:numPr>
          <w:ilvl w:val="0"/>
          <w:numId w:val="32"/>
        </w:numPr>
        <w:rPr>
          <w:rFonts w:cs="Arial"/>
          <w:szCs w:val="32"/>
        </w:rPr>
      </w:pPr>
      <w:r w:rsidRPr="00C53AD8">
        <w:rPr>
          <w:rFonts w:cs="Arial"/>
          <w:szCs w:val="32"/>
        </w:rPr>
        <w:t xml:space="preserve">IC member </w:t>
      </w:r>
      <w:r w:rsidR="00A5089B" w:rsidRPr="00C53AD8">
        <w:rPr>
          <w:rFonts w:cs="Arial"/>
          <w:szCs w:val="32"/>
        </w:rPr>
        <w:t>questioned what the biggest LTS-C implementation challenge will be for plans.</w:t>
      </w:r>
    </w:p>
    <w:p w14:paraId="575F6062" w14:textId="568E40AF" w:rsidR="00437719" w:rsidRPr="00C53AD8" w:rsidRDefault="00437719" w:rsidP="00437719">
      <w:pPr>
        <w:pStyle w:val="ListParagraph"/>
        <w:numPr>
          <w:ilvl w:val="0"/>
          <w:numId w:val="32"/>
        </w:numPr>
        <w:rPr>
          <w:rFonts w:cs="Arial"/>
          <w:szCs w:val="32"/>
        </w:rPr>
      </w:pPr>
      <w:r w:rsidRPr="00C53AD8">
        <w:rPr>
          <w:rFonts w:cs="Arial"/>
          <w:szCs w:val="32"/>
        </w:rPr>
        <w:t xml:space="preserve">IC member </w:t>
      </w:r>
      <w:r w:rsidR="009B4E5D" w:rsidRPr="00C53AD8">
        <w:rPr>
          <w:rFonts w:cs="Arial"/>
          <w:szCs w:val="32"/>
        </w:rPr>
        <w:t>asked</w:t>
      </w:r>
      <w:r w:rsidRPr="00C53AD8">
        <w:rPr>
          <w:rFonts w:cs="Arial"/>
          <w:szCs w:val="32"/>
        </w:rPr>
        <w:t xml:space="preserve"> if any organizations, beyond the</w:t>
      </w:r>
      <w:r w:rsidR="00C105B8" w:rsidRPr="00C53AD8">
        <w:rPr>
          <w:rFonts w:cs="Arial"/>
          <w:szCs w:val="32"/>
        </w:rPr>
        <w:t xml:space="preserve"> Independent Living Centers (ILCs)</w:t>
      </w:r>
      <w:r w:rsidRPr="00C53AD8">
        <w:rPr>
          <w:rFonts w:cs="Arial"/>
          <w:szCs w:val="32"/>
        </w:rPr>
        <w:t xml:space="preserve"> and</w:t>
      </w:r>
      <w:r w:rsidR="00C105B8" w:rsidRPr="00C53AD8">
        <w:rPr>
          <w:rFonts w:cs="Arial"/>
          <w:szCs w:val="32"/>
        </w:rPr>
        <w:t xml:space="preserve"> Aging Service Access Points (ASAPs), have</w:t>
      </w:r>
      <w:r w:rsidRPr="00C53AD8">
        <w:rPr>
          <w:rFonts w:cs="Arial"/>
          <w:szCs w:val="32"/>
        </w:rPr>
        <w:t xml:space="preserve"> more specialized LTS-Cs. </w:t>
      </w:r>
    </w:p>
    <w:p w14:paraId="14B2F0E3" w14:textId="075A40A8" w:rsidR="00437719" w:rsidRPr="00C53AD8" w:rsidRDefault="00437719" w:rsidP="00437719">
      <w:pPr>
        <w:pStyle w:val="ListParagraph"/>
        <w:numPr>
          <w:ilvl w:val="1"/>
          <w:numId w:val="32"/>
        </w:numPr>
        <w:rPr>
          <w:rFonts w:cs="Arial"/>
          <w:szCs w:val="32"/>
        </w:rPr>
      </w:pPr>
      <w:r w:rsidRPr="00C53AD8">
        <w:rPr>
          <w:rFonts w:cs="Arial"/>
          <w:szCs w:val="32"/>
        </w:rPr>
        <w:t xml:space="preserve">IC member </w:t>
      </w:r>
      <w:r w:rsidR="009B4E5D" w:rsidRPr="00C53AD8">
        <w:rPr>
          <w:rFonts w:cs="Arial"/>
          <w:szCs w:val="32"/>
        </w:rPr>
        <w:t>stated</w:t>
      </w:r>
      <w:r w:rsidRPr="00C53AD8">
        <w:rPr>
          <w:rFonts w:cs="Arial"/>
          <w:szCs w:val="32"/>
        </w:rPr>
        <w:t xml:space="preserve"> provider agencies do not provide </w:t>
      </w:r>
      <w:r w:rsidR="00C105B8" w:rsidRPr="00C53AD8">
        <w:rPr>
          <w:rFonts w:cs="Arial"/>
          <w:szCs w:val="32"/>
        </w:rPr>
        <w:t xml:space="preserve">an LTS-C or care coordination services to make sure the LTS-C is a conflict-free role. </w:t>
      </w:r>
    </w:p>
    <w:p w14:paraId="3F3C245D" w14:textId="115C3347" w:rsidR="004018AC" w:rsidRPr="00C53AD8" w:rsidRDefault="004018AC" w:rsidP="00E847D4">
      <w:pPr>
        <w:pStyle w:val="ListParagraph"/>
        <w:numPr>
          <w:ilvl w:val="0"/>
          <w:numId w:val="32"/>
        </w:numPr>
        <w:rPr>
          <w:rFonts w:cs="Arial"/>
          <w:szCs w:val="32"/>
        </w:rPr>
      </w:pPr>
      <w:r w:rsidRPr="00C53AD8">
        <w:rPr>
          <w:rFonts w:cs="Arial"/>
          <w:szCs w:val="32"/>
        </w:rPr>
        <w:t xml:space="preserve">IC member </w:t>
      </w:r>
      <w:r w:rsidR="009B4E5D" w:rsidRPr="00C53AD8">
        <w:rPr>
          <w:rFonts w:cs="Arial"/>
          <w:szCs w:val="32"/>
        </w:rPr>
        <w:t>asked</w:t>
      </w:r>
      <w:r w:rsidRPr="00C53AD8">
        <w:rPr>
          <w:rFonts w:cs="Arial"/>
          <w:szCs w:val="32"/>
        </w:rPr>
        <w:t xml:space="preserve"> how to ensure the LTS-C understands the difference between hands-on care versus those who need support to </w:t>
      </w:r>
      <w:r w:rsidR="00946881" w:rsidRPr="00C53AD8">
        <w:rPr>
          <w:rFonts w:cs="Arial"/>
          <w:szCs w:val="32"/>
        </w:rPr>
        <w:t xml:space="preserve">initiate or </w:t>
      </w:r>
      <w:r w:rsidRPr="00C53AD8">
        <w:rPr>
          <w:rFonts w:cs="Arial"/>
          <w:szCs w:val="32"/>
        </w:rPr>
        <w:t xml:space="preserve">complete a task. </w:t>
      </w:r>
    </w:p>
    <w:p w14:paraId="1AE5DD23" w14:textId="574FD6C6" w:rsidR="00DC6AFB" w:rsidRPr="00C53AD8" w:rsidRDefault="004018AC" w:rsidP="004018AC">
      <w:pPr>
        <w:pStyle w:val="ListParagraph"/>
        <w:numPr>
          <w:ilvl w:val="1"/>
          <w:numId w:val="32"/>
        </w:numPr>
        <w:rPr>
          <w:rFonts w:cs="Arial"/>
          <w:szCs w:val="32"/>
        </w:rPr>
      </w:pPr>
      <w:r w:rsidRPr="00C53AD8">
        <w:rPr>
          <w:rFonts w:cs="Arial"/>
          <w:szCs w:val="32"/>
        </w:rPr>
        <w:lastRenderedPageBreak/>
        <w:t xml:space="preserve">IC member </w:t>
      </w:r>
      <w:r w:rsidR="009B4E5D" w:rsidRPr="00C53AD8">
        <w:rPr>
          <w:rFonts w:cs="Arial"/>
          <w:szCs w:val="32"/>
        </w:rPr>
        <w:t>stated</w:t>
      </w:r>
      <w:r w:rsidRPr="00C53AD8">
        <w:rPr>
          <w:rFonts w:cs="Arial"/>
          <w:szCs w:val="32"/>
        </w:rPr>
        <w:t xml:space="preserve"> the LTS-C is not there to provide </w:t>
      </w:r>
      <w:r w:rsidR="00946881" w:rsidRPr="00C53AD8">
        <w:rPr>
          <w:rFonts w:cs="Arial"/>
          <w:szCs w:val="32"/>
        </w:rPr>
        <w:t xml:space="preserve">direct </w:t>
      </w:r>
      <w:r w:rsidRPr="00C53AD8">
        <w:rPr>
          <w:rFonts w:cs="Arial"/>
          <w:szCs w:val="32"/>
        </w:rPr>
        <w:t xml:space="preserve">services. IC member </w:t>
      </w:r>
      <w:r w:rsidR="009B4E5D" w:rsidRPr="00C53AD8">
        <w:rPr>
          <w:rFonts w:cs="Arial"/>
          <w:szCs w:val="32"/>
        </w:rPr>
        <w:t>stated</w:t>
      </w:r>
      <w:r w:rsidRPr="00C53AD8">
        <w:rPr>
          <w:rFonts w:cs="Arial"/>
          <w:szCs w:val="32"/>
        </w:rPr>
        <w:t xml:space="preserve"> the job of the LTS-C is to listen and interact with the member through the independent living lens and determine what</w:t>
      </w:r>
      <w:r w:rsidR="00946881" w:rsidRPr="00C53AD8">
        <w:rPr>
          <w:rFonts w:cs="Arial"/>
          <w:szCs w:val="32"/>
        </w:rPr>
        <w:t xml:space="preserve"> services</w:t>
      </w:r>
      <w:r w:rsidRPr="00C53AD8">
        <w:rPr>
          <w:rFonts w:cs="Arial"/>
          <w:szCs w:val="32"/>
        </w:rPr>
        <w:t xml:space="preserve"> the member needs </w:t>
      </w:r>
      <w:r w:rsidR="00702D39" w:rsidRPr="00C53AD8">
        <w:rPr>
          <w:rFonts w:cs="Arial"/>
          <w:szCs w:val="32"/>
        </w:rPr>
        <w:t>for</w:t>
      </w:r>
      <w:r w:rsidRPr="00C53AD8">
        <w:rPr>
          <w:rFonts w:cs="Arial"/>
          <w:szCs w:val="32"/>
        </w:rPr>
        <w:t xml:space="preserve"> them to live in the community.  </w:t>
      </w:r>
      <w:r w:rsidR="00E12631" w:rsidRPr="00C53AD8">
        <w:rPr>
          <w:rFonts w:cs="Arial"/>
          <w:szCs w:val="32"/>
        </w:rPr>
        <w:t xml:space="preserve"> </w:t>
      </w:r>
      <w:r w:rsidR="003259D5" w:rsidRPr="00C53AD8">
        <w:rPr>
          <w:rFonts w:cs="Arial"/>
          <w:szCs w:val="32"/>
        </w:rPr>
        <w:t xml:space="preserve">  </w:t>
      </w:r>
      <w:r w:rsidR="00CE3617" w:rsidRPr="00C53AD8">
        <w:rPr>
          <w:rFonts w:cs="Arial"/>
          <w:szCs w:val="32"/>
        </w:rPr>
        <w:t xml:space="preserve"> </w:t>
      </w:r>
    </w:p>
    <w:p w14:paraId="06094F74" w14:textId="130EAAB9" w:rsidR="00DC6AFB" w:rsidRPr="00C53AD8" w:rsidRDefault="00DC6AFB" w:rsidP="004018AC">
      <w:pPr>
        <w:pStyle w:val="ListParagraph"/>
        <w:numPr>
          <w:ilvl w:val="0"/>
          <w:numId w:val="32"/>
        </w:numPr>
        <w:rPr>
          <w:rFonts w:cs="Arial"/>
          <w:szCs w:val="32"/>
        </w:rPr>
      </w:pPr>
      <w:r w:rsidRPr="00C53AD8">
        <w:rPr>
          <w:rFonts w:cs="Arial"/>
          <w:szCs w:val="32"/>
        </w:rPr>
        <w:t xml:space="preserve">IC member </w:t>
      </w:r>
      <w:r w:rsidR="009B4E5D" w:rsidRPr="00C53AD8">
        <w:rPr>
          <w:rFonts w:cs="Arial"/>
          <w:szCs w:val="32"/>
        </w:rPr>
        <w:t>asked</w:t>
      </w:r>
      <w:r w:rsidRPr="00C53AD8">
        <w:rPr>
          <w:rFonts w:cs="Arial"/>
          <w:szCs w:val="32"/>
        </w:rPr>
        <w:t xml:space="preserve"> how </w:t>
      </w:r>
      <w:r w:rsidR="004018AC" w:rsidRPr="00C53AD8">
        <w:rPr>
          <w:rFonts w:cs="Arial"/>
          <w:szCs w:val="32"/>
        </w:rPr>
        <w:t>to ensure</w:t>
      </w:r>
      <w:r w:rsidRPr="00C53AD8">
        <w:rPr>
          <w:rFonts w:cs="Arial"/>
          <w:szCs w:val="32"/>
        </w:rPr>
        <w:t xml:space="preserve"> th</w:t>
      </w:r>
      <w:r w:rsidR="00DA39EC" w:rsidRPr="00C53AD8">
        <w:rPr>
          <w:rFonts w:cs="Arial"/>
          <w:szCs w:val="32"/>
        </w:rPr>
        <w:t>e</w:t>
      </w:r>
      <w:r w:rsidRPr="00C53AD8">
        <w:rPr>
          <w:rFonts w:cs="Arial"/>
          <w:szCs w:val="32"/>
        </w:rPr>
        <w:t xml:space="preserve"> LTS-C is understanding the barriers to independence with somebody whose disabilities are less visible than a physical disability. </w:t>
      </w:r>
      <w:r w:rsidR="004018AC" w:rsidRPr="00C53AD8">
        <w:rPr>
          <w:rFonts w:cs="Arial"/>
          <w:szCs w:val="32"/>
        </w:rPr>
        <w:t xml:space="preserve"> </w:t>
      </w:r>
      <w:r w:rsidR="003C4F38" w:rsidRPr="00C53AD8">
        <w:rPr>
          <w:rFonts w:cs="Arial"/>
          <w:szCs w:val="32"/>
        </w:rPr>
        <w:t xml:space="preserve"> </w:t>
      </w:r>
      <w:r w:rsidR="00AB16FA" w:rsidRPr="00C53AD8">
        <w:rPr>
          <w:rFonts w:cs="Arial"/>
          <w:szCs w:val="32"/>
        </w:rPr>
        <w:t xml:space="preserve"> </w:t>
      </w:r>
    </w:p>
    <w:p w14:paraId="2578B63C" w14:textId="02BA073A" w:rsidR="004018AC" w:rsidRPr="00C53AD8" w:rsidRDefault="004018AC" w:rsidP="004018AC">
      <w:pPr>
        <w:pStyle w:val="ListParagraph"/>
        <w:numPr>
          <w:ilvl w:val="1"/>
          <w:numId w:val="32"/>
        </w:numPr>
        <w:rPr>
          <w:rFonts w:cs="Arial"/>
          <w:szCs w:val="32"/>
        </w:rPr>
      </w:pPr>
      <w:r w:rsidRPr="00C53AD8">
        <w:rPr>
          <w:rFonts w:cs="Arial"/>
          <w:szCs w:val="32"/>
        </w:rPr>
        <w:t xml:space="preserve">IC member </w:t>
      </w:r>
      <w:r w:rsidR="009B4E5D" w:rsidRPr="00C53AD8">
        <w:rPr>
          <w:rFonts w:cs="Arial"/>
          <w:szCs w:val="32"/>
        </w:rPr>
        <w:t>stated</w:t>
      </w:r>
      <w:r w:rsidRPr="00C53AD8">
        <w:rPr>
          <w:rFonts w:cs="Arial"/>
          <w:szCs w:val="32"/>
        </w:rPr>
        <w:t xml:space="preserve"> the LTS-C’s role is about understanding what the member’s needs, goals, and hopes are and how the goals may be met with One Care. </w:t>
      </w:r>
    </w:p>
    <w:p w14:paraId="446F9D49" w14:textId="75AF06B4" w:rsidR="00DC6AFB" w:rsidRPr="00C53AD8" w:rsidRDefault="004018AC" w:rsidP="008B572B">
      <w:pPr>
        <w:pStyle w:val="ListParagraph"/>
        <w:numPr>
          <w:ilvl w:val="1"/>
          <w:numId w:val="32"/>
        </w:numPr>
        <w:rPr>
          <w:rFonts w:cs="Arial"/>
          <w:szCs w:val="32"/>
        </w:rPr>
      </w:pPr>
      <w:r w:rsidRPr="00C53AD8">
        <w:rPr>
          <w:rFonts w:cs="Arial"/>
          <w:szCs w:val="32"/>
        </w:rPr>
        <w:t xml:space="preserve">IC member </w:t>
      </w:r>
      <w:r w:rsidR="009B4E5D" w:rsidRPr="00C53AD8">
        <w:rPr>
          <w:rFonts w:cs="Arial"/>
          <w:szCs w:val="32"/>
        </w:rPr>
        <w:t>stated</w:t>
      </w:r>
      <w:r w:rsidRPr="00C53AD8">
        <w:rPr>
          <w:rFonts w:cs="Arial"/>
          <w:szCs w:val="32"/>
        </w:rPr>
        <w:t xml:space="preserve"> </w:t>
      </w:r>
      <w:r w:rsidR="00DA39EC" w:rsidRPr="00C53AD8">
        <w:rPr>
          <w:rFonts w:cs="Arial"/>
          <w:szCs w:val="32"/>
        </w:rPr>
        <w:t xml:space="preserve">the LTS-C improvements will come from </w:t>
      </w:r>
      <w:r w:rsidRPr="00C53AD8">
        <w:rPr>
          <w:rFonts w:cs="Arial"/>
          <w:szCs w:val="32"/>
        </w:rPr>
        <w:t>determining w</w:t>
      </w:r>
      <w:r w:rsidR="00DC6AFB" w:rsidRPr="00C53AD8">
        <w:rPr>
          <w:rFonts w:cs="Arial"/>
          <w:szCs w:val="32"/>
        </w:rPr>
        <w:t>hat is the system in place where people can get support either within the agency that is providing the LTS-C or looking at other resources for that training, supervision, and ongoing training</w:t>
      </w:r>
      <w:r w:rsidRPr="00C53AD8">
        <w:rPr>
          <w:rFonts w:cs="Arial"/>
          <w:szCs w:val="32"/>
        </w:rPr>
        <w:t>.</w:t>
      </w:r>
    </w:p>
    <w:p w14:paraId="26F58204" w14:textId="3DC42F58" w:rsidR="004018AC" w:rsidRPr="00C53AD8" w:rsidRDefault="004018AC" w:rsidP="00DC6AFB">
      <w:pPr>
        <w:pStyle w:val="ListParagraph"/>
        <w:numPr>
          <w:ilvl w:val="1"/>
          <w:numId w:val="32"/>
        </w:numPr>
        <w:rPr>
          <w:rFonts w:cs="Arial"/>
          <w:szCs w:val="32"/>
        </w:rPr>
      </w:pPr>
      <w:r w:rsidRPr="00C53AD8">
        <w:rPr>
          <w:rFonts w:cs="Arial"/>
          <w:szCs w:val="32"/>
        </w:rPr>
        <w:t xml:space="preserve">IC member </w:t>
      </w:r>
      <w:r w:rsidR="009B4E5D" w:rsidRPr="00C53AD8">
        <w:rPr>
          <w:rFonts w:cs="Arial"/>
          <w:szCs w:val="32"/>
        </w:rPr>
        <w:t>stated</w:t>
      </w:r>
      <w:r w:rsidRPr="00C53AD8">
        <w:rPr>
          <w:rFonts w:cs="Arial"/>
          <w:szCs w:val="32"/>
        </w:rPr>
        <w:t xml:space="preserve"> it is essential to build a trusting relationship between the LTS-C, the care partner, and other members of the care team. </w:t>
      </w:r>
      <w:r w:rsidR="006D6AC3" w:rsidRPr="00C53AD8">
        <w:rPr>
          <w:rFonts w:cs="Arial"/>
          <w:szCs w:val="32"/>
        </w:rPr>
        <w:t xml:space="preserve"> </w:t>
      </w:r>
    </w:p>
    <w:p w14:paraId="3630DBF4" w14:textId="3EDECFD9" w:rsidR="00DC6AFB" w:rsidRPr="00C53AD8" w:rsidRDefault="00DC6AFB" w:rsidP="00DC6AFB">
      <w:pPr>
        <w:pStyle w:val="ListParagraph"/>
        <w:numPr>
          <w:ilvl w:val="0"/>
          <w:numId w:val="32"/>
        </w:numPr>
        <w:rPr>
          <w:rFonts w:cs="Arial"/>
          <w:szCs w:val="32"/>
        </w:rPr>
      </w:pPr>
      <w:r w:rsidRPr="00C53AD8">
        <w:rPr>
          <w:rFonts w:cs="Arial"/>
          <w:szCs w:val="32"/>
        </w:rPr>
        <w:t xml:space="preserve">IC member </w:t>
      </w:r>
      <w:r w:rsidR="009B4E5D" w:rsidRPr="00C53AD8">
        <w:rPr>
          <w:rFonts w:cs="Arial"/>
          <w:szCs w:val="32"/>
        </w:rPr>
        <w:t>stated</w:t>
      </w:r>
      <w:r w:rsidRPr="00C53AD8">
        <w:rPr>
          <w:rFonts w:cs="Arial"/>
          <w:szCs w:val="32"/>
        </w:rPr>
        <w:t xml:space="preserve"> they do not know who their LTS-C is</w:t>
      </w:r>
      <w:r w:rsidR="00DA39EC" w:rsidRPr="00C53AD8">
        <w:rPr>
          <w:rFonts w:cs="Arial"/>
          <w:szCs w:val="32"/>
        </w:rPr>
        <w:t xml:space="preserve"> and that</w:t>
      </w:r>
      <w:r w:rsidR="007926AF" w:rsidRPr="00C53AD8">
        <w:rPr>
          <w:rFonts w:cs="Arial"/>
          <w:szCs w:val="32"/>
        </w:rPr>
        <w:t xml:space="preserve"> they have found</w:t>
      </w:r>
      <w:r w:rsidR="00DA39EC" w:rsidRPr="00C53AD8">
        <w:rPr>
          <w:rFonts w:cs="Arial"/>
          <w:szCs w:val="32"/>
        </w:rPr>
        <w:t xml:space="preserve"> there is no way to quickly identify who a member’s LTS-C is. </w:t>
      </w:r>
      <w:r w:rsidRPr="00C53AD8">
        <w:rPr>
          <w:rFonts w:cs="Arial"/>
          <w:szCs w:val="32"/>
        </w:rPr>
        <w:t xml:space="preserve"> </w:t>
      </w:r>
    </w:p>
    <w:p w14:paraId="580FFF76" w14:textId="4D325FFF" w:rsidR="00DA39EC" w:rsidRPr="00C53AD8" w:rsidRDefault="00F819E7" w:rsidP="00DA39EC">
      <w:pPr>
        <w:pStyle w:val="ListParagraph"/>
        <w:numPr>
          <w:ilvl w:val="0"/>
          <w:numId w:val="32"/>
        </w:numPr>
        <w:rPr>
          <w:rFonts w:cs="Arial"/>
          <w:szCs w:val="32"/>
        </w:rPr>
      </w:pPr>
      <w:r w:rsidRPr="00C53AD8">
        <w:rPr>
          <w:rFonts w:cs="Arial"/>
          <w:szCs w:val="32"/>
        </w:rPr>
        <w:t xml:space="preserve">CMFI </w:t>
      </w:r>
      <w:r w:rsidR="009B4E5D" w:rsidRPr="00C53AD8">
        <w:rPr>
          <w:rFonts w:cs="Arial"/>
          <w:szCs w:val="32"/>
        </w:rPr>
        <w:t>stated</w:t>
      </w:r>
      <w:r w:rsidR="00DC6AFB" w:rsidRPr="00C53AD8">
        <w:rPr>
          <w:rFonts w:cs="Arial"/>
          <w:szCs w:val="32"/>
        </w:rPr>
        <w:t xml:space="preserve"> </w:t>
      </w:r>
      <w:r w:rsidR="00E6040C" w:rsidRPr="00C53AD8">
        <w:rPr>
          <w:rFonts w:cs="Arial"/>
          <w:szCs w:val="32"/>
        </w:rPr>
        <w:t>the</w:t>
      </w:r>
      <w:r w:rsidR="00DA39EC" w:rsidRPr="00C53AD8">
        <w:rPr>
          <w:rFonts w:cs="Arial"/>
          <w:szCs w:val="32"/>
        </w:rPr>
        <w:t xml:space="preserve"> kickoff for the LTS-C CMFI Work Group, which will look at the current state of the LTS-C role and how to improve it, is happening soon. </w:t>
      </w:r>
    </w:p>
    <w:p w14:paraId="3603DDBE" w14:textId="3A1C838B" w:rsidR="00E6040C" w:rsidRPr="00C53AD8" w:rsidRDefault="00F819E7" w:rsidP="00DA39EC">
      <w:pPr>
        <w:pStyle w:val="ListParagraph"/>
        <w:numPr>
          <w:ilvl w:val="1"/>
          <w:numId w:val="32"/>
        </w:numPr>
        <w:rPr>
          <w:rFonts w:cs="Arial"/>
          <w:szCs w:val="32"/>
        </w:rPr>
      </w:pPr>
      <w:r w:rsidRPr="00C53AD8">
        <w:rPr>
          <w:rFonts w:cs="Arial"/>
          <w:szCs w:val="32"/>
        </w:rPr>
        <w:t>CMFI</w:t>
      </w:r>
      <w:r w:rsidR="00E6040C" w:rsidRPr="00C53AD8">
        <w:rPr>
          <w:rFonts w:cs="Arial"/>
          <w:szCs w:val="32"/>
        </w:rPr>
        <w:t xml:space="preserve"> </w:t>
      </w:r>
      <w:r w:rsidR="009B4E5D" w:rsidRPr="00C53AD8">
        <w:rPr>
          <w:rFonts w:cs="Arial"/>
          <w:szCs w:val="32"/>
        </w:rPr>
        <w:t>stated</w:t>
      </w:r>
      <w:r w:rsidR="00E6040C" w:rsidRPr="00C53AD8">
        <w:rPr>
          <w:rFonts w:cs="Arial"/>
          <w:szCs w:val="32"/>
        </w:rPr>
        <w:t xml:space="preserve"> UMass Chan will collect materials and conduct several interviews over a several month-long process to gather as much input, documents, data, and opinions as they can to make this role more meaningful. </w:t>
      </w:r>
    </w:p>
    <w:p w14:paraId="4233B908" w14:textId="77777777" w:rsidR="00DA39EC" w:rsidRPr="00C53AD8" w:rsidRDefault="00FF1AE8" w:rsidP="00610591">
      <w:pPr>
        <w:pStyle w:val="ListParagraph"/>
        <w:numPr>
          <w:ilvl w:val="0"/>
          <w:numId w:val="32"/>
        </w:numPr>
        <w:rPr>
          <w:rFonts w:cs="Arial"/>
          <w:szCs w:val="32"/>
        </w:rPr>
      </w:pPr>
      <w:r w:rsidRPr="00C53AD8">
        <w:rPr>
          <w:rFonts w:cs="Arial"/>
          <w:szCs w:val="32"/>
        </w:rPr>
        <w:t xml:space="preserve">IC member </w:t>
      </w:r>
      <w:r w:rsidR="009B4E5D" w:rsidRPr="00C53AD8">
        <w:rPr>
          <w:rFonts w:cs="Arial"/>
          <w:szCs w:val="32"/>
        </w:rPr>
        <w:t>stated</w:t>
      </w:r>
      <w:r w:rsidRPr="00C53AD8">
        <w:rPr>
          <w:rFonts w:cs="Arial"/>
          <w:szCs w:val="32"/>
        </w:rPr>
        <w:t xml:space="preserve"> </w:t>
      </w:r>
      <w:r w:rsidR="00610591" w:rsidRPr="00C53AD8">
        <w:rPr>
          <w:rFonts w:cs="Arial"/>
          <w:szCs w:val="32"/>
        </w:rPr>
        <w:t xml:space="preserve">the LTS-C role is an example of work being done to make sure that One Care is meeting the needs of members. </w:t>
      </w:r>
    </w:p>
    <w:p w14:paraId="761877F2" w14:textId="5E254B88" w:rsidR="00E6040C" w:rsidRPr="00C53AD8" w:rsidRDefault="00610591" w:rsidP="00610591">
      <w:pPr>
        <w:pStyle w:val="ListParagraph"/>
        <w:numPr>
          <w:ilvl w:val="0"/>
          <w:numId w:val="32"/>
        </w:numPr>
        <w:rPr>
          <w:rFonts w:cs="Arial"/>
          <w:szCs w:val="32"/>
        </w:rPr>
      </w:pPr>
      <w:r w:rsidRPr="00C53AD8">
        <w:rPr>
          <w:rFonts w:cs="Arial"/>
          <w:szCs w:val="32"/>
        </w:rPr>
        <w:lastRenderedPageBreak/>
        <w:t xml:space="preserve">IC member </w:t>
      </w:r>
      <w:r w:rsidR="009B4E5D" w:rsidRPr="00C53AD8">
        <w:rPr>
          <w:rFonts w:cs="Arial"/>
          <w:szCs w:val="32"/>
        </w:rPr>
        <w:t>stated</w:t>
      </w:r>
      <w:r w:rsidRPr="00C53AD8">
        <w:rPr>
          <w:rFonts w:cs="Arial"/>
          <w:szCs w:val="32"/>
        </w:rPr>
        <w:t xml:space="preserve"> </w:t>
      </w:r>
      <w:r w:rsidR="00DA39EC" w:rsidRPr="00C53AD8">
        <w:rPr>
          <w:rFonts w:cs="Arial"/>
          <w:szCs w:val="32"/>
        </w:rPr>
        <w:t xml:space="preserve">they believe </w:t>
      </w:r>
      <w:r w:rsidRPr="00C53AD8">
        <w:rPr>
          <w:rFonts w:cs="Arial"/>
          <w:szCs w:val="32"/>
        </w:rPr>
        <w:t>the MMP to D-SNP transition is</w:t>
      </w:r>
      <w:r w:rsidR="00DA39EC" w:rsidRPr="00C53AD8">
        <w:rPr>
          <w:rFonts w:cs="Arial"/>
          <w:szCs w:val="32"/>
        </w:rPr>
        <w:t xml:space="preserve"> going to be a challenge</w:t>
      </w:r>
      <w:r w:rsidRPr="00C53AD8">
        <w:rPr>
          <w:rFonts w:cs="Arial"/>
          <w:szCs w:val="32"/>
        </w:rPr>
        <w:t xml:space="preserve">, but there </w:t>
      </w:r>
      <w:r w:rsidR="00953D98" w:rsidRPr="00C53AD8">
        <w:rPr>
          <w:rFonts w:cs="Arial"/>
          <w:szCs w:val="32"/>
        </w:rPr>
        <w:t>are</w:t>
      </w:r>
      <w:r w:rsidRPr="00C53AD8">
        <w:rPr>
          <w:rFonts w:cs="Arial"/>
          <w:szCs w:val="32"/>
        </w:rPr>
        <w:t xml:space="preserve"> still opportunities</w:t>
      </w:r>
      <w:r w:rsidR="00DA39EC" w:rsidRPr="00C53AD8">
        <w:rPr>
          <w:rFonts w:cs="Arial"/>
          <w:szCs w:val="32"/>
        </w:rPr>
        <w:t xml:space="preserve"> for IC members to ensure the growth and improvement of One Care. </w:t>
      </w:r>
    </w:p>
    <w:p w14:paraId="406CA2BB" w14:textId="6C860B23" w:rsidR="00FF1AE8" w:rsidRPr="00C53AD8" w:rsidRDefault="00FF1AE8" w:rsidP="00FF1AE8">
      <w:pPr>
        <w:pStyle w:val="ListParagraph"/>
        <w:numPr>
          <w:ilvl w:val="0"/>
          <w:numId w:val="32"/>
        </w:numPr>
        <w:rPr>
          <w:rFonts w:cs="Arial"/>
          <w:szCs w:val="32"/>
        </w:rPr>
      </w:pPr>
      <w:r w:rsidRPr="00C53AD8">
        <w:rPr>
          <w:rFonts w:cs="Arial"/>
          <w:szCs w:val="32"/>
        </w:rPr>
        <w:t>M</w:t>
      </w:r>
      <w:r w:rsidR="00187D9E" w:rsidRPr="00C53AD8">
        <w:rPr>
          <w:rFonts w:cs="Arial"/>
          <w:szCs w:val="32"/>
        </w:rPr>
        <w:t>ass</w:t>
      </w:r>
      <w:r w:rsidRPr="00C53AD8">
        <w:rPr>
          <w:rFonts w:cs="Arial"/>
          <w:szCs w:val="32"/>
        </w:rPr>
        <w:t>H</w:t>
      </w:r>
      <w:r w:rsidR="00187D9E" w:rsidRPr="00C53AD8">
        <w:rPr>
          <w:rFonts w:cs="Arial"/>
          <w:szCs w:val="32"/>
        </w:rPr>
        <w:t>ealth</w:t>
      </w:r>
      <w:r w:rsidRPr="00C53AD8">
        <w:rPr>
          <w:rFonts w:cs="Arial"/>
          <w:szCs w:val="32"/>
        </w:rPr>
        <w:t xml:space="preserve"> </w:t>
      </w:r>
      <w:r w:rsidR="009B4E5D" w:rsidRPr="00C53AD8">
        <w:rPr>
          <w:rFonts w:cs="Arial"/>
          <w:szCs w:val="32"/>
        </w:rPr>
        <w:t>stated</w:t>
      </w:r>
      <w:r w:rsidRPr="00C53AD8">
        <w:rPr>
          <w:rFonts w:cs="Arial"/>
          <w:szCs w:val="32"/>
        </w:rPr>
        <w:t xml:space="preserve"> the LTS-C role is one of the fundamental pieces that</w:t>
      </w:r>
      <w:r w:rsidR="00610591" w:rsidRPr="00C53AD8">
        <w:rPr>
          <w:rFonts w:cs="Arial"/>
          <w:szCs w:val="32"/>
        </w:rPr>
        <w:t xml:space="preserve"> they look </w:t>
      </w:r>
      <w:r w:rsidR="00DA39EC" w:rsidRPr="00C53AD8">
        <w:rPr>
          <w:rFonts w:cs="Arial"/>
          <w:szCs w:val="32"/>
        </w:rPr>
        <w:t>at</w:t>
      </w:r>
      <w:r w:rsidR="00610591" w:rsidRPr="00C53AD8">
        <w:rPr>
          <w:rFonts w:cs="Arial"/>
          <w:szCs w:val="32"/>
        </w:rPr>
        <w:t xml:space="preserve"> </w:t>
      </w:r>
      <w:r w:rsidR="00702D39" w:rsidRPr="00C53AD8">
        <w:rPr>
          <w:rFonts w:cs="Arial"/>
          <w:szCs w:val="32"/>
        </w:rPr>
        <w:t>to</w:t>
      </w:r>
      <w:r w:rsidR="00610591" w:rsidRPr="00C53AD8">
        <w:rPr>
          <w:rFonts w:cs="Arial"/>
          <w:szCs w:val="32"/>
        </w:rPr>
        <w:t xml:space="preserve"> ensure that members’ needs are being met. </w:t>
      </w:r>
      <w:r w:rsidRPr="00C53AD8">
        <w:rPr>
          <w:rFonts w:cs="Arial"/>
          <w:szCs w:val="32"/>
        </w:rPr>
        <w:t xml:space="preserve"> </w:t>
      </w:r>
    </w:p>
    <w:p w14:paraId="6D5ABCA0" w14:textId="0C4801A8" w:rsidR="00FF1AE8" w:rsidRPr="00C53AD8" w:rsidRDefault="00FF1AE8" w:rsidP="00744839">
      <w:pPr>
        <w:pStyle w:val="ListParagraph"/>
        <w:numPr>
          <w:ilvl w:val="0"/>
          <w:numId w:val="32"/>
        </w:numPr>
        <w:rPr>
          <w:rFonts w:cs="Arial"/>
          <w:szCs w:val="32"/>
        </w:rPr>
      </w:pPr>
      <w:r w:rsidRPr="00C53AD8">
        <w:rPr>
          <w:rFonts w:cs="Arial"/>
          <w:szCs w:val="32"/>
        </w:rPr>
        <w:t xml:space="preserve">IC member </w:t>
      </w:r>
      <w:r w:rsidR="009B4E5D" w:rsidRPr="00C53AD8">
        <w:rPr>
          <w:rFonts w:cs="Arial"/>
          <w:szCs w:val="32"/>
        </w:rPr>
        <w:t>stated</w:t>
      </w:r>
      <w:r w:rsidR="00DA39EC" w:rsidRPr="00C53AD8">
        <w:rPr>
          <w:rFonts w:cs="Arial"/>
          <w:szCs w:val="32"/>
        </w:rPr>
        <w:t xml:space="preserve"> they believe</w:t>
      </w:r>
      <w:r w:rsidRPr="00C53AD8">
        <w:rPr>
          <w:rFonts w:cs="Arial"/>
          <w:szCs w:val="32"/>
        </w:rPr>
        <w:t xml:space="preserve"> one of the challenges</w:t>
      </w:r>
      <w:r w:rsidR="00DA39EC" w:rsidRPr="00C53AD8">
        <w:rPr>
          <w:rFonts w:cs="Arial"/>
          <w:szCs w:val="32"/>
        </w:rPr>
        <w:t xml:space="preserve"> in the LTS-C work</w:t>
      </w:r>
      <w:r w:rsidRPr="00C53AD8">
        <w:rPr>
          <w:rFonts w:cs="Arial"/>
          <w:szCs w:val="32"/>
        </w:rPr>
        <w:t xml:space="preserve"> is that the systems that currently exist are not set up for what </w:t>
      </w:r>
      <w:r w:rsidR="00744839" w:rsidRPr="00C53AD8">
        <w:rPr>
          <w:rFonts w:cs="Arial"/>
          <w:szCs w:val="32"/>
        </w:rPr>
        <w:t>the LTS-C work is</w:t>
      </w:r>
      <w:r w:rsidRPr="00C53AD8">
        <w:rPr>
          <w:rFonts w:cs="Arial"/>
          <w:szCs w:val="32"/>
        </w:rPr>
        <w:t xml:space="preserve"> trying to do.</w:t>
      </w:r>
      <w:r w:rsidR="00744839" w:rsidRPr="00C53AD8">
        <w:rPr>
          <w:rFonts w:cs="Arial"/>
          <w:szCs w:val="32"/>
        </w:rPr>
        <w:t xml:space="preserve"> </w:t>
      </w:r>
    </w:p>
    <w:p w14:paraId="38FDEA07" w14:textId="54238473" w:rsidR="00FF1AE8" w:rsidRPr="00C53AD8" w:rsidRDefault="00FF1AE8" w:rsidP="00FF1AE8">
      <w:pPr>
        <w:pStyle w:val="ListParagraph"/>
        <w:numPr>
          <w:ilvl w:val="0"/>
          <w:numId w:val="32"/>
        </w:numPr>
        <w:rPr>
          <w:rFonts w:cs="Arial"/>
          <w:szCs w:val="32"/>
        </w:rPr>
      </w:pPr>
      <w:r w:rsidRPr="00C53AD8">
        <w:rPr>
          <w:rFonts w:cs="Arial"/>
          <w:szCs w:val="32"/>
        </w:rPr>
        <w:t xml:space="preserve">IC member </w:t>
      </w:r>
      <w:r w:rsidR="009B4E5D" w:rsidRPr="00C53AD8">
        <w:rPr>
          <w:rFonts w:cs="Arial"/>
          <w:szCs w:val="32"/>
        </w:rPr>
        <w:t>asked</w:t>
      </w:r>
      <w:r w:rsidRPr="00C53AD8">
        <w:rPr>
          <w:rFonts w:cs="Arial"/>
          <w:szCs w:val="32"/>
        </w:rPr>
        <w:t xml:space="preserve"> if there is currently a way to have the LTS-C and the care coordinator talk to each other</w:t>
      </w:r>
      <w:r w:rsidR="00160293" w:rsidRPr="00C53AD8">
        <w:rPr>
          <w:rFonts w:cs="Arial"/>
          <w:szCs w:val="32"/>
        </w:rPr>
        <w:t>.</w:t>
      </w:r>
    </w:p>
    <w:p w14:paraId="30969474" w14:textId="5CEE05AE" w:rsidR="00FF1AE8" w:rsidRPr="00C53AD8" w:rsidRDefault="001C0598" w:rsidP="00160293">
      <w:pPr>
        <w:pStyle w:val="ListParagraph"/>
        <w:numPr>
          <w:ilvl w:val="1"/>
          <w:numId w:val="32"/>
        </w:numPr>
        <w:rPr>
          <w:rFonts w:cs="Arial"/>
          <w:szCs w:val="32"/>
        </w:rPr>
      </w:pPr>
      <w:r w:rsidRPr="00C53AD8">
        <w:rPr>
          <w:rFonts w:cs="Arial"/>
          <w:szCs w:val="32"/>
        </w:rPr>
        <w:t xml:space="preserve">IC member </w:t>
      </w:r>
      <w:r w:rsidR="009B4E5D" w:rsidRPr="00C53AD8">
        <w:rPr>
          <w:rFonts w:cs="Arial"/>
          <w:szCs w:val="32"/>
        </w:rPr>
        <w:t>stated</w:t>
      </w:r>
      <w:r w:rsidR="00160293" w:rsidRPr="00C53AD8">
        <w:rPr>
          <w:rFonts w:cs="Arial"/>
          <w:szCs w:val="32"/>
        </w:rPr>
        <w:t xml:space="preserve"> they think</w:t>
      </w:r>
      <w:r w:rsidRPr="00C53AD8">
        <w:rPr>
          <w:rFonts w:cs="Arial"/>
          <w:szCs w:val="32"/>
        </w:rPr>
        <w:t xml:space="preserve"> the LTS-C</w:t>
      </w:r>
      <w:r w:rsidR="00160293" w:rsidRPr="00C53AD8">
        <w:rPr>
          <w:rFonts w:cs="Arial"/>
          <w:szCs w:val="32"/>
        </w:rPr>
        <w:t xml:space="preserve"> and care coordinator should be</w:t>
      </w:r>
      <w:r w:rsidRPr="00C53AD8">
        <w:rPr>
          <w:rFonts w:cs="Arial"/>
          <w:szCs w:val="32"/>
        </w:rPr>
        <w:t xml:space="preserve"> </w:t>
      </w:r>
      <w:r w:rsidR="00160293" w:rsidRPr="00C53AD8">
        <w:rPr>
          <w:rFonts w:cs="Arial"/>
          <w:szCs w:val="32"/>
        </w:rPr>
        <w:t xml:space="preserve">able to coordinate and engage with each other. </w:t>
      </w:r>
    </w:p>
    <w:p w14:paraId="4E7A5A51" w14:textId="61D77D28" w:rsidR="00FF1AE8" w:rsidRPr="00C53AD8" w:rsidRDefault="00FD646A" w:rsidP="00B312B3">
      <w:pPr>
        <w:pStyle w:val="ListParagraph"/>
        <w:numPr>
          <w:ilvl w:val="0"/>
          <w:numId w:val="32"/>
        </w:numPr>
        <w:rPr>
          <w:rFonts w:cs="Arial"/>
          <w:szCs w:val="32"/>
        </w:rPr>
      </w:pPr>
      <w:r w:rsidRPr="00C53AD8">
        <w:rPr>
          <w:rFonts w:cs="Arial"/>
          <w:szCs w:val="32"/>
        </w:rPr>
        <w:t xml:space="preserve">CMFI </w:t>
      </w:r>
      <w:r w:rsidR="009B4E5D" w:rsidRPr="00C53AD8">
        <w:rPr>
          <w:rFonts w:cs="Arial"/>
          <w:szCs w:val="32"/>
        </w:rPr>
        <w:t>stated</w:t>
      </w:r>
      <w:r w:rsidR="001C0598" w:rsidRPr="00C53AD8">
        <w:rPr>
          <w:rFonts w:cs="Arial"/>
          <w:szCs w:val="32"/>
        </w:rPr>
        <w:t xml:space="preserve"> that</w:t>
      </w:r>
      <w:r w:rsidR="00B86747" w:rsidRPr="00C53AD8">
        <w:rPr>
          <w:rFonts w:cs="Arial"/>
          <w:szCs w:val="32"/>
        </w:rPr>
        <w:t xml:space="preserve"> the LTS-C work group will focus on how to make these connections happen and how to make the role respected and effective. </w:t>
      </w:r>
      <w:r w:rsidR="001C0598" w:rsidRPr="00C53AD8">
        <w:rPr>
          <w:rFonts w:cs="Arial"/>
          <w:szCs w:val="32"/>
        </w:rPr>
        <w:t xml:space="preserve"> </w:t>
      </w:r>
    </w:p>
    <w:p w14:paraId="68A534B9" w14:textId="77777777" w:rsidR="00B16122" w:rsidRPr="00AC61E1" w:rsidRDefault="00B16122" w:rsidP="009C0F78">
      <w:pPr>
        <w:pStyle w:val="ListParagraph"/>
        <w:rPr>
          <w:rFonts w:cs="Arial"/>
          <w:sz w:val="36"/>
          <w:szCs w:val="36"/>
        </w:rPr>
      </w:pPr>
    </w:p>
    <w:p w14:paraId="35CDEC2E" w14:textId="196939D1" w:rsidR="00486C05" w:rsidRPr="00AC61E1" w:rsidRDefault="00486C05" w:rsidP="00486C05">
      <w:pPr>
        <w:pStyle w:val="ListParagraph"/>
        <w:ind w:left="0"/>
        <w:rPr>
          <w:rFonts w:cs="Arial"/>
          <w:sz w:val="36"/>
          <w:szCs w:val="36"/>
        </w:rPr>
      </w:pPr>
      <w:r w:rsidRPr="00AC61E1">
        <w:rPr>
          <w:rFonts w:cs="Arial"/>
          <w:sz w:val="36"/>
          <w:szCs w:val="36"/>
        </w:rPr>
        <w:t>The meeting was adjourned.</w:t>
      </w:r>
    </w:p>
    <w:p w14:paraId="66B0EB04" w14:textId="77777777" w:rsidR="005A1E74" w:rsidRPr="00AC61E1" w:rsidRDefault="005A1E74">
      <w:pPr>
        <w:rPr>
          <w:rFonts w:cs="Arial"/>
          <w:b/>
          <w:bCs/>
          <w:sz w:val="36"/>
          <w:szCs w:val="36"/>
        </w:rPr>
      </w:pPr>
    </w:p>
    <w:p w14:paraId="053FED36" w14:textId="77777777" w:rsidR="005A1E74" w:rsidRPr="00AC61E1" w:rsidRDefault="005A1E74">
      <w:pPr>
        <w:rPr>
          <w:rFonts w:cs="Arial"/>
          <w:b/>
          <w:bCs/>
          <w:sz w:val="36"/>
          <w:szCs w:val="36"/>
        </w:rPr>
      </w:pPr>
      <w:r w:rsidRPr="00AC61E1">
        <w:rPr>
          <w:rFonts w:cs="Arial"/>
          <w:b/>
          <w:bCs/>
          <w:sz w:val="36"/>
          <w:szCs w:val="36"/>
        </w:rPr>
        <w:br w:type="page"/>
      </w:r>
    </w:p>
    <w:p w14:paraId="37F0FE5E" w14:textId="2C34EB9F" w:rsidR="00BC7346" w:rsidRPr="00AC61E1" w:rsidRDefault="00BC7346" w:rsidP="004321D1">
      <w:pPr>
        <w:pStyle w:val="Heading2"/>
      </w:pPr>
      <w:r w:rsidRPr="00AC61E1">
        <w:lastRenderedPageBreak/>
        <w:t xml:space="preserve">Dennis </w:t>
      </w:r>
      <w:proofErr w:type="spellStart"/>
      <w:r w:rsidRPr="00AC61E1">
        <w:t>Heaphy</w:t>
      </w:r>
      <w:proofErr w:type="spellEnd"/>
      <w:r w:rsidRPr="00AC61E1">
        <w:t xml:space="preserve">, One Care Implementation Council Chair </w:t>
      </w:r>
    </w:p>
    <w:p w14:paraId="335B39E3" w14:textId="77777777" w:rsidR="00BC7346" w:rsidRPr="004321D1" w:rsidRDefault="00BC7346" w:rsidP="00101588">
      <w:pPr>
        <w:rPr>
          <w:rFonts w:cs="Arial"/>
          <w:szCs w:val="32"/>
        </w:rPr>
      </w:pPr>
      <w:r w:rsidRPr="004321D1">
        <w:rPr>
          <w:rFonts w:cs="Arial"/>
          <w:szCs w:val="32"/>
        </w:rPr>
        <w:t>As everyone is aware, come 2025, One Care will be moving away from the Medicare-Medicaid Plan (MMP) model to a Fully Integrated Dual Eligible (D-SNP) model.</w:t>
      </w:r>
      <w:r w:rsidRPr="004321D1">
        <w:rPr>
          <w:rStyle w:val="FootnoteReference"/>
          <w:rFonts w:cs="Arial"/>
          <w:szCs w:val="32"/>
        </w:rPr>
        <w:footnoteReference w:id="1"/>
      </w:r>
      <w:r w:rsidRPr="004321D1">
        <w:rPr>
          <w:rFonts w:cs="Arial"/>
          <w:szCs w:val="32"/>
        </w:rPr>
        <w:t xml:space="preserve"> These changes are not coming for another two years. </w:t>
      </w:r>
    </w:p>
    <w:p w14:paraId="4DC875DB" w14:textId="77777777" w:rsidR="00BC7346" w:rsidRPr="004321D1" w:rsidRDefault="00BC7346" w:rsidP="00101588">
      <w:pPr>
        <w:rPr>
          <w:rFonts w:cs="Arial"/>
          <w:szCs w:val="32"/>
        </w:rPr>
      </w:pPr>
      <w:r w:rsidRPr="004321D1">
        <w:rPr>
          <w:rFonts w:cs="Arial"/>
          <w:szCs w:val="32"/>
        </w:rPr>
        <w:t xml:space="preserve">Today is a time to follow-up on last week’s MassHealth presentation and ask questions. We need to begin to put these changes into context. We need to understand how these changes will affect the role of the Council, the larger disability community, and providers. </w:t>
      </w:r>
    </w:p>
    <w:p w14:paraId="1E5E3BD6" w14:textId="77777777" w:rsidR="00BC7346" w:rsidRPr="004321D1" w:rsidRDefault="00BC7346" w:rsidP="00101588">
      <w:pPr>
        <w:rPr>
          <w:rFonts w:cs="Arial"/>
          <w:szCs w:val="32"/>
        </w:rPr>
      </w:pPr>
      <w:r w:rsidRPr="004321D1">
        <w:rPr>
          <w:rFonts w:cs="Arial"/>
          <w:szCs w:val="32"/>
        </w:rPr>
        <w:t xml:space="preserve">This is the first of many conversations that will take place. </w:t>
      </w:r>
    </w:p>
    <w:p w14:paraId="202A3C16" w14:textId="26F86A64" w:rsidR="00BC7346" w:rsidRPr="00AC61E1" w:rsidRDefault="00BC7346" w:rsidP="004321D1">
      <w:pPr>
        <w:pStyle w:val="Heading2"/>
      </w:pPr>
      <w:r w:rsidRPr="00AC61E1">
        <w:t>MassHealth Comments to CMS</w:t>
      </w:r>
    </w:p>
    <w:p w14:paraId="0F4FEC71" w14:textId="77777777" w:rsidR="00BC7346" w:rsidRPr="004370B5" w:rsidRDefault="00BC7346" w:rsidP="00101588">
      <w:pPr>
        <w:rPr>
          <w:rFonts w:cs="Arial"/>
          <w:szCs w:val="32"/>
        </w:rPr>
      </w:pPr>
      <w:r w:rsidRPr="004370B5">
        <w:rPr>
          <w:rFonts w:cs="Arial"/>
          <w:szCs w:val="32"/>
        </w:rPr>
        <w:t xml:space="preserve">On March 7, 2022, MassHealth wrote to CMS regarding the final rule and its failure to address the overlapping and at times conflicting requirements of Medicare and Medicaid regulations, and the administrative and cost burdens that will fall upon MassHealth </w:t>
      </w:r>
      <w:proofErr w:type="gramStart"/>
      <w:r w:rsidRPr="004370B5">
        <w:rPr>
          <w:rFonts w:cs="Arial"/>
          <w:szCs w:val="32"/>
        </w:rPr>
        <w:t>as a result of</w:t>
      </w:r>
      <w:proofErr w:type="gramEnd"/>
      <w:r w:rsidRPr="004370B5">
        <w:rPr>
          <w:rFonts w:cs="Arial"/>
          <w:szCs w:val="32"/>
        </w:rPr>
        <w:t xml:space="preserve"> the final rule. </w:t>
      </w:r>
    </w:p>
    <w:p w14:paraId="082E535E" w14:textId="77777777" w:rsidR="00BC7346" w:rsidRPr="004370B5" w:rsidRDefault="00BC7346" w:rsidP="00101588">
      <w:pPr>
        <w:rPr>
          <w:rFonts w:cs="Arial"/>
          <w:szCs w:val="32"/>
        </w:rPr>
      </w:pPr>
      <w:r w:rsidRPr="004370B5">
        <w:rPr>
          <w:rFonts w:cs="Arial"/>
          <w:szCs w:val="32"/>
        </w:rPr>
        <w:t xml:space="preserve">It has been nearly 10 years since One Care’s fully aligned plan model began. The final rule turns back the clock on a decade of progress. </w:t>
      </w:r>
    </w:p>
    <w:p w14:paraId="7440E5FB" w14:textId="77777777" w:rsidR="00BC7346" w:rsidRPr="004370B5" w:rsidRDefault="00BC7346" w:rsidP="00101588">
      <w:pPr>
        <w:rPr>
          <w:rFonts w:cs="Arial"/>
          <w:szCs w:val="32"/>
        </w:rPr>
      </w:pPr>
      <w:r w:rsidRPr="004370B5">
        <w:rPr>
          <w:rFonts w:cs="Arial"/>
          <w:szCs w:val="32"/>
        </w:rPr>
        <w:t>To quote MassHealth: “It is perplexing that CMS declines to go further in its rulemaking for products serving dual eligible members to address the conflicts in governance. Without this aligned, reconciled view, integration will remain elusive.”</w:t>
      </w:r>
      <w:r w:rsidRPr="004370B5">
        <w:rPr>
          <w:rStyle w:val="FootnoteReference"/>
          <w:rFonts w:cs="Arial"/>
          <w:szCs w:val="32"/>
        </w:rPr>
        <w:footnoteReference w:id="2"/>
      </w:r>
    </w:p>
    <w:p w14:paraId="78C3CE28" w14:textId="77777777" w:rsidR="00BC7346" w:rsidRPr="004370B5" w:rsidRDefault="00BC7346" w:rsidP="00101588">
      <w:pPr>
        <w:rPr>
          <w:rFonts w:cs="Arial"/>
          <w:szCs w:val="32"/>
        </w:rPr>
      </w:pPr>
      <w:r w:rsidRPr="004370B5">
        <w:rPr>
          <w:rFonts w:cs="Arial"/>
          <w:szCs w:val="32"/>
        </w:rPr>
        <w:t xml:space="preserve">Following on the words of MassHealth, the One Care plan loses the three-way contract, aligned funding streams, shared savings, and other elements key to the potential success of the plan. </w:t>
      </w:r>
    </w:p>
    <w:p w14:paraId="0AC8DE07" w14:textId="25CF1A05" w:rsidR="00BC7346" w:rsidRPr="00AC61E1" w:rsidRDefault="00BC7346" w:rsidP="004370B5">
      <w:pPr>
        <w:pStyle w:val="Heading2"/>
      </w:pPr>
      <w:r w:rsidRPr="00AC61E1">
        <w:lastRenderedPageBreak/>
        <w:t xml:space="preserve">We now face an important question: Why should people with disabilities Medicaid and Medicare under the age of 65 put their trust in One Care? </w:t>
      </w:r>
    </w:p>
    <w:p w14:paraId="56FA7202" w14:textId="77777777" w:rsidR="00BC7346" w:rsidRPr="00AC61E1" w:rsidRDefault="00BC7346" w:rsidP="004370B5">
      <w:r w:rsidRPr="00AC61E1">
        <w:t xml:space="preserve">As someone invested in the success of One Care, I think it is only right to ask this question since the answer will impact so many people who are low-income with complex medical, behavioral health, and LTSS needs. </w:t>
      </w:r>
    </w:p>
    <w:p w14:paraId="1AB2D9B3" w14:textId="77777777" w:rsidR="00CB461A" w:rsidRDefault="00BC7346" w:rsidP="004370B5">
      <w:r w:rsidRPr="00AC61E1">
        <w:t>One Care is at an important inflection point and its record to date has been mixed. People like me and others on the Council can give testimony to how important One Care has been in helping us to maintain our health and ability to live in the community. At the same time, we can share stories about barriers to care that did not exist four years ago but are the result of increased use of commercial insurance practices, such as:</w:t>
      </w:r>
    </w:p>
    <w:p w14:paraId="25EA726E" w14:textId="77777777" w:rsidR="00CB461A" w:rsidRDefault="00BC7346" w:rsidP="004370B5">
      <w:r w:rsidRPr="00AC61E1">
        <w:t xml:space="preserve">1) administrative denials, </w:t>
      </w:r>
    </w:p>
    <w:p w14:paraId="3630C9DB" w14:textId="77777777" w:rsidR="00CB461A" w:rsidRDefault="00BC7346" w:rsidP="004370B5">
      <w:r w:rsidRPr="00AC61E1">
        <w:t xml:space="preserve">2) authorization delays, </w:t>
      </w:r>
    </w:p>
    <w:p w14:paraId="48D69597" w14:textId="77777777" w:rsidR="00CB461A" w:rsidRDefault="00BC7346" w:rsidP="004370B5">
      <w:r w:rsidRPr="00AC61E1">
        <w:t xml:space="preserve">3) delays in payments to providers, </w:t>
      </w:r>
    </w:p>
    <w:p w14:paraId="02B40C90" w14:textId="77777777" w:rsidR="00CB461A" w:rsidRDefault="00BC7346" w:rsidP="004370B5">
      <w:r w:rsidRPr="00AC61E1">
        <w:t xml:space="preserve">4) network adequacy and service reductions affecting a range of services including oral health, and, </w:t>
      </w:r>
    </w:p>
    <w:p w14:paraId="60F48ACB" w14:textId="6B359C24" w:rsidR="00BC7346" w:rsidRPr="00AC61E1" w:rsidRDefault="00BC7346" w:rsidP="004370B5">
      <w:r w:rsidRPr="00AC61E1">
        <w:t xml:space="preserve">5) inappropriate utilization management practices that include increased use of proprietary automated decision-making tools, and inadequate or ineffective care coordination.  </w:t>
      </w:r>
    </w:p>
    <w:p w14:paraId="207D864F" w14:textId="5052B0FA" w:rsidR="00BC7346" w:rsidRPr="00AC61E1" w:rsidRDefault="00BC7346" w:rsidP="004370B5">
      <w:r w:rsidRPr="00AC61E1">
        <w:t xml:space="preserve">These were not just the experiences of Council members, but other One Care members. These experiences reflect practices antithetical to One Care’s goals. And these experiences are why MassHealth established CMFI. The work of which continues, but we must be honest, the work is made that much more daunting </w:t>
      </w:r>
      <w:proofErr w:type="gramStart"/>
      <w:r w:rsidRPr="00AC61E1">
        <w:t>as a result of</w:t>
      </w:r>
      <w:proofErr w:type="gramEnd"/>
      <w:r w:rsidRPr="00AC61E1">
        <w:t xml:space="preserve"> the changes being put on One Care by CMS.</w:t>
      </w:r>
    </w:p>
    <w:p w14:paraId="0A964225" w14:textId="6A5B9A19" w:rsidR="00BC7346" w:rsidRPr="00AC61E1" w:rsidRDefault="00BC7346" w:rsidP="00CB461A">
      <w:pPr>
        <w:pStyle w:val="Heading2"/>
      </w:pPr>
      <w:r w:rsidRPr="00AC61E1">
        <w:lastRenderedPageBreak/>
        <w:t>At the end of the day, One Care’s special sauce is the MassHealth benefit package plus Medicare benefits provided in an integrated person—centered coordinated manner.</w:t>
      </w:r>
    </w:p>
    <w:p w14:paraId="417436D2" w14:textId="77777777" w:rsidR="00BC7346" w:rsidRPr="00AC61E1" w:rsidRDefault="00BC7346" w:rsidP="00CB461A">
      <w:r w:rsidRPr="00AC61E1">
        <w:t xml:space="preserve">The plan’s role is simple. It is to maximize consumer access to these benefits in a manner that supports an individual’s ability to live a meaningful life in the community that includes access to all the services needed to live that life. This means delivering the services at the right time, the right place, at the right amount and in keeping with independent living and recovery principles. </w:t>
      </w:r>
    </w:p>
    <w:p w14:paraId="2267E4AB" w14:textId="77777777" w:rsidR="00BC7346" w:rsidRPr="00AC61E1" w:rsidRDefault="00BC7346" w:rsidP="00CB461A">
      <w:r w:rsidRPr="00AC61E1">
        <w:t>Investment in these upstream services is important to reduce unnecessary hospitalizations and emergency department visits. And when there is acute care use in hospital and in ED settings, it’s imperative that plans support seamless continuity of care and care transitions regardless of setting and need – be it a psychiatric facility, a detox center, or a rehab setting.</w:t>
      </w:r>
    </w:p>
    <w:p w14:paraId="06BC2773" w14:textId="77777777" w:rsidR="00BC7346" w:rsidRPr="00AC61E1" w:rsidRDefault="00BC7346" w:rsidP="00CB461A">
      <w:r w:rsidRPr="00AC61E1">
        <w:t xml:space="preserve">While we have a deep respect for MassHealth and its commitment to maximizing the MassHealth benefit by offering generous and enhanced LTSS and behavioral health services, and social services, we also know that the MassHealth budget is increasing as a percentage of the state budget every year. This will inevitably lead to increased pressures on MassHealth to reduce One Care costs. </w:t>
      </w:r>
    </w:p>
    <w:p w14:paraId="24AB8989" w14:textId="77777777" w:rsidR="00101588" w:rsidRPr="00AC61E1" w:rsidRDefault="00101588" w:rsidP="00101588">
      <w:pPr>
        <w:rPr>
          <w:rFonts w:cs="Arial"/>
          <w:b/>
          <w:bCs/>
          <w:sz w:val="36"/>
          <w:szCs w:val="36"/>
        </w:rPr>
      </w:pPr>
    </w:p>
    <w:p w14:paraId="7B422A82" w14:textId="70486730" w:rsidR="00BC7346" w:rsidRPr="00AC61E1" w:rsidRDefault="00BC7346" w:rsidP="00CB461A">
      <w:pPr>
        <w:pStyle w:val="Heading2"/>
      </w:pPr>
      <w:r w:rsidRPr="00AC61E1">
        <w:t>When MassHealth costs increase, what will happen to the One Care benefits?</w:t>
      </w:r>
    </w:p>
    <w:p w14:paraId="3465C539" w14:textId="77777777" w:rsidR="00BC7346" w:rsidRPr="00C20BC9" w:rsidRDefault="00BC7346" w:rsidP="00C20BC9">
      <w:pPr>
        <w:pStyle w:val="Heading3"/>
      </w:pPr>
      <w:r w:rsidRPr="00C20BC9">
        <w:t>Maximum Out-Of-Pocket (MOOP)</w:t>
      </w:r>
    </w:p>
    <w:p w14:paraId="3F4BE942" w14:textId="77777777" w:rsidR="00BC7346" w:rsidRPr="00C20BC9" w:rsidRDefault="00BC7346" w:rsidP="00101588">
      <w:r w:rsidRPr="00C20BC9">
        <w:t xml:space="preserve">MassHealth has been very concerned about the impact of the Maximum Out-Of-Pocket (MOOP) on the MassHealth budget. The answer to this question is especially important, given that NO out-of-pocket expenses is one of the primary reasons that members enroll in the One Care plan. </w:t>
      </w:r>
    </w:p>
    <w:p w14:paraId="5E4062BD" w14:textId="77777777" w:rsidR="00BC7346" w:rsidRPr="00C20BC9" w:rsidRDefault="00BC7346" w:rsidP="00C20BC9">
      <w:pPr>
        <w:pStyle w:val="Heading3"/>
      </w:pPr>
      <w:r w:rsidRPr="00C20BC9">
        <w:lastRenderedPageBreak/>
        <w:t>FIDE SNPs are not the same.</w:t>
      </w:r>
    </w:p>
    <w:p w14:paraId="6718DDBA" w14:textId="77777777" w:rsidR="00BC7346" w:rsidRPr="00AC61E1" w:rsidRDefault="00BC7346" w:rsidP="00C20BC9">
      <w:r w:rsidRPr="00AC61E1">
        <w:t>From the start of One Care, the Council has been requesting a clear apples-to-apples comparison between the One Care and SCO plans.</w:t>
      </w:r>
      <w:r w:rsidRPr="00AC61E1">
        <w:rPr>
          <w:rStyle w:val="FootnoteReference"/>
          <w:rFonts w:cs="Arial"/>
          <w:sz w:val="36"/>
          <w:szCs w:val="36"/>
        </w:rPr>
        <w:footnoteReference w:id="3"/>
      </w:r>
      <w:r w:rsidRPr="00AC61E1">
        <w:t xml:space="preserve"> </w:t>
      </w:r>
    </w:p>
    <w:p w14:paraId="3FFF0615" w14:textId="63C8123A" w:rsidR="00BC7346" w:rsidRPr="00AC61E1" w:rsidRDefault="00BC7346" w:rsidP="00C20BC9">
      <w:pPr>
        <w:pStyle w:val="Heading2"/>
      </w:pPr>
      <w:r w:rsidRPr="00AC61E1">
        <w:t xml:space="preserve">How will plans differ their benefit package based on differences in population and population needs? </w:t>
      </w:r>
    </w:p>
    <w:p w14:paraId="3599217B" w14:textId="77777777" w:rsidR="00BC7346" w:rsidRPr="00C20BC9" w:rsidRDefault="00BC7346" w:rsidP="00101588">
      <w:pPr>
        <w:pStyle w:val="ListParagraph"/>
        <w:numPr>
          <w:ilvl w:val="0"/>
          <w:numId w:val="33"/>
        </w:numPr>
        <w:spacing w:after="160"/>
        <w:rPr>
          <w:rFonts w:cs="Arial"/>
          <w:szCs w:val="32"/>
        </w:rPr>
      </w:pPr>
      <w:r w:rsidRPr="00C20BC9">
        <w:rPr>
          <w:rFonts w:cs="Arial"/>
          <w:szCs w:val="32"/>
        </w:rPr>
        <w:t>How will plans address the needs of “frail elders” to maintain people safely in their homes versus the needs of adults to operationalize the independent living philosophy and maximize people’s ability to participate in the community?</w:t>
      </w:r>
    </w:p>
    <w:p w14:paraId="4EA63AF5" w14:textId="77777777" w:rsidR="00BC7346" w:rsidRPr="00C20BC9" w:rsidRDefault="00BC7346" w:rsidP="00101588">
      <w:pPr>
        <w:pStyle w:val="ListParagraph"/>
        <w:numPr>
          <w:ilvl w:val="0"/>
          <w:numId w:val="33"/>
        </w:numPr>
        <w:spacing w:after="160"/>
        <w:rPr>
          <w:rFonts w:cs="Arial"/>
          <w:szCs w:val="32"/>
        </w:rPr>
      </w:pPr>
      <w:r w:rsidRPr="00C20BC9">
        <w:rPr>
          <w:rFonts w:cs="Arial"/>
          <w:szCs w:val="32"/>
        </w:rPr>
        <w:t>How do utilization management functions differ? How are they the same?</w:t>
      </w:r>
    </w:p>
    <w:p w14:paraId="0CF9767A" w14:textId="77777777" w:rsidR="001F1D0F" w:rsidRDefault="00BC7346" w:rsidP="00101588">
      <w:pPr>
        <w:rPr>
          <w:rFonts w:cs="Arial"/>
          <w:sz w:val="36"/>
          <w:szCs w:val="36"/>
        </w:rPr>
      </w:pPr>
      <w:r w:rsidRPr="001F1D0F">
        <w:rPr>
          <w:rStyle w:val="Heading2Char"/>
        </w:rPr>
        <w:t>When will the Council receive this comparison information?</w:t>
      </w:r>
      <w:r w:rsidRPr="00AC61E1">
        <w:rPr>
          <w:rFonts w:cs="Arial"/>
          <w:sz w:val="36"/>
          <w:szCs w:val="36"/>
        </w:rPr>
        <w:t xml:space="preserve"> </w:t>
      </w:r>
    </w:p>
    <w:p w14:paraId="5A30A996" w14:textId="3316CE6A" w:rsidR="00BC7346" w:rsidRPr="00AC61E1" w:rsidRDefault="00BC7346" w:rsidP="001F1D0F">
      <w:pPr>
        <w:pStyle w:val="Heading3"/>
      </w:pPr>
      <w:r w:rsidRPr="00AC61E1">
        <w:t>Passive Enrollment</w:t>
      </w:r>
    </w:p>
    <w:p w14:paraId="17E6BE81" w14:textId="77777777" w:rsidR="00BC7346" w:rsidRPr="00AC61E1" w:rsidRDefault="00BC7346" w:rsidP="001F1D0F">
      <w:r w:rsidRPr="00AC61E1">
        <w:t xml:space="preserve">MassHealth has been consistent in its rationale for passive enrollment as necessary to support the sustainability of One Care, while simultaneously concerned about the quality of the plan. Therefore, the Council and disability have been consistent in their opposition to passive enrollment as a means of growing the One Care scale. </w:t>
      </w:r>
    </w:p>
    <w:p w14:paraId="670ADB9F" w14:textId="33C512B5" w:rsidR="001F1D0F" w:rsidRPr="001F1D0F" w:rsidRDefault="00BC7346" w:rsidP="00101588">
      <w:r w:rsidRPr="00AC61E1">
        <w:t xml:space="preserve">The Council and disability community have worked with MassHealth to make passive enrollment more tenable. However, the stakes are much </w:t>
      </w:r>
      <w:proofErr w:type="gramStart"/>
      <w:r w:rsidRPr="00AC61E1">
        <w:t>higher, since</w:t>
      </w:r>
      <w:proofErr w:type="gramEnd"/>
      <w:r w:rsidRPr="00AC61E1">
        <w:t xml:space="preserve"> the linkage between the growth and quality of One Care is elusive.</w:t>
      </w:r>
    </w:p>
    <w:p w14:paraId="19355C12" w14:textId="220F871A" w:rsidR="00BC7346" w:rsidRPr="00AC61E1" w:rsidRDefault="00BC7346" w:rsidP="0085175F">
      <w:pPr>
        <w:pStyle w:val="Heading2"/>
      </w:pPr>
      <w:r w:rsidRPr="00AC61E1">
        <w:lastRenderedPageBreak/>
        <w:t xml:space="preserve">How can MassHealth justify asking dual eligible individuals to passively forfeit their Medicare statutory right of choice of providers, absent an appropriate comparison and satisfaction rates between the One Care population and dual eligible population in the fee-for-service system? </w:t>
      </w:r>
    </w:p>
    <w:p w14:paraId="2F19E041" w14:textId="77777777" w:rsidR="00BC7346" w:rsidRPr="00AC61E1" w:rsidRDefault="00BC7346" w:rsidP="008E7931">
      <w:r w:rsidRPr="00AC61E1">
        <w:t>It is also important to note that MassHealth will have to rely on the Medicare Improvement for Patients and Providers Act (MIPPA) plan. This will result in an increased administrative burden for the state and instability in the dollars available to maintain adequate and appropriate targeted outreach to dual eligible beneficiaries about their rights.</w:t>
      </w:r>
    </w:p>
    <w:p w14:paraId="0EBCDC8E" w14:textId="77777777" w:rsidR="00BC7346" w:rsidRPr="00AC61E1" w:rsidRDefault="00BC7346" w:rsidP="008E7931">
      <w:pPr>
        <w:rPr>
          <w:u w:val="single"/>
        </w:rPr>
      </w:pPr>
      <w:r w:rsidRPr="00AC61E1">
        <w:t>It is urgent that MassHealth work with the Council, larger disability community, their allies, and providers to put appropriate protections in place to incentivize active enrollment.</w:t>
      </w:r>
    </w:p>
    <w:p w14:paraId="7E65FD3D" w14:textId="77777777" w:rsidR="00BC7346" w:rsidRPr="00AC61E1" w:rsidRDefault="00BC7346" w:rsidP="001D7874">
      <w:pPr>
        <w:pStyle w:val="Heading3"/>
      </w:pPr>
      <w:r w:rsidRPr="00AC61E1">
        <w:t xml:space="preserve">Joint Oversight of One Care and SCO Plans </w:t>
      </w:r>
    </w:p>
    <w:p w14:paraId="29B0FC35" w14:textId="77777777" w:rsidR="00BC7346" w:rsidRPr="00AC61E1" w:rsidRDefault="00BC7346" w:rsidP="001D7874">
      <w:r w:rsidRPr="00AC61E1">
        <w:t xml:space="preserve">CMS has an obligation to work with MassHealth to establish joint oversight of One Care and SCO plans. While less than optimal, joint calls may create some opportunity for ongoing understanding by CMS of ongoing challenges with One Care. </w:t>
      </w:r>
    </w:p>
    <w:p w14:paraId="05C8383A" w14:textId="77777777" w:rsidR="00BC7346" w:rsidRPr="00AC61E1" w:rsidRDefault="00BC7346" w:rsidP="001D7874">
      <w:r w:rsidRPr="00AC61E1">
        <w:t xml:space="preserve">CMS also has an obligation to build relationships between Medicare staff and MassHealth staff to reduce barriers in alignment resulting from Medicare staff lacking in understanding of Medicaid and the unique needs of the dual eligible population under 65. </w:t>
      </w:r>
    </w:p>
    <w:p w14:paraId="6D21BAAC" w14:textId="77777777" w:rsidR="00BC7346" w:rsidRPr="00AC61E1" w:rsidRDefault="00BC7346" w:rsidP="001D7874">
      <w:r w:rsidRPr="00AC61E1">
        <w:t xml:space="preserve">The Council is committed to working with CMS and MassHealth to reduce the fractured oversight of the One Care plan that will result from its transition to a FIDE SNP platform. </w:t>
      </w:r>
    </w:p>
    <w:p w14:paraId="27632CE0" w14:textId="77777777" w:rsidR="00101588" w:rsidRPr="00AC61E1" w:rsidRDefault="00101588" w:rsidP="00101588">
      <w:pPr>
        <w:rPr>
          <w:rFonts w:cs="Arial"/>
          <w:b/>
          <w:bCs/>
          <w:sz w:val="36"/>
          <w:szCs w:val="36"/>
        </w:rPr>
      </w:pPr>
    </w:p>
    <w:p w14:paraId="42033BC4" w14:textId="54DFC3B0" w:rsidR="00BC7346" w:rsidRPr="00AC61E1" w:rsidRDefault="00BC7346" w:rsidP="001D7874">
      <w:pPr>
        <w:pStyle w:val="Heading2"/>
      </w:pPr>
      <w:r w:rsidRPr="00AC61E1">
        <w:lastRenderedPageBreak/>
        <w:t>What are the barriers that will prevent appropriate federal and state oversight of One Care?</w:t>
      </w:r>
      <w:r w:rsidRPr="00AC61E1">
        <w:rPr>
          <w:rStyle w:val="FootnoteReference"/>
          <w:rFonts w:cs="Arial"/>
          <w:bCs/>
          <w:szCs w:val="36"/>
        </w:rPr>
        <w:footnoteReference w:id="4"/>
      </w:r>
      <w:r w:rsidRPr="00AC61E1">
        <w:t xml:space="preserve"> </w:t>
      </w:r>
    </w:p>
    <w:p w14:paraId="11189B9B" w14:textId="77777777" w:rsidR="00BC7346" w:rsidRPr="001D7874" w:rsidRDefault="00BC7346" w:rsidP="00101588">
      <w:pPr>
        <w:rPr>
          <w:rFonts w:cs="Arial"/>
          <w:szCs w:val="32"/>
        </w:rPr>
      </w:pPr>
      <w:r w:rsidRPr="001D7874">
        <w:rPr>
          <w:rFonts w:cs="Arial"/>
          <w:szCs w:val="32"/>
        </w:rPr>
        <w:t xml:space="preserve">There are many potential barriers ahead of us. We cannot take the benefits of the MMP model for granted, as we move from an MMP platform to a FIDE SNP platform. </w:t>
      </w:r>
    </w:p>
    <w:p w14:paraId="78165522" w14:textId="77777777" w:rsidR="00BC7346" w:rsidRPr="001D7874" w:rsidRDefault="00BC7346" w:rsidP="00101588">
      <w:pPr>
        <w:rPr>
          <w:rFonts w:cs="Arial"/>
          <w:szCs w:val="32"/>
        </w:rPr>
      </w:pPr>
      <w:r w:rsidRPr="001D7874">
        <w:rPr>
          <w:rFonts w:cs="Arial"/>
          <w:szCs w:val="32"/>
        </w:rPr>
        <w:t xml:space="preserve">Under the Medicaid-Medicaid Plan (MMP) model, we took it for granted that CMS and MassHealth would work together to educate members, including people with disabilities under 65, and to harmonize and align the Medicare and Medicaid plans.  </w:t>
      </w:r>
    </w:p>
    <w:p w14:paraId="0BCCF2AA" w14:textId="77777777" w:rsidR="00BC7346" w:rsidRPr="001D7874" w:rsidRDefault="00BC7346" w:rsidP="00101588">
      <w:pPr>
        <w:pStyle w:val="ListParagraph"/>
        <w:numPr>
          <w:ilvl w:val="0"/>
          <w:numId w:val="33"/>
        </w:numPr>
        <w:spacing w:after="160"/>
        <w:rPr>
          <w:rFonts w:cs="Arial"/>
          <w:szCs w:val="32"/>
        </w:rPr>
      </w:pPr>
      <w:r w:rsidRPr="001D7874">
        <w:rPr>
          <w:rFonts w:cs="Arial"/>
          <w:szCs w:val="32"/>
        </w:rPr>
        <w:t>No single contract but separate contracts. All D-SNPs have executed SMAC contracts with state Medicaid agencies. A SMAC is a "State Medicaid Agency Contract" (SMAC), also known as a MIPPA contract. The contract must include Medicare-Medicaid integration requirements and, unified appeals and grievance processes for some D-SNPs.</w:t>
      </w:r>
      <w:r w:rsidRPr="001D7874">
        <w:rPr>
          <w:rStyle w:val="FootnoteReference"/>
          <w:rFonts w:cs="Arial"/>
          <w:szCs w:val="32"/>
        </w:rPr>
        <w:footnoteReference w:id="5"/>
      </w:r>
    </w:p>
    <w:p w14:paraId="50861A3B" w14:textId="77777777" w:rsidR="00BC7346" w:rsidRPr="001D7874" w:rsidRDefault="00BC7346" w:rsidP="00101588">
      <w:pPr>
        <w:pStyle w:val="ListParagraph"/>
        <w:numPr>
          <w:ilvl w:val="0"/>
          <w:numId w:val="33"/>
        </w:numPr>
        <w:spacing w:after="160"/>
        <w:rPr>
          <w:rFonts w:cs="Arial"/>
          <w:szCs w:val="32"/>
        </w:rPr>
      </w:pPr>
      <w:r w:rsidRPr="001D7874">
        <w:rPr>
          <w:rFonts w:cs="Arial"/>
          <w:szCs w:val="32"/>
        </w:rPr>
        <w:t xml:space="preserve">No joint MLR but separate MLRs and no ability to capture Medicare savings. Under the MMP model, Medical Loss Ratio (MLR) reports were far from perfect, but they served to measure plan spending relative to plan revenue for total Medicare and Medicaid plan. Now, the MLRs will be separate. A joint MLR is needed to track and oversee plan spending, plan margins, and support actuarial soundness, and set targets for plan performance. </w:t>
      </w:r>
    </w:p>
    <w:p w14:paraId="43A9254C" w14:textId="77777777" w:rsidR="00BC7346" w:rsidRPr="00AC61E1" w:rsidRDefault="00BC7346" w:rsidP="00101588">
      <w:pPr>
        <w:pStyle w:val="ListParagraph"/>
        <w:numPr>
          <w:ilvl w:val="0"/>
          <w:numId w:val="33"/>
        </w:numPr>
        <w:spacing w:after="160"/>
        <w:rPr>
          <w:rFonts w:cs="Arial"/>
          <w:sz w:val="36"/>
          <w:szCs w:val="36"/>
        </w:rPr>
      </w:pPr>
      <w:r w:rsidRPr="001D7874">
        <w:rPr>
          <w:rFonts w:cs="Arial"/>
          <w:szCs w:val="32"/>
        </w:rPr>
        <w:t>Separate practices. Does capitated managed care at scale even work for vulnerable populations, given that insurance companies create barriers to adequate and appropriate quality care for members by prescribing when and where members can receive care, narrowing provider networks, reducing provider payment rates, and instituting other practices?</w:t>
      </w:r>
      <w:r w:rsidRPr="00AC61E1">
        <w:rPr>
          <w:rFonts w:cs="Arial"/>
          <w:sz w:val="36"/>
          <w:szCs w:val="36"/>
        </w:rPr>
        <w:t xml:space="preserve"> </w:t>
      </w:r>
    </w:p>
    <w:p w14:paraId="4B08A29C" w14:textId="77777777" w:rsidR="00BC7346" w:rsidRPr="00AC61E1" w:rsidRDefault="00BC7346" w:rsidP="00101588">
      <w:pPr>
        <w:rPr>
          <w:rFonts w:cs="Arial"/>
          <w:sz w:val="36"/>
          <w:szCs w:val="36"/>
        </w:rPr>
      </w:pPr>
    </w:p>
    <w:p w14:paraId="1BF80289" w14:textId="387BF25C" w:rsidR="00BC7346" w:rsidRPr="00ED2177" w:rsidRDefault="00BC7346" w:rsidP="00ED2177">
      <w:r w:rsidRPr="00AC61E1">
        <w:t>We have many important conversations ahead of us. We look forward to collaborating with MassHealth and CMS to put this right.</w:t>
      </w:r>
    </w:p>
    <w:sectPr w:rsidR="00BC7346" w:rsidRPr="00ED2177" w:rsidSect="008640CA">
      <w:headerReference w:type="even" r:id="rId12"/>
      <w:headerReference w:type="default" r:id="rId13"/>
      <w:footerReference w:type="even" r:id="rId14"/>
      <w:footerReference w:type="default" r:id="rId15"/>
      <w:headerReference w:type="first" r:id="rId16"/>
      <w:footerReference w:type="first" r:id="rId17"/>
      <w:pgSz w:w="12240" w:h="15840"/>
      <w:pgMar w:top="1440" w:right="1080" w:bottom="1440" w:left="108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C9167" w14:textId="77777777" w:rsidR="000A3FC4" w:rsidRDefault="000A3FC4">
      <w:r>
        <w:separator/>
      </w:r>
    </w:p>
  </w:endnote>
  <w:endnote w:type="continuationSeparator" w:id="0">
    <w:p w14:paraId="0A30E75F" w14:textId="77777777" w:rsidR="000A3FC4" w:rsidRDefault="000A3F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E"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C" w14:textId="721A82F3" w:rsidR="0075564D" w:rsidRDefault="0075564D">
    <w:pPr>
      <w:pBdr>
        <w:top w:val="nil"/>
        <w:left w:val="nil"/>
        <w:bottom w:val="nil"/>
        <w:right w:val="nil"/>
        <w:between w:val="nil"/>
      </w:pBdr>
      <w:tabs>
        <w:tab w:val="center" w:pos="4680"/>
        <w:tab w:val="right" w:pos="9360"/>
      </w:tabs>
      <w:jc w:val="right"/>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separate"/>
    </w:r>
    <w:r>
      <w:rPr>
        <w:noProof/>
        <w:color w:val="000000"/>
        <w:sz w:val="24"/>
        <w:szCs w:val="24"/>
      </w:rPr>
      <w:t>1</w:t>
    </w:r>
    <w:r>
      <w:rPr>
        <w:color w:val="000000"/>
        <w:sz w:val="24"/>
        <w:szCs w:val="24"/>
      </w:rPr>
      <w:fldChar w:fldCharType="end"/>
    </w:r>
  </w:p>
  <w:p w14:paraId="0000007D"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F"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187DBE" w14:textId="77777777" w:rsidR="000A3FC4" w:rsidRDefault="000A3FC4">
      <w:r>
        <w:separator/>
      </w:r>
    </w:p>
  </w:footnote>
  <w:footnote w:type="continuationSeparator" w:id="0">
    <w:p w14:paraId="6C92F07D" w14:textId="77777777" w:rsidR="000A3FC4" w:rsidRDefault="000A3FC4">
      <w:r>
        <w:continuationSeparator/>
      </w:r>
    </w:p>
  </w:footnote>
  <w:footnote w:id="1">
    <w:p w14:paraId="7FC81170" w14:textId="1B4CC40B" w:rsidR="00BC7346" w:rsidRPr="00BC7346" w:rsidRDefault="00BC7346" w:rsidP="00BC7346">
      <w:pPr>
        <w:pStyle w:val="FootnoteText"/>
        <w:rPr>
          <w:rFonts w:cs="Arial"/>
          <w:sz w:val="18"/>
          <w:szCs w:val="18"/>
        </w:rPr>
      </w:pPr>
      <w:r w:rsidRPr="00BC7346">
        <w:rPr>
          <w:rStyle w:val="FootnoteReference"/>
          <w:rFonts w:cs="Arial"/>
          <w:sz w:val="18"/>
          <w:szCs w:val="18"/>
        </w:rPr>
        <w:footnoteRef/>
      </w:r>
      <w:r>
        <w:rPr>
          <w:rFonts w:cs="Arial"/>
          <w:sz w:val="18"/>
          <w:szCs w:val="18"/>
        </w:rPr>
        <w:t xml:space="preserve"> </w:t>
      </w:r>
      <w:hyperlink r:id="rId1" w:history="1">
        <w:r w:rsidR="00650A43">
          <w:rPr>
            <w:rStyle w:val="Hyperlink"/>
            <w:rFonts w:cs="Arial"/>
            <w:sz w:val="18"/>
            <w:szCs w:val="18"/>
          </w:rPr>
          <w:t>One Care Initial Transition Plan Submission-Accessible</w:t>
        </w:r>
      </w:hyperlink>
    </w:p>
    <w:p w14:paraId="3951FBCF" w14:textId="77777777" w:rsidR="00BC7346" w:rsidRPr="00BC7346" w:rsidRDefault="00BC7346" w:rsidP="00BC7346">
      <w:pPr>
        <w:pStyle w:val="FootnoteText"/>
        <w:rPr>
          <w:rFonts w:cs="Arial"/>
          <w:sz w:val="18"/>
          <w:szCs w:val="18"/>
        </w:rPr>
      </w:pPr>
    </w:p>
  </w:footnote>
  <w:footnote w:id="2">
    <w:p w14:paraId="19361370" w14:textId="600DAA4F" w:rsidR="00BC7346" w:rsidRPr="00BC7346" w:rsidRDefault="00BC7346" w:rsidP="00BC7346">
      <w:pPr>
        <w:pStyle w:val="FootnoteText"/>
        <w:rPr>
          <w:rFonts w:cs="Arial"/>
          <w:sz w:val="18"/>
          <w:szCs w:val="18"/>
        </w:rPr>
      </w:pPr>
      <w:r w:rsidRPr="00BC7346">
        <w:rPr>
          <w:rStyle w:val="FootnoteReference"/>
          <w:rFonts w:cs="Arial"/>
          <w:sz w:val="18"/>
          <w:szCs w:val="18"/>
        </w:rPr>
        <w:footnoteRef/>
      </w:r>
      <w:r w:rsidRPr="00BC7346">
        <w:rPr>
          <w:rFonts w:cs="Arial"/>
          <w:sz w:val="18"/>
          <w:szCs w:val="18"/>
        </w:rPr>
        <w:t xml:space="preserve"> </w:t>
      </w:r>
      <w:hyperlink r:id="rId2" w:history="1">
        <w:r w:rsidR="00DC6649">
          <w:rPr>
            <w:rStyle w:val="Hyperlink"/>
            <w:rFonts w:cs="Arial"/>
            <w:sz w:val="18"/>
            <w:szCs w:val="18"/>
          </w:rPr>
          <w:t xml:space="preserve">Massachusetts </w:t>
        </w:r>
        <w:proofErr w:type="spellStart"/>
        <w:r w:rsidR="00DC6649">
          <w:rPr>
            <w:rStyle w:val="Hyperlink"/>
            <w:rFonts w:cs="Arial"/>
            <w:sz w:val="18"/>
            <w:szCs w:val="18"/>
          </w:rPr>
          <w:t>Coments</w:t>
        </w:r>
        <w:proofErr w:type="spellEnd"/>
        <w:r w:rsidR="00DC6649">
          <w:rPr>
            <w:rStyle w:val="Hyperlink"/>
            <w:rFonts w:cs="Arial"/>
            <w:sz w:val="18"/>
            <w:szCs w:val="18"/>
          </w:rPr>
          <w:t xml:space="preserve"> CMS Duals Proposed Rule 3.7.22-Final</w:t>
        </w:r>
      </w:hyperlink>
    </w:p>
    <w:p w14:paraId="4A945DFE" w14:textId="77777777" w:rsidR="00BC7346" w:rsidRPr="00BC7346" w:rsidRDefault="00BC7346" w:rsidP="00BC7346">
      <w:pPr>
        <w:pStyle w:val="FootnoteText"/>
        <w:rPr>
          <w:rFonts w:cs="Arial"/>
          <w:sz w:val="18"/>
          <w:szCs w:val="18"/>
        </w:rPr>
      </w:pPr>
    </w:p>
  </w:footnote>
  <w:footnote w:id="3">
    <w:p w14:paraId="38E6BCDB" w14:textId="77777777" w:rsidR="00BC7346" w:rsidRPr="00BC7346" w:rsidRDefault="00BC7346" w:rsidP="00BC7346">
      <w:pPr>
        <w:pStyle w:val="FootnoteText"/>
        <w:rPr>
          <w:rFonts w:cs="Arial"/>
          <w:sz w:val="18"/>
          <w:szCs w:val="18"/>
        </w:rPr>
      </w:pPr>
      <w:r w:rsidRPr="00BC7346">
        <w:rPr>
          <w:rStyle w:val="FootnoteReference"/>
          <w:rFonts w:cs="Arial"/>
          <w:sz w:val="18"/>
          <w:szCs w:val="18"/>
        </w:rPr>
        <w:footnoteRef/>
      </w:r>
      <w:r w:rsidRPr="00BC7346">
        <w:rPr>
          <w:rFonts w:cs="Arial"/>
          <w:sz w:val="18"/>
          <w:szCs w:val="18"/>
        </w:rPr>
        <w:t xml:space="preserve"> SCO stands for Senior Care Options plan. </w:t>
      </w:r>
    </w:p>
  </w:footnote>
  <w:footnote w:id="4">
    <w:p w14:paraId="06E7E066" w14:textId="2D07EE8B" w:rsidR="00BC7346" w:rsidRPr="00BC7346" w:rsidRDefault="00BC7346" w:rsidP="00BC7346">
      <w:pPr>
        <w:rPr>
          <w:rFonts w:cs="Arial"/>
          <w:sz w:val="18"/>
          <w:szCs w:val="18"/>
        </w:rPr>
      </w:pPr>
      <w:r w:rsidRPr="00BC7346">
        <w:rPr>
          <w:rStyle w:val="FootnoteReference"/>
          <w:rFonts w:cs="Arial"/>
          <w:sz w:val="18"/>
          <w:szCs w:val="18"/>
        </w:rPr>
        <w:footnoteRef/>
      </w:r>
      <w:r w:rsidRPr="00BC7346">
        <w:rPr>
          <w:rFonts w:cs="Arial"/>
          <w:sz w:val="18"/>
          <w:szCs w:val="18"/>
        </w:rPr>
        <w:t xml:space="preserve"> </w:t>
      </w:r>
      <w:hyperlink r:id="rId3" w:history="1">
        <w:r w:rsidR="002601DA">
          <w:rPr>
            <w:rStyle w:val="Hyperlink"/>
            <w:rFonts w:cs="Arial"/>
            <w:sz w:val="18"/>
            <w:szCs w:val="18"/>
          </w:rPr>
          <w:t>Integrating Care through Dual Eligible Special Needs Plans (D-SNPs): Opportunities and Challenges</w:t>
        </w:r>
      </w:hyperlink>
    </w:p>
  </w:footnote>
  <w:footnote w:id="5">
    <w:p w14:paraId="08985D6F" w14:textId="77777777" w:rsidR="00BC7346" w:rsidRPr="00BC7346" w:rsidRDefault="00BC7346" w:rsidP="00BC7346">
      <w:pPr>
        <w:pStyle w:val="FootnoteText"/>
        <w:rPr>
          <w:rFonts w:cs="Arial"/>
          <w:sz w:val="18"/>
          <w:szCs w:val="18"/>
        </w:rPr>
      </w:pPr>
      <w:r w:rsidRPr="00BC7346">
        <w:rPr>
          <w:rStyle w:val="FootnoteReference"/>
          <w:rFonts w:cs="Arial"/>
          <w:sz w:val="18"/>
          <w:szCs w:val="18"/>
        </w:rPr>
        <w:footnoteRef/>
      </w:r>
      <w:r w:rsidRPr="00BC7346">
        <w:rPr>
          <w:rFonts w:cs="Arial"/>
          <w:sz w:val="18"/>
          <w:szCs w:val="18"/>
        </w:rPr>
        <w:t xml:space="preserve"> </w:t>
      </w:r>
      <w:hyperlink r:id="rId4" w:history="1">
        <w:r w:rsidRPr="00BC7346">
          <w:rPr>
            <w:rStyle w:val="Hyperlink"/>
            <w:rFonts w:cs="Arial"/>
            <w:sz w:val="18"/>
            <w:szCs w:val="18"/>
          </w:rPr>
          <w:t>D-SNPs: Integration &amp; Unified Appeals &amp; Grievance Requirements | CMS</w:t>
        </w:r>
      </w:hyperlink>
    </w:p>
    <w:p w14:paraId="58451D86" w14:textId="77777777" w:rsidR="00BC7346" w:rsidRDefault="00BC7346" w:rsidP="00BC7346">
      <w:pPr>
        <w:pStyle w:val="FootnoteText"/>
        <w:rPr>
          <w:rFonts w:ascii="Times New Roman" w:hAnsi="Times New Roman" w:cs="Times New Roman"/>
          <w:sz w:val="18"/>
          <w:szCs w:val="18"/>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B" w14:textId="14D27C66" w:rsidR="0075564D" w:rsidRDefault="0075564D">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A" w14:textId="1A1F5BFC" w:rsidR="0075564D" w:rsidRDefault="0075564D">
    <w:pPr>
      <w:pBdr>
        <w:top w:val="nil"/>
        <w:left w:val="nil"/>
        <w:bottom w:val="nil"/>
        <w:right w:val="nil"/>
        <w:between w:val="nil"/>
      </w:pBdr>
      <w:tabs>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9" w14:textId="1440CBAE" w:rsidR="0075564D" w:rsidRDefault="0075564D">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B5E10"/>
    <w:multiLevelType w:val="hybridMultilevel"/>
    <w:tmpl w:val="CA5CB7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1E97EC8"/>
    <w:multiLevelType w:val="hybridMultilevel"/>
    <w:tmpl w:val="4B6E0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250093"/>
    <w:multiLevelType w:val="hybridMultilevel"/>
    <w:tmpl w:val="8E8028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8F003D"/>
    <w:multiLevelType w:val="hybridMultilevel"/>
    <w:tmpl w:val="BB6468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967DD"/>
    <w:multiLevelType w:val="hybridMultilevel"/>
    <w:tmpl w:val="B0EAB76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10E264FC"/>
    <w:multiLevelType w:val="hybridMultilevel"/>
    <w:tmpl w:val="C22A42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C15331"/>
    <w:multiLevelType w:val="hybridMultilevel"/>
    <w:tmpl w:val="8A0C5B4A"/>
    <w:lvl w:ilvl="0" w:tplc="7CE8635E">
      <w:start w:val="1"/>
      <w:numFmt w:val="bullet"/>
      <w:lvlText w:val="•"/>
      <w:lvlJc w:val="left"/>
      <w:pPr>
        <w:tabs>
          <w:tab w:val="num" w:pos="720"/>
        </w:tabs>
        <w:ind w:left="720" w:hanging="360"/>
      </w:pPr>
      <w:rPr>
        <w:rFonts w:ascii="Arial" w:hAnsi="Arial" w:hint="default"/>
      </w:rPr>
    </w:lvl>
    <w:lvl w:ilvl="1" w:tplc="772C446E" w:tentative="1">
      <w:start w:val="1"/>
      <w:numFmt w:val="bullet"/>
      <w:lvlText w:val="•"/>
      <w:lvlJc w:val="left"/>
      <w:pPr>
        <w:tabs>
          <w:tab w:val="num" w:pos="1440"/>
        </w:tabs>
        <w:ind w:left="1440" w:hanging="360"/>
      </w:pPr>
      <w:rPr>
        <w:rFonts w:ascii="Arial" w:hAnsi="Arial" w:hint="default"/>
      </w:rPr>
    </w:lvl>
    <w:lvl w:ilvl="2" w:tplc="9140BC02" w:tentative="1">
      <w:start w:val="1"/>
      <w:numFmt w:val="bullet"/>
      <w:lvlText w:val="•"/>
      <w:lvlJc w:val="left"/>
      <w:pPr>
        <w:tabs>
          <w:tab w:val="num" w:pos="2160"/>
        </w:tabs>
        <w:ind w:left="2160" w:hanging="360"/>
      </w:pPr>
      <w:rPr>
        <w:rFonts w:ascii="Arial" w:hAnsi="Arial" w:hint="default"/>
      </w:rPr>
    </w:lvl>
    <w:lvl w:ilvl="3" w:tplc="0ECABA78" w:tentative="1">
      <w:start w:val="1"/>
      <w:numFmt w:val="bullet"/>
      <w:lvlText w:val="•"/>
      <w:lvlJc w:val="left"/>
      <w:pPr>
        <w:tabs>
          <w:tab w:val="num" w:pos="2880"/>
        </w:tabs>
        <w:ind w:left="2880" w:hanging="360"/>
      </w:pPr>
      <w:rPr>
        <w:rFonts w:ascii="Arial" w:hAnsi="Arial" w:hint="default"/>
      </w:rPr>
    </w:lvl>
    <w:lvl w:ilvl="4" w:tplc="476E9FCE" w:tentative="1">
      <w:start w:val="1"/>
      <w:numFmt w:val="bullet"/>
      <w:lvlText w:val="•"/>
      <w:lvlJc w:val="left"/>
      <w:pPr>
        <w:tabs>
          <w:tab w:val="num" w:pos="3600"/>
        </w:tabs>
        <w:ind w:left="3600" w:hanging="360"/>
      </w:pPr>
      <w:rPr>
        <w:rFonts w:ascii="Arial" w:hAnsi="Arial" w:hint="default"/>
      </w:rPr>
    </w:lvl>
    <w:lvl w:ilvl="5" w:tplc="528C1FAC" w:tentative="1">
      <w:start w:val="1"/>
      <w:numFmt w:val="bullet"/>
      <w:lvlText w:val="•"/>
      <w:lvlJc w:val="left"/>
      <w:pPr>
        <w:tabs>
          <w:tab w:val="num" w:pos="4320"/>
        </w:tabs>
        <w:ind w:left="4320" w:hanging="360"/>
      </w:pPr>
      <w:rPr>
        <w:rFonts w:ascii="Arial" w:hAnsi="Arial" w:hint="default"/>
      </w:rPr>
    </w:lvl>
    <w:lvl w:ilvl="6" w:tplc="54081930" w:tentative="1">
      <w:start w:val="1"/>
      <w:numFmt w:val="bullet"/>
      <w:lvlText w:val="•"/>
      <w:lvlJc w:val="left"/>
      <w:pPr>
        <w:tabs>
          <w:tab w:val="num" w:pos="5040"/>
        </w:tabs>
        <w:ind w:left="5040" w:hanging="360"/>
      </w:pPr>
      <w:rPr>
        <w:rFonts w:ascii="Arial" w:hAnsi="Arial" w:hint="default"/>
      </w:rPr>
    </w:lvl>
    <w:lvl w:ilvl="7" w:tplc="B1688F68" w:tentative="1">
      <w:start w:val="1"/>
      <w:numFmt w:val="bullet"/>
      <w:lvlText w:val="•"/>
      <w:lvlJc w:val="left"/>
      <w:pPr>
        <w:tabs>
          <w:tab w:val="num" w:pos="5760"/>
        </w:tabs>
        <w:ind w:left="5760" w:hanging="360"/>
      </w:pPr>
      <w:rPr>
        <w:rFonts w:ascii="Arial" w:hAnsi="Arial" w:hint="default"/>
      </w:rPr>
    </w:lvl>
    <w:lvl w:ilvl="8" w:tplc="02E09EE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1D13214"/>
    <w:multiLevelType w:val="hybridMultilevel"/>
    <w:tmpl w:val="DFE25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3C08E5"/>
    <w:multiLevelType w:val="hybridMultilevel"/>
    <w:tmpl w:val="D5B40EE0"/>
    <w:lvl w:ilvl="0" w:tplc="ED80C69C">
      <w:start w:val="1"/>
      <w:numFmt w:val="bullet"/>
      <w:lvlText w:val="•"/>
      <w:lvlJc w:val="left"/>
      <w:pPr>
        <w:tabs>
          <w:tab w:val="num" w:pos="720"/>
        </w:tabs>
        <w:ind w:left="720" w:hanging="360"/>
      </w:pPr>
      <w:rPr>
        <w:rFonts w:ascii="Arial" w:hAnsi="Arial" w:hint="default"/>
      </w:rPr>
    </w:lvl>
    <w:lvl w:ilvl="1" w:tplc="CDF6E5E6" w:tentative="1">
      <w:start w:val="1"/>
      <w:numFmt w:val="bullet"/>
      <w:lvlText w:val="•"/>
      <w:lvlJc w:val="left"/>
      <w:pPr>
        <w:tabs>
          <w:tab w:val="num" w:pos="1440"/>
        </w:tabs>
        <w:ind w:left="1440" w:hanging="360"/>
      </w:pPr>
      <w:rPr>
        <w:rFonts w:ascii="Arial" w:hAnsi="Arial" w:hint="default"/>
      </w:rPr>
    </w:lvl>
    <w:lvl w:ilvl="2" w:tplc="299A5BD0" w:tentative="1">
      <w:start w:val="1"/>
      <w:numFmt w:val="bullet"/>
      <w:lvlText w:val="•"/>
      <w:lvlJc w:val="left"/>
      <w:pPr>
        <w:tabs>
          <w:tab w:val="num" w:pos="2160"/>
        </w:tabs>
        <w:ind w:left="2160" w:hanging="360"/>
      </w:pPr>
      <w:rPr>
        <w:rFonts w:ascii="Arial" w:hAnsi="Arial" w:hint="default"/>
      </w:rPr>
    </w:lvl>
    <w:lvl w:ilvl="3" w:tplc="8E0CD1E4" w:tentative="1">
      <w:start w:val="1"/>
      <w:numFmt w:val="bullet"/>
      <w:lvlText w:val="•"/>
      <w:lvlJc w:val="left"/>
      <w:pPr>
        <w:tabs>
          <w:tab w:val="num" w:pos="2880"/>
        </w:tabs>
        <w:ind w:left="2880" w:hanging="360"/>
      </w:pPr>
      <w:rPr>
        <w:rFonts w:ascii="Arial" w:hAnsi="Arial" w:hint="default"/>
      </w:rPr>
    </w:lvl>
    <w:lvl w:ilvl="4" w:tplc="AC18A71A" w:tentative="1">
      <w:start w:val="1"/>
      <w:numFmt w:val="bullet"/>
      <w:lvlText w:val="•"/>
      <w:lvlJc w:val="left"/>
      <w:pPr>
        <w:tabs>
          <w:tab w:val="num" w:pos="3600"/>
        </w:tabs>
        <w:ind w:left="3600" w:hanging="360"/>
      </w:pPr>
      <w:rPr>
        <w:rFonts w:ascii="Arial" w:hAnsi="Arial" w:hint="default"/>
      </w:rPr>
    </w:lvl>
    <w:lvl w:ilvl="5" w:tplc="25B4B4DC" w:tentative="1">
      <w:start w:val="1"/>
      <w:numFmt w:val="bullet"/>
      <w:lvlText w:val="•"/>
      <w:lvlJc w:val="left"/>
      <w:pPr>
        <w:tabs>
          <w:tab w:val="num" w:pos="4320"/>
        </w:tabs>
        <w:ind w:left="4320" w:hanging="360"/>
      </w:pPr>
      <w:rPr>
        <w:rFonts w:ascii="Arial" w:hAnsi="Arial" w:hint="default"/>
      </w:rPr>
    </w:lvl>
    <w:lvl w:ilvl="6" w:tplc="FDEE3DD4" w:tentative="1">
      <w:start w:val="1"/>
      <w:numFmt w:val="bullet"/>
      <w:lvlText w:val="•"/>
      <w:lvlJc w:val="left"/>
      <w:pPr>
        <w:tabs>
          <w:tab w:val="num" w:pos="5040"/>
        </w:tabs>
        <w:ind w:left="5040" w:hanging="360"/>
      </w:pPr>
      <w:rPr>
        <w:rFonts w:ascii="Arial" w:hAnsi="Arial" w:hint="default"/>
      </w:rPr>
    </w:lvl>
    <w:lvl w:ilvl="7" w:tplc="7E423266" w:tentative="1">
      <w:start w:val="1"/>
      <w:numFmt w:val="bullet"/>
      <w:lvlText w:val="•"/>
      <w:lvlJc w:val="left"/>
      <w:pPr>
        <w:tabs>
          <w:tab w:val="num" w:pos="5760"/>
        </w:tabs>
        <w:ind w:left="5760" w:hanging="360"/>
      </w:pPr>
      <w:rPr>
        <w:rFonts w:ascii="Arial" w:hAnsi="Arial" w:hint="default"/>
      </w:rPr>
    </w:lvl>
    <w:lvl w:ilvl="8" w:tplc="CDC0B63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BAB2117"/>
    <w:multiLevelType w:val="hybridMultilevel"/>
    <w:tmpl w:val="40069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3941AF"/>
    <w:multiLevelType w:val="hybridMultilevel"/>
    <w:tmpl w:val="2BBC3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7E4C59"/>
    <w:multiLevelType w:val="hybridMultilevel"/>
    <w:tmpl w:val="62B05926"/>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2" w15:restartNumberingAfterBreak="0">
    <w:nsid w:val="21707B2A"/>
    <w:multiLevelType w:val="hybridMultilevel"/>
    <w:tmpl w:val="9BC0C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78086C"/>
    <w:multiLevelType w:val="hybridMultilevel"/>
    <w:tmpl w:val="B62A1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0A6CB6"/>
    <w:multiLevelType w:val="hybridMultilevel"/>
    <w:tmpl w:val="99223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C442E2"/>
    <w:multiLevelType w:val="hybridMultilevel"/>
    <w:tmpl w:val="0D12B1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823E8B"/>
    <w:multiLevelType w:val="hybridMultilevel"/>
    <w:tmpl w:val="5694E2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CC72B1"/>
    <w:multiLevelType w:val="hybridMultilevel"/>
    <w:tmpl w:val="95CC1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586EE6"/>
    <w:multiLevelType w:val="hybridMultilevel"/>
    <w:tmpl w:val="7EBC6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0650B9"/>
    <w:multiLevelType w:val="hybridMultilevel"/>
    <w:tmpl w:val="234A2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190CE9"/>
    <w:multiLevelType w:val="hybridMultilevel"/>
    <w:tmpl w:val="B2FE6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322607"/>
    <w:multiLevelType w:val="hybridMultilevel"/>
    <w:tmpl w:val="245C46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7F5DC0"/>
    <w:multiLevelType w:val="hybridMultilevel"/>
    <w:tmpl w:val="C2E8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0A3FCB"/>
    <w:multiLevelType w:val="hybridMultilevel"/>
    <w:tmpl w:val="45C875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6142303"/>
    <w:multiLevelType w:val="hybridMultilevel"/>
    <w:tmpl w:val="BD969D3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4987101C"/>
    <w:multiLevelType w:val="hybridMultilevel"/>
    <w:tmpl w:val="6834EF5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6" w15:restartNumberingAfterBreak="0">
    <w:nsid w:val="4C4D65C4"/>
    <w:multiLevelType w:val="hybridMultilevel"/>
    <w:tmpl w:val="F1362BCE"/>
    <w:lvl w:ilvl="0" w:tplc="E02EEE84">
      <w:start w:val="4"/>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9C64B78"/>
    <w:multiLevelType w:val="hybridMultilevel"/>
    <w:tmpl w:val="E624AE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050166"/>
    <w:multiLevelType w:val="hybridMultilevel"/>
    <w:tmpl w:val="ACACB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230DDA"/>
    <w:multiLevelType w:val="hybridMultilevel"/>
    <w:tmpl w:val="387655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F4A4101"/>
    <w:multiLevelType w:val="hybridMultilevel"/>
    <w:tmpl w:val="4008DB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5974F4"/>
    <w:multiLevelType w:val="hybridMultilevel"/>
    <w:tmpl w:val="65AE2C4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9615038"/>
    <w:multiLevelType w:val="hybridMultilevel"/>
    <w:tmpl w:val="78C80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64576218">
    <w:abstractNumId w:val="2"/>
  </w:num>
  <w:num w:numId="2" w16cid:durableId="1896963794">
    <w:abstractNumId w:val="16"/>
  </w:num>
  <w:num w:numId="3" w16cid:durableId="814838129">
    <w:abstractNumId w:val="20"/>
  </w:num>
  <w:num w:numId="4" w16cid:durableId="23796909">
    <w:abstractNumId w:val="13"/>
  </w:num>
  <w:num w:numId="5" w16cid:durableId="1473064373">
    <w:abstractNumId w:val="7"/>
  </w:num>
  <w:num w:numId="6" w16cid:durableId="1181549640">
    <w:abstractNumId w:val="19"/>
  </w:num>
  <w:num w:numId="7" w16cid:durableId="224415523">
    <w:abstractNumId w:val="4"/>
  </w:num>
  <w:num w:numId="8" w16cid:durableId="2077707076">
    <w:abstractNumId w:val="11"/>
  </w:num>
  <w:num w:numId="9" w16cid:durableId="1057163862">
    <w:abstractNumId w:val="8"/>
  </w:num>
  <w:num w:numId="10" w16cid:durableId="1794325977">
    <w:abstractNumId w:val="6"/>
  </w:num>
  <w:num w:numId="11" w16cid:durableId="1021056497">
    <w:abstractNumId w:val="18"/>
  </w:num>
  <w:num w:numId="12" w16cid:durableId="603921397">
    <w:abstractNumId w:val="27"/>
  </w:num>
  <w:num w:numId="13" w16cid:durableId="416054717">
    <w:abstractNumId w:val="9"/>
  </w:num>
  <w:num w:numId="14" w16cid:durableId="1696076171">
    <w:abstractNumId w:val="1"/>
  </w:num>
  <w:num w:numId="15" w16cid:durableId="2019382625">
    <w:abstractNumId w:val="21"/>
  </w:num>
  <w:num w:numId="16" w16cid:durableId="281883160">
    <w:abstractNumId w:val="5"/>
  </w:num>
  <w:num w:numId="17" w16cid:durableId="1867016473">
    <w:abstractNumId w:val="14"/>
  </w:num>
  <w:num w:numId="18" w16cid:durableId="1971589928">
    <w:abstractNumId w:val="3"/>
  </w:num>
  <w:num w:numId="19" w16cid:durableId="606353466">
    <w:abstractNumId w:val="25"/>
  </w:num>
  <w:num w:numId="20" w16cid:durableId="1841968728">
    <w:abstractNumId w:val="32"/>
  </w:num>
  <w:num w:numId="21" w16cid:durableId="288047389">
    <w:abstractNumId w:val="23"/>
  </w:num>
  <w:num w:numId="22" w16cid:durableId="1629554601">
    <w:abstractNumId w:val="0"/>
  </w:num>
  <w:num w:numId="23" w16cid:durableId="497380887">
    <w:abstractNumId w:val="22"/>
  </w:num>
  <w:num w:numId="24" w16cid:durableId="687412273">
    <w:abstractNumId w:val="29"/>
  </w:num>
  <w:num w:numId="25" w16cid:durableId="573975446">
    <w:abstractNumId w:val="24"/>
  </w:num>
  <w:num w:numId="26" w16cid:durableId="862325490">
    <w:abstractNumId w:val="12"/>
  </w:num>
  <w:num w:numId="27" w16cid:durableId="804005043">
    <w:abstractNumId w:val="10"/>
  </w:num>
  <w:num w:numId="28" w16cid:durableId="1767919248">
    <w:abstractNumId w:val="17"/>
  </w:num>
  <w:num w:numId="29" w16cid:durableId="1306816391">
    <w:abstractNumId w:val="28"/>
  </w:num>
  <w:num w:numId="30" w16cid:durableId="1747654528">
    <w:abstractNumId w:val="15"/>
  </w:num>
  <w:num w:numId="31" w16cid:durableId="2136365585">
    <w:abstractNumId w:val="31"/>
  </w:num>
  <w:num w:numId="32" w16cid:durableId="1795555466">
    <w:abstractNumId w:val="30"/>
  </w:num>
  <w:num w:numId="33" w16cid:durableId="514226109">
    <w:abstractNumId w:val="2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jAyM7QwMLYwNTdW0lEKTi0uzszPAykwM6oFAAKTqUEtAAAA"/>
  </w:docVars>
  <w:rsids>
    <w:rsidRoot w:val="0022519E"/>
    <w:rsid w:val="000014EF"/>
    <w:rsid w:val="00001C80"/>
    <w:rsid w:val="00003E6F"/>
    <w:rsid w:val="000056F2"/>
    <w:rsid w:val="00005715"/>
    <w:rsid w:val="00006A26"/>
    <w:rsid w:val="000076C3"/>
    <w:rsid w:val="0001114A"/>
    <w:rsid w:val="00011652"/>
    <w:rsid w:val="00012A33"/>
    <w:rsid w:val="00012AA3"/>
    <w:rsid w:val="0001325E"/>
    <w:rsid w:val="0001374E"/>
    <w:rsid w:val="000163C7"/>
    <w:rsid w:val="000164CB"/>
    <w:rsid w:val="00016D49"/>
    <w:rsid w:val="00016FAD"/>
    <w:rsid w:val="00020008"/>
    <w:rsid w:val="000204C4"/>
    <w:rsid w:val="00020DD4"/>
    <w:rsid w:val="00020E4E"/>
    <w:rsid w:val="00020EA4"/>
    <w:rsid w:val="00020F84"/>
    <w:rsid w:val="000219C0"/>
    <w:rsid w:val="000223B7"/>
    <w:rsid w:val="000238F7"/>
    <w:rsid w:val="00023BE2"/>
    <w:rsid w:val="0002469A"/>
    <w:rsid w:val="00025676"/>
    <w:rsid w:val="0002567B"/>
    <w:rsid w:val="00025F9D"/>
    <w:rsid w:val="0002627D"/>
    <w:rsid w:val="00027955"/>
    <w:rsid w:val="000303AB"/>
    <w:rsid w:val="00030CD3"/>
    <w:rsid w:val="0003303B"/>
    <w:rsid w:val="0003320B"/>
    <w:rsid w:val="000354CE"/>
    <w:rsid w:val="000360A7"/>
    <w:rsid w:val="00037B37"/>
    <w:rsid w:val="00037E12"/>
    <w:rsid w:val="00040168"/>
    <w:rsid w:val="000414E5"/>
    <w:rsid w:val="000416C8"/>
    <w:rsid w:val="00042313"/>
    <w:rsid w:val="0004379C"/>
    <w:rsid w:val="0004430F"/>
    <w:rsid w:val="00044626"/>
    <w:rsid w:val="00045D17"/>
    <w:rsid w:val="00045E53"/>
    <w:rsid w:val="000462BA"/>
    <w:rsid w:val="00046688"/>
    <w:rsid w:val="000476E1"/>
    <w:rsid w:val="00051075"/>
    <w:rsid w:val="0005124A"/>
    <w:rsid w:val="0005177D"/>
    <w:rsid w:val="00052701"/>
    <w:rsid w:val="0005287B"/>
    <w:rsid w:val="00055A8F"/>
    <w:rsid w:val="00055E4C"/>
    <w:rsid w:val="00055F79"/>
    <w:rsid w:val="00056AD0"/>
    <w:rsid w:val="0005750E"/>
    <w:rsid w:val="000604CC"/>
    <w:rsid w:val="00060973"/>
    <w:rsid w:val="00060C6D"/>
    <w:rsid w:val="00060D9F"/>
    <w:rsid w:val="00061347"/>
    <w:rsid w:val="00061C4E"/>
    <w:rsid w:val="00062220"/>
    <w:rsid w:val="000624AB"/>
    <w:rsid w:val="000638C1"/>
    <w:rsid w:val="00063CD5"/>
    <w:rsid w:val="000643A7"/>
    <w:rsid w:val="00064DF3"/>
    <w:rsid w:val="00066003"/>
    <w:rsid w:val="000675D9"/>
    <w:rsid w:val="00067CBA"/>
    <w:rsid w:val="0007003B"/>
    <w:rsid w:val="00071D9A"/>
    <w:rsid w:val="00072714"/>
    <w:rsid w:val="0007523E"/>
    <w:rsid w:val="000763D8"/>
    <w:rsid w:val="00077210"/>
    <w:rsid w:val="0008047B"/>
    <w:rsid w:val="0008068E"/>
    <w:rsid w:val="0008281C"/>
    <w:rsid w:val="00084568"/>
    <w:rsid w:val="00086ED3"/>
    <w:rsid w:val="00087057"/>
    <w:rsid w:val="00087655"/>
    <w:rsid w:val="0008765A"/>
    <w:rsid w:val="00091382"/>
    <w:rsid w:val="00091873"/>
    <w:rsid w:val="0009321D"/>
    <w:rsid w:val="000937CC"/>
    <w:rsid w:val="00094E62"/>
    <w:rsid w:val="00096408"/>
    <w:rsid w:val="00097DB2"/>
    <w:rsid w:val="000A1D1D"/>
    <w:rsid w:val="000A3A0D"/>
    <w:rsid w:val="000A3FC4"/>
    <w:rsid w:val="000A4077"/>
    <w:rsid w:val="000A46AE"/>
    <w:rsid w:val="000A46B1"/>
    <w:rsid w:val="000A56F3"/>
    <w:rsid w:val="000A574B"/>
    <w:rsid w:val="000A5F3F"/>
    <w:rsid w:val="000A6D4A"/>
    <w:rsid w:val="000A7BBE"/>
    <w:rsid w:val="000A7EFE"/>
    <w:rsid w:val="000B07B3"/>
    <w:rsid w:val="000B09AE"/>
    <w:rsid w:val="000B1CE4"/>
    <w:rsid w:val="000B5476"/>
    <w:rsid w:val="000B6E62"/>
    <w:rsid w:val="000B7571"/>
    <w:rsid w:val="000B7BF5"/>
    <w:rsid w:val="000C240C"/>
    <w:rsid w:val="000C25ED"/>
    <w:rsid w:val="000C341F"/>
    <w:rsid w:val="000C3E53"/>
    <w:rsid w:val="000C40B3"/>
    <w:rsid w:val="000C44F0"/>
    <w:rsid w:val="000C4EF0"/>
    <w:rsid w:val="000C4F4C"/>
    <w:rsid w:val="000C568D"/>
    <w:rsid w:val="000C5936"/>
    <w:rsid w:val="000C594D"/>
    <w:rsid w:val="000C728D"/>
    <w:rsid w:val="000C73B2"/>
    <w:rsid w:val="000C764E"/>
    <w:rsid w:val="000D10D4"/>
    <w:rsid w:val="000D1AF2"/>
    <w:rsid w:val="000D1ECB"/>
    <w:rsid w:val="000D25B6"/>
    <w:rsid w:val="000D2D77"/>
    <w:rsid w:val="000D3580"/>
    <w:rsid w:val="000D3724"/>
    <w:rsid w:val="000D3C6F"/>
    <w:rsid w:val="000D3CDC"/>
    <w:rsid w:val="000D45C1"/>
    <w:rsid w:val="000D5465"/>
    <w:rsid w:val="000D5503"/>
    <w:rsid w:val="000D5E83"/>
    <w:rsid w:val="000D5EDE"/>
    <w:rsid w:val="000D5F06"/>
    <w:rsid w:val="000D7445"/>
    <w:rsid w:val="000D7929"/>
    <w:rsid w:val="000E08D7"/>
    <w:rsid w:val="000E0CD6"/>
    <w:rsid w:val="000E1366"/>
    <w:rsid w:val="000E1D52"/>
    <w:rsid w:val="000E263C"/>
    <w:rsid w:val="000E3269"/>
    <w:rsid w:val="000E3888"/>
    <w:rsid w:val="000E4314"/>
    <w:rsid w:val="000E6619"/>
    <w:rsid w:val="000E722F"/>
    <w:rsid w:val="000E7D4A"/>
    <w:rsid w:val="000E7F6F"/>
    <w:rsid w:val="000F118A"/>
    <w:rsid w:val="000F2359"/>
    <w:rsid w:val="000F354B"/>
    <w:rsid w:val="000F4AF5"/>
    <w:rsid w:val="000F4C53"/>
    <w:rsid w:val="000F54F7"/>
    <w:rsid w:val="000F6F00"/>
    <w:rsid w:val="000F7FEC"/>
    <w:rsid w:val="00100994"/>
    <w:rsid w:val="00101588"/>
    <w:rsid w:val="00101D2C"/>
    <w:rsid w:val="00103C59"/>
    <w:rsid w:val="00103FEB"/>
    <w:rsid w:val="00104070"/>
    <w:rsid w:val="001048CB"/>
    <w:rsid w:val="00104C59"/>
    <w:rsid w:val="00104F9B"/>
    <w:rsid w:val="00106CD7"/>
    <w:rsid w:val="0010738F"/>
    <w:rsid w:val="00110196"/>
    <w:rsid w:val="0011075D"/>
    <w:rsid w:val="00110AE8"/>
    <w:rsid w:val="0011248A"/>
    <w:rsid w:val="00113367"/>
    <w:rsid w:val="00113E8F"/>
    <w:rsid w:val="001151FD"/>
    <w:rsid w:val="001168F8"/>
    <w:rsid w:val="00121A14"/>
    <w:rsid w:val="00121DFD"/>
    <w:rsid w:val="001229AF"/>
    <w:rsid w:val="00122B74"/>
    <w:rsid w:val="00122C39"/>
    <w:rsid w:val="001231CE"/>
    <w:rsid w:val="00124389"/>
    <w:rsid w:val="0012453B"/>
    <w:rsid w:val="00124A02"/>
    <w:rsid w:val="00124FEB"/>
    <w:rsid w:val="00126685"/>
    <w:rsid w:val="00127054"/>
    <w:rsid w:val="00130174"/>
    <w:rsid w:val="001301A9"/>
    <w:rsid w:val="00130272"/>
    <w:rsid w:val="00131DDD"/>
    <w:rsid w:val="0013290A"/>
    <w:rsid w:val="00132C9A"/>
    <w:rsid w:val="00132E98"/>
    <w:rsid w:val="00133B99"/>
    <w:rsid w:val="00133C3B"/>
    <w:rsid w:val="00134859"/>
    <w:rsid w:val="00135D90"/>
    <w:rsid w:val="00137B6F"/>
    <w:rsid w:val="0014027D"/>
    <w:rsid w:val="00141250"/>
    <w:rsid w:val="00142A47"/>
    <w:rsid w:val="00142EAF"/>
    <w:rsid w:val="001436DC"/>
    <w:rsid w:val="00147797"/>
    <w:rsid w:val="00147F6B"/>
    <w:rsid w:val="00147FBD"/>
    <w:rsid w:val="001506AD"/>
    <w:rsid w:val="00151415"/>
    <w:rsid w:val="001519F4"/>
    <w:rsid w:val="00152C15"/>
    <w:rsid w:val="00153925"/>
    <w:rsid w:val="0015505C"/>
    <w:rsid w:val="00155262"/>
    <w:rsid w:val="0015679C"/>
    <w:rsid w:val="00160293"/>
    <w:rsid w:val="00160DB9"/>
    <w:rsid w:val="00161FE2"/>
    <w:rsid w:val="001625BA"/>
    <w:rsid w:val="00163243"/>
    <w:rsid w:val="001656CE"/>
    <w:rsid w:val="00165857"/>
    <w:rsid w:val="001661D2"/>
    <w:rsid w:val="00166830"/>
    <w:rsid w:val="001673E7"/>
    <w:rsid w:val="0017077C"/>
    <w:rsid w:val="00170D0F"/>
    <w:rsid w:val="00172016"/>
    <w:rsid w:val="00172231"/>
    <w:rsid w:val="00172990"/>
    <w:rsid w:val="00173D3B"/>
    <w:rsid w:val="00173E9C"/>
    <w:rsid w:val="0017427A"/>
    <w:rsid w:val="00174314"/>
    <w:rsid w:val="00174F18"/>
    <w:rsid w:val="00175A99"/>
    <w:rsid w:val="00180A40"/>
    <w:rsid w:val="00180F4B"/>
    <w:rsid w:val="00181129"/>
    <w:rsid w:val="001812B3"/>
    <w:rsid w:val="001825D7"/>
    <w:rsid w:val="00183667"/>
    <w:rsid w:val="0018401D"/>
    <w:rsid w:val="001840CF"/>
    <w:rsid w:val="00184197"/>
    <w:rsid w:val="0018462E"/>
    <w:rsid w:val="00186BD6"/>
    <w:rsid w:val="00186C45"/>
    <w:rsid w:val="0018748D"/>
    <w:rsid w:val="00187D9E"/>
    <w:rsid w:val="00190770"/>
    <w:rsid w:val="001917DB"/>
    <w:rsid w:val="00191876"/>
    <w:rsid w:val="001919EC"/>
    <w:rsid w:val="0019488A"/>
    <w:rsid w:val="00194C35"/>
    <w:rsid w:val="001953CE"/>
    <w:rsid w:val="00197A9E"/>
    <w:rsid w:val="00197FB5"/>
    <w:rsid w:val="001A0BE1"/>
    <w:rsid w:val="001A21EC"/>
    <w:rsid w:val="001A294C"/>
    <w:rsid w:val="001A35D6"/>
    <w:rsid w:val="001A35F9"/>
    <w:rsid w:val="001A37E5"/>
    <w:rsid w:val="001A46B4"/>
    <w:rsid w:val="001A52B1"/>
    <w:rsid w:val="001A5447"/>
    <w:rsid w:val="001A5DDD"/>
    <w:rsid w:val="001A6725"/>
    <w:rsid w:val="001A6D7F"/>
    <w:rsid w:val="001A77AC"/>
    <w:rsid w:val="001B12CF"/>
    <w:rsid w:val="001B1350"/>
    <w:rsid w:val="001B1A5D"/>
    <w:rsid w:val="001B1E96"/>
    <w:rsid w:val="001B35B3"/>
    <w:rsid w:val="001B748D"/>
    <w:rsid w:val="001B7D3F"/>
    <w:rsid w:val="001C0598"/>
    <w:rsid w:val="001C101A"/>
    <w:rsid w:val="001C1316"/>
    <w:rsid w:val="001C2648"/>
    <w:rsid w:val="001C2760"/>
    <w:rsid w:val="001C3804"/>
    <w:rsid w:val="001C3BDD"/>
    <w:rsid w:val="001C43D3"/>
    <w:rsid w:val="001C63B2"/>
    <w:rsid w:val="001D0111"/>
    <w:rsid w:val="001D1A3D"/>
    <w:rsid w:val="001D1E9F"/>
    <w:rsid w:val="001D34F6"/>
    <w:rsid w:val="001D388D"/>
    <w:rsid w:val="001D5C16"/>
    <w:rsid w:val="001D5F14"/>
    <w:rsid w:val="001D642B"/>
    <w:rsid w:val="001D6817"/>
    <w:rsid w:val="001D74B7"/>
    <w:rsid w:val="001D7874"/>
    <w:rsid w:val="001E0195"/>
    <w:rsid w:val="001E04FA"/>
    <w:rsid w:val="001E257A"/>
    <w:rsid w:val="001E31B7"/>
    <w:rsid w:val="001E47F0"/>
    <w:rsid w:val="001E4984"/>
    <w:rsid w:val="001E4A63"/>
    <w:rsid w:val="001E4F7E"/>
    <w:rsid w:val="001E5BAA"/>
    <w:rsid w:val="001E609B"/>
    <w:rsid w:val="001E62A9"/>
    <w:rsid w:val="001E692F"/>
    <w:rsid w:val="001E7C4A"/>
    <w:rsid w:val="001F1D0F"/>
    <w:rsid w:val="001F24F9"/>
    <w:rsid w:val="001F2CDB"/>
    <w:rsid w:val="001F4203"/>
    <w:rsid w:val="001F5771"/>
    <w:rsid w:val="001F6410"/>
    <w:rsid w:val="00201513"/>
    <w:rsid w:val="0020180F"/>
    <w:rsid w:val="00202AAC"/>
    <w:rsid w:val="002034AE"/>
    <w:rsid w:val="00205224"/>
    <w:rsid w:val="00205570"/>
    <w:rsid w:val="00206560"/>
    <w:rsid w:val="00206BE5"/>
    <w:rsid w:val="00206C22"/>
    <w:rsid w:val="00207977"/>
    <w:rsid w:val="00211D58"/>
    <w:rsid w:val="00211F60"/>
    <w:rsid w:val="00212A81"/>
    <w:rsid w:val="00212A87"/>
    <w:rsid w:val="00213D09"/>
    <w:rsid w:val="00214AD1"/>
    <w:rsid w:val="002152E1"/>
    <w:rsid w:val="0021590A"/>
    <w:rsid w:val="0022021F"/>
    <w:rsid w:val="00220D40"/>
    <w:rsid w:val="00221749"/>
    <w:rsid w:val="00223D0E"/>
    <w:rsid w:val="002248B4"/>
    <w:rsid w:val="0022519E"/>
    <w:rsid w:val="002255E0"/>
    <w:rsid w:val="00226D66"/>
    <w:rsid w:val="002274E9"/>
    <w:rsid w:val="00227DE4"/>
    <w:rsid w:val="0023340C"/>
    <w:rsid w:val="00233956"/>
    <w:rsid w:val="002339D4"/>
    <w:rsid w:val="00234117"/>
    <w:rsid w:val="00234270"/>
    <w:rsid w:val="00234CBA"/>
    <w:rsid w:val="00234FDD"/>
    <w:rsid w:val="00237789"/>
    <w:rsid w:val="0023789A"/>
    <w:rsid w:val="00237AEA"/>
    <w:rsid w:val="00240DE6"/>
    <w:rsid w:val="002426A9"/>
    <w:rsid w:val="002428C0"/>
    <w:rsid w:val="0024352F"/>
    <w:rsid w:val="002439E6"/>
    <w:rsid w:val="00244617"/>
    <w:rsid w:val="00244DC4"/>
    <w:rsid w:val="00245A08"/>
    <w:rsid w:val="00245D61"/>
    <w:rsid w:val="002461A5"/>
    <w:rsid w:val="00247303"/>
    <w:rsid w:val="00247306"/>
    <w:rsid w:val="0025016B"/>
    <w:rsid w:val="002502A3"/>
    <w:rsid w:val="0025069D"/>
    <w:rsid w:val="00252246"/>
    <w:rsid w:val="0025251F"/>
    <w:rsid w:val="002527D9"/>
    <w:rsid w:val="00252DA2"/>
    <w:rsid w:val="00253845"/>
    <w:rsid w:val="00253FCE"/>
    <w:rsid w:val="002549DB"/>
    <w:rsid w:val="00254F3B"/>
    <w:rsid w:val="00255300"/>
    <w:rsid w:val="00257593"/>
    <w:rsid w:val="00260088"/>
    <w:rsid w:val="002601DA"/>
    <w:rsid w:val="002617B0"/>
    <w:rsid w:val="0026185E"/>
    <w:rsid w:val="002618C9"/>
    <w:rsid w:val="00262FD6"/>
    <w:rsid w:val="00264356"/>
    <w:rsid w:val="002645D9"/>
    <w:rsid w:val="00264D10"/>
    <w:rsid w:val="00265626"/>
    <w:rsid w:val="002661DA"/>
    <w:rsid w:val="002669FC"/>
    <w:rsid w:val="00267DB1"/>
    <w:rsid w:val="002700E0"/>
    <w:rsid w:val="002704C1"/>
    <w:rsid w:val="00270FDD"/>
    <w:rsid w:val="00271F16"/>
    <w:rsid w:val="00272839"/>
    <w:rsid w:val="00274284"/>
    <w:rsid w:val="00275CB8"/>
    <w:rsid w:val="002766E0"/>
    <w:rsid w:val="00276DD0"/>
    <w:rsid w:val="00276E5E"/>
    <w:rsid w:val="00277570"/>
    <w:rsid w:val="0027773D"/>
    <w:rsid w:val="002807E7"/>
    <w:rsid w:val="00281B77"/>
    <w:rsid w:val="00282500"/>
    <w:rsid w:val="00284DC7"/>
    <w:rsid w:val="00285CB7"/>
    <w:rsid w:val="0028607E"/>
    <w:rsid w:val="00286C6A"/>
    <w:rsid w:val="00286D40"/>
    <w:rsid w:val="00291D00"/>
    <w:rsid w:val="002925BF"/>
    <w:rsid w:val="00293BA5"/>
    <w:rsid w:val="002948D9"/>
    <w:rsid w:val="002950A8"/>
    <w:rsid w:val="00295F77"/>
    <w:rsid w:val="002978D3"/>
    <w:rsid w:val="00297985"/>
    <w:rsid w:val="002A016D"/>
    <w:rsid w:val="002A1360"/>
    <w:rsid w:val="002A322A"/>
    <w:rsid w:val="002A451F"/>
    <w:rsid w:val="002A7280"/>
    <w:rsid w:val="002B0680"/>
    <w:rsid w:val="002B1040"/>
    <w:rsid w:val="002B1410"/>
    <w:rsid w:val="002B2897"/>
    <w:rsid w:val="002B2DB2"/>
    <w:rsid w:val="002B389F"/>
    <w:rsid w:val="002B4280"/>
    <w:rsid w:val="002B42C5"/>
    <w:rsid w:val="002B493A"/>
    <w:rsid w:val="002B60D5"/>
    <w:rsid w:val="002B692F"/>
    <w:rsid w:val="002B6B54"/>
    <w:rsid w:val="002B70AF"/>
    <w:rsid w:val="002B735A"/>
    <w:rsid w:val="002B75E2"/>
    <w:rsid w:val="002B7AA1"/>
    <w:rsid w:val="002C0332"/>
    <w:rsid w:val="002C0418"/>
    <w:rsid w:val="002C07C8"/>
    <w:rsid w:val="002C0ED3"/>
    <w:rsid w:val="002C1F35"/>
    <w:rsid w:val="002C2E1D"/>
    <w:rsid w:val="002C3AFC"/>
    <w:rsid w:val="002C3DC4"/>
    <w:rsid w:val="002C44F0"/>
    <w:rsid w:val="002C4CBC"/>
    <w:rsid w:val="002C611E"/>
    <w:rsid w:val="002C6515"/>
    <w:rsid w:val="002C665A"/>
    <w:rsid w:val="002C6758"/>
    <w:rsid w:val="002D367F"/>
    <w:rsid w:val="002D38B7"/>
    <w:rsid w:val="002D42CD"/>
    <w:rsid w:val="002D6557"/>
    <w:rsid w:val="002D6B64"/>
    <w:rsid w:val="002D76B0"/>
    <w:rsid w:val="002E0A39"/>
    <w:rsid w:val="002E1BE0"/>
    <w:rsid w:val="002E1F94"/>
    <w:rsid w:val="002E42A6"/>
    <w:rsid w:val="002E5087"/>
    <w:rsid w:val="002E6D2B"/>
    <w:rsid w:val="002E7FF8"/>
    <w:rsid w:val="002F3575"/>
    <w:rsid w:val="002F47EA"/>
    <w:rsid w:val="002F6352"/>
    <w:rsid w:val="002F6677"/>
    <w:rsid w:val="002F731D"/>
    <w:rsid w:val="0030045A"/>
    <w:rsid w:val="00300575"/>
    <w:rsid w:val="00300F59"/>
    <w:rsid w:val="0030402E"/>
    <w:rsid w:val="003049F2"/>
    <w:rsid w:val="00304E92"/>
    <w:rsid w:val="00305E6A"/>
    <w:rsid w:val="003064DD"/>
    <w:rsid w:val="003069C9"/>
    <w:rsid w:val="0031033E"/>
    <w:rsid w:val="00310521"/>
    <w:rsid w:val="00310579"/>
    <w:rsid w:val="00310817"/>
    <w:rsid w:val="00311ED9"/>
    <w:rsid w:val="00312F63"/>
    <w:rsid w:val="00313D75"/>
    <w:rsid w:val="00313E73"/>
    <w:rsid w:val="00315469"/>
    <w:rsid w:val="00315858"/>
    <w:rsid w:val="003166C7"/>
    <w:rsid w:val="00320004"/>
    <w:rsid w:val="00320564"/>
    <w:rsid w:val="003207CE"/>
    <w:rsid w:val="00320A73"/>
    <w:rsid w:val="00320DA4"/>
    <w:rsid w:val="003210CF"/>
    <w:rsid w:val="00325729"/>
    <w:rsid w:val="003259D5"/>
    <w:rsid w:val="00326B72"/>
    <w:rsid w:val="00326DFD"/>
    <w:rsid w:val="003276C6"/>
    <w:rsid w:val="003276DF"/>
    <w:rsid w:val="00327A44"/>
    <w:rsid w:val="0033069D"/>
    <w:rsid w:val="00331AAE"/>
    <w:rsid w:val="00331C63"/>
    <w:rsid w:val="00332660"/>
    <w:rsid w:val="00333E3D"/>
    <w:rsid w:val="00334929"/>
    <w:rsid w:val="0033646A"/>
    <w:rsid w:val="003366DE"/>
    <w:rsid w:val="00336CBD"/>
    <w:rsid w:val="00336D82"/>
    <w:rsid w:val="00336DA7"/>
    <w:rsid w:val="0033760D"/>
    <w:rsid w:val="003378A5"/>
    <w:rsid w:val="00340DEA"/>
    <w:rsid w:val="003410C8"/>
    <w:rsid w:val="00342628"/>
    <w:rsid w:val="00342690"/>
    <w:rsid w:val="003428BC"/>
    <w:rsid w:val="00343871"/>
    <w:rsid w:val="00343E7A"/>
    <w:rsid w:val="003440C3"/>
    <w:rsid w:val="00346B52"/>
    <w:rsid w:val="0035068F"/>
    <w:rsid w:val="003514AB"/>
    <w:rsid w:val="0035168E"/>
    <w:rsid w:val="00353CF8"/>
    <w:rsid w:val="00355378"/>
    <w:rsid w:val="00355DA4"/>
    <w:rsid w:val="00355FF3"/>
    <w:rsid w:val="00356548"/>
    <w:rsid w:val="00356ABD"/>
    <w:rsid w:val="003573D8"/>
    <w:rsid w:val="00357CBF"/>
    <w:rsid w:val="003603FA"/>
    <w:rsid w:val="003604C8"/>
    <w:rsid w:val="003604EA"/>
    <w:rsid w:val="0036120B"/>
    <w:rsid w:val="00361405"/>
    <w:rsid w:val="00362231"/>
    <w:rsid w:val="00362E93"/>
    <w:rsid w:val="003632B1"/>
    <w:rsid w:val="003640D4"/>
    <w:rsid w:val="00364342"/>
    <w:rsid w:val="0036445B"/>
    <w:rsid w:val="00364D57"/>
    <w:rsid w:val="00365F07"/>
    <w:rsid w:val="00367EAC"/>
    <w:rsid w:val="00371373"/>
    <w:rsid w:val="00371641"/>
    <w:rsid w:val="00372A75"/>
    <w:rsid w:val="003732CA"/>
    <w:rsid w:val="00373846"/>
    <w:rsid w:val="00373BDE"/>
    <w:rsid w:val="00374C5C"/>
    <w:rsid w:val="00380521"/>
    <w:rsid w:val="00381DA3"/>
    <w:rsid w:val="00382982"/>
    <w:rsid w:val="00382B93"/>
    <w:rsid w:val="003831DB"/>
    <w:rsid w:val="0038426A"/>
    <w:rsid w:val="003849DC"/>
    <w:rsid w:val="00384B57"/>
    <w:rsid w:val="003857E7"/>
    <w:rsid w:val="00385C83"/>
    <w:rsid w:val="00385D77"/>
    <w:rsid w:val="003866BD"/>
    <w:rsid w:val="003875D1"/>
    <w:rsid w:val="00390203"/>
    <w:rsid w:val="00390CB1"/>
    <w:rsid w:val="00391D8B"/>
    <w:rsid w:val="00392A5D"/>
    <w:rsid w:val="00392EE5"/>
    <w:rsid w:val="0039667E"/>
    <w:rsid w:val="003968AA"/>
    <w:rsid w:val="003A0CD2"/>
    <w:rsid w:val="003A34F5"/>
    <w:rsid w:val="003A58B1"/>
    <w:rsid w:val="003B08D9"/>
    <w:rsid w:val="003B1C01"/>
    <w:rsid w:val="003B35B3"/>
    <w:rsid w:val="003B44A8"/>
    <w:rsid w:val="003B475B"/>
    <w:rsid w:val="003B57D5"/>
    <w:rsid w:val="003B5AB7"/>
    <w:rsid w:val="003B5AE2"/>
    <w:rsid w:val="003B7F59"/>
    <w:rsid w:val="003C0B0C"/>
    <w:rsid w:val="003C1B58"/>
    <w:rsid w:val="003C2583"/>
    <w:rsid w:val="003C3922"/>
    <w:rsid w:val="003C3F51"/>
    <w:rsid w:val="003C4385"/>
    <w:rsid w:val="003C4F38"/>
    <w:rsid w:val="003C6739"/>
    <w:rsid w:val="003C6955"/>
    <w:rsid w:val="003C6B51"/>
    <w:rsid w:val="003C6CCE"/>
    <w:rsid w:val="003C6E25"/>
    <w:rsid w:val="003C75AE"/>
    <w:rsid w:val="003C766D"/>
    <w:rsid w:val="003C7AAF"/>
    <w:rsid w:val="003C7F19"/>
    <w:rsid w:val="003D0102"/>
    <w:rsid w:val="003D17B3"/>
    <w:rsid w:val="003D196C"/>
    <w:rsid w:val="003D2A8E"/>
    <w:rsid w:val="003D433F"/>
    <w:rsid w:val="003D6A5D"/>
    <w:rsid w:val="003D70CA"/>
    <w:rsid w:val="003D7DAA"/>
    <w:rsid w:val="003D7E32"/>
    <w:rsid w:val="003E05A7"/>
    <w:rsid w:val="003E10C2"/>
    <w:rsid w:val="003E12E4"/>
    <w:rsid w:val="003E221F"/>
    <w:rsid w:val="003E255B"/>
    <w:rsid w:val="003E2739"/>
    <w:rsid w:val="003E3215"/>
    <w:rsid w:val="003E3659"/>
    <w:rsid w:val="003E376C"/>
    <w:rsid w:val="003E3D9C"/>
    <w:rsid w:val="003E56FF"/>
    <w:rsid w:val="003E5832"/>
    <w:rsid w:val="003E5E76"/>
    <w:rsid w:val="003E6089"/>
    <w:rsid w:val="003E734F"/>
    <w:rsid w:val="003E764F"/>
    <w:rsid w:val="003F0E25"/>
    <w:rsid w:val="003F14C9"/>
    <w:rsid w:val="003F21E3"/>
    <w:rsid w:val="003F2C24"/>
    <w:rsid w:val="003F4092"/>
    <w:rsid w:val="003F43AB"/>
    <w:rsid w:val="003F4A06"/>
    <w:rsid w:val="003F4DAA"/>
    <w:rsid w:val="004001AA"/>
    <w:rsid w:val="00401889"/>
    <w:rsid w:val="004018AC"/>
    <w:rsid w:val="00401BF2"/>
    <w:rsid w:val="0040230D"/>
    <w:rsid w:val="00402854"/>
    <w:rsid w:val="00404725"/>
    <w:rsid w:val="00404F5B"/>
    <w:rsid w:val="00405485"/>
    <w:rsid w:val="0040595D"/>
    <w:rsid w:val="004068EF"/>
    <w:rsid w:val="00406B5A"/>
    <w:rsid w:val="00411F3D"/>
    <w:rsid w:val="00412670"/>
    <w:rsid w:val="00413468"/>
    <w:rsid w:val="004137AA"/>
    <w:rsid w:val="00413FE7"/>
    <w:rsid w:val="00414061"/>
    <w:rsid w:val="00414FDE"/>
    <w:rsid w:val="00417777"/>
    <w:rsid w:val="00417EEA"/>
    <w:rsid w:val="004212A3"/>
    <w:rsid w:val="004213C4"/>
    <w:rsid w:val="00422CBB"/>
    <w:rsid w:val="00423CFC"/>
    <w:rsid w:val="00423D0B"/>
    <w:rsid w:val="00424659"/>
    <w:rsid w:val="004247DE"/>
    <w:rsid w:val="004254E4"/>
    <w:rsid w:val="004258DC"/>
    <w:rsid w:val="004308F7"/>
    <w:rsid w:val="0043105D"/>
    <w:rsid w:val="00431AED"/>
    <w:rsid w:val="00431C71"/>
    <w:rsid w:val="004321D1"/>
    <w:rsid w:val="00432615"/>
    <w:rsid w:val="00432B3A"/>
    <w:rsid w:val="00433384"/>
    <w:rsid w:val="00433D93"/>
    <w:rsid w:val="00434636"/>
    <w:rsid w:val="00434B34"/>
    <w:rsid w:val="004354FE"/>
    <w:rsid w:val="00436081"/>
    <w:rsid w:val="004370B5"/>
    <w:rsid w:val="00437504"/>
    <w:rsid w:val="00437719"/>
    <w:rsid w:val="0043785F"/>
    <w:rsid w:val="004379D7"/>
    <w:rsid w:val="00437F75"/>
    <w:rsid w:val="00441D99"/>
    <w:rsid w:val="00441DA6"/>
    <w:rsid w:val="004429AF"/>
    <w:rsid w:val="00443BDD"/>
    <w:rsid w:val="00443E00"/>
    <w:rsid w:val="00445DF0"/>
    <w:rsid w:val="004464D5"/>
    <w:rsid w:val="00450600"/>
    <w:rsid w:val="00453207"/>
    <w:rsid w:val="00453CC7"/>
    <w:rsid w:val="0045484C"/>
    <w:rsid w:val="0045547D"/>
    <w:rsid w:val="00455496"/>
    <w:rsid w:val="0045592E"/>
    <w:rsid w:val="00455D73"/>
    <w:rsid w:val="0045635F"/>
    <w:rsid w:val="004567A1"/>
    <w:rsid w:val="00456DCE"/>
    <w:rsid w:val="00457131"/>
    <w:rsid w:val="00457BC2"/>
    <w:rsid w:val="00457D8A"/>
    <w:rsid w:val="00461AD9"/>
    <w:rsid w:val="004625FB"/>
    <w:rsid w:val="00462768"/>
    <w:rsid w:val="004630F7"/>
    <w:rsid w:val="00463335"/>
    <w:rsid w:val="00463BDD"/>
    <w:rsid w:val="004655D0"/>
    <w:rsid w:val="00465872"/>
    <w:rsid w:val="00470689"/>
    <w:rsid w:val="00470A28"/>
    <w:rsid w:val="00470F9B"/>
    <w:rsid w:val="00471051"/>
    <w:rsid w:val="004714BA"/>
    <w:rsid w:val="00471D8F"/>
    <w:rsid w:val="00472112"/>
    <w:rsid w:val="0047390D"/>
    <w:rsid w:val="004772F3"/>
    <w:rsid w:val="00480144"/>
    <w:rsid w:val="004804BD"/>
    <w:rsid w:val="00480C03"/>
    <w:rsid w:val="00481F45"/>
    <w:rsid w:val="00482A4A"/>
    <w:rsid w:val="0048468E"/>
    <w:rsid w:val="00484F5D"/>
    <w:rsid w:val="004850F9"/>
    <w:rsid w:val="00485775"/>
    <w:rsid w:val="00485CB7"/>
    <w:rsid w:val="00486C05"/>
    <w:rsid w:val="004871F2"/>
    <w:rsid w:val="00487B0C"/>
    <w:rsid w:val="004903D8"/>
    <w:rsid w:val="00491668"/>
    <w:rsid w:val="004932AA"/>
    <w:rsid w:val="00493AA8"/>
    <w:rsid w:val="004950DE"/>
    <w:rsid w:val="00495161"/>
    <w:rsid w:val="00496074"/>
    <w:rsid w:val="00496DA0"/>
    <w:rsid w:val="004976CD"/>
    <w:rsid w:val="004A10DB"/>
    <w:rsid w:val="004A2238"/>
    <w:rsid w:val="004A2ABF"/>
    <w:rsid w:val="004A32E4"/>
    <w:rsid w:val="004A3593"/>
    <w:rsid w:val="004A40D0"/>
    <w:rsid w:val="004A49C2"/>
    <w:rsid w:val="004A57F7"/>
    <w:rsid w:val="004B1657"/>
    <w:rsid w:val="004B1E82"/>
    <w:rsid w:val="004B1EEF"/>
    <w:rsid w:val="004B21A4"/>
    <w:rsid w:val="004B3447"/>
    <w:rsid w:val="004B3970"/>
    <w:rsid w:val="004B3B00"/>
    <w:rsid w:val="004B3D6D"/>
    <w:rsid w:val="004B4BEB"/>
    <w:rsid w:val="004B4EBD"/>
    <w:rsid w:val="004B5041"/>
    <w:rsid w:val="004B555A"/>
    <w:rsid w:val="004B5938"/>
    <w:rsid w:val="004B60CC"/>
    <w:rsid w:val="004B640E"/>
    <w:rsid w:val="004C1613"/>
    <w:rsid w:val="004C167C"/>
    <w:rsid w:val="004C1ED6"/>
    <w:rsid w:val="004C285E"/>
    <w:rsid w:val="004C3087"/>
    <w:rsid w:val="004C5487"/>
    <w:rsid w:val="004C5494"/>
    <w:rsid w:val="004C566A"/>
    <w:rsid w:val="004C5ECF"/>
    <w:rsid w:val="004C65AE"/>
    <w:rsid w:val="004C6DAA"/>
    <w:rsid w:val="004C7322"/>
    <w:rsid w:val="004C7ACE"/>
    <w:rsid w:val="004D030E"/>
    <w:rsid w:val="004D0570"/>
    <w:rsid w:val="004D0B47"/>
    <w:rsid w:val="004D1093"/>
    <w:rsid w:val="004D2F40"/>
    <w:rsid w:val="004D33AA"/>
    <w:rsid w:val="004D56E4"/>
    <w:rsid w:val="004D5847"/>
    <w:rsid w:val="004D70BF"/>
    <w:rsid w:val="004E0610"/>
    <w:rsid w:val="004E0A28"/>
    <w:rsid w:val="004E3051"/>
    <w:rsid w:val="004E454B"/>
    <w:rsid w:val="004E5B06"/>
    <w:rsid w:val="004E663A"/>
    <w:rsid w:val="004E7672"/>
    <w:rsid w:val="004E7AC4"/>
    <w:rsid w:val="004E7B69"/>
    <w:rsid w:val="004F093E"/>
    <w:rsid w:val="004F1812"/>
    <w:rsid w:val="004F2BAB"/>
    <w:rsid w:val="004F4411"/>
    <w:rsid w:val="004F517E"/>
    <w:rsid w:val="004F57B1"/>
    <w:rsid w:val="004F58D8"/>
    <w:rsid w:val="004F5DFC"/>
    <w:rsid w:val="004F5EA8"/>
    <w:rsid w:val="004F623C"/>
    <w:rsid w:val="0050022B"/>
    <w:rsid w:val="005003AF"/>
    <w:rsid w:val="005006C2"/>
    <w:rsid w:val="00501214"/>
    <w:rsid w:val="005016DE"/>
    <w:rsid w:val="005021F2"/>
    <w:rsid w:val="005043F7"/>
    <w:rsid w:val="0050442F"/>
    <w:rsid w:val="005064E6"/>
    <w:rsid w:val="005103CB"/>
    <w:rsid w:val="0051111A"/>
    <w:rsid w:val="0051198C"/>
    <w:rsid w:val="00511A80"/>
    <w:rsid w:val="00512B37"/>
    <w:rsid w:val="00514763"/>
    <w:rsid w:val="00514CAE"/>
    <w:rsid w:val="00515178"/>
    <w:rsid w:val="00516C06"/>
    <w:rsid w:val="005171F4"/>
    <w:rsid w:val="00517A1B"/>
    <w:rsid w:val="00517F54"/>
    <w:rsid w:val="005212DE"/>
    <w:rsid w:val="00521ED2"/>
    <w:rsid w:val="005231D3"/>
    <w:rsid w:val="00523808"/>
    <w:rsid w:val="00527230"/>
    <w:rsid w:val="005301F9"/>
    <w:rsid w:val="0053163C"/>
    <w:rsid w:val="0053166B"/>
    <w:rsid w:val="00531802"/>
    <w:rsid w:val="00531881"/>
    <w:rsid w:val="005318E5"/>
    <w:rsid w:val="00531F56"/>
    <w:rsid w:val="0053550A"/>
    <w:rsid w:val="0053655C"/>
    <w:rsid w:val="0053660A"/>
    <w:rsid w:val="00537843"/>
    <w:rsid w:val="005379D2"/>
    <w:rsid w:val="0054026C"/>
    <w:rsid w:val="005405B6"/>
    <w:rsid w:val="00541650"/>
    <w:rsid w:val="0054262F"/>
    <w:rsid w:val="00542B76"/>
    <w:rsid w:val="00543C9D"/>
    <w:rsid w:val="00543CD4"/>
    <w:rsid w:val="005447F4"/>
    <w:rsid w:val="0054714B"/>
    <w:rsid w:val="00547491"/>
    <w:rsid w:val="005475A2"/>
    <w:rsid w:val="0055176F"/>
    <w:rsid w:val="00552440"/>
    <w:rsid w:val="0055280F"/>
    <w:rsid w:val="005534C8"/>
    <w:rsid w:val="00553505"/>
    <w:rsid w:val="00553F6D"/>
    <w:rsid w:val="00554065"/>
    <w:rsid w:val="0055414D"/>
    <w:rsid w:val="0055464A"/>
    <w:rsid w:val="005557C4"/>
    <w:rsid w:val="00556119"/>
    <w:rsid w:val="00556203"/>
    <w:rsid w:val="0055717C"/>
    <w:rsid w:val="0056076E"/>
    <w:rsid w:val="00561961"/>
    <w:rsid w:val="00562B4A"/>
    <w:rsid w:val="00564AAC"/>
    <w:rsid w:val="005653BA"/>
    <w:rsid w:val="00565FB6"/>
    <w:rsid w:val="00566379"/>
    <w:rsid w:val="00566AC2"/>
    <w:rsid w:val="00567092"/>
    <w:rsid w:val="0056724C"/>
    <w:rsid w:val="0056767B"/>
    <w:rsid w:val="0056787D"/>
    <w:rsid w:val="0057016F"/>
    <w:rsid w:val="005713EB"/>
    <w:rsid w:val="0057184D"/>
    <w:rsid w:val="00572232"/>
    <w:rsid w:val="00572478"/>
    <w:rsid w:val="0057254C"/>
    <w:rsid w:val="00572934"/>
    <w:rsid w:val="00572D5C"/>
    <w:rsid w:val="0057348D"/>
    <w:rsid w:val="00573548"/>
    <w:rsid w:val="00574C31"/>
    <w:rsid w:val="005759CF"/>
    <w:rsid w:val="00577F80"/>
    <w:rsid w:val="005803AA"/>
    <w:rsid w:val="005810F2"/>
    <w:rsid w:val="005816CA"/>
    <w:rsid w:val="00581B81"/>
    <w:rsid w:val="0058279F"/>
    <w:rsid w:val="00582C8D"/>
    <w:rsid w:val="00583BAD"/>
    <w:rsid w:val="00585740"/>
    <w:rsid w:val="0059061B"/>
    <w:rsid w:val="005924E1"/>
    <w:rsid w:val="0059377B"/>
    <w:rsid w:val="00593924"/>
    <w:rsid w:val="00593A95"/>
    <w:rsid w:val="00594137"/>
    <w:rsid w:val="005947A6"/>
    <w:rsid w:val="005949AB"/>
    <w:rsid w:val="005A0095"/>
    <w:rsid w:val="005A00FF"/>
    <w:rsid w:val="005A091C"/>
    <w:rsid w:val="005A091D"/>
    <w:rsid w:val="005A11B7"/>
    <w:rsid w:val="005A1518"/>
    <w:rsid w:val="005A1AB7"/>
    <w:rsid w:val="005A1E74"/>
    <w:rsid w:val="005A1F2B"/>
    <w:rsid w:val="005A31EC"/>
    <w:rsid w:val="005A4089"/>
    <w:rsid w:val="005A48EE"/>
    <w:rsid w:val="005A4D0C"/>
    <w:rsid w:val="005A5ABD"/>
    <w:rsid w:val="005A61CF"/>
    <w:rsid w:val="005A6F2D"/>
    <w:rsid w:val="005A6FB3"/>
    <w:rsid w:val="005A7571"/>
    <w:rsid w:val="005B0403"/>
    <w:rsid w:val="005B086C"/>
    <w:rsid w:val="005B0E09"/>
    <w:rsid w:val="005B1296"/>
    <w:rsid w:val="005B1C04"/>
    <w:rsid w:val="005B26D8"/>
    <w:rsid w:val="005B2D19"/>
    <w:rsid w:val="005B2E58"/>
    <w:rsid w:val="005B3E47"/>
    <w:rsid w:val="005B4629"/>
    <w:rsid w:val="005B53EF"/>
    <w:rsid w:val="005B5CFA"/>
    <w:rsid w:val="005B5E0B"/>
    <w:rsid w:val="005B5E2C"/>
    <w:rsid w:val="005B6752"/>
    <w:rsid w:val="005B6894"/>
    <w:rsid w:val="005C00B2"/>
    <w:rsid w:val="005C04F6"/>
    <w:rsid w:val="005C08DA"/>
    <w:rsid w:val="005C1603"/>
    <w:rsid w:val="005C1DB7"/>
    <w:rsid w:val="005C2CF4"/>
    <w:rsid w:val="005C429A"/>
    <w:rsid w:val="005C4ACD"/>
    <w:rsid w:val="005C5E13"/>
    <w:rsid w:val="005C6492"/>
    <w:rsid w:val="005C749A"/>
    <w:rsid w:val="005D08B9"/>
    <w:rsid w:val="005D0DF9"/>
    <w:rsid w:val="005D187B"/>
    <w:rsid w:val="005D194D"/>
    <w:rsid w:val="005D2F5F"/>
    <w:rsid w:val="005D3F72"/>
    <w:rsid w:val="005D5D45"/>
    <w:rsid w:val="005D5FAF"/>
    <w:rsid w:val="005D6B25"/>
    <w:rsid w:val="005D7D50"/>
    <w:rsid w:val="005D7E86"/>
    <w:rsid w:val="005E095E"/>
    <w:rsid w:val="005E0BCD"/>
    <w:rsid w:val="005E1494"/>
    <w:rsid w:val="005E19CD"/>
    <w:rsid w:val="005E216C"/>
    <w:rsid w:val="005E2397"/>
    <w:rsid w:val="005E290E"/>
    <w:rsid w:val="005E293E"/>
    <w:rsid w:val="005E4027"/>
    <w:rsid w:val="005E43BF"/>
    <w:rsid w:val="005E5B74"/>
    <w:rsid w:val="005F2495"/>
    <w:rsid w:val="005F27FC"/>
    <w:rsid w:val="005F341F"/>
    <w:rsid w:val="005F34A9"/>
    <w:rsid w:val="005F4E7F"/>
    <w:rsid w:val="005F6409"/>
    <w:rsid w:val="005F7A93"/>
    <w:rsid w:val="00602E10"/>
    <w:rsid w:val="006034CF"/>
    <w:rsid w:val="00603694"/>
    <w:rsid w:val="006051DC"/>
    <w:rsid w:val="006064D0"/>
    <w:rsid w:val="00606DEE"/>
    <w:rsid w:val="0060732D"/>
    <w:rsid w:val="006075D0"/>
    <w:rsid w:val="00607DE2"/>
    <w:rsid w:val="00607E34"/>
    <w:rsid w:val="006104B1"/>
    <w:rsid w:val="00610591"/>
    <w:rsid w:val="0061115C"/>
    <w:rsid w:val="00612951"/>
    <w:rsid w:val="00612F4D"/>
    <w:rsid w:val="00613352"/>
    <w:rsid w:val="00613C70"/>
    <w:rsid w:val="00613CC8"/>
    <w:rsid w:val="006146FF"/>
    <w:rsid w:val="00614BC2"/>
    <w:rsid w:val="00615E5C"/>
    <w:rsid w:val="00616B13"/>
    <w:rsid w:val="00616C5F"/>
    <w:rsid w:val="00616DB3"/>
    <w:rsid w:val="006173CA"/>
    <w:rsid w:val="006176A2"/>
    <w:rsid w:val="00620A32"/>
    <w:rsid w:val="00621567"/>
    <w:rsid w:val="00621767"/>
    <w:rsid w:val="00623328"/>
    <w:rsid w:val="00624338"/>
    <w:rsid w:val="0062488E"/>
    <w:rsid w:val="00624908"/>
    <w:rsid w:val="006249A1"/>
    <w:rsid w:val="00624D0D"/>
    <w:rsid w:val="006256FE"/>
    <w:rsid w:val="006262B2"/>
    <w:rsid w:val="00626611"/>
    <w:rsid w:val="00626944"/>
    <w:rsid w:val="00626B8C"/>
    <w:rsid w:val="006270AE"/>
    <w:rsid w:val="006311BD"/>
    <w:rsid w:val="00631296"/>
    <w:rsid w:val="006320F4"/>
    <w:rsid w:val="006326EB"/>
    <w:rsid w:val="00632C68"/>
    <w:rsid w:val="00633051"/>
    <w:rsid w:val="00633A29"/>
    <w:rsid w:val="00634188"/>
    <w:rsid w:val="00635E37"/>
    <w:rsid w:val="006361BC"/>
    <w:rsid w:val="006369EB"/>
    <w:rsid w:val="006374B0"/>
    <w:rsid w:val="00637DA5"/>
    <w:rsid w:val="006406A1"/>
    <w:rsid w:val="00640A7F"/>
    <w:rsid w:val="00640F87"/>
    <w:rsid w:val="00642418"/>
    <w:rsid w:val="006449AE"/>
    <w:rsid w:val="00646B24"/>
    <w:rsid w:val="00646CD9"/>
    <w:rsid w:val="0064713F"/>
    <w:rsid w:val="00647694"/>
    <w:rsid w:val="006478B3"/>
    <w:rsid w:val="0065000E"/>
    <w:rsid w:val="00650A43"/>
    <w:rsid w:val="00652266"/>
    <w:rsid w:val="00653117"/>
    <w:rsid w:val="00653CFC"/>
    <w:rsid w:val="00653F69"/>
    <w:rsid w:val="00654BDA"/>
    <w:rsid w:val="00654D0A"/>
    <w:rsid w:val="00654D1E"/>
    <w:rsid w:val="006553BA"/>
    <w:rsid w:val="006569F0"/>
    <w:rsid w:val="0066062D"/>
    <w:rsid w:val="00661EE5"/>
    <w:rsid w:val="0066205E"/>
    <w:rsid w:val="006636B3"/>
    <w:rsid w:val="00663C0F"/>
    <w:rsid w:val="00664B67"/>
    <w:rsid w:val="00664FA6"/>
    <w:rsid w:val="006651C0"/>
    <w:rsid w:val="00665F09"/>
    <w:rsid w:val="0067053C"/>
    <w:rsid w:val="00670A21"/>
    <w:rsid w:val="006716FD"/>
    <w:rsid w:val="00671B69"/>
    <w:rsid w:val="00671DAD"/>
    <w:rsid w:val="00672635"/>
    <w:rsid w:val="00672AB5"/>
    <w:rsid w:val="006744F9"/>
    <w:rsid w:val="00675112"/>
    <w:rsid w:val="00675A1C"/>
    <w:rsid w:val="00676F75"/>
    <w:rsid w:val="0067712F"/>
    <w:rsid w:val="0067720C"/>
    <w:rsid w:val="006777EF"/>
    <w:rsid w:val="00677F8C"/>
    <w:rsid w:val="00680FC8"/>
    <w:rsid w:val="00681181"/>
    <w:rsid w:val="00681252"/>
    <w:rsid w:val="00681292"/>
    <w:rsid w:val="0068264B"/>
    <w:rsid w:val="00682CDD"/>
    <w:rsid w:val="0068336F"/>
    <w:rsid w:val="00684DA2"/>
    <w:rsid w:val="00685AD4"/>
    <w:rsid w:val="0068659A"/>
    <w:rsid w:val="0069101D"/>
    <w:rsid w:val="006916A8"/>
    <w:rsid w:val="00691A03"/>
    <w:rsid w:val="00695393"/>
    <w:rsid w:val="00695BF8"/>
    <w:rsid w:val="00696B69"/>
    <w:rsid w:val="00697892"/>
    <w:rsid w:val="006A0607"/>
    <w:rsid w:val="006A0666"/>
    <w:rsid w:val="006A17F9"/>
    <w:rsid w:val="006A1DC7"/>
    <w:rsid w:val="006A2DD4"/>
    <w:rsid w:val="006A30EA"/>
    <w:rsid w:val="006A3C9C"/>
    <w:rsid w:val="006A433F"/>
    <w:rsid w:val="006A4381"/>
    <w:rsid w:val="006A49B8"/>
    <w:rsid w:val="006A4A10"/>
    <w:rsid w:val="006A5662"/>
    <w:rsid w:val="006A605C"/>
    <w:rsid w:val="006A7728"/>
    <w:rsid w:val="006A7742"/>
    <w:rsid w:val="006A7A27"/>
    <w:rsid w:val="006A7C98"/>
    <w:rsid w:val="006B0249"/>
    <w:rsid w:val="006B072E"/>
    <w:rsid w:val="006B18C6"/>
    <w:rsid w:val="006B28FE"/>
    <w:rsid w:val="006B358A"/>
    <w:rsid w:val="006B38F4"/>
    <w:rsid w:val="006B48EB"/>
    <w:rsid w:val="006B49E9"/>
    <w:rsid w:val="006B6D83"/>
    <w:rsid w:val="006B6F23"/>
    <w:rsid w:val="006B7424"/>
    <w:rsid w:val="006C01BD"/>
    <w:rsid w:val="006C0B0E"/>
    <w:rsid w:val="006C19C1"/>
    <w:rsid w:val="006C208B"/>
    <w:rsid w:val="006C25C0"/>
    <w:rsid w:val="006C31B7"/>
    <w:rsid w:val="006C3501"/>
    <w:rsid w:val="006C37C8"/>
    <w:rsid w:val="006C4468"/>
    <w:rsid w:val="006C55EB"/>
    <w:rsid w:val="006C7DB8"/>
    <w:rsid w:val="006D0A99"/>
    <w:rsid w:val="006D1937"/>
    <w:rsid w:val="006D2FD3"/>
    <w:rsid w:val="006D333D"/>
    <w:rsid w:val="006D5217"/>
    <w:rsid w:val="006D5616"/>
    <w:rsid w:val="006D60AA"/>
    <w:rsid w:val="006D624A"/>
    <w:rsid w:val="006D6A28"/>
    <w:rsid w:val="006D6AC3"/>
    <w:rsid w:val="006D70A5"/>
    <w:rsid w:val="006D7C0C"/>
    <w:rsid w:val="006D7D69"/>
    <w:rsid w:val="006E0508"/>
    <w:rsid w:val="006E0D64"/>
    <w:rsid w:val="006E10D7"/>
    <w:rsid w:val="006E1717"/>
    <w:rsid w:val="006E2204"/>
    <w:rsid w:val="006E2499"/>
    <w:rsid w:val="006E281D"/>
    <w:rsid w:val="006E2A15"/>
    <w:rsid w:val="006E2A2D"/>
    <w:rsid w:val="006E2FB5"/>
    <w:rsid w:val="006E376F"/>
    <w:rsid w:val="006E4D32"/>
    <w:rsid w:val="006E525C"/>
    <w:rsid w:val="006E66B0"/>
    <w:rsid w:val="006E776D"/>
    <w:rsid w:val="006F0716"/>
    <w:rsid w:val="006F155E"/>
    <w:rsid w:val="006F18E0"/>
    <w:rsid w:val="006F1F99"/>
    <w:rsid w:val="006F241E"/>
    <w:rsid w:val="006F2FE8"/>
    <w:rsid w:val="006F38CF"/>
    <w:rsid w:val="006F38E5"/>
    <w:rsid w:val="006F401D"/>
    <w:rsid w:val="006F42E3"/>
    <w:rsid w:val="006F450A"/>
    <w:rsid w:val="006F51E1"/>
    <w:rsid w:val="006F5E62"/>
    <w:rsid w:val="006F71A4"/>
    <w:rsid w:val="006F739D"/>
    <w:rsid w:val="006F7E5C"/>
    <w:rsid w:val="007015F7"/>
    <w:rsid w:val="00702C1D"/>
    <w:rsid w:val="00702D39"/>
    <w:rsid w:val="00702FA3"/>
    <w:rsid w:val="00704E05"/>
    <w:rsid w:val="007054F3"/>
    <w:rsid w:val="00705E0E"/>
    <w:rsid w:val="0070671C"/>
    <w:rsid w:val="00706BAF"/>
    <w:rsid w:val="00707682"/>
    <w:rsid w:val="00707B3A"/>
    <w:rsid w:val="0071092B"/>
    <w:rsid w:val="0071119F"/>
    <w:rsid w:val="007114AB"/>
    <w:rsid w:val="00712F9B"/>
    <w:rsid w:val="007137FB"/>
    <w:rsid w:val="0071450B"/>
    <w:rsid w:val="00714689"/>
    <w:rsid w:val="00715DC0"/>
    <w:rsid w:val="00715F32"/>
    <w:rsid w:val="007162B2"/>
    <w:rsid w:val="007169FD"/>
    <w:rsid w:val="00716E96"/>
    <w:rsid w:val="007209EA"/>
    <w:rsid w:val="007213A7"/>
    <w:rsid w:val="007221D9"/>
    <w:rsid w:val="00724928"/>
    <w:rsid w:val="00724AAF"/>
    <w:rsid w:val="007260DE"/>
    <w:rsid w:val="00727830"/>
    <w:rsid w:val="00727A94"/>
    <w:rsid w:val="0073021D"/>
    <w:rsid w:val="00731D1F"/>
    <w:rsid w:val="007324B0"/>
    <w:rsid w:val="00733127"/>
    <w:rsid w:val="007332AD"/>
    <w:rsid w:val="00735A55"/>
    <w:rsid w:val="00735CB3"/>
    <w:rsid w:val="0073668B"/>
    <w:rsid w:val="00736752"/>
    <w:rsid w:val="00736AC9"/>
    <w:rsid w:val="0073758F"/>
    <w:rsid w:val="0073788D"/>
    <w:rsid w:val="00737CC3"/>
    <w:rsid w:val="00737E6E"/>
    <w:rsid w:val="00740362"/>
    <w:rsid w:val="00741EC3"/>
    <w:rsid w:val="00742F61"/>
    <w:rsid w:val="00744839"/>
    <w:rsid w:val="00744EFA"/>
    <w:rsid w:val="00744F7B"/>
    <w:rsid w:val="00745AAC"/>
    <w:rsid w:val="00745B54"/>
    <w:rsid w:val="00746E7C"/>
    <w:rsid w:val="00750F40"/>
    <w:rsid w:val="00752708"/>
    <w:rsid w:val="00753172"/>
    <w:rsid w:val="007532D2"/>
    <w:rsid w:val="00754043"/>
    <w:rsid w:val="007547F2"/>
    <w:rsid w:val="0075564D"/>
    <w:rsid w:val="00755BF5"/>
    <w:rsid w:val="00757861"/>
    <w:rsid w:val="0075795A"/>
    <w:rsid w:val="00760C35"/>
    <w:rsid w:val="00761D22"/>
    <w:rsid w:val="007632F1"/>
    <w:rsid w:val="0076442E"/>
    <w:rsid w:val="00765500"/>
    <w:rsid w:val="00766091"/>
    <w:rsid w:val="00767E31"/>
    <w:rsid w:val="0077005C"/>
    <w:rsid w:val="00770B4C"/>
    <w:rsid w:val="00773E61"/>
    <w:rsid w:val="00773F89"/>
    <w:rsid w:val="007744EE"/>
    <w:rsid w:val="0077563C"/>
    <w:rsid w:val="007764F1"/>
    <w:rsid w:val="00777305"/>
    <w:rsid w:val="007779B5"/>
    <w:rsid w:val="0078001D"/>
    <w:rsid w:val="00780450"/>
    <w:rsid w:val="00780CDE"/>
    <w:rsid w:val="00780F3E"/>
    <w:rsid w:val="00780F51"/>
    <w:rsid w:val="0078111A"/>
    <w:rsid w:val="0078132F"/>
    <w:rsid w:val="00781872"/>
    <w:rsid w:val="00781EBA"/>
    <w:rsid w:val="00784160"/>
    <w:rsid w:val="0078559D"/>
    <w:rsid w:val="00785E70"/>
    <w:rsid w:val="007867DA"/>
    <w:rsid w:val="0078726E"/>
    <w:rsid w:val="00790396"/>
    <w:rsid w:val="00791169"/>
    <w:rsid w:val="007915AE"/>
    <w:rsid w:val="00791B40"/>
    <w:rsid w:val="00791BBC"/>
    <w:rsid w:val="007926AF"/>
    <w:rsid w:val="00792F7A"/>
    <w:rsid w:val="00794CE5"/>
    <w:rsid w:val="00795CE6"/>
    <w:rsid w:val="00795F67"/>
    <w:rsid w:val="00797655"/>
    <w:rsid w:val="00797BA6"/>
    <w:rsid w:val="00797BE0"/>
    <w:rsid w:val="007A0724"/>
    <w:rsid w:val="007A0AFD"/>
    <w:rsid w:val="007A1585"/>
    <w:rsid w:val="007A2EB6"/>
    <w:rsid w:val="007A40BA"/>
    <w:rsid w:val="007A5524"/>
    <w:rsid w:val="007A7980"/>
    <w:rsid w:val="007B0317"/>
    <w:rsid w:val="007B0350"/>
    <w:rsid w:val="007B2B9C"/>
    <w:rsid w:val="007B2D47"/>
    <w:rsid w:val="007B3152"/>
    <w:rsid w:val="007B3576"/>
    <w:rsid w:val="007B399B"/>
    <w:rsid w:val="007B45E3"/>
    <w:rsid w:val="007B53EF"/>
    <w:rsid w:val="007C033D"/>
    <w:rsid w:val="007C0523"/>
    <w:rsid w:val="007C2935"/>
    <w:rsid w:val="007C2D35"/>
    <w:rsid w:val="007C374D"/>
    <w:rsid w:val="007C42BA"/>
    <w:rsid w:val="007C4A0C"/>
    <w:rsid w:val="007C4F90"/>
    <w:rsid w:val="007C4FD8"/>
    <w:rsid w:val="007C568B"/>
    <w:rsid w:val="007C5864"/>
    <w:rsid w:val="007C75AC"/>
    <w:rsid w:val="007C7A39"/>
    <w:rsid w:val="007D0DD4"/>
    <w:rsid w:val="007D21EC"/>
    <w:rsid w:val="007D22CC"/>
    <w:rsid w:val="007D2397"/>
    <w:rsid w:val="007D353D"/>
    <w:rsid w:val="007D3553"/>
    <w:rsid w:val="007D3569"/>
    <w:rsid w:val="007D4088"/>
    <w:rsid w:val="007D4F3E"/>
    <w:rsid w:val="007D5038"/>
    <w:rsid w:val="007D7724"/>
    <w:rsid w:val="007D776A"/>
    <w:rsid w:val="007E0BDC"/>
    <w:rsid w:val="007E1EE1"/>
    <w:rsid w:val="007E21F0"/>
    <w:rsid w:val="007E2366"/>
    <w:rsid w:val="007E25D3"/>
    <w:rsid w:val="007E27D6"/>
    <w:rsid w:val="007E3772"/>
    <w:rsid w:val="007E40BC"/>
    <w:rsid w:val="007E5026"/>
    <w:rsid w:val="007E569C"/>
    <w:rsid w:val="007E5F1F"/>
    <w:rsid w:val="007E5F80"/>
    <w:rsid w:val="007E743F"/>
    <w:rsid w:val="007E7B2D"/>
    <w:rsid w:val="007F0B24"/>
    <w:rsid w:val="007F1043"/>
    <w:rsid w:val="007F2B1A"/>
    <w:rsid w:val="007F46A1"/>
    <w:rsid w:val="007F4979"/>
    <w:rsid w:val="007F4AB7"/>
    <w:rsid w:val="007F54A4"/>
    <w:rsid w:val="007F54AB"/>
    <w:rsid w:val="007F63C3"/>
    <w:rsid w:val="007F6E07"/>
    <w:rsid w:val="007F6E50"/>
    <w:rsid w:val="00800D90"/>
    <w:rsid w:val="00800DDD"/>
    <w:rsid w:val="008012C7"/>
    <w:rsid w:val="0080161F"/>
    <w:rsid w:val="00801EA9"/>
    <w:rsid w:val="0080247F"/>
    <w:rsid w:val="00802BA7"/>
    <w:rsid w:val="008035C0"/>
    <w:rsid w:val="00804073"/>
    <w:rsid w:val="0080491A"/>
    <w:rsid w:val="00804C01"/>
    <w:rsid w:val="0080504F"/>
    <w:rsid w:val="00807046"/>
    <w:rsid w:val="008073FA"/>
    <w:rsid w:val="00807BE4"/>
    <w:rsid w:val="008111BD"/>
    <w:rsid w:val="00812848"/>
    <w:rsid w:val="00813CFA"/>
    <w:rsid w:val="00814DBB"/>
    <w:rsid w:val="00815158"/>
    <w:rsid w:val="008151FD"/>
    <w:rsid w:val="008165BE"/>
    <w:rsid w:val="00817865"/>
    <w:rsid w:val="008179A4"/>
    <w:rsid w:val="00817E52"/>
    <w:rsid w:val="00821096"/>
    <w:rsid w:val="0082241C"/>
    <w:rsid w:val="00824B77"/>
    <w:rsid w:val="0082701E"/>
    <w:rsid w:val="00827583"/>
    <w:rsid w:val="008312AC"/>
    <w:rsid w:val="0083130A"/>
    <w:rsid w:val="00833612"/>
    <w:rsid w:val="00834129"/>
    <w:rsid w:val="00834294"/>
    <w:rsid w:val="0083439F"/>
    <w:rsid w:val="00836A2F"/>
    <w:rsid w:val="00836F67"/>
    <w:rsid w:val="0083725D"/>
    <w:rsid w:val="0083752A"/>
    <w:rsid w:val="00837587"/>
    <w:rsid w:val="008375D6"/>
    <w:rsid w:val="0083767F"/>
    <w:rsid w:val="00837A9D"/>
    <w:rsid w:val="00837D41"/>
    <w:rsid w:val="0084070D"/>
    <w:rsid w:val="00841498"/>
    <w:rsid w:val="00841FBE"/>
    <w:rsid w:val="00841FE3"/>
    <w:rsid w:val="00842AA8"/>
    <w:rsid w:val="00844C00"/>
    <w:rsid w:val="00844E55"/>
    <w:rsid w:val="0084543E"/>
    <w:rsid w:val="00845B6B"/>
    <w:rsid w:val="008463C7"/>
    <w:rsid w:val="0084746E"/>
    <w:rsid w:val="00850401"/>
    <w:rsid w:val="008516D5"/>
    <w:rsid w:val="0085175F"/>
    <w:rsid w:val="008523B3"/>
    <w:rsid w:val="008532A6"/>
    <w:rsid w:val="00855EC9"/>
    <w:rsid w:val="00856469"/>
    <w:rsid w:val="00860183"/>
    <w:rsid w:val="00861D45"/>
    <w:rsid w:val="00861FDD"/>
    <w:rsid w:val="008625DC"/>
    <w:rsid w:val="008629F2"/>
    <w:rsid w:val="008631D2"/>
    <w:rsid w:val="00863519"/>
    <w:rsid w:val="008640CA"/>
    <w:rsid w:val="008649BD"/>
    <w:rsid w:val="00864B51"/>
    <w:rsid w:val="00864F17"/>
    <w:rsid w:val="0086500E"/>
    <w:rsid w:val="00865549"/>
    <w:rsid w:val="008656B8"/>
    <w:rsid w:val="00866BC1"/>
    <w:rsid w:val="00867249"/>
    <w:rsid w:val="00867483"/>
    <w:rsid w:val="00870683"/>
    <w:rsid w:val="0087234B"/>
    <w:rsid w:val="00874201"/>
    <w:rsid w:val="00874D91"/>
    <w:rsid w:val="00876980"/>
    <w:rsid w:val="00876D79"/>
    <w:rsid w:val="00876E6E"/>
    <w:rsid w:val="008772CF"/>
    <w:rsid w:val="008773B1"/>
    <w:rsid w:val="008801F9"/>
    <w:rsid w:val="00881278"/>
    <w:rsid w:val="00881556"/>
    <w:rsid w:val="00881735"/>
    <w:rsid w:val="00881A9D"/>
    <w:rsid w:val="00882C01"/>
    <w:rsid w:val="008847A2"/>
    <w:rsid w:val="00884813"/>
    <w:rsid w:val="00886329"/>
    <w:rsid w:val="00886A66"/>
    <w:rsid w:val="0088791D"/>
    <w:rsid w:val="00890438"/>
    <w:rsid w:val="0089051A"/>
    <w:rsid w:val="0089502A"/>
    <w:rsid w:val="00895311"/>
    <w:rsid w:val="00895CEF"/>
    <w:rsid w:val="008960CD"/>
    <w:rsid w:val="00896D10"/>
    <w:rsid w:val="008A3011"/>
    <w:rsid w:val="008A3CCD"/>
    <w:rsid w:val="008A5EF0"/>
    <w:rsid w:val="008A62E4"/>
    <w:rsid w:val="008A69C1"/>
    <w:rsid w:val="008A6E8C"/>
    <w:rsid w:val="008A7DC6"/>
    <w:rsid w:val="008B15D4"/>
    <w:rsid w:val="008B37B3"/>
    <w:rsid w:val="008B4886"/>
    <w:rsid w:val="008B7387"/>
    <w:rsid w:val="008C0ED2"/>
    <w:rsid w:val="008C1614"/>
    <w:rsid w:val="008C18C4"/>
    <w:rsid w:val="008C22A3"/>
    <w:rsid w:val="008C300F"/>
    <w:rsid w:val="008C385B"/>
    <w:rsid w:val="008C4493"/>
    <w:rsid w:val="008C5576"/>
    <w:rsid w:val="008C569C"/>
    <w:rsid w:val="008C6385"/>
    <w:rsid w:val="008D0589"/>
    <w:rsid w:val="008D0AF1"/>
    <w:rsid w:val="008D0B3B"/>
    <w:rsid w:val="008D1C9C"/>
    <w:rsid w:val="008D2C69"/>
    <w:rsid w:val="008D3404"/>
    <w:rsid w:val="008D393F"/>
    <w:rsid w:val="008D4DDA"/>
    <w:rsid w:val="008D6DAA"/>
    <w:rsid w:val="008D717D"/>
    <w:rsid w:val="008E1415"/>
    <w:rsid w:val="008E1932"/>
    <w:rsid w:val="008E1AE6"/>
    <w:rsid w:val="008E245D"/>
    <w:rsid w:val="008E248F"/>
    <w:rsid w:val="008E3194"/>
    <w:rsid w:val="008E3A89"/>
    <w:rsid w:val="008E4658"/>
    <w:rsid w:val="008E59DC"/>
    <w:rsid w:val="008E5A09"/>
    <w:rsid w:val="008E5C44"/>
    <w:rsid w:val="008E62A5"/>
    <w:rsid w:val="008E72DE"/>
    <w:rsid w:val="008E77B7"/>
    <w:rsid w:val="008E7931"/>
    <w:rsid w:val="008E7BD4"/>
    <w:rsid w:val="008F0B88"/>
    <w:rsid w:val="008F19A4"/>
    <w:rsid w:val="008F19A9"/>
    <w:rsid w:val="008F1FA9"/>
    <w:rsid w:val="008F3429"/>
    <w:rsid w:val="008F3D22"/>
    <w:rsid w:val="008F447E"/>
    <w:rsid w:val="008F45EC"/>
    <w:rsid w:val="008F525B"/>
    <w:rsid w:val="008F70DC"/>
    <w:rsid w:val="009014B3"/>
    <w:rsid w:val="00902721"/>
    <w:rsid w:val="00905D79"/>
    <w:rsid w:val="009105E1"/>
    <w:rsid w:val="00910733"/>
    <w:rsid w:val="009121C5"/>
    <w:rsid w:val="00912D7F"/>
    <w:rsid w:val="009144CE"/>
    <w:rsid w:val="0091648D"/>
    <w:rsid w:val="00916AED"/>
    <w:rsid w:val="009177DB"/>
    <w:rsid w:val="009200E4"/>
    <w:rsid w:val="00920D39"/>
    <w:rsid w:val="009210B9"/>
    <w:rsid w:val="00921FA6"/>
    <w:rsid w:val="009221F8"/>
    <w:rsid w:val="009233E1"/>
    <w:rsid w:val="00923ED0"/>
    <w:rsid w:val="00924468"/>
    <w:rsid w:val="00924BEC"/>
    <w:rsid w:val="00924E3A"/>
    <w:rsid w:val="00925592"/>
    <w:rsid w:val="00926BB4"/>
    <w:rsid w:val="009329FF"/>
    <w:rsid w:val="00932AB5"/>
    <w:rsid w:val="009331B6"/>
    <w:rsid w:val="009332FD"/>
    <w:rsid w:val="0093564D"/>
    <w:rsid w:val="00936117"/>
    <w:rsid w:val="009372B2"/>
    <w:rsid w:val="009375F3"/>
    <w:rsid w:val="00940AB5"/>
    <w:rsid w:val="00941878"/>
    <w:rsid w:val="00941DC5"/>
    <w:rsid w:val="0094396A"/>
    <w:rsid w:val="009443A3"/>
    <w:rsid w:val="00944A39"/>
    <w:rsid w:val="00944BC2"/>
    <w:rsid w:val="00945898"/>
    <w:rsid w:val="00946881"/>
    <w:rsid w:val="00946BBD"/>
    <w:rsid w:val="009503F6"/>
    <w:rsid w:val="00950617"/>
    <w:rsid w:val="00952410"/>
    <w:rsid w:val="009524A3"/>
    <w:rsid w:val="00953A79"/>
    <w:rsid w:val="00953D98"/>
    <w:rsid w:val="0095428D"/>
    <w:rsid w:val="009546B2"/>
    <w:rsid w:val="00954A13"/>
    <w:rsid w:val="00955296"/>
    <w:rsid w:val="00955FDC"/>
    <w:rsid w:val="009568BE"/>
    <w:rsid w:val="0096082C"/>
    <w:rsid w:val="009627BA"/>
    <w:rsid w:val="00962DF4"/>
    <w:rsid w:val="009633F4"/>
    <w:rsid w:val="00963A33"/>
    <w:rsid w:val="0096456B"/>
    <w:rsid w:val="00966021"/>
    <w:rsid w:val="0096674C"/>
    <w:rsid w:val="00967096"/>
    <w:rsid w:val="009670BF"/>
    <w:rsid w:val="00967CD9"/>
    <w:rsid w:val="00967D6F"/>
    <w:rsid w:val="0097126C"/>
    <w:rsid w:val="00971BD8"/>
    <w:rsid w:val="00971D55"/>
    <w:rsid w:val="009725B8"/>
    <w:rsid w:val="009732C4"/>
    <w:rsid w:val="0097445E"/>
    <w:rsid w:val="00975580"/>
    <w:rsid w:val="00975C09"/>
    <w:rsid w:val="009770AE"/>
    <w:rsid w:val="0097776D"/>
    <w:rsid w:val="00980044"/>
    <w:rsid w:val="0098044F"/>
    <w:rsid w:val="009855E0"/>
    <w:rsid w:val="009858CC"/>
    <w:rsid w:val="0098591D"/>
    <w:rsid w:val="00985B6C"/>
    <w:rsid w:val="00986B59"/>
    <w:rsid w:val="0098722B"/>
    <w:rsid w:val="0098729C"/>
    <w:rsid w:val="00990085"/>
    <w:rsid w:val="00990404"/>
    <w:rsid w:val="009904FF"/>
    <w:rsid w:val="009909C6"/>
    <w:rsid w:val="00990D07"/>
    <w:rsid w:val="009915B8"/>
    <w:rsid w:val="0099191F"/>
    <w:rsid w:val="00993B49"/>
    <w:rsid w:val="009946A7"/>
    <w:rsid w:val="00995FA7"/>
    <w:rsid w:val="00997A89"/>
    <w:rsid w:val="00997CC3"/>
    <w:rsid w:val="00997D33"/>
    <w:rsid w:val="009A067C"/>
    <w:rsid w:val="009A0F2C"/>
    <w:rsid w:val="009A191B"/>
    <w:rsid w:val="009A1F88"/>
    <w:rsid w:val="009A2A69"/>
    <w:rsid w:val="009A3A84"/>
    <w:rsid w:val="009A40CC"/>
    <w:rsid w:val="009A4BFC"/>
    <w:rsid w:val="009A4FEB"/>
    <w:rsid w:val="009A631D"/>
    <w:rsid w:val="009A6BAE"/>
    <w:rsid w:val="009A7EDC"/>
    <w:rsid w:val="009B0A05"/>
    <w:rsid w:val="009B0DB5"/>
    <w:rsid w:val="009B1F37"/>
    <w:rsid w:val="009B2327"/>
    <w:rsid w:val="009B2650"/>
    <w:rsid w:val="009B2AC5"/>
    <w:rsid w:val="009B4412"/>
    <w:rsid w:val="009B4AC7"/>
    <w:rsid w:val="009B4E5D"/>
    <w:rsid w:val="009B551D"/>
    <w:rsid w:val="009B7237"/>
    <w:rsid w:val="009B72F7"/>
    <w:rsid w:val="009B7636"/>
    <w:rsid w:val="009C03DC"/>
    <w:rsid w:val="009C0575"/>
    <w:rsid w:val="009C0F78"/>
    <w:rsid w:val="009C10A8"/>
    <w:rsid w:val="009C1880"/>
    <w:rsid w:val="009C49DE"/>
    <w:rsid w:val="009C4EDC"/>
    <w:rsid w:val="009C4EE9"/>
    <w:rsid w:val="009C524F"/>
    <w:rsid w:val="009C79A9"/>
    <w:rsid w:val="009D206A"/>
    <w:rsid w:val="009D4129"/>
    <w:rsid w:val="009D4793"/>
    <w:rsid w:val="009D4A44"/>
    <w:rsid w:val="009D4AD8"/>
    <w:rsid w:val="009D5945"/>
    <w:rsid w:val="009E0C58"/>
    <w:rsid w:val="009E2F18"/>
    <w:rsid w:val="009E3E88"/>
    <w:rsid w:val="009E52EE"/>
    <w:rsid w:val="009E5B0F"/>
    <w:rsid w:val="009E5B9D"/>
    <w:rsid w:val="009E6DD9"/>
    <w:rsid w:val="009E7BC1"/>
    <w:rsid w:val="009E7BE6"/>
    <w:rsid w:val="009F0515"/>
    <w:rsid w:val="009F0729"/>
    <w:rsid w:val="009F09BC"/>
    <w:rsid w:val="009F1483"/>
    <w:rsid w:val="009F17F8"/>
    <w:rsid w:val="009F339F"/>
    <w:rsid w:val="009F4635"/>
    <w:rsid w:val="009F64DE"/>
    <w:rsid w:val="009F66D9"/>
    <w:rsid w:val="009F751C"/>
    <w:rsid w:val="009F7F79"/>
    <w:rsid w:val="00A0032E"/>
    <w:rsid w:val="00A00EFC"/>
    <w:rsid w:val="00A00FE2"/>
    <w:rsid w:val="00A01E98"/>
    <w:rsid w:val="00A02EA6"/>
    <w:rsid w:val="00A033AA"/>
    <w:rsid w:val="00A037BD"/>
    <w:rsid w:val="00A043C6"/>
    <w:rsid w:val="00A043D6"/>
    <w:rsid w:val="00A04D13"/>
    <w:rsid w:val="00A05AD3"/>
    <w:rsid w:val="00A06783"/>
    <w:rsid w:val="00A06CFC"/>
    <w:rsid w:val="00A07151"/>
    <w:rsid w:val="00A0796D"/>
    <w:rsid w:val="00A07E6A"/>
    <w:rsid w:val="00A10C9F"/>
    <w:rsid w:val="00A11C41"/>
    <w:rsid w:val="00A11D35"/>
    <w:rsid w:val="00A12804"/>
    <w:rsid w:val="00A12AE8"/>
    <w:rsid w:val="00A12E9B"/>
    <w:rsid w:val="00A12F6A"/>
    <w:rsid w:val="00A138B7"/>
    <w:rsid w:val="00A13AE2"/>
    <w:rsid w:val="00A13F56"/>
    <w:rsid w:val="00A1446C"/>
    <w:rsid w:val="00A145C3"/>
    <w:rsid w:val="00A14D49"/>
    <w:rsid w:val="00A150CA"/>
    <w:rsid w:val="00A1677E"/>
    <w:rsid w:val="00A1718A"/>
    <w:rsid w:val="00A1745F"/>
    <w:rsid w:val="00A175ED"/>
    <w:rsid w:val="00A17BEC"/>
    <w:rsid w:val="00A207FE"/>
    <w:rsid w:val="00A20FB0"/>
    <w:rsid w:val="00A227E0"/>
    <w:rsid w:val="00A22C50"/>
    <w:rsid w:val="00A235F9"/>
    <w:rsid w:val="00A239FF"/>
    <w:rsid w:val="00A247C8"/>
    <w:rsid w:val="00A2566B"/>
    <w:rsid w:val="00A264B8"/>
    <w:rsid w:val="00A301D9"/>
    <w:rsid w:val="00A30CB4"/>
    <w:rsid w:val="00A3145A"/>
    <w:rsid w:val="00A33052"/>
    <w:rsid w:val="00A33269"/>
    <w:rsid w:val="00A33E59"/>
    <w:rsid w:val="00A35161"/>
    <w:rsid w:val="00A36D66"/>
    <w:rsid w:val="00A36E1F"/>
    <w:rsid w:val="00A378EB"/>
    <w:rsid w:val="00A409CD"/>
    <w:rsid w:val="00A41747"/>
    <w:rsid w:val="00A41BE4"/>
    <w:rsid w:val="00A43183"/>
    <w:rsid w:val="00A4322C"/>
    <w:rsid w:val="00A4337B"/>
    <w:rsid w:val="00A439C0"/>
    <w:rsid w:val="00A44973"/>
    <w:rsid w:val="00A46778"/>
    <w:rsid w:val="00A469C3"/>
    <w:rsid w:val="00A46C2F"/>
    <w:rsid w:val="00A5089B"/>
    <w:rsid w:val="00A51B1F"/>
    <w:rsid w:val="00A52981"/>
    <w:rsid w:val="00A54647"/>
    <w:rsid w:val="00A5476A"/>
    <w:rsid w:val="00A5705B"/>
    <w:rsid w:val="00A57B7B"/>
    <w:rsid w:val="00A601BB"/>
    <w:rsid w:val="00A6083A"/>
    <w:rsid w:val="00A617E1"/>
    <w:rsid w:val="00A61B41"/>
    <w:rsid w:val="00A61E3E"/>
    <w:rsid w:val="00A61F05"/>
    <w:rsid w:val="00A63595"/>
    <w:rsid w:val="00A63817"/>
    <w:rsid w:val="00A6472F"/>
    <w:rsid w:val="00A64FB8"/>
    <w:rsid w:val="00A66881"/>
    <w:rsid w:val="00A70166"/>
    <w:rsid w:val="00A71644"/>
    <w:rsid w:val="00A72336"/>
    <w:rsid w:val="00A73234"/>
    <w:rsid w:val="00A74764"/>
    <w:rsid w:val="00A75313"/>
    <w:rsid w:val="00A75417"/>
    <w:rsid w:val="00A758A9"/>
    <w:rsid w:val="00A759B4"/>
    <w:rsid w:val="00A75F5F"/>
    <w:rsid w:val="00A75FF3"/>
    <w:rsid w:val="00A7798B"/>
    <w:rsid w:val="00A8047F"/>
    <w:rsid w:val="00A80D1D"/>
    <w:rsid w:val="00A8145A"/>
    <w:rsid w:val="00A81700"/>
    <w:rsid w:val="00A827E2"/>
    <w:rsid w:val="00A82CEF"/>
    <w:rsid w:val="00A832F2"/>
    <w:rsid w:val="00A83D9E"/>
    <w:rsid w:val="00A843EA"/>
    <w:rsid w:val="00A8586E"/>
    <w:rsid w:val="00A859C6"/>
    <w:rsid w:val="00A8684B"/>
    <w:rsid w:val="00A86DBB"/>
    <w:rsid w:val="00A90258"/>
    <w:rsid w:val="00A90934"/>
    <w:rsid w:val="00A90CDE"/>
    <w:rsid w:val="00A920A2"/>
    <w:rsid w:val="00A920B1"/>
    <w:rsid w:val="00A93DE4"/>
    <w:rsid w:val="00A95112"/>
    <w:rsid w:val="00A954AC"/>
    <w:rsid w:val="00A96246"/>
    <w:rsid w:val="00A96C49"/>
    <w:rsid w:val="00AA0326"/>
    <w:rsid w:val="00AA0A26"/>
    <w:rsid w:val="00AA1A97"/>
    <w:rsid w:val="00AA244D"/>
    <w:rsid w:val="00AA34E9"/>
    <w:rsid w:val="00AA565B"/>
    <w:rsid w:val="00AA648A"/>
    <w:rsid w:val="00AA683E"/>
    <w:rsid w:val="00AA69A0"/>
    <w:rsid w:val="00AA7CAF"/>
    <w:rsid w:val="00AB03B7"/>
    <w:rsid w:val="00AB16FA"/>
    <w:rsid w:val="00AB2360"/>
    <w:rsid w:val="00AB2EF3"/>
    <w:rsid w:val="00AB39E6"/>
    <w:rsid w:val="00AB3EB0"/>
    <w:rsid w:val="00AB4753"/>
    <w:rsid w:val="00AB5DE7"/>
    <w:rsid w:val="00AB7198"/>
    <w:rsid w:val="00AB78F5"/>
    <w:rsid w:val="00AC15DC"/>
    <w:rsid w:val="00AC2277"/>
    <w:rsid w:val="00AC38C8"/>
    <w:rsid w:val="00AC4961"/>
    <w:rsid w:val="00AC5F36"/>
    <w:rsid w:val="00AC5FDA"/>
    <w:rsid w:val="00AC61E1"/>
    <w:rsid w:val="00AC63A9"/>
    <w:rsid w:val="00AC67C2"/>
    <w:rsid w:val="00AC6BFD"/>
    <w:rsid w:val="00AC79AF"/>
    <w:rsid w:val="00AC7EF4"/>
    <w:rsid w:val="00AD04DF"/>
    <w:rsid w:val="00AD298E"/>
    <w:rsid w:val="00AD2C2B"/>
    <w:rsid w:val="00AD4005"/>
    <w:rsid w:val="00AD48EB"/>
    <w:rsid w:val="00AD5253"/>
    <w:rsid w:val="00AD5E15"/>
    <w:rsid w:val="00AD5E54"/>
    <w:rsid w:val="00AD6503"/>
    <w:rsid w:val="00AD6642"/>
    <w:rsid w:val="00AD67B4"/>
    <w:rsid w:val="00AD69EC"/>
    <w:rsid w:val="00AD6CE7"/>
    <w:rsid w:val="00AE0C3E"/>
    <w:rsid w:val="00AE22BD"/>
    <w:rsid w:val="00AE2E4C"/>
    <w:rsid w:val="00AE30A0"/>
    <w:rsid w:val="00AE4D63"/>
    <w:rsid w:val="00AE5318"/>
    <w:rsid w:val="00AF0BF7"/>
    <w:rsid w:val="00AF1A43"/>
    <w:rsid w:val="00AF1F58"/>
    <w:rsid w:val="00AF2A7D"/>
    <w:rsid w:val="00AF4DD3"/>
    <w:rsid w:val="00AF4EE6"/>
    <w:rsid w:val="00AF56C7"/>
    <w:rsid w:val="00AF57D8"/>
    <w:rsid w:val="00AF7D8C"/>
    <w:rsid w:val="00B01915"/>
    <w:rsid w:val="00B0214F"/>
    <w:rsid w:val="00B02F6C"/>
    <w:rsid w:val="00B03C31"/>
    <w:rsid w:val="00B04038"/>
    <w:rsid w:val="00B04D5C"/>
    <w:rsid w:val="00B053C0"/>
    <w:rsid w:val="00B06476"/>
    <w:rsid w:val="00B06488"/>
    <w:rsid w:val="00B07844"/>
    <w:rsid w:val="00B07A3E"/>
    <w:rsid w:val="00B1074A"/>
    <w:rsid w:val="00B11789"/>
    <w:rsid w:val="00B11B16"/>
    <w:rsid w:val="00B11C2F"/>
    <w:rsid w:val="00B11C61"/>
    <w:rsid w:val="00B12319"/>
    <w:rsid w:val="00B1236B"/>
    <w:rsid w:val="00B129B2"/>
    <w:rsid w:val="00B1532C"/>
    <w:rsid w:val="00B15791"/>
    <w:rsid w:val="00B157C6"/>
    <w:rsid w:val="00B16122"/>
    <w:rsid w:val="00B16303"/>
    <w:rsid w:val="00B163B6"/>
    <w:rsid w:val="00B16C71"/>
    <w:rsid w:val="00B16E7C"/>
    <w:rsid w:val="00B1796B"/>
    <w:rsid w:val="00B20325"/>
    <w:rsid w:val="00B20985"/>
    <w:rsid w:val="00B216D2"/>
    <w:rsid w:val="00B22BC9"/>
    <w:rsid w:val="00B2333D"/>
    <w:rsid w:val="00B233AE"/>
    <w:rsid w:val="00B237D6"/>
    <w:rsid w:val="00B23EB8"/>
    <w:rsid w:val="00B24A29"/>
    <w:rsid w:val="00B24A8F"/>
    <w:rsid w:val="00B24EF6"/>
    <w:rsid w:val="00B25739"/>
    <w:rsid w:val="00B26FE4"/>
    <w:rsid w:val="00B30326"/>
    <w:rsid w:val="00B308AE"/>
    <w:rsid w:val="00B30A50"/>
    <w:rsid w:val="00B3154A"/>
    <w:rsid w:val="00B31C86"/>
    <w:rsid w:val="00B32016"/>
    <w:rsid w:val="00B339BF"/>
    <w:rsid w:val="00B33EDE"/>
    <w:rsid w:val="00B33EF5"/>
    <w:rsid w:val="00B34010"/>
    <w:rsid w:val="00B34157"/>
    <w:rsid w:val="00B34516"/>
    <w:rsid w:val="00B34A31"/>
    <w:rsid w:val="00B34FEC"/>
    <w:rsid w:val="00B3589C"/>
    <w:rsid w:val="00B35DA5"/>
    <w:rsid w:val="00B35EFA"/>
    <w:rsid w:val="00B36E50"/>
    <w:rsid w:val="00B370E0"/>
    <w:rsid w:val="00B37269"/>
    <w:rsid w:val="00B374F6"/>
    <w:rsid w:val="00B40DD4"/>
    <w:rsid w:val="00B42608"/>
    <w:rsid w:val="00B42FBB"/>
    <w:rsid w:val="00B43D09"/>
    <w:rsid w:val="00B444AB"/>
    <w:rsid w:val="00B4695A"/>
    <w:rsid w:val="00B50B0C"/>
    <w:rsid w:val="00B51C17"/>
    <w:rsid w:val="00B51DB2"/>
    <w:rsid w:val="00B53395"/>
    <w:rsid w:val="00B53526"/>
    <w:rsid w:val="00B53945"/>
    <w:rsid w:val="00B54029"/>
    <w:rsid w:val="00B5484A"/>
    <w:rsid w:val="00B5630D"/>
    <w:rsid w:val="00B564AB"/>
    <w:rsid w:val="00B56865"/>
    <w:rsid w:val="00B62143"/>
    <w:rsid w:val="00B62596"/>
    <w:rsid w:val="00B63D7C"/>
    <w:rsid w:val="00B63E9C"/>
    <w:rsid w:val="00B64564"/>
    <w:rsid w:val="00B64C6C"/>
    <w:rsid w:val="00B654B7"/>
    <w:rsid w:val="00B67145"/>
    <w:rsid w:val="00B70B51"/>
    <w:rsid w:val="00B71145"/>
    <w:rsid w:val="00B71DDC"/>
    <w:rsid w:val="00B7200C"/>
    <w:rsid w:val="00B723F1"/>
    <w:rsid w:val="00B728E9"/>
    <w:rsid w:val="00B73D4C"/>
    <w:rsid w:val="00B7448F"/>
    <w:rsid w:val="00B74634"/>
    <w:rsid w:val="00B76418"/>
    <w:rsid w:val="00B769EA"/>
    <w:rsid w:val="00B77D01"/>
    <w:rsid w:val="00B77E20"/>
    <w:rsid w:val="00B77E53"/>
    <w:rsid w:val="00B8272F"/>
    <w:rsid w:val="00B827CB"/>
    <w:rsid w:val="00B83317"/>
    <w:rsid w:val="00B85848"/>
    <w:rsid w:val="00B85D19"/>
    <w:rsid w:val="00B86747"/>
    <w:rsid w:val="00B86997"/>
    <w:rsid w:val="00B879A4"/>
    <w:rsid w:val="00B87B05"/>
    <w:rsid w:val="00B90A3A"/>
    <w:rsid w:val="00B91E23"/>
    <w:rsid w:val="00B91EFE"/>
    <w:rsid w:val="00B939E5"/>
    <w:rsid w:val="00B945D9"/>
    <w:rsid w:val="00B94D93"/>
    <w:rsid w:val="00B9519B"/>
    <w:rsid w:val="00B9553D"/>
    <w:rsid w:val="00B97EA1"/>
    <w:rsid w:val="00BA1ABA"/>
    <w:rsid w:val="00BA20D8"/>
    <w:rsid w:val="00BA214A"/>
    <w:rsid w:val="00BA2A18"/>
    <w:rsid w:val="00BA3CE3"/>
    <w:rsid w:val="00BA7EF5"/>
    <w:rsid w:val="00BA7FB6"/>
    <w:rsid w:val="00BB000B"/>
    <w:rsid w:val="00BB07DF"/>
    <w:rsid w:val="00BB1541"/>
    <w:rsid w:val="00BB1641"/>
    <w:rsid w:val="00BB1F95"/>
    <w:rsid w:val="00BB2615"/>
    <w:rsid w:val="00BB2893"/>
    <w:rsid w:val="00BB3F23"/>
    <w:rsid w:val="00BB5DBC"/>
    <w:rsid w:val="00BB60B1"/>
    <w:rsid w:val="00BB6B97"/>
    <w:rsid w:val="00BB7284"/>
    <w:rsid w:val="00BB7AA1"/>
    <w:rsid w:val="00BB7D95"/>
    <w:rsid w:val="00BC0BA6"/>
    <w:rsid w:val="00BC2047"/>
    <w:rsid w:val="00BC21F7"/>
    <w:rsid w:val="00BC281C"/>
    <w:rsid w:val="00BC2EE9"/>
    <w:rsid w:val="00BC3017"/>
    <w:rsid w:val="00BC34ED"/>
    <w:rsid w:val="00BC4175"/>
    <w:rsid w:val="00BC43FD"/>
    <w:rsid w:val="00BC44DD"/>
    <w:rsid w:val="00BC4536"/>
    <w:rsid w:val="00BC5A65"/>
    <w:rsid w:val="00BC5B91"/>
    <w:rsid w:val="00BC7346"/>
    <w:rsid w:val="00BD08B0"/>
    <w:rsid w:val="00BD150B"/>
    <w:rsid w:val="00BD152E"/>
    <w:rsid w:val="00BD1E5D"/>
    <w:rsid w:val="00BD1FBC"/>
    <w:rsid w:val="00BD271A"/>
    <w:rsid w:val="00BD52D1"/>
    <w:rsid w:val="00BD5449"/>
    <w:rsid w:val="00BD5660"/>
    <w:rsid w:val="00BD5930"/>
    <w:rsid w:val="00BD6898"/>
    <w:rsid w:val="00BE1ACA"/>
    <w:rsid w:val="00BE2040"/>
    <w:rsid w:val="00BE27EF"/>
    <w:rsid w:val="00BE2D7B"/>
    <w:rsid w:val="00BE37E5"/>
    <w:rsid w:val="00BE399B"/>
    <w:rsid w:val="00BE3E06"/>
    <w:rsid w:val="00BE44B5"/>
    <w:rsid w:val="00BE5025"/>
    <w:rsid w:val="00BE5108"/>
    <w:rsid w:val="00BE638B"/>
    <w:rsid w:val="00BE681C"/>
    <w:rsid w:val="00BE6BDE"/>
    <w:rsid w:val="00BE6D96"/>
    <w:rsid w:val="00BE6FF7"/>
    <w:rsid w:val="00BE7990"/>
    <w:rsid w:val="00BF0314"/>
    <w:rsid w:val="00BF16BA"/>
    <w:rsid w:val="00BF1984"/>
    <w:rsid w:val="00BF1FE1"/>
    <w:rsid w:val="00BF27DA"/>
    <w:rsid w:val="00BF5172"/>
    <w:rsid w:val="00BF7C0C"/>
    <w:rsid w:val="00C0027E"/>
    <w:rsid w:val="00C00351"/>
    <w:rsid w:val="00C029CF"/>
    <w:rsid w:val="00C0342B"/>
    <w:rsid w:val="00C0354C"/>
    <w:rsid w:val="00C038E5"/>
    <w:rsid w:val="00C03EB3"/>
    <w:rsid w:val="00C0489C"/>
    <w:rsid w:val="00C04B3E"/>
    <w:rsid w:val="00C04FD8"/>
    <w:rsid w:val="00C06D71"/>
    <w:rsid w:val="00C06FED"/>
    <w:rsid w:val="00C105B8"/>
    <w:rsid w:val="00C11565"/>
    <w:rsid w:val="00C12399"/>
    <w:rsid w:val="00C12E2A"/>
    <w:rsid w:val="00C13E7B"/>
    <w:rsid w:val="00C15B6A"/>
    <w:rsid w:val="00C173B2"/>
    <w:rsid w:val="00C17623"/>
    <w:rsid w:val="00C1771C"/>
    <w:rsid w:val="00C17F84"/>
    <w:rsid w:val="00C20BC9"/>
    <w:rsid w:val="00C23401"/>
    <w:rsid w:val="00C26143"/>
    <w:rsid w:val="00C26445"/>
    <w:rsid w:val="00C27417"/>
    <w:rsid w:val="00C27B33"/>
    <w:rsid w:val="00C311A2"/>
    <w:rsid w:val="00C319BE"/>
    <w:rsid w:val="00C32394"/>
    <w:rsid w:val="00C367B7"/>
    <w:rsid w:val="00C36AFC"/>
    <w:rsid w:val="00C36F5A"/>
    <w:rsid w:val="00C40574"/>
    <w:rsid w:val="00C409A1"/>
    <w:rsid w:val="00C4273B"/>
    <w:rsid w:val="00C42BC0"/>
    <w:rsid w:val="00C42D48"/>
    <w:rsid w:val="00C43B80"/>
    <w:rsid w:val="00C43FED"/>
    <w:rsid w:val="00C4406B"/>
    <w:rsid w:val="00C44866"/>
    <w:rsid w:val="00C45BBC"/>
    <w:rsid w:val="00C45C12"/>
    <w:rsid w:val="00C50108"/>
    <w:rsid w:val="00C5099F"/>
    <w:rsid w:val="00C51005"/>
    <w:rsid w:val="00C519A6"/>
    <w:rsid w:val="00C52605"/>
    <w:rsid w:val="00C53AD8"/>
    <w:rsid w:val="00C54206"/>
    <w:rsid w:val="00C54BCC"/>
    <w:rsid w:val="00C57860"/>
    <w:rsid w:val="00C60031"/>
    <w:rsid w:val="00C62A64"/>
    <w:rsid w:val="00C6314A"/>
    <w:rsid w:val="00C632D5"/>
    <w:rsid w:val="00C6367C"/>
    <w:rsid w:val="00C6391E"/>
    <w:rsid w:val="00C64A6B"/>
    <w:rsid w:val="00C64FA1"/>
    <w:rsid w:val="00C651B8"/>
    <w:rsid w:val="00C651BC"/>
    <w:rsid w:val="00C667C5"/>
    <w:rsid w:val="00C704F8"/>
    <w:rsid w:val="00C70B10"/>
    <w:rsid w:val="00C7186E"/>
    <w:rsid w:val="00C71FC4"/>
    <w:rsid w:val="00C71FF5"/>
    <w:rsid w:val="00C727BB"/>
    <w:rsid w:val="00C73422"/>
    <w:rsid w:val="00C75515"/>
    <w:rsid w:val="00C762C9"/>
    <w:rsid w:val="00C766EC"/>
    <w:rsid w:val="00C777DB"/>
    <w:rsid w:val="00C81329"/>
    <w:rsid w:val="00C81B21"/>
    <w:rsid w:val="00C83D2E"/>
    <w:rsid w:val="00C84028"/>
    <w:rsid w:val="00C852D1"/>
    <w:rsid w:val="00C85B76"/>
    <w:rsid w:val="00C86A77"/>
    <w:rsid w:val="00C8771A"/>
    <w:rsid w:val="00C87F1C"/>
    <w:rsid w:val="00C915A2"/>
    <w:rsid w:val="00C91802"/>
    <w:rsid w:val="00C91EF5"/>
    <w:rsid w:val="00C934A6"/>
    <w:rsid w:val="00C93C76"/>
    <w:rsid w:val="00C93F07"/>
    <w:rsid w:val="00C940BB"/>
    <w:rsid w:val="00C94AA6"/>
    <w:rsid w:val="00C954B4"/>
    <w:rsid w:val="00C956BF"/>
    <w:rsid w:val="00C970DE"/>
    <w:rsid w:val="00CA01FC"/>
    <w:rsid w:val="00CA029A"/>
    <w:rsid w:val="00CA057B"/>
    <w:rsid w:val="00CA0FBC"/>
    <w:rsid w:val="00CA14EB"/>
    <w:rsid w:val="00CA35AF"/>
    <w:rsid w:val="00CA4103"/>
    <w:rsid w:val="00CA4132"/>
    <w:rsid w:val="00CA4560"/>
    <w:rsid w:val="00CA50F9"/>
    <w:rsid w:val="00CA5AAB"/>
    <w:rsid w:val="00CA5ADC"/>
    <w:rsid w:val="00CA5B1A"/>
    <w:rsid w:val="00CA5F1B"/>
    <w:rsid w:val="00CA6252"/>
    <w:rsid w:val="00CA6504"/>
    <w:rsid w:val="00CA75A6"/>
    <w:rsid w:val="00CA7C00"/>
    <w:rsid w:val="00CB1ED8"/>
    <w:rsid w:val="00CB25B6"/>
    <w:rsid w:val="00CB27EA"/>
    <w:rsid w:val="00CB2EC2"/>
    <w:rsid w:val="00CB35CE"/>
    <w:rsid w:val="00CB40D0"/>
    <w:rsid w:val="00CB420F"/>
    <w:rsid w:val="00CB461A"/>
    <w:rsid w:val="00CB567F"/>
    <w:rsid w:val="00CB68BA"/>
    <w:rsid w:val="00CB6A8D"/>
    <w:rsid w:val="00CB6EA6"/>
    <w:rsid w:val="00CC0CF1"/>
    <w:rsid w:val="00CC1DC9"/>
    <w:rsid w:val="00CC29BE"/>
    <w:rsid w:val="00CC31A2"/>
    <w:rsid w:val="00CC3F6D"/>
    <w:rsid w:val="00CC4041"/>
    <w:rsid w:val="00CC4557"/>
    <w:rsid w:val="00CC4E48"/>
    <w:rsid w:val="00CC6E35"/>
    <w:rsid w:val="00CD1282"/>
    <w:rsid w:val="00CD1968"/>
    <w:rsid w:val="00CD4299"/>
    <w:rsid w:val="00CD492D"/>
    <w:rsid w:val="00CD4A8F"/>
    <w:rsid w:val="00CD4ECB"/>
    <w:rsid w:val="00CD4F42"/>
    <w:rsid w:val="00CD5533"/>
    <w:rsid w:val="00CD7637"/>
    <w:rsid w:val="00CD788C"/>
    <w:rsid w:val="00CD7ADA"/>
    <w:rsid w:val="00CD7B05"/>
    <w:rsid w:val="00CE210A"/>
    <w:rsid w:val="00CE2F73"/>
    <w:rsid w:val="00CE3617"/>
    <w:rsid w:val="00CE41B8"/>
    <w:rsid w:val="00CE4F99"/>
    <w:rsid w:val="00CE5654"/>
    <w:rsid w:val="00CE6032"/>
    <w:rsid w:val="00CE65F1"/>
    <w:rsid w:val="00CF1934"/>
    <w:rsid w:val="00CF1BAD"/>
    <w:rsid w:val="00CF22A6"/>
    <w:rsid w:val="00CF28D6"/>
    <w:rsid w:val="00CF38E1"/>
    <w:rsid w:val="00CF5A9D"/>
    <w:rsid w:val="00CF5F40"/>
    <w:rsid w:val="00CF6EE7"/>
    <w:rsid w:val="00CF75DE"/>
    <w:rsid w:val="00CF7771"/>
    <w:rsid w:val="00CF7856"/>
    <w:rsid w:val="00D00B63"/>
    <w:rsid w:val="00D00CC9"/>
    <w:rsid w:val="00D01303"/>
    <w:rsid w:val="00D01577"/>
    <w:rsid w:val="00D02683"/>
    <w:rsid w:val="00D031C5"/>
    <w:rsid w:val="00D0366A"/>
    <w:rsid w:val="00D03958"/>
    <w:rsid w:val="00D04112"/>
    <w:rsid w:val="00D04327"/>
    <w:rsid w:val="00D04377"/>
    <w:rsid w:val="00D04C4C"/>
    <w:rsid w:val="00D04D25"/>
    <w:rsid w:val="00D061DC"/>
    <w:rsid w:val="00D0743E"/>
    <w:rsid w:val="00D07B14"/>
    <w:rsid w:val="00D07F00"/>
    <w:rsid w:val="00D102D4"/>
    <w:rsid w:val="00D10AAB"/>
    <w:rsid w:val="00D11E5B"/>
    <w:rsid w:val="00D12546"/>
    <w:rsid w:val="00D12FDF"/>
    <w:rsid w:val="00D1313C"/>
    <w:rsid w:val="00D14941"/>
    <w:rsid w:val="00D154B0"/>
    <w:rsid w:val="00D161A6"/>
    <w:rsid w:val="00D163BD"/>
    <w:rsid w:val="00D16F16"/>
    <w:rsid w:val="00D17236"/>
    <w:rsid w:val="00D20D72"/>
    <w:rsid w:val="00D20E10"/>
    <w:rsid w:val="00D21257"/>
    <w:rsid w:val="00D22124"/>
    <w:rsid w:val="00D22F65"/>
    <w:rsid w:val="00D23D5A"/>
    <w:rsid w:val="00D2465F"/>
    <w:rsid w:val="00D24C4E"/>
    <w:rsid w:val="00D24EF9"/>
    <w:rsid w:val="00D25D62"/>
    <w:rsid w:val="00D2668C"/>
    <w:rsid w:val="00D26745"/>
    <w:rsid w:val="00D26B2A"/>
    <w:rsid w:val="00D27965"/>
    <w:rsid w:val="00D31A2B"/>
    <w:rsid w:val="00D31F3E"/>
    <w:rsid w:val="00D32001"/>
    <w:rsid w:val="00D3298D"/>
    <w:rsid w:val="00D3438B"/>
    <w:rsid w:val="00D36C5F"/>
    <w:rsid w:val="00D374F8"/>
    <w:rsid w:val="00D37A30"/>
    <w:rsid w:val="00D40B30"/>
    <w:rsid w:val="00D410A6"/>
    <w:rsid w:val="00D4244F"/>
    <w:rsid w:val="00D456A0"/>
    <w:rsid w:val="00D45F06"/>
    <w:rsid w:val="00D46754"/>
    <w:rsid w:val="00D5089F"/>
    <w:rsid w:val="00D50F17"/>
    <w:rsid w:val="00D51030"/>
    <w:rsid w:val="00D51526"/>
    <w:rsid w:val="00D51D00"/>
    <w:rsid w:val="00D53358"/>
    <w:rsid w:val="00D539CB"/>
    <w:rsid w:val="00D5478C"/>
    <w:rsid w:val="00D559DF"/>
    <w:rsid w:val="00D56291"/>
    <w:rsid w:val="00D5645E"/>
    <w:rsid w:val="00D56A8D"/>
    <w:rsid w:val="00D573B2"/>
    <w:rsid w:val="00D574C8"/>
    <w:rsid w:val="00D57B93"/>
    <w:rsid w:val="00D603FF"/>
    <w:rsid w:val="00D60BBC"/>
    <w:rsid w:val="00D6266F"/>
    <w:rsid w:val="00D63519"/>
    <w:rsid w:val="00D64207"/>
    <w:rsid w:val="00D6458D"/>
    <w:rsid w:val="00D64A1B"/>
    <w:rsid w:val="00D65493"/>
    <w:rsid w:val="00D655AF"/>
    <w:rsid w:val="00D65792"/>
    <w:rsid w:val="00D65D48"/>
    <w:rsid w:val="00D65E0B"/>
    <w:rsid w:val="00D666D5"/>
    <w:rsid w:val="00D66986"/>
    <w:rsid w:val="00D669E6"/>
    <w:rsid w:val="00D67462"/>
    <w:rsid w:val="00D6762F"/>
    <w:rsid w:val="00D70024"/>
    <w:rsid w:val="00D7099F"/>
    <w:rsid w:val="00D7145C"/>
    <w:rsid w:val="00D714DD"/>
    <w:rsid w:val="00D71795"/>
    <w:rsid w:val="00D719A2"/>
    <w:rsid w:val="00D7259B"/>
    <w:rsid w:val="00D72AD8"/>
    <w:rsid w:val="00D72F83"/>
    <w:rsid w:val="00D7369A"/>
    <w:rsid w:val="00D737BC"/>
    <w:rsid w:val="00D73DFC"/>
    <w:rsid w:val="00D74172"/>
    <w:rsid w:val="00D749DA"/>
    <w:rsid w:val="00D75434"/>
    <w:rsid w:val="00D7629C"/>
    <w:rsid w:val="00D76316"/>
    <w:rsid w:val="00D769B7"/>
    <w:rsid w:val="00D76D72"/>
    <w:rsid w:val="00D776D5"/>
    <w:rsid w:val="00D777F8"/>
    <w:rsid w:val="00D8068D"/>
    <w:rsid w:val="00D816A5"/>
    <w:rsid w:val="00D81772"/>
    <w:rsid w:val="00D818BD"/>
    <w:rsid w:val="00D81A21"/>
    <w:rsid w:val="00D81CB7"/>
    <w:rsid w:val="00D82014"/>
    <w:rsid w:val="00D82A71"/>
    <w:rsid w:val="00D82FD8"/>
    <w:rsid w:val="00D847D6"/>
    <w:rsid w:val="00D8627D"/>
    <w:rsid w:val="00D863DF"/>
    <w:rsid w:val="00D86537"/>
    <w:rsid w:val="00D86631"/>
    <w:rsid w:val="00D86729"/>
    <w:rsid w:val="00D86F0C"/>
    <w:rsid w:val="00D872B1"/>
    <w:rsid w:val="00D91157"/>
    <w:rsid w:val="00D91316"/>
    <w:rsid w:val="00D91995"/>
    <w:rsid w:val="00D932F0"/>
    <w:rsid w:val="00D9364E"/>
    <w:rsid w:val="00D94624"/>
    <w:rsid w:val="00D94631"/>
    <w:rsid w:val="00D94CA4"/>
    <w:rsid w:val="00D9514F"/>
    <w:rsid w:val="00D951E6"/>
    <w:rsid w:val="00D95B6C"/>
    <w:rsid w:val="00D96667"/>
    <w:rsid w:val="00D97D95"/>
    <w:rsid w:val="00DA02DA"/>
    <w:rsid w:val="00DA05D4"/>
    <w:rsid w:val="00DA0AFA"/>
    <w:rsid w:val="00DA11EA"/>
    <w:rsid w:val="00DA1574"/>
    <w:rsid w:val="00DA1F0D"/>
    <w:rsid w:val="00DA360F"/>
    <w:rsid w:val="00DA39EC"/>
    <w:rsid w:val="00DA3F2F"/>
    <w:rsid w:val="00DA4294"/>
    <w:rsid w:val="00DA4E8F"/>
    <w:rsid w:val="00DA6942"/>
    <w:rsid w:val="00DA6D8E"/>
    <w:rsid w:val="00DB071F"/>
    <w:rsid w:val="00DB372A"/>
    <w:rsid w:val="00DB384E"/>
    <w:rsid w:val="00DB3950"/>
    <w:rsid w:val="00DB3EC3"/>
    <w:rsid w:val="00DB4D6A"/>
    <w:rsid w:val="00DB6355"/>
    <w:rsid w:val="00DC0432"/>
    <w:rsid w:val="00DC1071"/>
    <w:rsid w:val="00DC15F7"/>
    <w:rsid w:val="00DC15FD"/>
    <w:rsid w:val="00DC1818"/>
    <w:rsid w:val="00DC1EA5"/>
    <w:rsid w:val="00DC35CE"/>
    <w:rsid w:val="00DC3956"/>
    <w:rsid w:val="00DC4503"/>
    <w:rsid w:val="00DC457F"/>
    <w:rsid w:val="00DC4962"/>
    <w:rsid w:val="00DC5318"/>
    <w:rsid w:val="00DC5446"/>
    <w:rsid w:val="00DC5885"/>
    <w:rsid w:val="00DC6377"/>
    <w:rsid w:val="00DC64E2"/>
    <w:rsid w:val="00DC6649"/>
    <w:rsid w:val="00DC6AFB"/>
    <w:rsid w:val="00DC703B"/>
    <w:rsid w:val="00DC7172"/>
    <w:rsid w:val="00DC7782"/>
    <w:rsid w:val="00DC7E44"/>
    <w:rsid w:val="00DD00CE"/>
    <w:rsid w:val="00DD082F"/>
    <w:rsid w:val="00DD1642"/>
    <w:rsid w:val="00DD1B59"/>
    <w:rsid w:val="00DD207C"/>
    <w:rsid w:val="00DD66CD"/>
    <w:rsid w:val="00DE005D"/>
    <w:rsid w:val="00DE0AA9"/>
    <w:rsid w:val="00DE0C16"/>
    <w:rsid w:val="00DE1553"/>
    <w:rsid w:val="00DE2541"/>
    <w:rsid w:val="00DE485D"/>
    <w:rsid w:val="00DE4A18"/>
    <w:rsid w:val="00DE4BD1"/>
    <w:rsid w:val="00DE6B0D"/>
    <w:rsid w:val="00DE70D2"/>
    <w:rsid w:val="00DF0129"/>
    <w:rsid w:val="00DF156E"/>
    <w:rsid w:val="00DF2A01"/>
    <w:rsid w:val="00DF3191"/>
    <w:rsid w:val="00DF347D"/>
    <w:rsid w:val="00DF3BD2"/>
    <w:rsid w:val="00DF5B0F"/>
    <w:rsid w:val="00DF5F9A"/>
    <w:rsid w:val="00DF636C"/>
    <w:rsid w:val="00DF7192"/>
    <w:rsid w:val="00E00F4A"/>
    <w:rsid w:val="00E029AC"/>
    <w:rsid w:val="00E02FFC"/>
    <w:rsid w:val="00E033E4"/>
    <w:rsid w:val="00E038D5"/>
    <w:rsid w:val="00E03D37"/>
    <w:rsid w:val="00E04A93"/>
    <w:rsid w:val="00E05925"/>
    <w:rsid w:val="00E06889"/>
    <w:rsid w:val="00E103A5"/>
    <w:rsid w:val="00E1078E"/>
    <w:rsid w:val="00E1124C"/>
    <w:rsid w:val="00E1137A"/>
    <w:rsid w:val="00E12628"/>
    <w:rsid w:val="00E12631"/>
    <w:rsid w:val="00E133A6"/>
    <w:rsid w:val="00E14526"/>
    <w:rsid w:val="00E14FE5"/>
    <w:rsid w:val="00E15024"/>
    <w:rsid w:val="00E15146"/>
    <w:rsid w:val="00E15E74"/>
    <w:rsid w:val="00E17502"/>
    <w:rsid w:val="00E20526"/>
    <w:rsid w:val="00E2286A"/>
    <w:rsid w:val="00E22F31"/>
    <w:rsid w:val="00E247C3"/>
    <w:rsid w:val="00E248D1"/>
    <w:rsid w:val="00E25325"/>
    <w:rsid w:val="00E25418"/>
    <w:rsid w:val="00E26FEE"/>
    <w:rsid w:val="00E27654"/>
    <w:rsid w:val="00E278F0"/>
    <w:rsid w:val="00E3066D"/>
    <w:rsid w:val="00E31B01"/>
    <w:rsid w:val="00E3320A"/>
    <w:rsid w:val="00E33BAF"/>
    <w:rsid w:val="00E36A62"/>
    <w:rsid w:val="00E37E6F"/>
    <w:rsid w:val="00E4176E"/>
    <w:rsid w:val="00E41971"/>
    <w:rsid w:val="00E42237"/>
    <w:rsid w:val="00E4265C"/>
    <w:rsid w:val="00E433CA"/>
    <w:rsid w:val="00E44FB8"/>
    <w:rsid w:val="00E47D5A"/>
    <w:rsid w:val="00E529D7"/>
    <w:rsid w:val="00E532A1"/>
    <w:rsid w:val="00E546AB"/>
    <w:rsid w:val="00E54D8E"/>
    <w:rsid w:val="00E55AEA"/>
    <w:rsid w:val="00E55CAE"/>
    <w:rsid w:val="00E6040C"/>
    <w:rsid w:val="00E611C7"/>
    <w:rsid w:val="00E614EE"/>
    <w:rsid w:val="00E61E92"/>
    <w:rsid w:val="00E62D39"/>
    <w:rsid w:val="00E64A02"/>
    <w:rsid w:val="00E660A2"/>
    <w:rsid w:val="00E67D0E"/>
    <w:rsid w:val="00E70314"/>
    <w:rsid w:val="00E7236D"/>
    <w:rsid w:val="00E724A8"/>
    <w:rsid w:val="00E726B3"/>
    <w:rsid w:val="00E7280B"/>
    <w:rsid w:val="00E72DD2"/>
    <w:rsid w:val="00E7445B"/>
    <w:rsid w:val="00E747C1"/>
    <w:rsid w:val="00E74CAF"/>
    <w:rsid w:val="00E76626"/>
    <w:rsid w:val="00E76941"/>
    <w:rsid w:val="00E77370"/>
    <w:rsid w:val="00E77784"/>
    <w:rsid w:val="00E77879"/>
    <w:rsid w:val="00E80BC1"/>
    <w:rsid w:val="00E82FF5"/>
    <w:rsid w:val="00E8300D"/>
    <w:rsid w:val="00E847D4"/>
    <w:rsid w:val="00E84E0A"/>
    <w:rsid w:val="00E87334"/>
    <w:rsid w:val="00E87DA2"/>
    <w:rsid w:val="00E87DA6"/>
    <w:rsid w:val="00E909FB"/>
    <w:rsid w:val="00E90D05"/>
    <w:rsid w:val="00E91336"/>
    <w:rsid w:val="00E91BE2"/>
    <w:rsid w:val="00E922AE"/>
    <w:rsid w:val="00E92828"/>
    <w:rsid w:val="00E92BB6"/>
    <w:rsid w:val="00E93225"/>
    <w:rsid w:val="00E93E72"/>
    <w:rsid w:val="00E94296"/>
    <w:rsid w:val="00E94644"/>
    <w:rsid w:val="00E946BB"/>
    <w:rsid w:val="00E95B17"/>
    <w:rsid w:val="00E96097"/>
    <w:rsid w:val="00E96749"/>
    <w:rsid w:val="00EA04C1"/>
    <w:rsid w:val="00EA19FB"/>
    <w:rsid w:val="00EA264A"/>
    <w:rsid w:val="00EA284C"/>
    <w:rsid w:val="00EA42D9"/>
    <w:rsid w:val="00EA4374"/>
    <w:rsid w:val="00EA4603"/>
    <w:rsid w:val="00EA5B57"/>
    <w:rsid w:val="00EA6138"/>
    <w:rsid w:val="00EA7436"/>
    <w:rsid w:val="00EB0188"/>
    <w:rsid w:val="00EB30B9"/>
    <w:rsid w:val="00EB3FDF"/>
    <w:rsid w:val="00EB43C2"/>
    <w:rsid w:val="00EB56BF"/>
    <w:rsid w:val="00EB59FB"/>
    <w:rsid w:val="00EB67F1"/>
    <w:rsid w:val="00EB708A"/>
    <w:rsid w:val="00EB73A0"/>
    <w:rsid w:val="00EB7557"/>
    <w:rsid w:val="00EC07FA"/>
    <w:rsid w:val="00EC0998"/>
    <w:rsid w:val="00EC0CC7"/>
    <w:rsid w:val="00EC185B"/>
    <w:rsid w:val="00EC3465"/>
    <w:rsid w:val="00EC40D7"/>
    <w:rsid w:val="00EC5DAF"/>
    <w:rsid w:val="00EC731C"/>
    <w:rsid w:val="00EC774C"/>
    <w:rsid w:val="00ED036B"/>
    <w:rsid w:val="00ED0574"/>
    <w:rsid w:val="00ED2177"/>
    <w:rsid w:val="00ED2B87"/>
    <w:rsid w:val="00ED3778"/>
    <w:rsid w:val="00ED4D2A"/>
    <w:rsid w:val="00ED5321"/>
    <w:rsid w:val="00ED5EA4"/>
    <w:rsid w:val="00ED66BC"/>
    <w:rsid w:val="00ED67C0"/>
    <w:rsid w:val="00ED6893"/>
    <w:rsid w:val="00ED7CAC"/>
    <w:rsid w:val="00EE3113"/>
    <w:rsid w:val="00EE345E"/>
    <w:rsid w:val="00EE3816"/>
    <w:rsid w:val="00EE4297"/>
    <w:rsid w:val="00EE6ED4"/>
    <w:rsid w:val="00EF170C"/>
    <w:rsid w:val="00EF1D20"/>
    <w:rsid w:val="00EF261A"/>
    <w:rsid w:val="00EF2D00"/>
    <w:rsid w:val="00EF328E"/>
    <w:rsid w:val="00EF4378"/>
    <w:rsid w:val="00EF5929"/>
    <w:rsid w:val="00EF6730"/>
    <w:rsid w:val="00EF7B48"/>
    <w:rsid w:val="00F001CF"/>
    <w:rsid w:val="00F00310"/>
    <w:rsid w:val="00F005D4"/>
    <w:rsid w:val="00F00ED9"/>
    <w:rsid w:val="00F02066"/>
    <w:rsid w:val="00F0259D"/>
    <w:rsid w:val="00F03E5E"/>
    <w:rsid w:val="00F05F2E"/>
    <w:rsid w:val="00F06211"/>
    <w:rsid w:val="00F06586"/>
    <w:rsid w:val="00F07D38"/>
    <w:rsid w:val="00F07DB0"/>
    <w:rsid w:val="00F10AC0"/>
    <w:rsid w:val="00F10D88"/>
    <w:rsid w:val="00F10F0E"/>
    <w:rsid w:val="00F13148"/>
    <w:rsid w:val="00F131A1"/>
    <w:rsid w:val="00F13E33"/>
    <w:rsid w:val="00F14AD2"/>
    <w:rsid w:val="00F14B04"/>
    <w:rsid w:val="00F14B58"/>
    <w:rsid w:val="00F14EEB"/>
    <w:rsid w:val="00F15A2E"/>
    <w:rsid w:val="00F15C6B"/>
    <w:rsid w:val="00F1647B"/>
    <w:rsid w:val="00F169AD"/>
    <w:rsid w:val="00F17031"/>
    <w:rsid w:val="00F17638"/>
    <w:rsid w:val="00F178FA"/>
    <w:rsid w:val="00F179B8"/>
    <w:rsid w:val="00F20409"/>
    <w:rsid w:val="00F20427"/>
    <w:rsid w:val="00F21950"/>
    <w:rsid w:val="00F24E27"/>
    <w:rsid w:val="00F26F2E"/>
    <w:rsid w:val="00F2776B"/>
    <w:rsid w:val="00F2791D"/>
    <w:rsid w:val="00F326A0"/>
    <w:rsid w:val="00F367A0"/>
    <w:rsid w:val="00F36B19"/>
    <w:rsid w:val="00F37072"/>
    <w:rsid w:val="00F37268"/>
    <w:rsid w:val="00F40275"/>
    <w:rsid w:val="00F4176C"/>
    <w:rsid w:val="00F41C60"/>
    <w:rsid w:val="00F4338E"/>
    <w:rsid w:val="00F43D24"/>
    <w:rsid w:val="00F44E51"/>
    <w:rsid w:val="00F4567B"/>
    <w:rsid w:val="00F45DF8"/>
    <w:rsid w:val="00F46AB3"/>
    <w:rsid w:val="00F46D78"/>
    <w:rsid w:val="00F46E59"/>
    <w:rsid w:val="00F46F5A"/>
    <w:rsid w:val="00F4757E"/>
    <w:rsid w:val="00F47A16"/>
    <w:rsid w:val="00F47D1A"/>
    <w:rsid w:val="00F50338"/>
    <w:rsid w:val="00F5075B"/>
    <w:rsid w:val="00F5137B"/>
    <w:rsid w:val="00F52279"/>
    <w:rsid w:val="00F54A9D"/>
    <w:rsid w:val="00F55AA1"/>
    <w:rsid w:val="00F56F36"/>
    <w:rsid w:val="00F57FF2"/>
    <w:rsid w:val="00F611B8"/>
    <w:rsid w:val="00F621AA"/>
    <w:rsid w:val="00F626C6"/>
    <w:rsid w:val="00F63074"/>
    <w:rsid w:val="00F635D6"/>
    <w:rsid w:val="00F63AAD"/>
    <w:rsid w:val="00F64869"/>
    <w:rsid w:val="00F649BB"/>
    <w:rsid w:val="00F665C6"/>
    <w:rsid w:val="00F66C0C"/>
    <w:rsid w:val="00F67367"/>
    <w:rsid w:val="00F67AA1"/>
    <w:rsid w:val="00F70142"/>
    <w:rsid w:val="00F704A1"/>
    <w:rsid w:val="00F714EB"/>
    <w:rsid w:val="00F71515"/>
    <w:rsid w:val="00F71AFA"/>
    <w:rsid w:val="00F71F9C"/>
    <w:rsid w:val="00F7325E"/>
    <w:rsid w:val="00F7663F"/>
    <w:rsid w:val="00F800B8"/>
    <w:rsid w:val="00F80451"/>
    <w:rsid w:val="00F809AD"/>
    <w:rsid w:val="00F80D65"/>
    <w:rsid w:val="00F819E7"/>
    <w:rsid w:val="00F832FA"/>
    <w:rsid w:val="00F83CAF"/>
    <w:rsid w:val="00F841D3"/>
    <w:rsid w:val="00F8446D"/>
    <w:rsid w:val="00F84927"/>
    <w:rsid w:val="00F849B4"/>
    <w:rsid w:val="00F84EF1"/>
    <w:rsid w:val="00F853DF"/>
    <w:rsid w:val="00F90800"/>
    <w:rsid w:val="00F913EA"/>
    <w:rsid w:val="00F91855"/>
    <w:rsid w:val="00F91F5B"/>
    <w:rsid w:val="00F91FD7"/>
    <w:rsid w:val="00F928EF"/>
    <w:rsid w:val="00F931FC"/>
    <w:rsid w:val="00F93C31"/>
    <w:rsid w:val="00F94898"/>
    <w:rsid w:val="00F949A1"/>
    <w:rsid w:val="00F95818"/>
    <w:rsid w:val="00F95A2F"/>
    <w:rsid w:val="00F95E22"/>
    <w:rsid w:val="00F967CE"/>
    <w:rsid w:val="00F96941"/>
    <w:rsid w:val="00F97453"/>
    <w:rsid w:val="00F97925"/>
    <w:rsid w:val="00F97AA2"/>
    <w:rsid w:val="00FA11BF"/>
    <w:rsid w:val="00FA13B7"/>
    <w:rsid w:val="00FA177F"/>
    <w:rsid w:val="00FA1B4B"/>
    <w:rsid w:val="00FA1E11"/>
    <w:rsid w:val="00FA2522"/>
    <w:rsid w:val="00FA378A"/>
    <w:rsid w:val="00FA38E2"/>
    <w:rsid w:val="00FA3ED5"/>
    <w:rsid w:val="00FA46F8"/>
    <w:rsid w:val="00FA48DB"/>
    <w:rsid w:val="00FA4DD9"/>
    <w:rsid w:val="00FA4E36"/>
    <w:rsid w:val="00FA4EF6"/>
    <w:rsid w:val="00FA4F88"/>
    <w:rsid w:val="00FA57CA"/>
    <w:rsid w:val="00FA580D"/>
    <w:rsid w:val="00FA637C"/>
    <w:rsid w:val="00FA6CD5"/>
    <w:rsid w:val="00FB06A6"/>
    <w:rsid w:val="00FB07BD"/>
    <w:rsid w:val="00FB2E42"/>
    <w:rsid w:val="00FB3088"/>
    <w:rsid w:val="00FB4736"/>
    <w:rsid w:val="00FB51E6"/>
    <w:rsid w:val="00FB52C6"/>
    <w:rsid w:val="00FB6258"/>
    <w:rsid w:val="00FB771C"/>
    <w:rsid w:val="00FC0308"/>
    <w:rsid w:val="00FC153D"/>
    <w:rsid w:val="00FC1FA6"/>
    <w:rsid w:val="00FC469A"/>
    <w:rsid w:val="00FC5AF0"/>
    <w:rsid w:val="00FC5EDC"/>
    <w:rsid w:val="00FC61B6"/>
    <w:rsid w:val="00FD0254"/>
    <w:rsid w:val="00FD0908"/>
    <w:rsid w:val="00FD0ADE"/>
    <w:rsid w:val="00FD165C"/>
    <w:rsid w:val="00FD568F"/>
    <w:rsid w:val="00FD5ED9"/>
    <w:rsid w:val="00FD5F2A"/>
    <w:rsid w:val="00FD646A"/>
    <w:rsid w:val="00FD6B1C"/>
    <w:rsid w:val="00FD6D49"/>
    <w:rsid w:val="00FD6DE7"/>
    <w:rsid w:val="00FD7CC7"/>
    <w:rsid w:val="00FE00C0"/>
    <w:rsid w:val="00FE00E6"/>
    <w:rsid w:val="00FE1DD0"/>
    <w:rsid w:val="00FE44FB"/>
    <w:rsid w:val="00FE52E9"/>
    <w:rsid w:val="00FE546E"/>
    <w:rsid w:val="00FE58E3"/>
    <w:rsid w:val="00FE5EBF"/>
    <w:rsid w:val="00FE6EFA"/>
    <w:rsid w:val="00FE7DBB"/>
    <w:rsid w:val="00FF08EA"/>
    <w:rsid w:val="00FF0FA1"/>
    <w:rsid w:val="00FF1851"/>
    <w:rsid w:val="00FF1AE8"/>
    <w:rsid w:val="00FF1D06"/>
    <w:rsid w:val="00FF2322"/>
    <w:rsid w:val="00FF2B27"/>
    <w:rsid w:val="00FF3BB0"/>
    <w:rsid w:val="00FF3E6E"/>
    <w:rsid w:val="00FF4B88"/>
    <w:rsid w:val="00FF5556"/>
    <w:rsid w:val="00FF7E31"/>
    <w:rsid w:val="0171CD02"/>
    <w:rsid w:val="021FC7A4"/>
    <w:rsid w:val="0243E7EF"/>
    <w:rsid w:val="0288E51C"/>
    <w:rsid w:val="0299FEDE"/>
    <w:rsid w:val="02A8666D"/>
    <w:rsid w:val="02BBB24E"/>
    <w:rsid w:val="02C0941A"/>
    <w:rsid w:val="02D04EF7"/>
    <w:rsid w:val="0312B13C"/>
    <w:rsid w:val="032C2DFF"/>
    <w:rsid w:val="03362AC2"/>
    <w:rsid w:val="03620BF2"/>
    <w:rsid w:val="0437B6BC"/>
    <w:rsid w:val="04425A3B"/>
    <w:rsid w:val="046DE78A"/>
    <w:rsid w:val="051061A7"/>
    <w:rsid w:val="0543581C"/>
    <w:rsid w:val="054BEB8C"/>
    <w:rsid w:val="058E5582"/>
    <w:rsid w:val="060586CC"/>
    <w:rsid w:val="061AA928"/>
    <w:rsid w:val="068BEB14"/>
    <w:rsid w:val="06C2A5FC"/>
    <w:rsid w:val="06F91A28"/>
    <w:rsid w:val="07661FE1"/>
    <w:rsid w:val="077F486D"/>
    <w:rsid w:val="0797B6E1"/>
    <w:rsid w:val="08A947C2"/>
    <w:rsid w:val="094405F2"/>
    <w:rsid w:val="097DB345"/>
    <w:rsid w:val="09D21393"/>
    <w:rsid w:val="09EF37FF"/>
    <w:rsid w:val="0B605E57"/>
    <w:rsid w:val="0BA4251E"/>
    <w:rsid w:val="0C0F572B"/>
    <w:rsid w:val="0C3B1940"/>
    <w:rsid w:val="0C4F48B3"/>
    <w:rsid w:val="0CB00F6A"/>
    <w:rsid w:val="0D1DA76E"/>
    <w:rsid w:val="0D7EE61F"/>
    <w:rsid w:val="0DB02BE4"/>
    <w:rsid w:val="0F266A34"/>
    <w:rsid w:val="0F2F1BD7"/>
    <w:rsid w:val="0F6CA05C"/>
    <w:rsid w:val="0F964B61"/>
    <w:rsid w:val="105DAF3A"/>
    <w:rsid w:val="10BD1CCF"/>
    <w:rsid w:val="1164A542"/>
    <w:rsid w:val="116EC86F"/>
    <w:rsid w:val="11DF78C0"/>
    <w:rsid w:val="1242F3E6"/>
    <w:rsid w:val="12ECFA8D"/>
    <w:rsid w:val="13944D98"/>
    <w:rsid w:val="1495867A"/>
    <w:rsid w:val="1509E6F9"/>
    <w:rsid w:val="15B92BE4"/>
    <w:rsid w:val="15D5B02A"/>
    <w:rsid w:val="15DD029C"/>
    <w:rsid w:val="16116621"/>
    <w:rsid w:val="166BB878"/>
    <w:rsid w:val="16A63DBE"/>
    <w:rsid w:val="16CD93C9"/>
    <w:rsid w:val="171E68D7"/>
    <w:rsid w:val="1731CE32"/>
    <w:rsid w:val="18091A6E"/>
    <w:rsid w:val="188AEBEA"/>
    <w:rsid w:val="18ACB157"/>
    <w:rsid w:val="18EED652"/>
    <w:rsid w:val="1926E87A"/>
    <w:rsid w:val="198E030D"/>
    <w:rsid w:val="19C18F6F"/>
    <w:rsid w:val="1A0E8D13"/>
    <w:rsid w:val="1A637A1A"/>
    <w:rsid w:val="1B17035D"/>
    <w:rsid w:val="1B961AE5"/>
    <w:rsid w:val="1BA08EF6"/>
    <w:rsid w:val="1BC060CD"/>
    <w:rsid w:val="1C244C05"/>
    <w:rsid w:val="1C55C39B"/>
    <w:rsid w:val="1C66BEA7"/>
    <w:rsid w:val="1C6B7D70"/>
    <w:rsid w:val="1CA1230D"/>
    <w:rsid w:val="1D0C4D9C"/>
    <w:rsid w:val="1D5BE664"/>
    <w:rsid w:val="1D6D019F"/>
    <w:rsid w:val="1D86848E"/>
    <w:rsid w:val="1DAA5AF0"/>
    <w:rsid w:val="1E796980"/>
    <w:rsid w:val="1EC2498A"/>
    <w:rsid w:val="1EC3A99F"/>
    <w:rsid w:val="1ED5FFCD"/>
    <w:rsid w:val="1EEAAA4A"/>
    <w:rsid w:val="1FAED6E2"/>
    <w:rsid w:val="205B4DB2"/>
    <w:rsid w:val="20942132"/>
    <w:rsid w:val="2100DC08"/>
    <w:rsid w:val="210D8B86"/>
    <w:rsid w:val="2181B57F"/>
    <w:rsid w:val="2226C417"/>
    <w:rsid w:val="2296AC8E"/>
    <w:rsid w:val="233FD0EA"/>
    <w:rsid w:val="237DDC5E"/>
    <w:rsid w:val="23B07A28"/>
    <w:rsid w:val="2433E14F"/>
    <w:rsid w:val="24347B92"/>
    <w:rsid w:val="24B788D5"/>
    <w:rsid w:val="24E7AEE5"/>
    <w:rsid w:val="24F8A2E3"/>
    <w:rsid w:val="253353FF"/>
    <w:rsid w:val="25D546E0"/>
    <w:rsid w:val="2690F79D"/>
    <w:rsid w:val="270796ED"/>
    <w:rsid w:val="27A168E2"/>
    <w:rsid w:val="27FFFC52"/>
    <w:rsid w:val="284F7B15"/>
    <w:rsid w:val="28524C0E"/>
    <w:rsid w:val="286E745B"/>
    <w:rsid w:val="287CDD3E"/>
    <w:rsid w:val="2885FE62"/>
    <w:rsid w:val="28D383FF"/>
    <w:rsid w:val="28EDDCFF"/>
    <w:rsid w:val="29F537B5"/>
    <w:rsid w:val="2A0561BE"/>
    <w:rsid w:val="2A577E6B"/>
    <w:rsid w:val="2BB47E00"/>
    <w:rsid w:val="2BCD5935"/>
    <w:rsid w:val="2CB9E01B"/>
    <w:rsid w:val="2D06CB60"/>
    <w:rsid w:val="2D109D74"/>
    <w:rsid w:val="2D70A076"/>
    <w:rsid w:val="2DD98729"/>
    <w:rsid w:val="2DF3005E"/>
    <w:rsid w:val="2E242176"/>
    <w:rsid w:val="2F265FE1"/>
    <w:rsid w:val="2F38CC4B"/>
    <w:rsid w:val="2F82541E"/>
    <w:rsid w:val="2FAD3B2B"/>
    <w:rsid w:val="2FBD00FD"/>
    <w:rsid w:val="304ED636"/>
    <w:rsid w:val="3105F841"/>
    <w:rsid w:val="31CC854E"/>
    <w:rsid w:val="31E8BBE5"/>
    <w:rsid w:val="3260E3EC"/>
    <w:rsid w:val="34244B28"/>
    <w:rsid w:val="3432EC92"/>
    <w:rsid w:val="344D6F3A"/>
    <w:rsid w:val="35236C9C"/>
    <w:rsid w:val="35A22FC9"/>
    <w:rsid w:val="35E93F9B"/>
    <w:rsid w:val="360572A8"/>
    <w:rsid w:val="3634850F"/>
    <w:rsid w:val="36779CA1"/>
    <w:rsid w:val="36A10E4E"/>
    <w:rsid w:val="36D00CB4"/>
    <w:rsid w:val="373F9848"/>
    <w:rsid w:val="37CC31D7"/>
    <w:rsid w:val="37EE3A1B"/>
    <w:rsid w:val="37F3870A"/>
    <w:rsid w:val="389C45D0"/>
    <w:rsid w:val="38AD184B"/>
    <w:rsid w:val="394DAB0E"/>
    <w:rsid w:val="39752857"/>
    <w:rsid w:val="39AAC007"/>
    <w:rsid w:val="39FE6F2A"/>
    <w:rsid w:val="3A22E58C"/>
    <w:rsid w:val="3A5B547F"/>
    <w:rsid w:val="3A737486"/>
    <w:rsid w:val="3B10F8B8"/>
    <w:rsid w:val="3B2CC950"/>
    <w:rsid w:val="3B55AE64"/>
    <w:rsid w:val="3BFAEEB3"/>
    <w:rsid w:val="3D1763A2"/>
    <w:rsid w:val="3D6D9BE3"/>
    <w:rsid w:val="3DCB415B"/>
    <w:rsid w:val="3DD2FF2F"/>
    <w:rsid w:val="3E77A565"/>
    <w:rsid w:val="3E9522E5"/>
    <w:rsid w:val="3ED59F19"/>
    <w:rsid w:val="3EEC390F"/>
    <w:rsid w:val="3EFDA84F"/>
    <w:rsid w:val="3FF7FDF1"/>
    <w:rsid w:val="403DB8C1"/>
    <w:rsid w:val="40C2E4DF"/>
    <w:rsid w:val="415691E4"/>
    <w:rsid w:val="41C2C214"/>
    <w:rsid w:val="422E84F3"/>
    <w:rsid w:val="42F208C3"/>
    <w:rsid w:val="438EDE87"/>
    <w:rsid w:val="442EB8DB"/>
    <w:rsid w:val="4463BA42"/>
    <w:rsid w:val="44A1E562"/>
    <w:rsid w:val="4511BBFD"/>
    <w:rsid w:val="45898EC5"/>
    <w:rsid w:val="458D9391"/>
    <w:rsid w:val="459CBE33"/>
    <w:rsid w:val="45CF3CF7"/>
    <w:rsid w:val="466D96BF"/>
    <w:rsid w:val="47934B15"/>
    <w:rsid w:val="47B2BCF9"/>
    <w:rsid w:val="4875AE97"/>
    <w:rsid w:val="48BD8BEE"/>
    <w:rsid w:val="493D1D11"/>
    <w:rsid w:val="4942B231"/>
    <w:rsid w:val="49F790BF"/>
    <w:rsid w:val="4B1E1067"/>
    <w:rsid w:val="4BB8D197"/>
    <w:rsid w:val="4CBA982D"/>
    <w:rsid w:val="4D396948"/>
    <w:rsid w:val="4E3BB51E"/>
    <w:rsid w:val="4E8C00B5"/>
    <w:rsid w:val="50665D99"/>
    <w:rsid w:val="50666D6A"/>
    <w:rsid w:val="5067B7E4"/>
    <w:rsid w:val="50AEE94F"/>
    <w:rsid w:val="50AF4A5E"/>
    <w:rsid w:val="50C44441"/>
    <w:rsid w:val="50CB6D51"/>
    <w:rsid w:val="5137A83D"/>
    <w:rsid w:val="51ACDA48"/>
    <w:rsid w:val="51F829EA"/>
    <w:rsid w:val="52225AA5"/>
    <w:rsid w:val="527A12B5"/>
    <w:rsid w:val="5305D73C"/>
    <w:rsid w:val="53368F1D"/>
    <w:rsid w:val="53789850"/>
    <w:rsid w:val="539DFE5B"/>
    <w:rsid w:val="53A4B676"/>
    <w:rsid w:val="5426F811"/>
    <w:rsid w:val="548FD693"/>
    <w:rsid w:val="549D72AB"/>
    <w:rsid w:val="54B9F2F8"/>
    <w:rsid w:val="557392AB"/>
    <w:rsid w:val="55A6415A"/>
    <w:rsid w:val="56207894"/>
    <w:rsid w:val="563F8632"/>
    <w:rsid w:val="564FBD30"/>
    <w:rsid w:val="56A395B9"/>
    <w:rsid w:val="56A47115"/>
    <w:rsid w:val="56B81EFC"/>
    <w:rsid w:val="571E2AD3"/>
    <w:rsid w:val="57DFAF07"/>
    <w:rsid w:val="589DDE7A"/>
    <w:rsid w:val="58A7A4BA"/>
    <w:rsid w:val="58C75786"/>
    <w:rsid w:val="5977C9C4"/>
    <w:rsid w:val="5A0C5398"/>
    <w:rsid w:val="5AA8CA9A"/>
    <w:rsid w:val="5C636758"/>
    <w:rsid w:val="5CE204EA"/>
    <w:rsid w:val="5DE6F347"/>
    <w:rsid w:val="5E8B1956"/>
    <w:rsid w:val="5E9C6CBC"/>
    <w:rsid w:val="5F2029CB"/>
    <w:rsid w:val="5F4938DB"/>
    <w:rsid w:val="5F6A2937"/>
    <w:rsid w:val="5F7C3BBD"/>
    <w:rsid w:val="6001DF10"/>
    <w:rsid w:val="6049D4F4"/>
    <w:rsid w:val="61180C1E"/>
    <w:rsid w:val="616A611F"/>
    <w:rsid w:val="625CEC03"/>
    <w:rsid w:val="627A4DD8"/>
    <w:rsid w:val="633B3FE7"/>
    <w:rsid w:val="63A5C896"/>
    <w:rsid w:val="64A93F63"/>
    <w:rsid w:val="64CF8BB5"/>
    <w:rsid w:val="653BF287"/>
    <w:rsid w:val="65E90E17"/>
    <w:rsid w:val="663F8845"/>
    <w:rsid w:val="668E6ECD"/>
    <w:rsid w:val="671D1AA4"/>
    <w:rsid w:val="67AE5B54"/>
    <w:rsid w:val="67C601C8"/>
    <w:rsid w:val="68A2BE7B"/>
    <w:rsid w:val="6933E320"/>
    <w:rsid w:val="69727CB8"/>
    <w:rsid w:val="6A02E639"/>
    <w:rsid w:val="6A0AD41B"/>
    <w:rsid w:val="6A350181"/>
    <w:rsid w:val="6A587A0C"/>
    <w:rsid w:val="6AABB775"/>
    <w:rsid w:val="6B21D4F3"/>
    <w:rsid w:val="6B283E98"/>
    <w:rsid w:val="6B362219"/>
    <w:rsid w:val="6C36F2E9"/>
    <w:rsid w:val="6CB3C93D"/>
    <w:rsid w:val="6D1BAD21"/>
    <w:rsid w:val="6DD2C34A"/>
    <w:rsid w:val="6E5D805A"/>
    <w:rsid w:val="6EBF1E4E"/>
    <w:rsid w:val="6F52B45A"/>
    <w:rsid w:val="6F6A363C"/>
    <w:rsid w:val="6F8D595B"/>
    <w:rsid w:val="6FFA9293"/>
    <w:rsid w:val="7082B6BB"/>
    <w:rsid w:val="7101D09C"/>
    <w:rsid w:val="71D9E118"/>
    <w:rsid w:val="71E4345A"/>
    <w:rsid w:val="72BB1144"/>
    <w:rsid w:val="72DFECAA"/>
    <w:rsid w:val="72E5E658"/>
    <w:rsid w:val="761F6A7D"/>
    <w:rsid w:val="7669EE1C"/>
    <w:rsid w:val="76DACE2E"/>
    <w:rsid w:val="770787A7"/>
    <w:rsid w:val="771464B5"/>
    <w:rsid w:val="77382CB6"/>
    <w:rsid w:val="7739B503"/>
    <w:rsid w:val="788C7C3B"/>
    <w:rsid w:val="79328AF0"/>
    <w:rsid w:val="793D5E9F"/>
    <w:rsid w:val="7945F82D"/>
    <w:rsid w:val="7A5EEFD1"/>
    <w:rsid w:val="7AE2F401"/>
    <w:rsid w:val="7B0E2741"/>
    <w:rsid w:val="7B2F7A95"/>
    <w:rsid w:val="7BB66F4D"/>
    <w:rsid w:val="7C8F6E7F"/>
    <w:rsid w:val="7CBEDDC2"/>
    <w:rsid w:val="7CF22FC4"/>
    <w:rsid w:val="7D445567"/>
    <w:rsid w:val="7D49B5DC"/>
    <w:rsid w:val="7D59C83D"/>
    <w:rsid w:val="7D6B603E"/>
    <w:rsid w:val="7D73C48E"/>
    <w:rsid w:val="7D8C52E8"/>
    <w:rsid w:val="7D9EC99C"/>
    <w:rsid w:val="7DB1907D"/>
    <w:rsid w:val="7DBA0100"/>
    <w:rsid w:val="7DC7DDBF"/>
    <w:rsid w:val="7E303E4F"/>
    <w:rsid w:val="7E64ECFB"/>
    <w:rsid w:val="7EC27A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2985EA"/>
  <w15:docId w15:val="{CA9B0EB3-7FEE-471B-A033-650D3861F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34A9"/>
    <w:pPr>
      <w:spacing w:after="120"/>
    </w:pPr>
    <w:rPr>
      <w:rFonts w:ascii="Arial" w:hAnsi="Arial"/>
      <w:sz w:val="32"/>
    </w:rPr>
  </w:style>
  <w:style w:type="paragraph" w:styleId="Heading1">
    <w:name w:val="heading 1"/>
    <w:basedOn w:val="Normal"/>
    <w:next w:val="Normal"/>
    <w:uiPriority w:val="9"/>
    <w:qFormat/>
    <w:rsid w:val="00D22124"/>
    <w:pPr>
      <w:keepNext/>
      <w:keepLines/>
      <w:spacing w:before="240"/>
      <w:outlineLvl w:val="0"/>
    </w:pPr>
    <w:rPr>
      <w:color w:val="2F5496"/>
      <w:sz w:val="36"/>
      <w:szCs w:val="32"/>
    </w:rPr>
  </w:style>
  <w:style w:type="paragraph" w:styleId="Heading2">
    <w:name w:val="heading 2"/>
    <w:basedOn w:val="Normal"/>
    <w:next w:val="Normal"/>
    <w:link w:val="Heading2Char"/>
    <w:uiPriority w:val="9"/>
    <w:unhideWhenUsed/>
    <w:qFormat/>
    <w:rsid w:val="00A235F9"/>
    <w:pPr>
      <w:keepNext/>
      <w:keepLines/>
      <w:spacing w:before="40"/>
      <w:outlineLvl w:val="1"/>
    </w:pPr>
    <w:rPr>
      <w:b/>
      <w:color w:val="2F5496"/>
      <w:sz w:val="36"/>
      <w:szCs w:val="26"/>
    </w:rPr>
  </w:style>
  <w:style w:type="paragraph" w:styleId="Heading3">
    <w:name w:val="heading 3"/>
    <w:basedOn w:val="Normal"/>
    <w:next w:val="Normal"/>
    <w:link w:val="Heading3Char"/>
    <w:uiPriority w:val="9"/>
    <w:unhideWhenUsed/>
    <w:qFormat/>
    <w:rsid w:val="00A63595"/>
    <w:pPr>
      <w:keepNext/>
      <w:keepLines/>
      <w:spacing w:before="40"/>
      <w:outlineLvl w:val="2"/>
    </w:pPr>
    <w:rPr>
      <w:b/>
      <w:color w:val="1F3863"/>
      <w:szCs w:val="24"/>
    </w:rPr>
  </w:style>
  <w:style w:type="paragraph" w:styleId="Heading4">
    <w:name w:val="heading 4"/>
    <w:basedOn w:val="Normal"/>
    <w:next w:val="Normal"/>
    <w:uiPriority w:val="9"/>
    <w:unhideWhenUsed/>
    <w:qFormat/>
    <w:rsid w:val="00A63595"/>
    <w:pPr>
      <w:keepNext/>
      <w:keepLines/>
      <w:spacing w:before="40"/>
      <w:outlineLvl w:val="3"/>
    </w:pPr>
    <w:rPr>
      <w:color w:val="2F5496"/>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B86997"/>
    <w:rPr>
      <w:sz w:val="16"/>
      <w:szCs w:val="16"/>
    </w:rPr>
  </w:style>
  <w:style w:type="paragraph" w:styleId="CommentText">
    <w:name w:val="annotation text"/>
    <w:basedOn w:val="Normal"/>
    <w:link w:val="CommentTextChar"/>
    <w:uiPriority w:val="99"/>
    <w:unhideWhenUsed/>
    <w:rsid w:val="00B86997"/>
    <w:rPr>
      <w:sz w:val="20"/>
      <w:szCs w:val="20"/>
    </w:rPr>
  </w:style>
  <w:style w:type="character" w:customStyle="1" w:styleId="CommentTextChar">
    <w:name w:val="Comment Text Char"/>
    <w:basedOn w:val="DefaultParagraphFont"/>
    <w:link w:val="CommentText"/>
    <w:uiPriority w:val="99"/>
    <w:rsid w:val="00B86997"/>
    <w:rPr>
      <w:sz w:val="20"/>
      <w:szCs w:val="20"/>
    </w:rPr>
  </w:style>
  <w:style w:type="paragraph" w:styleId="CommentSubject">
    <w:name w:val="annotation subject"/>
    <w:basedOn w:val="CommentText"/>
    <w:next w:val="CommentText"/>
    <w:link w:val="CommentSubjectChar"/>
    <w:uiPriority w:val="99"/>
    <w:semiHidden/>
    <w:unhideWhenUsed/>
    <w:rsid w:val="00B86997"/>
    <w:rPr>
      <w:b/>
      <w:bCs/>
    </w:rPr>
  </w:style>
  <w:style w:type="character" w:customStyle="1" w:styleId="CommentSubjectChar">
    <w:name w:val="Comment Subject Char"/>
    <w:basedOn w:val="CommentTextChar"/>
    <w:link w:val="CommentSubject"/>
    <w:uiPriority w:val="99"/>
    <w:semiHidden/>
    <w:rsid w:val="00B86997"/>
    <w:rPr>
      <w:b/>
      <w:bCs/>
      <w:sz w:val="20"/>
      <w:szCs w:val="20"/>
    </w:rPr>
  </w:style>
  <w:style w:type="paragraph" w:styleId="BalloonText">
    <w:name w:val="Balloon Text"/>
    <w:basedOn w:val="Normal"/>
    <w:link w:val="BalloonTextChar"/>
    <w:uiPriority w:val="99"/>
    <w:semiHidden/>
    <w:unhideWhenUsed/>
    <w:rsid w:val="00B869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6997"/>
    <w:rPr>
      <w:rFonts w:ascii="Segoe UI" w:hAnsi="Segoe UI" w:cs="Segoe UI"/>
      <w:sz w:val="18"/>
      <w:szCs w:val="18"/>
    </w:rPr>
  </w:style>
  <w:style w:type="paragraph" w:styleId="ListParagraph">
    <w:name w:val="List Paragraph"/>
    <w:basedOn w:val="Normal"/>
    <w:uiPriority w:val="34"/>
    <w:qFormat/>
    <w:rsid w:val="00297985"/>
    <w:pPr>
      <w:ind w:left="720"/>
      <w:contextualSpacing/>
    </w:pPr>
  </w:style>
  <w:style w:type="character" w:styleId="Hyperlink">
    <w:name w:val="Hyperlink"/>
    <w:basedOn w:val="DefaultParagraphFont"/>
    <w:uiPriority w:val="99"/>
    <w:unhideWhenUsed/>
    <w:rsid w:val="00297985"/>
    <w:rPr>
      <w:color w:val="0000FF" w:themeColor="hyperlink"/>
      <w:u w:val="single"/>
    </w:rPr>
  </w:style>
  <w:style w:type="character" w:styleId="UnresolvedMention">
    <w:name w:val="Unresolved Mention"/>
    <w:basedOn w:val="DefaultParagraphFont"/>
    <w:uiPriority w:val="99"/>
    <w:semiHidden/>
    <w:unhideWhenUsed/>
    <w:rsid w:val="00297985"/>
    <w:rPr>
      <w:color w:val="605E5C"/>
      <w:shd w:val="clear" w:color="auto" w:fill="E1DFDD"/>
    </w:rPr>
  </w:style>
  <w:style w:type="paragraph" w:styleId="Revision">
    <w:name w:val="Revision"/>
    <w:hidden/>
    <w:uiPriority w:val="99"/>
    <w:semiHidden/>
    <w:rsid w:val="00470A28"/>
  </w:style>
  <w:style w:type="character" w:styleId="FollowedHyperlink">
    <w:name w:val="FollowedHyperlink"/>
    <w:basedOn w:val="DefaultParagraphFont"/>
    <w:uiPriority w:val="99"/>
    <w:semiHidden/>
    <w:unhideWhenUsed/>
    <w:rsid w:val="00CB6EA6"/>
    <w:rPr>
      <w:color w:val="800080" w:themeColor="followedHyperlink"/>
      <w:u w:val="single"/>
    </w:rPr>
  </w:style>
  <w:style w:type="character" w:styleId="Strong">
    <w:name w:val="Strong"/>
    <w:basedOn w:val="DefaultParagraphFont"/>
    <w:uiPriority w:val="22"/>
    <w:qFormat/>
    <w:rsid w:val="00B654B7"/>
    <w:rPr>
      <w:b/>
      <w:bCs/>
    </w:rPr>
  </w:style>
  <w:style w:type="character" w:customStyle="1" w:styleId="Heading2Char">
    <w:name w:val="Heading 2 Char"/>
    <w:basedOn w:val="DefaultParagraphFont"/>
    <w:link w:val="Heading2"/>
    <w:uiPriority w:val="9"/>
    <w:rsid w:val="00A235F9"/>
    <w:rPr>
      <w:rFonts w:ascii="Arial" w:hAnsi="Arial"/>
      <w:b/>
      <w:color w:val="2F5496"/>
      <w:sz w:val="36"/>
      <w:szCs w:val="26"/>
    </w:rPr>
  </w:style>
  <w:style w:type="character" w:customStyle="1" w:styleId="Heading3Char">
    <w:name w:val="Heading 3 Char"/>
    <w:basedOn w:val="DefaultParagraphFont"/>
    <w:link w:val="Heading3"/>
    <w:uiPriority w:val="9"/>
    <w:rsid w:val="00A63595"/>
    <w:rPr>
      <w:rFonts w:ascii="Arial" w:hAnsi="Arial"/>
      <w:b/>
      <w:color w:val="1F3863"/>
      <w:sz w:val="32"/>
      <w:szCs w:val="24"/>
    </w:rPr>
  </w:style>
  <w:style w:type="paragraph" w:customStyle="1" w:styleId="Colloquy1">
    <w:name w:val="Colloquy 1"/>
    <w:basedOn w:val="Normal"/>
    <w:next w:val="Normal"/>
    <w:uiPriority w:val="99"/>
    <w:rsid w:val="00FE546E"/>
    <w:pPr>
      <w:widowControl w:val="0"/>
      <w:tabs>
        <w:tab w:val="left" w:pos="3312"/>
        <w:tab w:val="left" w:pos="4032"/>
        <w:tab w:val="left" w:pos="4752"/>
        <w:tab w:val="left" w:pos="5472"/>
        <w:tab w:val="left" w:pos="6192"/>
        <w:tab w:val="left" w:pos="6912"/>
        <w:tab w:val="left" w:pos="7632"/>
        <w:tab w:val="left" w:pos="8352"/>
        <w:tab w:val="left" w:pos="9072"/>
        <w:tab w:val="left" w:pos="9792"/>
      </w:tabs>
      <w:autoSpaceDE w:val="0"/>
      <w:autoSpaceDN w:val="0"/>
      <w:adjustRightInd w:val="0"/>
      <w:ind w:left="72" w:firstLine="1080"/>
    </w:pPr>
    <w:rPr>
      <w:rFonts w:ascii="Courier New" w:eastAsiaTheme="minorEastAsia" w:hAnsi="Courier New" w:cs="Courier New"/>
      <w:sz w:val="24"/>
      <w:szCs w:val="24"/>
    </w:rPr>
  </w:style>
  <w:style w:type="paragraph" w:customStyle="1" w:styleId="ColContin1">
    <w:name w:val="Col Contin 1"/>
    <w:basedOn w:val="Colloquy1"/>
    <w:uiPriority w:val="99"/>
    <w:rsid w:val="00736AC9"/>
    <w:pPr>
      <w:tabs>
        <w:tab w:val="clear" w:pos="4032"/>
        <w:tab w:val="clear" w:pos="4752"/>
        <w:tab w:val="clear" w:pos="5472"/>
        <w:tab w:val="clear" w:pos="6192"/>
        <w:tab w:val="clear" w:pos="6912"/>
        <w:tab w:val="clear" w:pos="7632"/>
        <w:tab w:val="clear" w:pos="8352"/>
        <w:tab w:val="clear" w:pos="9072"/>
        <w:tab w:val="clear" w:pos="9792"/>
      </w:tabs>
    </w:pPr>
  </w:style>
  <w:style w:type="paragraph" w:styleId="NormalWeb">
    <w:name w:val="Normal (Web)"/>
    <w:basedOn w:val="Normal"/>
    <w:uiPriority w:val="99"/>
    <w:semiHidden/>
    <w:unhideWhenUsed/>
    <w:rsid w:val="00D456A0"/>
    <w:pPr>
      <w:spacing w:before="100" w:beforeAutospacing="1" w:after="100" w:afterAutospacing="1"/>
    </w:pPr>
    <w:rPr>
      <w:rFonts w:ascii="Times New Roman" w:eastAsia="Times New Roman" w:hAnsi="Times New Roman" w:cs="Times New Roman"/>
      <w:sz w:val="24"/>
      <w:szCs w:val="24"/>
    </w:rPr>
  </w:style>
  <w:style w:type="paragraph" w:styleId="NoSpacing">
    <w:name w:val="No Spacing"/>
    <w:uiPriority w:val="1"/>
    <w:qFormat/>
    <w:rsid w:val="00B97EA1"/>
  </w:style>
  <w:style w:type="paragraph" w:styleId="FootnoteText">
    <w:name w:val="footnote text"/>
    <w:basedOn w:val="Normal"/>
    <w:link w:val="FootnoteTextChar"/>
    <w:uiPriority w:val="99"/>
    <w:semiHidden/>
    <w:unhideWhenUsed/>
    <w:rsid w:val="00C26143"/>
    <w:rPr>
      <w:sz w:val="20"/>
      <w:szCs w:val="20"/>
    </w:rPr>
  </w:style>
  <w:style w:type="character" w:customStyle="1" w:styleId="FootnoteTextChar">
    <w:name w:val="Footnote Text Char"/>
    <w:basedOn w:val="DefaultParagraphFont"/>
    <w:link w:val="FootnoteText"/>
    <w:uiPriority w:val="99"/>
    <w:semiHidden/>
    <w:rsid w:val="00C26143"/>
    <w:rPr>
      <w:sz w:val="20"/>
      <w:szCs w:val="20"/>
    </w:rPr>
  </w:style>
  <w:style w:type="character" w:styleId="FootnoteReference">
    <w:name w:val="footnote reference"/>
    <w:basedOn w:val="DefaultParagraphFont"/>
    <w:uiPriority w:val="99"/>
    <w:semiHidden/>
    <w:unhideWhenUsed/>
    <w:rsid w:val="00C26143"/>
    <w:rPr>
      <w:vertAlign w:val="superscript"/>
    </w:rPr>
  </w:style>
  <w:style w:type="paragraph" w:customStyle="1" w:styleId="xmsonormal">
    <w:name w:val="x_msonormal"/>
    <w:basedOn w:val="Normal"/>
    <w:rsid w:val="004F57B1"/>
    <w:rPr>
      <w:rFonts w:eastAsiaTheme="minorHAnsi"/>
    </w:rPr>
  </w:style>
  <w:style w:type="character" w:styleId="Emphasis">
    <w:name w:val="Emphasis"/>
    <w:basedOn w:val="DefaultParagraphFont"/>
    <w:uiPriority w:val="20"/>
    <w:qFormat/>
    <w:rsid w:val="0008765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53582">
      <w:bodyDiv w:val="1"/>
      <w:marLeft w:val="0"/>
      <w:marRight w:val="0"/>
      <w:marTop w:val="0"/>
      <w:marBottom w:val="0"/>
      <w:divBdr>
        <w:top w:val="none" w:sz="0" w:space="0" w:color="auto"/>
        <w:left w:val="none" w:sz="0" w:space="0" w:color="auto"/>
        <w:bottom w:val="none" w:sz="0" w:space="0" w:color="auto"/>
        <w:right w:val="none" w:sz="0" w:space="0" w:color="auto"/>
      </w:divBdr>
    </w:div>
    <w:div w:id="187333715">
      <w:bodyDiv w:val="1"/>
      <w:marLeft w:val="0"/>
      <w:marRight w:val="0"/>
      <w:marTop w:val="0"/>
      <w:marBottom w:val="0"/>
      <w:divBdr>
        <w:top w:val="none" w:sz="0" w:space="0" w:color="auto"/>
        <w:left w:val="none" w:sz="0" w:space="0" w:color="auto"/>
        <w:bottom w:val="none" w:sz="0" w:space="0" w:color="auto"/>
        <w:right w:val="none" w:sz="0" w:space="0" w:color="auto"/>
      </w:divBdr>
    </w:div>
    <w:div w:id="289478002">
      <w:bodyDiv w:val="1"/>
      <w:marLeft w:val="0"/>
      <w:marRight w:val="0"/>
      <w:marTop w:val="0"/>
      <w:marBottom w:val="0"/>
      <w:divBdr>
        <w:top w:val="none" w:sz="0" w:space="0" w:color="auto"/>
        <w:left w:val="none" w:sz="0" w:space="0" w:color="auto"/>
        <w:bottom w:val="none" w:sz="0" w:space="0" w:color="auto"/>
        <w:right w:val="none" w:sz="0" w:space="0" w:color="auto"/>
      </w:divBdr>
      <w:divsChild>
        <w:div w:id="1588030952">
          <w:marLeft w:val="446"/>
          <w:marRight w:val="0"/>
          <w:marTop w:val="120"/>
          <w:marBottom w:val="120"/>
          <w:divBdr>
            <w:top w:val="none" w:sz="0" w:space="0" w:color="auto"/>
            <w:left w:val="none" w:sz="0" w:space="0" w:color="auto"/>
            <w:bottom w:val="none" w:sz="0" w:space="0" w:color="auto"/>
            <w:right w:val="none" w:sz="0" w:space="0" w:color="auto"/>
          </w:divBdr>
        </w:div>
      </w:divsChild>
    </w:div>
    <w:div w:id="304284398">
      <w:bodyDiv w:val="1"/>
      <w:marLeft w:val="0"/>
      <w:marRight w:val="0"/>
      <w:marTop w:val="0"/>
      <w:marBottom w:val="0"/>
      <w:divBdr>
        <w:top w:val="none" w:sz="0" w:space="0" w:color="auto"/>
        <w:left w:val="none" w:sz="0" w:space="0" w:color="auto"/>
        <w:bottom w:val="none" w:sz="0" w:space="0" w:color="auto"/>
        <w:right w:val="none" w:sz="0" w:space="0" w:color="auto"/>
      </w:divBdr>
    </w:div>
    <w:div w:id="370500907">
      <w:bodyDiv w:val="1"/>
      <w:marLeft w:val="0"/>
      <w:marRight w:val="0"/>
      <w:marTop w:val="0"/>
      <w:marBottom w:val="0"/>
      <w:divBdr>
        <w:top w:val="none" w:sz="0" w:space="0" w:color="auto"/>
        <w:left w:val="none" w:sz="0" w:space="0" w:color="auto"/>
        <w:bottom w:val="none" w:sz="0" w:space="0" w:color="auto"/>
        <w:right w:val="none" w:sz="0" w:space="0" w:color="auto"/>
      </w:divBdr>
    </w:div>
    <w:div w:id="430586210">
      <w:bodyDiv w:val="1"/>
      <w:marLeft w:val="0"/>
      <w:marRight w:val="0"/>
      <w:marTop w:val="0"/>
      <w:marBottom w:val="0"/>
      <w:divBdr>
        <w:top w:val="none" w:sz="0" w:space="0" w:color="auto"/>
        <w:left w:val="none" w:sz="0" w:space="0" w:color="auto"/>
        <w:bottom w:val="none" w:sz="0" w:space="0" w:color="auto"/>
        <w:right w:val="none" w:sz="0" w:space="0" w:color="auto"/>
      </w:divBdr>
    </w:div>
    <w:div w:id="563033122">
      <w:bodyDiv w:val="1"/>
      <w:marLeft w:val="0"/>
      <w:marRight w:val="0"/>
      <w:marTop w:val="0"/>
      <w:marBottom w:val="0"/>
      <w:divBdr>
        <w:top w:val="none" w:sz="0" w:space="0" w:color="auto"/>
        <w:left w:val="none" w:sz="0" w:space="0" w:color="auto"/>
        <w:bottom w:val="none" w:sz="0" w:space="0" w:color="auto"/>
        <w:right w:val="none" w:sz="0" w:space="0" w:color="auto"/>
      </w:divBdr>
    </w:div>
    <w:div w:id="605310599">
      <w:bodyDiv w:val="1"/>
      <w:marLeft w:val="0"/>
      <w:marRight w:val="0"/>
      <w:marTop w:val="0"/>
      <w:marBottom w:val="0"/>
      <w:divBdr>
        <w:top w:val="none" w:sz="0" w:space="0" w:color="auto"/>
        <w:left w:val="none" w:sz="0" w:space="0" w:color="auto"/>
        <w:bottom w:val="none" w:sz="0" w:space="0" w:color="auto"/>
        <w:right w:val="none" w:sz="0" w:space="0" w:color="auto"/>
      </w:divBdr>
    </w:div>
    <w:div w:id="611131312">
      <w:bodyDiv w:val="1"/>
      <w:marLeft w:val="0"/>
      <w:marRight w:val="0"/>
      <w:marTop w:val="0"/>
      <w:marBottom w:val="0"/>
      <w:divBdr>
        <w:top w:val="none" w:sz="0" w:space="0" w:color="auto"/>
        <w:left w:val="none" w:sz="0" w:space="0" w:color="auto"/>
        <w:bottom w:val="none" w:sz="0" w:space="0" w:color="auto"/>
        <w:right w:val="none" w:sz="0" w:space="0" w:color="auto"/>
      </w:divBdr>
    </w:div>
    <w:div w:id="643193015">
      <w:bodyDiv w:val="1"/>
      <w:marLeft w:val="0"/>
      <w:marRight w:val="0"/>
      <w:marTop w:val="0"/>
      <w:marBottom w:val="0"/>
      <w:divBdr>
        <w:top w:val="none" w:sz="0" w:space="0" w:color="auto"/>
        <w:left w:val="none" w:sz="0" w:space="0" w:color="auto"/>
        <w:bottom w:val="none" w:sz="0" w:space="0" w:color="auto"/>
        <w:right w:val="none" w:sz="0" w:space="0" w:color="auto"/>
      </w:divBdr>
    </w:div>
    <w:div w:id="675232802">
      <w:bodyDiv w:val="1"/>
      <w:marLeft w:val="0"/>
      <w:marRight w:val="0"/>
      <w:marTop w:val="0"/>
      <w:marBottom w:val="0"/>
      <w:divBdr>
        <w:top w:val="none" w:sz="0" w:space="0" w:color="auto"/>
        <w:left w:val="none" w:sz="0" w:space="0" w:color="auto"/>
        <w:bottom w:val="none" w:sz="0" w:space="0" w:color="auto"/>
        <w:right w:val="none" w:sz="0" w:space="0" w:color="auto"/>
      </w:divBdr>
    </w:div>
    <w:div w:id="713581609">
      <w:bodyDiv w:val="1"/>
      <w:marLeft w:val="0"/>
      <w:marRight w:val="0"/>
      <w:marTop w:val="0"/>
      <w:marBottom w:val="0"/>
      <w:divBdr>
        <w:top w:val="none" w:sz="0" w:space="0" w:color="auto"/>
        <w:left w:val="none" w:sz="0" w:space="0" w:color="auto"/>
        <w:bottom w:val="none" w:sz="0" w:space="0" w:color="auto"/>
        <w:right w:val="none" w:sz="0" w:space="0" w:color="auto"/>
      </w:divBdr>
      <w:divsChild>
        <w:div w:id="160120656">
          <w:marLeft w:val="360"/>
          <w:marRight w:val="0"/>
          <w:marTop w:val="200"/>
          <w:marBottom w:val="0"/>
          <w:divBdr>
            <w:top w:val="none" w:sz="0" w:space="0" w:color="auto"/>
            <w:left w:val="none" w:sz="0" w:space="0" w:color="auto"/>
            <w:bottom w:val="none" w:sz="0" w:space="0" w:color="auto"/>
            <w:right w:val="none" w:sz="0" w:space="0" w:color="auto"/>
          </w:divBdr>
        </w:div>
        <w:div w:id="1394044267">
          <w:marLeft w:val="1080"/>
          <w:marRight w:val="0"/>
          <w:marTop w:val="100"/>
          <w:marBottom w:val="0"/>
          <w:divBdr>
            <w:top w:val="none" w:sz="0" w:space="0" w:color="auto"/>
            <w:left w:val="none" w:sz="0" w:space="0" w:color="auto"/>
            <w:bottom w:val="none" w:sz="0" w:space="0" w:color="auto"/>
            <w:right w:val="none" w:sz="0" w:space="0" w:color="auto"/>
          </w:divBdr>
        </w:div>
        <w:div w:id="482115413">
          <w:marLeft w:val="1080"/>
          <w:marRight w:val="0"/>
          <w:marTop w:val="100"/>
          <w:marBottom w:val="0"/>
          <w:divBdr>
            <w:top w:val="none" w:sz="0" w:space="0" w:color="auto"/>
            <w:left w:val="none" w:sz="0" w:space="0" w:color="auto"/>
            <w:bottom w:val="none" w:sz="0" w:space="0" w:color="auto"/>
            <w:right w:val="none" w:sz="0" w:space="0" w:color="auto"/>
          </w:divBdr>
        </w:div>
        <w:div w:id="2018069042">
          <w:marLeft w:val="1080"/>
          <w:marRight w:val="0"/>
          <w:marTop w:val="100"/>
          <w:marBottom w:val="0"/>
          <w:divBdr>
            <w:top w:val="none" w:sz="0" w:space="0" w:color="auto"/>
            <w:left w:val="none" w:sz="0" w:space="0" w:color="auto"/>
            <w:bottom w:val="none" w:sz="0" w:space="0" w:color="auto"/>
            <w:right w:val="none" w:sz="0" w:space="0" w:color="auto"/>
          </w:divBdr>
        </w:div>
        <w:div w:id="1168205542">
          <w:marLeft w:val="1080"/>
          <w:marRight w:val="0"/>
          <w:marTop w:val="100"/>
          <w:marBottom w:val="0"/>
          <w:divBdr>
            <w:top w:val="none" w:sz="0" w:space="0" w:color="auto"/>
            <w:left w:val="none" w:sz="0" w:space="0" w:color="auto"/>
            <w:bottom w:val="none" w:sz="0" w:space="0" w:color="auto"/>
            <w:right w:val="none" w:sz="0" w:space="0" w:color="auto"/>
          </w:divBdr>
        </w:div>
        <w:div w:id="388767941">
          <w:marLeft w:val="360"/>
          <w:marRight w:val="0"/>
          <w:marTop w:val="200"/>
          <w:marBottom w:val="0"/>
          <w:divBdr>
            <w:top w:val="none" w:sz="0" w:space="0" w:color="auto"/>
            <w:left w:val="none" w:sz="0" w:space="0" w:color="auto"/>
            <w:bottom w:val="none" w:sz="0" w:space="0" w:color="auto"/>
            <w:right w:val="none" w:sz="0" w:space="0" w:color="auto"/>
          </w:divBdr>
        </w:div>
      </w:divsChild>
    </w:div>
    <w:div w:id="1031764520">
      <w:bodyDiv w:val="1"/>
      <w:marLeft w:val="0"/>
      <w:marRight w:val="0"/>
      <w:marTop w:val="0"/>
      <w:marBottom w:val="0"/>
      <w:divBdr>
        <w:top w:val="none" w:sz="0" w:space="0" w:color="auto"/>
        <w:left w:val="none" w:sz="0" w:space="0" w:color="auto"/>
        <w:bottom w:val="none" w:sz="0" w:space="0" w:color="auto"/>
        <w:right w:val="none" w:sz="0" w:space="0" w:color="auto"/>
      </w:divBdr>
    </w:div>
    <w:div w:id="1067148884">
      <w:bodyDiv w:val="1"/>
      <w:marLeft w:val="0"/>
      <w:marRight w:val="0"/>
      <w:marTop w:val="0"/>
      <w:marBottom w:val="0"/>
      <w:divBdr>
        <w:top w:val="none" w:sz="0" w:space="0" w:color="auto"/>
        <w:left w:val="none" w:sz="0" w:space="0" w:color="auto"/>
        <w:bottom w:val="none" w:sz="0" w:space="0" w:color="auto"/>
        <w:right w:val="none" w:sz="0" w:space="0" w:color="auto"/>
      </w:divBdr>
    </w:div>
    <w:div w:id="1075740214">
      <w:bodyDiv w:val="1"/>
      <w:marLeft w:val="0"/>
      <w:marRight w:val="0"/>
      <w:marTop w:val="0"/>
      <w:marBottom w:val="0"/>
      <w:divBdr>
        <w:top w:val="none" w:sz="0" w:space="0" w:color="auto"/>
        <w:left w:val="none" w:sz="0" w:space="0" w:color="auto"/>
        <w:bottom w:val="none" w:sz="0" w:space="0" w:color="auto"/>
        <w:right w:val="none" w:sz="0" w:space="0" w:color="auto"/>
      </w:divBdr>
    </w:div>
    <w:div w:id="1077440321">
      <w:bodyDiv w:val="1"/>
      <w:marLeft w:val="0"/>
      <w:marRight w:val="0"/>
      <w:marTop w:val="0"/>
      <w:marBottom w:val="0"/>
      <w:divBdr>
        <w:top w:val="none" w:sz="0" w:space="0" w:color="auto"/>
        <w:left w:val="none" w:sz="0" w:space="0" w:color="auto"/>
        <w:bottom w:val="none" w:sz="0" w:space="0" w:color="auto"/>
        <w:right w:val="none" w:sz="0" w:space="0" w:color="auto"/>
      </w:divBdr>
      <w:divsChild>
        <w:div w:id="907115360">
          <w:marLeft w:val="1080"/>
          <w:marRight w:val="0"/>
          <w:marTop w:val="100"/>
          <w:marBottom w:val="0"/>
          <w:divBdr>
            <w:top w:val="none" w:sz="0" w:space="0" w:color="auto"/>
            <w:left w:val="none" w:sz="0" w:space="0" w:color="auto"/>
            <w:bottom w:val="none" w:sz="0" w:space="0" w:color="auto"/>
            <w:right w:val="none" w:sz="0" w:space="0" w:color="auto"/>
          </w:divBdr>
        </w:div>
      </w:divsChild>
    </w:div>
    <w:div w:id="1150176907">
      <w:bodyDiv w:val="1"/>
      <w:marLeft w:val="0"/>
      <w:marRight w:val="0"/>
      <w:marTop w:val="0"/>
      <w:marBottom w:val="0"/>
      <w:divBdr>
        <w:top w:val="none" w:sz="0" w:space="0" w:color="auto"/>
        <w:left w:val="none" w:sz="0" w:space="0" w:color="auto"/>
        <w:bottom w:val="none" w:sz="0" w:space="0" w:color="auto"/>
        <w:right w:val="none" w:sz="0" w:space="0" w:color="auto"/>
      </w:divBdr>
    </w:div>
    <w:div w:id="1194075965">
      <w:bodyDiv w:val="1"/>
      <w:marLeft w:val="0"/>
      <w:marRight w:val="0"/>
      <w:marTop w:val="0"/>
      <w:marBottom w:val="0"/>
      <w:divBdr>
        <w:top w:val="none" w:sz="0" w:space="0" w:color="auto"/>
        <w:left w:val="none" w:sz="0" w:space="0" w:color="auto"/>
        <w:bottom w:val="none" w:sz="0" w:space="0" w:color="auto"/>
        <w:right w:val="none" w:sz="0" w:space="0" w:color="auto"/>
      </w:divBdr>
    </w:div>
    <w:div w:id="1270966890">
      <w:bodyDiv w:val="1"/>
      <w:marLeft w:val="0"/>
      <w:marRight w:val="0"/>
      <w:marTop w:val="0"/>
      <w:marBottom w:val="0"/>
      <w:divBdr>
        <w:top w:val="none" w:sz="0" w:space="0" w:color="auto"/>
        <w:left w:val="none" w:sz="0" w:space="0" w:color="auto"/>
        <w:bottom w:val="none" w:sz="0" w:space="0" w:color="auto"/>
        <w:right w:val="none" w:sz="0" w:space="0" w:color="auto"/>
      </w:divBdr>
    </w:div>
    <w:div w:id="1349672106">
      <w:bodyDiv w:val="1"/>
      <w:marLeft w:val="0"/>
      <w:marRight w:val="0"/>
      <w:marTop w:val="0"/>
      <w:marBottom w:val="0"/>
      <w:divBdr>
        <w:top w:val="none" w:sz="0" w:space="0" w:color="auto"/>
        <w:left w:val="none" w:sz="0" w:space="0" w:color="auto"/>
        <w:bottom w:val="none" w:sz="0" w:space="0" w:color="auto"/>
        <w:right w:val="none" w:sz="0" w:space="0" w:color="auto"/>
      </w:divBdr>
    </w:div>
    <w:div w:id="1355840394">
      <w:bodyDiv w:val="1"/>
      <w:marLeft w:val="0"/>
      <w:marRight w:val="0"/>
      <w:marTop w:val="0"/>
      <w:marBottom w:val="0"/>
      <w:divBdr>
        <w:top w:val="none" w:sz="0" w:space="0" w:color="auto"/>
        <w:left w:val="none" w:sz="0" w:space="0" w:color="auto"/>
        <w:bottom w:val="none" w:sz="0" w:space="0" w:color="auto"/>
        <w:right w:val="none" w:sz="0" w:space="0" w:color="auto"/>
      </w:divBdr>
    </w:div>
    <w:div w:id="1386903761">
      <w:bodyDiv w:val="1"/>
      <w:marLeft w:val="0"/>
      <w:marRight w:val="0"/>
      <w:marTop w:val="0"/>
      <w:marBottom w:val="0"/>
      <w:divBdr>
        <w:top w:val="none" w:sz="0" w:space="0" w:color="auto"/>
        <w:left w:val="none" w:sz="0" w:space="0" w:color="auto"/>
        <w:bottom w:val="none" w:sz="0" w:space="0" w:color="auto"/>
        <w:right w:val="none" w:sz="0" w:space="0" w:color="auto"/>
      </w:divBdr>
    </w:div>
    <w:div w:id="1492870960">
      <w:bodyDiv w:val="1"/>
      <w:marLeft w:val="0"/>
      <w:marRight w:val="0"/>
      <w:marTop w:val="0"/>
      <w:marBottom w:val="0"/>
      <w:divBdr>
        <w:top w:val="none" w:sz="0" w:space="0" w:color="auto"/>
        <w:left w:val="none" w:sz="0" w:space="0" w:color="auto"/>
        <w:bottom w:val="none" w:sz="0" w:space="0" w:color="auto"/>
        <w:right w:val="none" w:sz="0" w:space="0" w:color="auto"/>
      </w:divBdr>
    </w:div>
    <w:div w:id="1497266845">
      <w:bodyDiv w:val="1"/>
      <w:marLeft w:val="0"/>
      <w:marRight w:val="0"/>
      <w:marTop w:val="0"/>
      <w:marBottom w:val="0"/>
      <w:divBdr>
        <w:top w:val="none" w:sz="0" w:space="0" w:color="auto"/>
        <w:left w:val="none" w:sz="0" w:space="0" w:color="auto"/>
        <w:bottom w:val="none" w:sz="0" w:space="0" w:color="auto"/>
        <w:right w:val="none" w:sz="0" w:space="0" w:color="auto"/>
      </w:divBdr>
      <w:divsChild>
        <w:div w:id="1675574348">
          <w:marLeft w:val="446"/>
          <w:marRight w:val="0"/>
          <w:marTop w:val="120"/>
          <w:marBottom w:val="120"/>
          <w:divBdr>
            <w:top w:val="none" w:sz="0" w:space="0" w:color="auto"/>
            <w:left w:val="none" w:sz="0" w:space="0" w:color="auto"/>
            <w:bottom w:val="none" w:sz="0" w:space="0" w:color="auto"/>
            <w:right w:val="none" w:sz="0" w:space="0" w:color="auto"/>
          </w:divBdr>
        </w:div>
      </w:divsChild>
    </w:div>
    <w:div w:id="1541741597">
      <w:bodyDiv w:val="1"/>
      <w:marLeft w:val="0"/>
      <w:marRight w:val="0"/>
      <w:marTop w:val="0"/>
      <w:marBottom w:val="0"/>
      <w:divBdr>
        <w:top w:val="none" w:sz="0" w:space="0" w:color="auto"/>
        <w:left w:val="none" w:sz="0" w:space="0" w:color="auto"/>
        <w:bottom w:val="none" w:sz="0" w:space="0" w:color="auto"/>
        <w:right w:val="none" w:sz="0" w:space="0" w:color="auto"/>
      </w:divBdr>
    </w:div>
    <w:div w:id="1584535462">
      <w:bodyDiv w:val="1"/>
      <w:marLeft w:val="0"/>
      <w:marRight w:val="0"/>
      <w:marTop w:val="0"/>
      <w:marBottom w:val="0"/>
      <w:divBdr>
        <w:top w:val="none" w:sz="0" w:space="0" w:color="auto"/>
        <w:left w:val="none" w:sz="0" w:space="0" w:color="auto"/>
        <w:bottom w:val="none" w:sz="0" w:space="0" w:color="auto"/>
        <w:right w:val="none" w:sz="0" w:space="0" w:color="auto"/>
      </w:divBdr>
    </w:div>
    <w:div w:id="1585141941">
      <w:bodyDiv w:val="1"/>
      <w:marLeft w:val="0"/>
      <w:marRight w:val="0"/>
      <w:marTop w:val="0"/>
      <w:marBottom w:val="0"/>
      <w:divBdr>
        <w:top w:val="none" w:sz="0" w:space="0" w:color="auto"/>
        <w:left w:val="none" w:sz="0" w:space="0" w:color="auto"/>
        <w:bottom w:val="none" w:sz="0" w:space="0" w:color="auto"/>
        <w:right w:val="none" w:sz="0" w:space="0" w:color="auto"/>
      </w:divBdr>
    </w:div>
    <w:div w:id="1612130856">
      <w:bodyDiv w:val="1"/>
      <w:marLeft w:val="0"/>
      <w:marRight w:val="0"/>
      <w:marTop w:val="0"/>
      <w:marBottom w:val="0"/>
      <w:divBdr>
        <w:top w:val="none" w:sz="0" w:space="0" w:color="auto"/>
        <w:left w:val="none" w:sz="0" w:space="0" w:color="auto"/>
        <w:bottom w:val="none" w:sz="0" w:space="0" w:color="auto"/>
        <w:right w:val="none" w:sz="0" w:space="0" w:color="auto"/>
      </w:divBdr>
    </w:div>
    <w:div w:id="1633318275">
      <w:bodyDiv w:val="1"/>
      <w:marLeft w:val="0"/>
      <w:marRight w:val="0"/>
      <w:marTop w:val="0"/>
      <w:marBottom w:val="0"/>
      <w:divBdr>
        <w:top w:val="none" w:sz="0" w:space="0" w:color="auto"/>
        <w:left w:val="none" w:sz="0" w:space="0" w:color="auto"/>
        <w:bottom w:val="none" w:sz="0" w:space="0" w:color="auto"/>
        <w:right w:val="none" w:sz="0" w:space="0" w:color="auto"/>
      </w:divBdr>
    </w:div>
    <w:div w:id="1674840315">
      <w:bodyDiv w:val="1"/>
      <w:marLeft w:val="0"/>
      <w:marRight w:val="0"/>
      <w:marTop w:val="0"/>
      <w:marBottom w:val="0"/>
      <w:divBdr>
        <w:top w:val="none" w:sz="0" w:space="0" w:color="auto"/>
        <w:left w:val="none" w:sz="0" w:space="0" w:color="auto"/>
        <w:bottom w:val="none" w:sz="0" w:space="0" w:color="auto"/>
        <w:right w:val="none" w:sz="0" w:space="0" w:color="auto"/>
      </w:divBdr>
    </w:div>
    <w:div w:id="1684823304">
      <w:bodyDiv w:val="1"/>
      <w:marLeft w:val="0"/>
      <w:marRight w:val="0"/>
      <w:marTop w:val="0"/>
      <w:marBottom w:val="0"/>
      <w:divBdr>
        <w:top w:val="none" w:sz="0" w:space="0" w:color="auto"/>
        <w:left w:val="none" w:sz="0" w:space="0" w:color="auto"/>
        <w:bottom w:val="none" w:sz="0" w:space="0" w:color="auto"/>
        <w:right w:val="none" w:sz="0" w:space="0" w:color="auto"/>
      </w:divBdr>
    </w:div>
    <w:div w:id="1804080984">
      <w:bodyDiv w:val="1"/>
      <w:marLeft w:val="0"/>
      <w:marRight w:val="0"/>
      <w:marTop w:val="0"/>
      <w:marBottom w:val="0"/>
      <w:divBdr>
        <w:top w:val="none" w:sz="0" w:space="0" w:color="auto"/>
        <w:left w:val="none" w:sz="0" w:space="0" w:color="auto"/>
        <w:bottom w:val="none" w:sz="0" w:space="0" w:color="auto"/>
        <w:right w:val="none" w:sz="0" w:space="0" w:color="auto"/>
      </w:divBdr>
    </w:div>
    <w:div w:id="2025789782">
      <w:bodyDiv w:val="1"/>
      <w:marLeft w:val="0"/>
      <w:marRight w:val="0"/>
      <w:marTop w:val="0"/>
      <w:marBottom w:val="0"/>
      <w:divBdr>
        <w:top w:val="none" w:sz="0" w:space="0" w:color="auto"/>
        <w:left w:val="none" w:sz="0" w:space="0" w:color="auto"/>
        <w:bottom w:val="none" w:sz="0" w:space="0" w:color="auto"/>
        <w:right w:val="none" w:sz="0" w:space="0" w:color="auto"/>
      </w:divBdr>
    </w:div>
    <w:div w:id="2036997623">
      <w:bodyDiv w:val="1"/>
      <w:marLeft w:val="0"/>
      <w:marRight w:val="0"/>
      <w:marTop w:val="0"/>
      <w:marBottom w:val="0"/>
      <w:divBdr>
        <w:top w:val="none" w:sz="0" w:space="0" w:color="auto"/>
        <w:left w:val="none" w:sz="0" w:space="0" w:color="auto"/>
        <w:bottom w:val="none" w:sz="0" w:space="0" w:color="auto"/>
        <w:right w:val="none" w:sz="0" w:space="0" w:color="auto"/>
      </w:divBdr>
    </w:div>
    <w:div w:id="2092776495">
      <w:bodyDiv w:val="1"/>
      <w:marLeft w:val="0"/>
      <w:marRight w:val="0"/>
      <w:marTop w:val="0"/>
      <w:marBottom w:val="0"/>
      <w:divBdr>
        <w:top w:val="none" w:sz="0" w:space="0" w:color="auto"/>
        <w:left w:val="none" w:sz="0" w:space="0" w:color="auto"/>
        <w:bottom w:val="none" w:sz="0" w:space="0" w:color="auto"/>
        <w:right w:val="none" w:sz="0" w:space="0" w:color="auto"/>
      </w:divBdr>
    </w:div>
    <w:div w:id="20955926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ass.gov/service-details/one-care-implementation-council"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aspe.hhs.gov/reports/integrating-care-through-dual-eligible-special-needs-plans-d-snps-opportunities-challenges-0" TargetMode="External"/><Relationship Id="rId2" Type="http://schemas.openxmlformats.org/officeDocument/2006/relationships/hyperlink" Target="https://www.google.com/url?sa=t&amp;rct=j&amp;q=&amp;esrc=s&amp;source=web&amp;cd=&amp;ved=2ahUKEwiG1cO4htf6AhVyj4kEHVf3AU0QFnoECBIQAQ&amp;url=https%3A%2F%2Fwww.mass.gov%2Fdoc%2Fmassachusetts-comments-on-cms-duals-proposed-rule-march-7-2022%2Fdownload&amp;usg=AOvVaw0e0-HWlOJ2z8pY2jdcQ5hb" TargetMode="External"/><Relationship Id="rId1" Type="http://schemas.openxmlformats.org/officeDocument/2006/relationships/hyperlink" Target="https://www.google.com/url?sa=t&amp;rct=j&amp;q=&amp;esrc=s&amp;source=web&amp;cd=&amp;ved=2ahUKEwjy_K3Njtf6AhXqkIkEHZheCs8QFnoECBoQAQ&amp;url=https%3A%2F%2Fwww.mass.gov%2Fdoc%2Fone-care-initial-plan-for-transition-process%2Fdownload&amp;usg=AOvVaw1rfpFm6DymhoRjWIGGiuVV" TargetMode="External"/><Relationship Id="rId4" Type="http://schemas.openxmlformats.org/officeDocument/2006/relationships/hyperlink" Target="https://www.cms.gov/Medicare-Medicaid-Coordination/Medicare-and-Medicaid-Coordination/Medicare-Medicaid-Coordination-Office/D-SN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B51C0C515C0AA4586E77A5616D2CBB5" ma:contentTypeVersion="4" ma:contentTypeDescription="Create a new document." ma:contentTypeScope="" ma:versionID="828433bd0bfb75fabbc24648dddca679">
  <xsd:schema xmlns:xsd="http://www.w3.org/2001/XMLSchema" xmlns:xs="http://www.w3.org/2001/XMLSchema" xmlns:p="http://schemas.microsoft.com/office/2006/metadata/properties" xmlns:ns2="4312d008-f018-42db-8044-acca5aba2d3e" targetNamespace="http://schemas.microsoft.com/office/2006/metadata/properties" ma:root="true" ma:fieldsID="b540323de6114020f17c832ac3762baa" ns2:_="">
    <xsd:import namespace="4312d008-f018-42db-8044-acca5aba2d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12d008-f018-42db-8044-acca5aba2d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2A5A28-4496-47A8-BD30-C8F3B51A576D}">
  <ds:schemaRefs>
    <ds:schemaRef ds:uri="http://schemas.microsoft.com/sharepoint/v3/contenttype/forms"/>
  </ds:schemaRefs>
</ds:datastoreItem>
</file>

<file path=customXml/itemProps2.xml><?xml version="1.0" encoding="utf-8"?>
<ds:datastoreItem xmlns:ds="http://schemas.openxmlformats.org/officeDocument/2006/customXml" ds:itemID="{846A6A0A-F490-4CE6-8EF0-44747B25DC0A}">
  <ds:schemaRefs>
    <ds:schemaRef ds:uri="http://schemas.openxmlformats.org/officeDocument/2006/bibliography"/>
  </ds:schemaRefs>
</ds:datastoreItem>
</file>

<file path=customXml/itemProps3.xml><?xml version="1.0" encoding="utf-8"?>
<ds:datastoreItem xmlns:ds="http://schemas.openxmlformats.org/officeDocument/2006/customXml" ds:itemID="{559B7D08-D4A9-4EDF-914B-113D34451075}">
  <ds:schemaRefs>
    <ds:schemaRef ds:uri="4312d008-f018-42db-8044-acca5aba2d3e"/>
    <ds:schemaRef ds:uri="http://purl.org/dc/dcmitype/"/>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http://www.w3.org/XML/1998/namespace"/>
    <ds:schemaRef ds:uri="http://purl.org/dc/terms/"/>
  </ds:schemaRefs>
</ds:datastoreItem>
</file>

<file path=customXml/itemProps4.xml><?xml version="1.0" encoding="utf-8"?>
<ds:datastoreItem xmlns:ds="http://schemas.openxmlformats.org/officeDocument/2006/customXml" ds:itemID="{CD3BF79B-435A-4F4A-9026-35021838FA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12d008-f018-42db-8044-acca5aba2d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3785</Words>
  <Characters>21577</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ignan, Hilary</dc:creator>
  <cp:keywords/>
  <dc:description/>
  <cp:lastModifiedBy>Aguirre, Angelica</cp:lastModifiedBy>
  <cp:revision>2</cp:revision>
  <dcterms:created xsi:type="dcterms:W3CDTF">2022-12-01T13:17:00Z</dcterms:created>
  <dcterms:modified xsi:type="dcterms:W3CDTF">2022-12-01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51C0C515C0AA4586E77A5616D2CBB5</vt:lpwstr>
  </property>
</Properties>
</file>